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9C21DB" w14:textId="5D7C2658" w:rsidR="005365D2" w:rsidRPr="009A4421" w:rsidRDefault="001E5D10" w:rsidP="00BD13FB">
      <w:pPr>
        <w:pStyle w:val="Title"/>
        <w:pBdr>
          <w:bottom w:val="none" w:sz="0" w:space="0" w:color="auto"/>
        </w:pBdr>
        <w:spacing w:after="0"/>
        <w:jc w:val="center"/>
        <w:rPr>
          <w:rFonts w:asciiTheme="minorHAnsi" w:hAnsiTheme="minorHAnsi" w:cstheme="minorBidi"/>
          <w:color w:val="auto"/>
          <w:sz w:val="36"/>
          <w:szCs w:val="36"/>
        </w:rPr>
      </w:pPr>
      <w:r w:rsidRPr="009A4421">
        <w:rPr>
          <w:rFonts w:asciiTheme="minorHAnsi" w:hAnsiTheme="minorHAnsi" w:cstheme="minorBidi"/>
          <w:color w:val="auto"/>
          <w:sz w:val="36"/>
          <w:szCs w:val="36"/>
        </w:rPr>
        <w:t xml:space="preserve">Homework </w:t>
      </w:r>
      <w:r w:rsidR="00770699">
        <w:rPr>
          <w:rFonts w:asciiTheme="minorHAnsi" w:hAnsiTheme="minorHAnsi" w:cstheme="minorBidi"/>
          <w:color w:val="auto"/>
          <w:sz w:val="36"/>
          <w:szCs w:val="36"/>
        </w:rPr>
        <w:t>6</w:t>
      </w:r>
    </w:p>
    <w:p w14:paraId="678170A0" w14:textId="7F6B44D8" w:rsidR="00BD13FB" w:rsidRPr="009A4421" w:rsidRDefault="0004286A" w:rsidP="0047724A">
      <w:pPr>
        <w:spacing w:after="120" w:line="240" w:lineRule="auto"/>
        <w:jc w:val="center"/>
        <w:rPr>
          <w:sz w:val="24"/>
          <w:szCs w:val="24"/>
        </w:rPr>
      </w:pPr>
      <w:r w:rsidRPr="009A4421">
        <w:rPr>
          <w:sz w:val="24"/>
          <w:szCs w:val="24"/>
        </w:rPr>
        <w:t xml:space="preserve">Due: </w:t>
      </w:r>
      <w:r w:rsidR="008E5B90">
        <w:rPr>
          <w:sz w:val="24"/>
          <w:szCs w:val="24"/>
        </w:rPr>
        <w:t>May 2, 11:59 p.m.</w:t>
      </w:r>
    </w:p>
    <w:p w14:paraId="5765832A" w14:textId="2F3111CB" w:rsidR="001458A4" w:rsidRDefault="001458A4" w:rsidP="001E7954">
      <w:pPr>
        <w:pStyle w:val="Heading1"/>
        <w:spacing w:before="0" w:line="240" w:lineRule="auto"/>
        <w:rPr>
          <w:rFonts w:asciiTheme="minorHAnsi" w:hAnsiTheme="minorHAnsi" w:cstheme="minorBidi"/>
          <w:color w:val="auto"/>
          <w:sz w:val="24"/>
          <w:szCs w:val="24"/>
        </w:rPr>
      </w:pPr>
      <w:r w:rsidRPr="00D44266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19BABB3" wp14:editId="38330F62">
                <wp:simplePos x="0" y="0"/>
                <wp:positionH relativeFrom="margin">
                  <wp:posOffset>459740</wp:posOffset>
                </wp:positionH>
                <wp:positionV relativeFrom="paragraph">
                  <wp:posOffset>133762</wp:posOffset>
                </wp:positionV>
                <wp:extent cx="3165475" cy="267335"/>
                <wp:effectExtent l="0" t="0" r="15875" b="1841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65475" cy="2673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7FF2B7" w14:textId="067878A3" w:rsidR="00E3418E" w:rsidRPr="00C6530C" w:rsidRDefault="00BF59D0" w:rsidP="00D44266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Daniel Carpen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19BABB3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36.2pt;margin-top:10.55pt;width:249.25pt;height:21.0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" fillcolor="white [3201]" strokeweight=".5pt">
                <v:textbox>
                  <w:txbxContent>
                    <w:p w14:paraId="407FF2B7" w14:textId="067878A3" w:rsidR="00E3418E" w:rsidRPr="00C6530C" w:rsidRDefault="00BF59D0" w:rsidP="00D44266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sz w:val="24"/>
                          <w:szCs w:val="24"/>
                        </w:rPr>
                        <w:t>Daniel Carpent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A254695" w14:textId="0DECFAFD" w:rsidR="00143E04" w:rsidRDefault="0004286A" w:rsidP="001E7954">
      <w:pPr>
        <w:pStyle w:val="Heading1"/>
        <w:spacing w:before="0" w:line="240" w:lineRule="auto"/>
        <w:rPr>
          <w:rFonts w:asciiTheme="minorHAnsi" w:hAnsiTheme="minorHAnsi" w:cstheme="minorBidi"/>
          <w:color w:val="auto"/>
          <w:sz w:val="24"/>
          <w:szCs w:val="24"/>
        </w:rPr>
      </w:pPr>
      <w:r w:rsidRPr="0004286A">
        <w:rPr>
          <w:rFonts w:asciiTheme="minorHAnsi" w:hAnsiTheme="minorHAnsi" w:cstheme="minorBidi"/>
          <w:color w:val="auto"/>
          <w:sz w:val="24"/>
          <w:szCs w:val="24"/>
        </w:rPr>
        <w:t>Name:</w:t>
      </w:r>
    </w:p>
    <w:p w14:paraId="7CB623F1" w14:textId="1783D651" w:rsidR="001E7954" w:rsidRPr="001E7954" w:rsidRDefault="00F6437D" w:rsidP="001E7954">
      <w:pPr>
        <w:spacing w:after="0"/>
      </w:pPr>
      <w:r w:rsidRPr="00D44266">
        <w:rPr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F5EAEED" wp14:editId="48F485BC">
                <wp:simplePos x="0" y="0"/>
                <wp:positionH relativeFrom="column">
                  <wp:posOffset>753110</wp:posOffset>
                </wp:positionH>
                <wp:positionV relativeFrom="paragraph">
                  <wp:posOffset>145084</wp:posOffset>
                </wp:positionV>
                <wp:extent cx="982980" cy="267335"/>
                <wp:effectExtent l="0" t="0" r="26670" b="18415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82980" cy="2673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C4E9F2D" w14:textId="0EBA7E01" w:rsidR="00E3418E" w:rsidRPr="00C6530C" w:rsidRDefault="00BF59D0" w:rsidP="00D44266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theme="minorHAnsi"/>
                                <w:sz w:val="24"/>
                                <w:szCs w:val="24"/>
                              </w:rPr>
                              <w:t>1130974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5EAEED" id="Text Box 4" o:spid="_x0000_s1027" type="#_x0000_t202" style="position:absolute;margin-left:59.3pt;margin-top:11.4pt;width:77.4pt;height:21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" fillcolor="white [3201]" strokeweight=".5pt">
                <v:textbox>
                  <w:txbxContent>
                    <w:p w14:paraId="1C4E9F2D" w14:textId="0EBA7E01" w:rsidR="00E3418E" w:rsidRPr="00C6530C" w:rsidRDefault="00BF59D0" w:rsidP="00D44266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  <w:r>
                        <w:rPr>
                          <w:rFonts w:cstheme="minorHAnsi"/>
                          <w:sz w:val="24"/>
                          <w:szCs w:val="24"/>
                        </w:rPr>
                        <w:t>11309743</w:t>
                      </w:r>
                    </w:p>
                  </w:txbxContent>
                </v:textbox>
              </v:shape>
            </w:pict>
          </mc:Fallback>
        </mc:AlternateContent>
      </w:r>
    </w:p>
    <w:p w14:paraId="5F38C5C2" w14:textId="112B0385" w:rsidR="0004286A" w:rsidRPr="0004286A" w:rsidRDefault="0004286A" w:rsidP="0004286A">
      <w:pPr>
        <w:spacing w:after="0"/>
        <w:rPr>
          <w:b/>
          <w:bCs/>
          <w:sz w:val="24"/>
          <w:szCs w:val="24"/>
        </w:rPr>
      </w:pPr>
      <w:r w:rsidRPr="0004286A">
        <w:rPr>
          <w:b/>
          <w:bCs/>
          <w:sz w:val="24"/>
          <w:szCs w:val="24"/>
        </w:rPr>
        <w:t>Student</w:t>
      </w:r>
      <w:r w:rsidR="00143E04">
        <w:rPr>
          <w:b/>
          <w:bCs/>
          <w:sz w:val="24"/>
          <w:szCs w:val="24"/>
        </w:rPr>
        <w:t xml:space="preserve"> ID</w:t>
      </w:r>
      <w:r>
        <w:rPr>
          <w:b/>
          <w:bCs/>
          <w:sz w:val="24"/>
          <w:szCs w:val="24"/>
        </w:rPr>
        <w:t>:</w:t>
      </w:r>
    </w:p>
    <w:p w14:paraId="75396B77" w14:textId="77777777" w:rsidR="00804F82" w:rsidRDefault="00804F82" w:rsidP="00B06A9C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3A2B7084" w14:textId="5B83D510" w:rsidR="00960CEC" w:rsidRDefault="67C28C08" w:rsidP="00B06A9C">
      <w:pPr>
        <w:spacing w:after="0" w:line="240" w:lineRule="auto"/>
        <w:rPr>
          <w:rFonts w:eastAsiaTheme="minorEastAsia"/>
          <w:sz w:val="24"/>
          <w:szCs w:val="24"/>
        </w:rPr>
      </w:pPr>
      <w:r w:rsidRPr="67C28C08">
        <w:rPr>
          <w:rFonts w:eastAsiaTheme="minorEastAsia"/>
          <w:b/>
          <w:bCs/>
          <w:sz w:val="24"/>
          <w:szCs w:val="24"/>
        </w:rPr>
        <w:t>Submission Instructions:</w:t>
      </w:r>
      <w:r w:rsidRPr="67C28C08">
        <w:rPr>
          <w:rFonts w:eastAsiaTheme="minorEastAsia"/>
          <w:sz w:val="24"/>
          <w:szCs w:val="24"/>
        </w:rPr>
        <w:t xml:space="preserve"> </w:t>
      </w:r>
      <w:r w:rsidR="008E5B90">
        <w:rPr>
          <w:rFonts w:eastAsiaTheme="minorEastAsia"/>
          <w:sz w:val="24"/>
          <w:szCs w:val="24"/>
        </w:rPr>
        <w:t>This Word document includes boxes</w:t>
      </w:r>
      <w:r w:rsidR="00897FA3">
        <w:rPr>
          <w:rFonts w:eastAsiaTheme="minorEastAsia"/>
          <w:sz w:val="24"/>
          <w:szCs w:val="24"/>
        </w:rPr>
        <w:t xml:space="preserve"> where you can </w:t>
      </w:r>
      <w:r w:rsidR="007D26E4">
        <w:rPr>
          <w:rFonts w:eastAsiaTheme="minorEastAsia"/>
          <w:sz w:val="24"/>
          <w:szCs w:val="24"/>
        </w:rPr>
        <w:t>input</w:t>
      </w:r>
      <w:r w:rsidR="00897FA3">
        <w:rPr>
          <w:rFonts w:eastAsiaTheme="minorEastAsia"/>
          <w:sz w:val="24"/>
          <w:szCs w:val="24"/>
        </w:rPr>
        <w:t xml:space="preserve"> your answer</w:t>
      </w:r>
      <w:r w:rsidR="00160119">
        <w:rPr>
          <w:rFonts w:eastAsiaTheme="minorEastAsia"/>
          <w:sz w:val="24"/>
          <w:szCs w:val="24"/>
        </w:rPr>
        <w:t>s</w:t>
      </w:r>
      <w:r w:rsidR="00897FA3">
        <w:rPr>
          <w:rFonts w:eastAsiaTheme="minorEastAsia"/>
          <w:sz w:val="24"/>
          <w:szCs w:val="24"/>
        </w:rPr>
        <w:t>.</w:t>
      </w:r>
      <w:r w:rsidR="00960CEC">
        <w:rPr>
          <w:rFonts w:eastAsiaTheme="minorEastAsia"/>
          <w:sz w:val="24"/>
          <w:szCs w:val="24"/>
        </w:rPr>
        <w:t xml:space="preserve"> </w:t>
      </w:r>
      <w:r w:rsidR="00752862">
        <w:rPr>
          <w:rFonts w:eastAsiaTheme="minorEastAsia"/>
          <w:sz w:val="24"/>
          <w:szCs w:val="24"/>
        </w:rPr>
        <w:t xml:space="preserve">(For example, </w:t>
      </w:r>
      <w:r w:rsidR="00160119">
        <w:rPr>
          <w:rFonts w:eastAsiaTheme="minorEastAsia"/>
          <w:sz w:val="24"/>
          <w:szCs w:val="24"/>
        </w:rPr>
        <w:t>you can input your</w:t>
      </w:r>
      <w:r w:rsidR="00752862">
        <w:rPr>
          <w:rFonts w:eastAsiaTheme="minorEastAsia"/>
          <w:sz w:val="24"/>
          <w:szCs w:val="24"/>
        </w:rPr>
        <w:t xml:space="preserve"> name and</w:t>
      </w:r>
      <w:r w:rsidR="0095553B">
        <w:rPr>
          <w:rFonts w:eastAsiaTheme="minorEastAsia"/>
          <w:sz w:val="24"/>
          <w:szCs w:val="24"/>
        </w:rPr>
        <w:t xml:space="preserve"> </w:t>
      </w:r>
      <w:r w:rsidR="00752862">
        <w:rPr>
          <w:rFonts w:eastAsiaTheme="minorEastAsia"/>
          <w:sz w:val="24"/>
          <w:szCs w:val="24"/>
        </w:rPr>
        <w:t xml:space="preserve">ID </w:t>
      </w:r>
      <w:r w:rsidR="00160119">
        <w:rPr>
          <w:rFonts w:eastAsiaTheme="minorEastAsia"/>
          <w:sz w:val="24"/>
          <w:szCs w:val="24"/>
        </w:rPr>
        <w:t xml:space="preserve">in the </w:t>
      </w:r>
      <w:r w:rsidR="00752862">
        <w:rPr>
          <w:rFonts w:eastAsiaTheme="minorEastAsia"/>
          <w:sz w:val="24"/>
          <w:szCs w:val="24"/>
        </w:rPr>
        <w:t xml:space="preserve">fields above.) </w:t>
      </w:r>
      <w:r w:rsidR="00160119">
        <w:rPr>
          <w:rFonts w:eastAsiaTheme="minorEastAsia"/>
          <w:sz w:val="24"/>
          <w:szCs w:val="24"/>
        </w:rPr>
        <w:t>Please</w:t>
      </w:r>
      <w:r w:rsidR="00DF1D2B">
        <w:rPr>
          <w:rFonts w:eastAsiaTheme="minorEastAsia"/>
          <w:sz w:val="24"/>
          <w:szCs w:val="24"/>
        </w:rPr>
        <w:t xml:space="preserve"> save</w:t>
      </w:r>
      <w:r w:rsidR="004C1A21">
        <w:rPr>
          <w:rFonts w:eastAsiaTheme="minorEastAsia"/>
          <w:sz w:val="24"/>
          <w:szCs w:val="24"/>
        </w:rPr>
        <w:t xml:space="preserve"> the document </w:t>
      </w:r>
      <w:r w:rsidR="00D658F0">
        <w:rPr>
          <w:rFonts w:eastAsiaTheme="minorEastAsia"/>
          <w:sz w:val="24"/>
          <w:szCs w:val="24"/>
        </w:rPr>
        <w:t xml:space="preserve">regularly so your </w:t>
      </w:r>
      <w:r w:rsidR="004C1A21">
        <w:rPr>
          <w:rFonts w:eastAsiaTheme="minorEastAsia"/>
          <w:sz w:val="24"/>
          <w:szCs w:val="24"/>
        </w:rPr>
        <w:t>answers</w:t>
      </w:r>
      <w:r w:rsidR="00D658F0">
        <w:rPr>
          <w:rFonts w:eastAsiaTheme="minorEastAsia"/>
          <w:sz w:val="24"/>
          <w:szCs w:val="24"/>
        </w:rPr>
        <w:t xml:space="preserve"> </w:t>
      </w:r>
      <w:proofErr w:type="gramStart"/>
      <w:r w:rsidR="004C1A21">
        <w:rPr>
          <w:rFonts w:eastAsiaTheme="minorEastAsia"/>
          <w:sz w:val="24"/>
          <w:szCs w:val="24"/>
        </w:rPr>
        <w:t>are</w:t>
      </w:r>
      <w:r w:rsidR="00D658F0">
        <w:rPr>
          <w:rFonts w:eastAsiaTheme="minorEastAsia"/>
          <w:sz w:val="24"/>
          <w:szCs w:val="24"/>
        </w:rPr>
        <w:t xml:space="preserve"> not lost</w:t>
      </w:r>
      <w:proofErr w:type="gramEnd"/>
      <w:r w:rsidR="00D658F0">
        <w:rPr>
          <w:rFonts w:eastAsiaTheme="minorEastAsia"/>
          <w:sz w:val="24"/>
          <w:szCs w:val="24"/>
        </w:rPr>
        <w:t>.</w:t>
      </w:r>
      <w:r w:rsidR="004D4B44">
        <w:rPr>
          <w:rFonts w:eastAsiaTheme="minorEastAsia"/>
          <w:sz w:val="24"/>
          <w:szCs w:val="24"/>
        </w:rPr>
        <w:t xml:space="preserve"> </w:t>
      </w:r>
      <w:r w:rsidR="003A2D9C">
        <w:rPr>
          <w:rFonts w:eastAsiaTheme="minorEastAsia"/>
          <w:sz w:val="24"/>
          <w:szCs w:val="24"/>
        </w:rPr>
        <w:t>After you</w:t>
      </w:r>
      <w:r w:rsidR="00960CEC">
        <w:rPr>
          <w:rFonts w:eastAsiaTheme="minorEastAsia"/>
          <w:sz w:val="24"/>
          <w:szCs w:val="24"/>
        </w:rPr>
        <w:t xml:space="preserve"> complete the assignment, upload a copy </w:t>
      </w:r>
      <w:r w:rsidR="00573118">
        <w:rPr>
          <w:rFonts w:eastAsiaTheme="minorEastAsia"/>
          <w:sz w:val="24"/>
          <w:szCs w:val="24"/>
        </w:rPr>
        <w:t xml:space="preserve">to </w:t>
      </w:r>
      <w:proofErr w:type="spellStart"/>
      <w:r w:rsidR="00573118">
        <w:rPr>
          <w:rFonts w:eastAsiaTheme="minorEastAsia"/>
          <w:sz w:val="24"/>
          <w:szCs w:val="24"/>
        </w:rPr>
        <w:t>Gradescope</w:t>
      </w:r>
      <w:proofErr w:type="spellEnd"/>
      <w:r w:rsidR="00573118">
        <w:rPr>
          <w:rFonts w:eastAsiaTheme="minorEastAsia"/>
          <w:sz w:val="24"/>
          <w:szCs w:val="24"/>
        </w:rPr>
        <w:t xml:space="preserve">. A link to </w:t>
      </w:r>
      <w:proofErr w:type="spellStart"/>
      <w:r w:rsidR="00573118">
        <w:rPr>
          <w:rFonts w:eastAsiaTheme="minorEastAsia"/>
          <w:sz w:val="24"/>
          <w:szCs w:val="24"/>
        </w:rPr>
        <w:t>Gradescope</w:t>
      </w:r>
      <w:proofErr w:type="spellEnd"/>
      <w:r w:rsidR="00573118">
        <w:rPr>
          <w:rFonts w:eastAsiaTheme="minorEastAsia"/>
          <w:sz w:val="24"/>
          <w:szCs w:val="24"/>
        </w:rPr>
        <w:t xml:space="preserve"> can </w:t>
      </w:r>
      <w:proofErr w:type="gramStart"/>
      <w:r w:rsidR="00573118">
        <w:rPr>
          <w:rFonts w:eastAsiaTheme="minorEastAsia"/>
          <w:sz w:val="24"/>
          <w:szCs w:val="24"/>
        </w:rPr>
        <w:t>be found</w:t>
      </w:r>
      <w:proofErr w:type="gramEnd"/>
      <w:r w:rsidR="00573118">
        <w:rPr>
          <w:rFonts w:eastAsiaTheme="minorEastAsia"/>
          <w:sz w:val="24"/>
          <w:szCs w:val="24"/>
        </w:rPr>
        <w:t xml:space="preserve"> on the left side of the course Canvas page.</w:t>
      </w:r>
    </w:p>
    <w:p w14:paraId="7522AD45" w14:textId="5EC9CD36" w:rsidR="009D00B6" w:rsidRDefault="009D00B6" w:rsidP="00B06A9C">
      <w:pPr>
        <w:spacing w:after="0" w:line="240" w:lineRule="auto"/>
        <w:rPr>
          <w:rFonts w:eastAsiaTheme="minorEastAsia"/>
          <w:sz w:val="24"/>
          <w:szCs w:val="24"/>
        </w:rPr>
      </w:pPr>
    </w:p>
    <w:p w14:paraId="7ED2826E" w14:textId="24440CDF" w:rsidR="00496F8A" w:rsidRDefault="00496F8A" w:rsidP="00B51C73">
      <w:pPr>
        <w:spacing w:after="0" w:line="240" w:lineRule="auto"/>
        <w:rPr>
          <w:rFonts w:eastAsiaTheme="minorEastAsia"/>
          <w:sz w:val="24"/>
          <w:szCs w:val="24"/>
        </w:rPr>
      </w:pPr>
      <w:r w:rsidRPr="00496F8A">
        <w:rPr>
          <w:rFonts w:eastAsiaTheme="minorEastAsia"/>
          <w:b/>
          <w:bCs/>
          <w:sz w:val="24"/>
          <w:szCs w:val="24"/>
        </w:rPr>
        <w:t xml:space="preserve">Important Note on </w:t>
      </w:r>
      <w:r w:rsidR="005B1966">
        <w:rPr>
          <w:rFonts w:eastAsiaTheme="minorEastAsia"/>
          <w:b/>
          <w:bCs/>
          <w:sz w:val="24"/>
          <w:szCs w:val="24"/>
        </w:rPr>
        <w:t>Academic Integrity</w:t>
      </w:r>
      <w:r w:rsidRPr="00496F8A">
        <w:rPr>
          <w:rFonts w:eastAsiaTheme="minorEastAsia"/>
          <w:b/>
          <w:bCs/>
          <w:sz w:val="24"/>
          <w:szCs w:val="24"/>
        </w:rPr>
        <w:t>:</w:t>
      </w:r>
      <w:r>
        <w:rPr>
          <w:rFonts w:eastAsiaTheme="minorEastAsia"/>
          <w:sz w:val="24"/>
          <w:szCs w:val="24"/>
        </w:rPr>
        <w:t xml:space="preserve"> This assignment </w:t>
      </w:r>
      <w:r w:rsidR="00AA57E1">
        <w:rPr>
          <w:rFonts w:eastAsiaTheme="minorEastAsia"/>
          <w:sz w:val="24"/>
          <w:szCs w:val="24"/>
        </w:rPr>
        <w:t>should</w:t>
      </w:r>
      <w:r>
        <w:rPr>
          <w:rFonts w:eastAsiaTheme="minorEastAsia"/>
          <w:sz w:val="24"/>
          <w:szCs w:val="24"/>
        </w:rPr>
        <w:t xml:space="preserve"> </w:t>
      </w:r>
      <w:proofErr w:type="gramStart"/>
      <w:r>
        <w:rPr>
          <w:rFonts w:eastAsiaTheme="minorEastAsia"/>
          <w:sz w:val="24"/>
          <w:szCs w:val="24"/>
        </w:rPr>
        <w:t>be completed</w:t>
      </w:r>
      <w:proofErr w:type="gramEnd"/>
      <w:r>
        <w:rPr>
          <w:rFonts w:eastAsiaTheme="minorEastAsia"/>
          <w:sz w:val="24"/>
          <w:szCs w:val="24"/>
        </w:rPr>
        <w:t xml:space="preserve"> individually.</w:t>
      </w:r>
      <w:r w:rsidR="00B218DC">
        <w:rPr>
          <w:rFonts w:eastAsiaTheme="minorEastAsia"/>
          <w:sz w:val="24"/>
          <w:szCs w:val="24"/>
        </w:rPr>
        <w:t xml:space="preserve"> In </w:t>
      </w:r>
      <w:r w:rsidR="00AA57E1">
        <w:rPr>
          <w:rFonts w:eastAsiaTheme="minorEastAsia"/>
          <w:sz w:val="24"/>
          <w:szCs w:val="24"/>
        </w:rPr>
        <w:t>recent</w:t>
      </w:r>
      <w:r w:rsidR="00B218DC">
        <w:rPr>
          <w:rFonts w:eastAsiaTheme="minorEastAsia"/>
          <w:sz w:val="24"/>
          <w:szCs w:val="24"/>
        </w:rPr>
        <w:t xml:space="preserve"> semesters, </w:t>
      </w:r>
      <w:r w:rsidR="00AA57E1">
        <w:rPr>
          <w:rFonts w:eastAsiaTheme="minorEastAsia"/>
          <w:sz w:val="24"/>
          <w:szCs w:val="24"/>
        </w:rPr>
        <w:t xml:space="preserve">improper collaboration on </w:t>
      </w:r>
      <w:r w:rsidR="00475AC7">
        <w:rPr>
          <w:rFonts w:eastAsiaTheme="minorEastAsia"/>
          <w:sz w:val="24"/>
          <w:szCs w:val="24"/>
        </w:rPr>
        <w:t>homework</w:t>
      </w:r>
      <w:r w:rsidR="00AA57E1">
        <w:rPr>
          <w:rFonts w:eastAsiaTheme="minorEastAsia"/>
          <w:sz w:val="24"/>
          <w:szCs w:val="24"/>
        </w:rPr>
        <w:t xml:space="preserve"> has led to multiple cases of plagiarism, where we receive identical or </w:t>
      </w:r>
      <w:proofErr w:type="gramStart"/>
      <w:r w:rsidR="00AA57E1">
        <w:rPr>
          <w:rFonts w:eastAsiaTheme="minorEastAsia"/>
          <w:sz w:val="24"/>
          <w:szCs w:val="24"/>
        </w:rPr>
        <w:t>nearly</w:t>
      </w:r>
      <w:r w:rsidR="00AE41A9">
        <w:rPr>
          <w:rFonts w:eastAsiaTheme="minorEastAsia"/>
          <w:sz w:val="24"/>
          <w:szCs w:val="24"/>
        </w:rPr>
        <w:t xml:space="preserve"> </w:t>
      </w:r>
      <w:r w:rsidR="00AA57E1">
        <w:rPr>
          <w:rFonts w:eastAsiaTheme="minorEastAsia"/>
          <w:sz w:val="24"/>
          <w:szCs w:val="24"/>
        </w:rPr>
        <w:t>identical</w:t>
      </w:r>
      <w:proofErr w:type="gramEnd"/>
      <w:r w:rsidR="00AA57E1">
        <w:rPr>
          <w:rFonts w:eastAsiaTheme="minorEastAsia"/>
          <w:sz w:val="24"/>
          <w:szCs w:val="24"/>
        </w:rPr>
        <w:t xml:space="preserve"> submissions from two or more students.</w:t>
      </w:r>
      <w:r w:rsidR="004D2A7B">
        <w:rPr>
          <w:rFonts w:eastAsiaTheme="minorEastAsia"/>
          <w:sz w:val="24"/>
          <w:szCs w:val="24"/>
        </w:rPr>
        <w:t xml:space="preserve"> If you </w:t>
      </w:r>
      <w:r w:rsidR="00083CBD">
        <w:rPr>
          <w:rFonts w:eastAsiaTheme="minorEastAsia"/>
          <w:sz w:val="24"/>
          <w:szCs w:val="24"/>
        </w:rPr>
        <w:t xml:space="preserve">decide to </w:t>
      </w:r>
      <w:r w:rsidR="004D2A7B">
        <w:rPr>
          <w:rFonts w:eastAsiaTheme="minorEastAsia"/>
          <w:sz w:val="24"/>
          <w:szCs w:val="24"/>
        </w:rPr>
        <w:t>d</w:t>
      </w:r>
      <w:r w:rsidR="0023783C">
        <w:rPr>
          <w:rFonts w:eastAsiaTheme="minorEastAsia"/>
          <w:sz w:val="24"/>
          <w:szCs w:val="24"/>
        </w:rPr>
        <w:t xml:space="preserve">iscuss this assignment with </w:t>
      </w:r>
      <w:r w:rsidR="00EF2ECA">
        <w:rPr>
          <w:rFonts w:eastAsiaTheme="minorEastAsia"/>
          <w:sz w:val="24"/>
          <w:szCs w:val="24"/>
        </w:rPr>
        <w:t>other</w:t>
      </w:r>
      <w:r w:rsidR="0023783C">
        <w:rPr>
          <w:rFonts w:eastAsiaTheme="minorEastAsia"/>
          <w:sz w:val="24"/>
          <w:szCs w:val="24"/>
        </w:rPr>
        <w:t xml:space="preserve"> student</w:t>
      </w:r>
      <w:r w:rsidR="00EF2ECA">
        <w:rPr>
          <w:rFonts w:eastAsiaTheme="minorEastAsia"/>
          <w:sz w:val="24"/>
          <w:szCs w:val="24"/>
        </w:rPr>
        <w:t>s</w:t>
      </w:r>
      <w:r w:rsidR="0023783C">
        <w:rPr>
          <w:rFonts w:eastAsiaTheme="minorEastAsia"/>
          <w:sz w:val="24"/>
          <w:szCs w:val="24"/>
        </w:rPr>
        <w:t xml:space="preserve"> before the deadline, make sure you first </w:t>
      </w:r>
      <w:r w:rsidR="0023783C" w:rsidRPr="00DB47F1">
        <w:rPr>
          <w:rFonts w:eastAsiaTheme="minorEastAsia"/>
          <w:sz w:val="24"/>
          <w:szCs w:val="24"/>
        </w:rPr>
        <w:t xml:space="preserve">read the </w:t>
      </w:r>
      <w:r w:rsidR="00AD097A" w:rsidRPr="00DB47F1">
        <w:rPr>
          <w:rFonts w:eastAsiaTheme="minorEastAsia"/>
          <w:sz w:val="24"/>
          <w:szCs w:val="24"/>
        </w:rPr>
        <w:t xml:space="preserve">section of the syllabus on </w:t>
      </w:r>
      <w:r w:rsidR="00B87D33" w:rsidRPr="00DB47F1">
        <w:rPr>
          <w:rFonts w:eastAsiaTheme="minorEastAsia"/>
          <w:sz w:val="24"/>
          <w:szCs w:val="24"/>
        </w:rPr>
        <w:t>proper and improper collaboration. Additionally, you must include the names of these students below.</w:t>
      </w:r>
    </w:p>
    <w:p w14:paraId="61AE819B" w14:textId="5DEBA9CD" w:rsidR="00B51C73" w:rsidRPr="00DB47F1" w:rsidRDefault="00B53EB1" w:rsidP="00B51C73">
      <w:pPr>
        <w:spacing w:after="0" w:line="240" w:lineRule="auto"/>
        <w:rPr>
          <w:rFonts w:eastAsiaTheme="minorEastAsia"/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0FB5C29" wp14:editId="23C0B22E">
                <wp:simplePos x="0" y="0"/>
                <wp:positionH relativeFrom="margin">
                  <wp:posOffset>2059305</wp:posOffset>
                </wp:positionH>
                <wp:positionV relativeFrom="paragraph">
                  <wp:posOffset>135032</wp:posOffset>
                </wp:positionV>
                <wp:extent cx="3887470" cy="267335"/>
                <wp:effectExtent l="0" t="0" r="17780" b="1841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87470" cy="2673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A6DC817" w14:textId="77777777" w:rsidR="00E3418E" w:rsidRPr="00C6530C" w:rsidRDefault="00E3418E" w:rsidP="00B53EB1">
                            <w:pPr>
                              <w:rPr>
                                <w:rFonts w:cstheme="minorHAnsi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FB5C29" id="Text Box 5" o:spid="_x0000_s1028" type="#_x0000_t202" style="position:absolute;margin-left:162.15pt;margin-top:10.65pt;width:306.1pt;height:21.0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" fillcolor="white [3201]" strokeweight=".5pt">
                <v:textbox>
                  <w:txbxContent>
                    <w:p w14:paraId="4A6DC817" w14:textId="77777777" w:rsidR="00E3418E" w:rsidRPr="00C6530C" w:rsidRDefault="00E3418E" w:rsidP="00B53EB1">
                      <w:pPr>
                        <w:rPr>
                          <w:rFonts w:cstheme="minorHAnsi"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86D0B00" w14:textId="687B5152" w:rsidR="00233132" w:rsidRPr="00F82B4A" w:rsidRDefault="00845DD7" w:rsidP="00B06A9C">
      <w:pPr>
        <w:spacing w:after="0" w:line="240" w:lineRule="auto"/>
        <w:rPr>
          <w:rFonts w:eastAsiaTheme="minorEastAsia"/>
          <w:b/>
          <w:bCs/>
          <w:sz w:val="24"/>
          <w:szCs w:val="24"/>
        </w:rPr>
      </w:pPr>
      <w:r w:rsidRPr="00DB47F1">
        <w:rPr>
          <w:rFonts w:eastAsiaTheme="minorEastAsia"/>
          <w:b/>
          <w:bCs/>
          <w:sz w:val="24"/>
          <w:szCs w:val="24"/>
        </w:rPr>
        <w:t xml:space="preserve">Names of </w:t>
      </w:r>
      <w:r w:rsidR="004C1D79" w:rsidRPr="00DB47F1">
        <w:rPr>
          <w:rFonts w:eastAsiaTheme="minorEastAsia"/>
          <w:b/>
          <w:bCs/>
          <w:sz w:val="24"/>
          <w:szCs w:val="24"/>
        </w:rPr>
        <w:t>Collaborators</w:t>
      </w:r>
      <w:r w:rsidR="00AF084B">
        <w:rPr>
          <w:rFonts w:eastAsiaTheme="minorEastAsia"/>
          <w:b/>
          <w:bCs/>
          <w:sz w:val="24"/>
          <w:szCs w:val="24"/>
        </w:rPr>
        <w:t xml:space="preserve"> (if any)</w:t>
      </w:r>
      <w:r w:rsidRPr="00DB47F1">
        <w:rPr>
          <w:rFonts w:eastAsiaTheme="minorEastAsia"/>
          <w:b/>
          <w:bCs/>
          <w:sz w:val="24"/>
          <w:szCs w:val="24"/>
        </w:rPr>
        <w:t>:</w:t>
      </w:r>
    </w:p>
    <w:p w14:paraId="73482954" w14:textId="58B8908A" w:rsidR="007259FD" w:rsidRDefault="007259F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6DECD9A2" w14:textId="5AB7091C" w:rsidR="00C56DBF" w:rsidRDefault="006E3ED3" w:rsidP="00B563AE">
      <w:pPr>
        <w:spacing w:after="120" w:line="240" w:lineRule="auto"/>
        <w:rPr>
          <w:sz w:val="24"/>
          <w:szCs w:val="24"/>
        </w:rPr>
      </w:pPr>
      <w:r w:rsidRPr="00B41625">
        <w:rPr>
          <w:b/>
          <w:bCs/>
          <w:sz w:val="24"/>
          <w:szCs w:val="24"/>
        </w:rPr>
        <w:lastRenderedPageBreak/>
        <w:t>Question 1 (</w:t>
      </w:r>
      <w:r>
        <w:rPr>
          <w:b/>
          <w:bCs/>
          <w:sz w:val="24"/>
          <w:szCs w:val="24"/>
        </w:rPr>
        <w:t>15</w:t>
      </w:r>
      <w:r w:rsidRPr="00B41625">
        <w:rPr>
          <w:b/>
          <w:bCs/>
          <w:sz w:val="24"/>
          <w:szCs w:val="24"/>
        </w:rPr>
        <w:t xml:space="preserve"> points):</w:t>
      </w:r>
      <w:r w:rsidRPr="00B41625">
        <w:rPr>
          <w:sz w:val="24"/>
          <w:szCs w:val="24"/>
        </w:rPr>
        <w:t xml:space="preserve"> </w:t>
      </w:r>
      <w:r w:rsidR="00445EEB">
        <w:rPr>
          <w:sz w:val="24"/>
          <w:szCs w:val="24"/>
        </w:rPr>
        <w:t xml:space="preserve">Complete the </w:t>
      </w:r>
      <w:r w:rsidR="00EE5751">
        <w:rPr>
          <w:sz w:val="24"/>
          <w:szCs w:val="24"/>
        </w:rPr>
        <w:t xml:space="preserve">UML </w:t>
      </w:r>
      <w:r w:rsidR="002D339A">
        <w:rPr>
          <w:sz w:val="24"/>
          <w:szCs w:val="24"/>
        </w:rPr>
        <w:t xml:space="preserve">class </w:t>
      </w:r>
      <w:r w:rsidR="00EE5751">
        <w:rPr>
          <w:sz w:val="24"/>
          <w:szCs w:val="24"/>
        </w:rPr>
        <w:t xml:space="preserve">diagram </w:t>
      </w:r>
      <w:r w:rsidR="00BC5110">
        <w:rPr>
          <w:sz w:val="24"/>
          <w:szCs w:val="24"/>
        </w:rPr>
        <w:t xml:space="preserve">on the next page </w:t>
      </w:r>
      <w:r w:rsidR="00EE5751">
        <w:rPr>
          <w:sz w:val="24"/>
          <w:szCs w:val="24"/>
        </w:rPr>
        <w:t xml:space="preserve">for a class that stores </w:t>
      </w:r>
      <w:r w:rsidR="00083A64">
        <w:rPr>
          <w:sz w:val="24"/>
          <w:szCs w:val="24"/>
        </w:rPr>
        <w:t>movie information</w:t>
      </w:r>
      <w:r w:rsidR="00EE5751">
        <w:rPr>
          <w:sz w:val="24"/>
          <w:szCs w:val="24"/>
        </w:rPr>
        <w:t>.</w:t>
      </w:r>
      <w:r w:rsidR="00E1093B">
        <w:rPr>
          <w:sz w:val="24"/>
          <w:szCs w:val="24"/>
        </w:rPr>
        <w:t xml:space="preserve"> </w:t>
      </w:r>
      <w:r w:rsidR="00530496">
        <w:rPr>
          <w:sz w:val="24"/>
          <w:szCs w:val="24"/>
        </w:rPr>
        <w:t>Each object</w:t>
      </w:r>
      <w:r w:rsidR="00B27DF2">
        <w:rPr>
          <w:sz w:val="24"/>
          <w:szCs w:val="24"/>
        </w:rPr>
        <w:t xml:space="preserve"> </w:t>
      </w:r>
      <w:r w:rsidR="005E140D">
        <w:rPr>
          <w:sz w:val="24"/>
          <w:szCs w:val="24"/>
        </w:rPr>
        <w:t xml:space="preserve">should </w:t>
      </w:r>
      <w:r w:rsidR="00530496">
        <w:rPr>
          <w:sz w:val="24"/>
          <w:szCs w:val="24"/>
        </w:rPr>
        <w:t>store the following data</w:t>
      </w:r>
      <w:r w:rsidR="002B0433">
        <w:rPr>
          <w:sz w:val="24"/>
          <w:szCs w:val="24"/>
        </w:rPr>
        <w:t xml:space="preserve"> about a single </w:t>
      </w:r>
      <w:r w:rsidR="0071286B">
        <w:rPr>
          <w:sz w:val="24"/>
          <w:szCs w:val="24"/>
        </w:rPr>
        <w:t>movie</w:t>
      </w:r>
      <w:r w:rsidR="002B0433">
        <w:rPr>
          <w:sz w:val="24"/>
          <w:szCs w:val="24"/>
        </w:rPr>
        <w:t>:</w:t>
      </w:r>
    </w:p>
    <w:p w14:paraId="4E1D3F9F" w14:textId="55B83E39" w:rsidR="00955BB4" w:rsidRDefault="00324E3F" w:rsidP="00A91F27">
      <w:pPr>
        <w:pStyle w:val="ListParagraph"/>
        <w:numPr>
          <w:ilvl w:val="0"/>
          <w:numId w:val="46"/>
        </w:numPr>
        <w:spacing w:after="60" w:line="240" w:lineRule="auto"/>
        <w:ind w:left="450" w:hanging="277"/>
        <w:contextualSpacing w:val="0"/>
        <w:rPr>
          <w:sz w:val="24"/>
          <w:szCs w:val="24"/>
        </w:rPr>
      </w:pPr>
      <w:bookmarkStart w:id="0" w:name="_Hlk39044031"/>
      <w:r>
        <w:rPr>
          <w:sz w:val="24"/>
          <w:szCs w:val="24"/>
        </w:rPr>
        <w:t xml:space="preserve">Title (e.g., </w:t>
      </w:r>
      <w:r w:rsidR="008C5677">
        <w:rPr>
          <w:sz w:val="24"/>
          <w:szCs w:val="24"/>
        </w:rPr>
        <w:t>Groundhog Day</w:t>
      </w:r>
      <w:r>
        <w:rPr>
          <w:sz w:val="24"/>
          <w:szCs w:val="24"/>
        </w:rPr>
        <w:t>)</w:t>
      </w:r>
    </w:p>
    <w:p w14:paraId="0896AA2A" w14:textId="2767DA29" w:rsidR="00E15012" w:rsidRDefault="00176DFC" w:rsidP="00A91F27">
      <w:pPr>
        <w:pStyle w:val="ListParagraph"/>
        <w:numPr>
          <w:ilvl w:val="0"/>
          <w:numId w:val="46"/>
        </w:numPr>
        <w:spacing w:after="60" w:line="240" w:lineRule="auto"/>
        <w:ind w:left="450" w:hanging="277"/>
        <w:contextualSpacing w:val="0"/>
        <w:rPr>
          <w:sz w:val="24"/>
          <w:szCs w:val="24"/>
        </w:rPr>
      </w:pPr>
      <w:r>
        <w:rPr>
          <w:sz w:val="24"/>
          <w:szCs w:val="24"/>
        </w:rPr>
        <w:t>Release year</w:t>
      </w:r>
      <w:r w:rsidR="007509ED">
        <w:rPr>
          <w:sz w:val="24"/>
          <w:szCs w:val="24"/>
        </w:rPr>
        <w:t xml:space="preserve"> (e.g., </w:t>
      </w:r>
      <w:r w:rsidR="00E13976">
        <w:rPr>
          <w:sz w:val="24"/>
          <w:szCs w:val="24"/>
        </w:rPr>
        <w:t>199</w:t>
      </w:r>
      <w:r w:rsidR="00D70489">
        <w:rPr>
          <w:sz w:val="24"/>
          <w:szCs w:val="24"/>
        </w:rPr>
        <w:t>3</w:t>
      </w:r>
      <w:r w:rsidR="00E13976">
        <w:rPr>
          <w:sz w:val="24"/>
          <w:szCs w:val="24"/>
        </w:rPr>
        <w:t>)</w:t>
      </w:r>
    </w:p>
    <w:p w14:paraId="22416F81" w14:textId="548D1B8B" w:rsidR="00DA02A3" w:rsidRDefault="00DA02A3" w:rsidP="00A91F27">
      <w:pPr>
        <w:pStyle w:val="ListParagraph"/>
        <w:numPr>
          <w:ilvl w:val="0"/>
          <w:numId w:val="46"/>
        </w:numPr>
        <w:spacing w:after="60" w:line="240" w:lineRule="auto"/>
        <w:ind w:left="450" w:hanging="277"/>
        <w:contextualSpacing w:val="0"/>
        <w:rPr>
          <w:sz w:val="24"/>
          <w:szCs w:val="24"/>
        </w:rPr>
      </w:pPr>
      <w:r>
        <w:rPr>
          <w:sz w:val="24"/>
          <w:szCs w:val="24"/>
        </w:rPr>
        <w:t>Length</w:t>
      </w:r>
      <w:r w:rsidR="009A2A42">
        <w:rPr>
          <w:sz w:val="24"/>
          <w:szCs w:val="24"/>
        </w:rPr>
        <w:t xml:space="preserve"> </w:t>
      </w:r>
      <w:r>
        <w:rPr>
          <w:sz w:val="24"/>
          <w:szCs w:val="24"/>
        </w:rPr>
        <w:t>in minutes</w:t>
      </w:r>
      <w:r w:rsidR="008E5B90">
        <w:rPr>
          <w:sz w:val="24"/>
          <w:szCs w:val="24"/>
        </w:rPr>
        <w:t xml:space="preserve"> and seconds</w:t>
      </w:r>
      <w:r w:rsidR="008859D4">
        <w:rPr>
          <w:sz w:val="24"/>
          <w:szCs w:val="24"/>
        </w:rPr>
        <w:t xml:space="preserve"> (e.g., </w:t>
      </w:r>
      <w:r w:rsidR="00E24047">
        <w:rPr>
          <w:sz w:val="24"/>
          <w:szCs w:val="24"/>
        </w:rPr>
        <w:t>101</w:t>
      </w:r>
      <w:r w:rsidR="008E5B90">
        <w:rPr>
          <w:sz w:val="24"/>
          <w:szCs w:val="24"/>
        </w:rPr>
        <w:t>.42</w:t>
      </w:r>
      <w:r w:rsidR="00AB047F">
        <w:rPr>
          <w:sz w:val="24"/>
          <w:szCs w:val="24"/>
        </w:rPr>
        <w:t>)</w:t>
      </w:r>
    </w:p>
    <w:p w14:paraId="509E1E51" w14:textId="656BB44E" w:rsidR="00DA02A3" w:rsidRDefault="00BA1A09" w:rsidP="00A91F27">
      <w:pPr>
        <w:pStyle w:val="ListParagraph"/>
        <w:numPr>
          <w:ilvl w:val="0"/>
          <w:numId w:val="46"/>
        </w:numPr>
        <w:spacing w:after="60" w:line="240" w:lineRule="auto"/>
        <w:ind w:left="450" w:hanging="277"/>
        <w:contextualSpacing w:val="0"/>
        <w:rPr>
          <w:sz w:val="24"/>
          <w:szCs w:val="24"/>
        </w:rPr>
      </w:pPr>
      <w:r>
        <w:rPr>
          <w:sz w:val="24"/>
          <w:szCs w:val="24"/>
        </w:rPr>
        <w:t>Rating (</w:t>
      </w:r>
      <w:r w:rsidR="00134BE0">
        <w:rPr>
          <w:sz w:val="24"/>
          <w:szCs w:val="24"/>
        </w:rPr>
        <w:t xml:space="preserve">e.g., </w:t>
      </w:r>
      <w:r w:rsidR="00000D1B">
        <w:rPr>
          <w:sz w:val="24"/>
          <w:szCs w:val="24"/>
        </w:rPr>
        <w:t>PG)</w:t>
      </w:r>
    </w:p>
    <w:p w14:paraId="63B660CE" w14:textId="34BE2C77" w:rsidR="00DA02A3" w:rsidRDefault="00FB1F8F" w:rsidP="00A91F27">
      <w:pPr>
        <w:pStyle w:val="ListParagraph"/>
        <w:numPr>
          <w:ilvl w:val="0"/>
          <w:numId w:val="46"/>
        </w:numPr>
        <w:spacing w:after="60" w:line="240" w:lineRule="auto"/>
        <w:ind w:left="450" w:hanging="277"/>
        <w:contextualSpacing w:val="0"/>
        <w:rPr>
          <w:sz w:val="24"/>
          <w:szCs w:val="24"/>
        </w:rPr>
      </w:pPr>
      <w:r>
        <w:rPr>
          <w:sz w:val="24"/>
          <w:szCs w:val="24"/>
        </w:rPr>
        <w:t>Director name</w:t>
      </w:r>
      <w:r w:rsidR="00E43F2E">
        <w:rPr>
          <w:sz w:val="24"/>
          <w:szCs w:val="24"/>
        </w:rPr>
        <w:t xml:space="preserve"> (e.g., </w:t>
      </w:r>
      <w:r w:rsidR="00E23CE1">
        <w:rPr>
          <w:sz w:val="24"/>
          <w:szCs w:val="24"/>
        </w:rPr>
        <w:t xml:space="preserve">Harold </w:t>
      </w:r>
      <w:proofErr w:type="spellStart"/>
      <w:r w:rsidR="00E23CE1">
        <w:rPr>
          <w:sz w:val="24"/>
          <w:szCs w:val="24"/>
        </w:rPr>
        <w:t>Ramis</w:t>
      </w:r>
      <w:proofErr w:type="spellEnd"/>
      <w:r w:rsidR="00E23CE1">
        <w:rPr>
          <w:sz w:val="24"/>
          <w:szCs w:val="24"/>
        </w:rPr>
        <w:t>)</w:t>
      </w:r>
    </w:p>
    <w:p w14:paraId="476E4166" w14:textId="1C0A14BF" w:rsidR="00DA02A3" w:rsidRDefault="00685F70" w:rsidP="00A91F27">
      <w:pPr>
        <w:pStyle w:val="ListParagraph"/>
        <w:numPr>
          <w:ilvl w:val="0"/>
          <w:numId w:val="46"/>
        </w:numPr>
        <w:spacing w:after="60" w:line="240" w:lineRule="auto"/>
        <w:ind w:left="450" w:hanging="277"/>
        <w:contextualSpacing w:val="0"/>
        <w:rPr>
          <w:sz w:val="24"/>
          <w:szCs w:val="24"/>
        </w:rPr>
      </w:pPr>
      <w:r>
        <w:rPr>
          <w:sz w:val="24"/>
          <w:szCs w:val="24"/>
        </w:rPr>
        <w:t>List of actors</w:t>
      </w:r>
      <w:r w:rsidR="001B77BA">
        <w:rPr>
          <w:sz w:val="24"/>
          <w:szCs w:val="24"/>
        </w:rPr>
        <w:t xml:space="preserve"> (</w:t>
      </w:r>
      <w:r w:rsidR="00696356">
        <w:rPr>
          <w:sz w:val="24"/>
          <w:szCs w:val="24"/>
        </w:rPr>
        <w:t>e.g., Bill Mu</w:t>
      </w:r>
      <w:r w:rsidR="006A0574">
        <w:rPr>
          <w:sz w:val="24"/>
          <w:szCs w:val="24"/>
        </w:rPr>
        <w:t>rray, Andie</w:t>
      </w:r>
      <w:r w:rsidR="00741E8B">
        <w:rPr>
          <w:sz w:val="24"/>
          <w:szCs w:val="24"/>
        </w:rPr>
        <w:t xml:space="preserve"> MacDowell</w:t>
      </w:r>
      <w:r w:rsidR="001B77BA">
        <w:rPr>
          <w:sz w:val="24"/>
          <w:szCs w:val="24"/>
        </w:rPr>
        <w:t>)</w:t>
      </w:r>
    </w:p>
    <w:p w14:paraId="604CCD78" w14:textId="3599E0A8" w:rsidR="00DA02A3" w:rsidRDefault="00B8565E" w:rsidP="00A91F27">
      <w:pPr>
        <w:pStyle w:val="ListParagraph"/>
        <w:numPr>
          <w:ilvl w:val="0"/>
          <w:numId w:val="46"/>
        </w:numPr>
        <w:spacing w:after="60" w:line="240" w:lineRule="auto"/>
        <w:ind w:left="450" w:hanging="277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List of genre tags (e.g., </w:t>
      </w:r>
      <w:r w:rsidR="00321895">
        <w:rPr>
          <w:sz w:val="24"/>
          <w:szCs w:val="24"/>
        </w:rPr>
        <w:t>c</w:t>
      </w:r>
      <w:r w:rsidR="00ED6111">
        <w:rPr>
          <w:sz w:val="24"/>
          <w:szCs w:val="24"/>
        </w:rPr>
        <w:t xml:space="preserve">omedy, </w:t>
      </w:r>
      <w:r w:rsidR="00321895">
        <w:rPr>
          <w:sz w:val="24"/>
          <w:szCs w:val="24"/>
        </w:rPr>
        <w:t>f</w:t>
      </w:r>
      <w:r w:rsidR="00ED6111">
        <w:rPr>
          <w:sz w:val="24"/>
          <w:szCs w:val="24"/>
        </w:rPr>
        <w:t xml:space="preserve">antasy, </w:t>
      </w:r>
      <w:r w:rsidR="00321895">
        <w:rPr>
          <w:sz w:val="24"/>
          <w:szCs w:val="24"/>
        </w:rPr>
        <w:t>r</w:t>
      </w:r>
      <w:r w:rsidR="00ED6111">
        <w:rPr>
          <w:sz w:val="24"/>
          <w:szCs w:val="24"/>
        </w:rPr>
        <w:t>omance)</w:t>
      </w:r>
    </w:p>
    <w:p w14:paraId="57D76E10" w14:textId="509E4C5E" w:rsidR="00DA02A3" w:rsidRDefault="009F1D86" w:rsidP="0096207C">
      <w:pPr>
        <w:pStyle w:val="ListParagraph"/>
        <w:numPr>
          <w:ilvl w:val="0"/>
          <w:numId w:val="46"/>
        </w:numPr>
        <w:spacing w:after="60" w:line="240" w:lineRule="auto"/>
        <w:ind w:left="447" w:hanging="274"/>
        <w:contextualSpacing w:val="0"/>
        <w:rPr>
          <w:sz w:val="24"/>
          <w:szCs w:val="24"/>
        </w:rPr>
      </w:pPr>
      <w:r>
        <w:rPr>
          <w:sz w:val="24"/>
          <w:szCs w:val="24"/>
        </w:rPr>
        <w:t>List of review scores</w:t>
      </w:r>
      <w:r w:rsidR="007D0DBA">
        <w:rPr>
          <w:sz w:val="24"/>
          <w:szCs w:val="24"/>
        </w:rPr>
        <w:t xml:space="preserve"> (E</w:t>
      </w:r>
      <w:r w:rsidR="009B535F">
        <w:rPr>
          <w:sz w:val="24"/>
          <w:szCs w:val="24"/>
        </w:rPr>
        <w:t>ach revi</w:t>
      </w:r>
      <w:r w:rsidR="008E5B90">
        <w:rPr>
          <w:sz w:val="24"/>
          <w:szCs w:val="24"/>
        </w:rPr>
        <w:t>ew is an integer between 0 and 5</w:t>
      </w:r>
      <w:r w:rsidR="007D0DBA">
        <w:rPr>
          <w:sz w:val="24"/>
          <w:szCs w:val="24"/>
        </w:rPr>
        <w:t>.)</w:t>
      </w:r>
    </w:p>
    <w:p w14:paraId="50961E55" w14:textId="349A8511" w:rsidR="00F831A0" w:rsidRDefault="00F831A0" w:rsidP="0096207C">
      <w:pPr>
        <w:pStyle w:val="ListParagraph"/>
        <w:numPr>
          <w:ilvl w:val="0"/>
          <w:numId w:val="46"/>
        </w:numPr>
        <w:spacing w:after="60" w:line="240" w:lineRule="auto"/>
        <w:ind w:left="447" w:hanging="274"/>
        <w:contextualSpacing w:val="0"/>
        <w:rPr>
          <w:sz w:val="24"/>
          <w:szCs w:val="24"/>
        </w:rPr>
      </w:pPr>
      <w:r>
        <w:rPr>
          <w:sz w:val="24"/>
          <w:szCs w:val="24"/>
        </w:rPr>
        <w:t>List of written reviews (e.g. Funny movie. Great cast.)</w:t>
      </w:r>
    </w:p>
    <w:p w14:paraId="2A9CBA75" w14:textId="1DE39002" w:rsidR="009F1D86" w:rsidRPr="00E15012" w:rsidRDefault="00213CB6" w:rsidP="00A91F27">
      <w:pPr>
        <w:pStyle w:val="ListParagraph"/>
        <w:numPr>
          <w:ilvl w:val="0"/>
          <w:numId w:val="46"/>
        </w:numPr>
        <w:spacing w:after="120" w:line="240" w:lineRule="auto"/>
        <w:ind w:left="450" w:hanging="277"/>
        <w:contextualSpacing w:val="0"/>
        <w:rPr>
          <w:sz w:val="24"/>
          <w:szCs w:val="24"/>
        </w:rPr>
      </w:pPr>
      <w:r>
        <w:rPr>
          <w:sz w:val="24"/>
          <w:szCs w:val="24"/>
        </w:rPr>
        <w:t>Average review score</w:t>
      </w:r>
    </w:p>
    <w:bookmarkEnd w:id="0"/>
    <w:p w14:paraId="11E40F20" w14:textId="0F274BD0" w:rsidR="007D7D22" w:rsidRDefault="005B5E27" w:rsidP="00697CBC">
      <w:p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Make sure you include the data type for </w:t>
      </w:r>
      <w:r w:rsidR="007D7D22">
        <w:rPr>
          <w:sz w:val="24"/>
          <w:szCs w:val="24"/>
        </w:rPr>
        <w:t>each</w:t>
      </w:r>
      <w:r w:rsidR="00647FAC">
        <w:rPr>
          <w:sz w:val="24"/>
          <w:szCs w:val="24"/>
        </w:rPr>
        <w:t xml:space="preserve"> </w:t>
      </w:r>
      <w:r w:rsidR="007D7D22">
        <w:rPr>
          <w:sz w:val="24"/>
          <w:szCs w:val="24"/>
        </w:rPr>
        <w:t xml:space="preserve">field </w:t>
      </w:r>
      <w:r w:rsidR="000B00B4">
        <w:rPr>
          <w:sz w:val="24"/>
          <w:szCs w:val="24"/>
        </w:rPr>
        <w:t>using the correct UML notation (i.e., identifier followed by type and separated by a colon).</w:t>
      </w:r>
      <w:r w:rsidR="00984E34">
        <w:rPr>
          <w:sz w:val="24"/>
          <w:szCs w:val="24"/>
        </w:rPr>
        <w:t xml:space="preserve"> </w:t>
      </w:r>
      <w:r w:rsidR="00BC4576">
        <w:rPr>
          <w:sz w:val="24"/>
          <w:szCs w:val="24"/>
        </w:rPr>
        <w:t xml:space="preserve">For </w:t>
      </w:r>
      <w:r w:rsidR="00DE702E">
        <w:rPr>
          <w:sz w:val="24"/>
          <w:szCs w:val="24"/>
        </w:rPr>
        <w:t>fields that store a lis</w:t>
      </w:r>
      <w:r w:rsidR="00FE06BA">
        <w:rPr>
          <w:sz w:val="24"/>
          <w:szCs w:val="24"/>
        </w:rPr>
        <w:t>t</w:t>
      </w:r>
      <w:r w:rsidR="008E5B90">
        <w:rPr>
          <w:sz w:val="24"/>
          <w:szCs w:val="24"/>
        </w:rPr>
        <w:t xml:space="preserve"> that can </w:t>
      </w:r>
      <w:proofErr w:type="gramStart"/>
      <w:r w:rsidR="008E5B90">
        <w:rPr>
          <w:sz w:val="24"/>
          <w:szCs w:val="24"/>
        </w:rPr>
        <w:t>be modified</w:t>
      </w:r>
      <w:proofErr w:type="gramEnd"/>
      <w:r w:rsidR="00BC4576">
        <w:rPr>
          <w:sz w:val="24"/>
          <w:szCs w:val="24"/>
        </w:rPr>
        <w:t>, u</w:t>
      </w:r>
      <w:r w:rsidR="00984E34">
        <w:rPr>
          <w:sz w:val="24"/>
          <w:szCs w:val="24"/>
        </w:rPr>
        <w:t xml:space="preserve">se </w:t>
      </w:r>
      <w:r w:rsidR="001C06EE">
        <w:rPr>
          <w:sz w:val="24"/>
          <w:szCs w:val="24"/>
        </w:rPr>
        <w:t xml:space="preserve">an </w:t>
      </w:r>
      <w:proofErr w:type="spellStart"/>
      <w:r w:rsidR="00BF0778">
        <w:rPr>
          <w:sz w:val="24"/>
          <w:szCs w:val="24"/>
        </w:rPr>
        <w:t>ArrayList</w:t>
      </w:r>
      <w:proofErr w:type="spellEnd"/>
      <w:r w:rsidR="006B0AE1">
        <w:rPr>
          <w:sz w:val="24"/>
          <w:szCs w:val="24"/>
        </w:rPr>
        <w:t xml:space="preserve"> of the </w:t>
      </w:r>
      <w:r w:rsidR="00A67A61">
        <w:rPr>
          <w:sz w:val="24"/>
          <w:szCs w:val="24"/>
        </w:rPr>
        <w:t>appropriate type</w:t>
      </w:r>
      <w:r w:rsidR="006B0AE1">
        <w:rPr>
          <w:sz w:val="24"/>
          <w:szCs w:val="24"/>
        </w:rPr>
        <w:t xml:space="preserve"> </w:t>
      </w:r>
      <w:r w:rsidR="00525705">
        <w:rPr>
          <w:sz w:val="24"/>
          <w:szCs w:val="24"/>
        </w:rPr>
        <w:t xml:space="preserve">(e.g., </w:t>
      </w:r>
      <w:proofErr w:type="spellStart"/>
      <w:r w:rsidR="00525705">
        <w:rPr>
          <w:sz w:val="24"/>
          <w:szCs w:val="24"/>
        </w:rPr>
        <w:t>ArrayList</w:t>
      </w:r>
      <w:proofErr w:type="spellEnd"/>
      <w:r w:rsidR="00525705">
        <w:rPr>
          <w:sz w:val="24"/>
          <w:szCs w:val="24"/>
        </w:rPr>
        <w:t>&lt;Boolean&gt;)</w:t>
      </w:r>
      <w:r w:rsidR="00A67A61">
        <w:rPr>
          <w:sz w:val="24"/>
          <w:szCs w:val="24"/>
        </w:rPr>
        <w:t>.</w:t>
      </w:r>
      <w:r w:rsidR="008E5B90">
        <w:rPr>
          <w:sz w:val="24"/>
          <w:szCs w:val="24"/>
        </w:rPr>
        <w:t xml:space="preserve"> For fields that store a list that will not </w:t>
      </w:r>
      <w:proofErr w:type="gramStart"/>
      <w:r w:rsidR="008E5B90">
        <w:rPr>
          <w:sz w:val="24"/>
          <w:szCs w:val="24"/>
        </w:rPr>
        <w:t>be modified</w:t>
      </w:r>
      <w:proofErr w:type="gramEnd"/>
      <w:r w:rsidR="008E5B90">
        <w:rPr>
          <w:sz w:val="24"/>
          <w:szCs w:val="24"/>
        </w:rPr>
        <w:t>, use an array of the appropriate type (e.g. int[]).</w:t>
      </w:r>
    </w:p>
    <w:p w14:paraId="522BE41C" w14:textId="1AB5BB78" w:rsidR="00697CBC" w:rsidRDefault="00697CBC" w:rsidP="00DF3D52">
      <w:pPr>
        <w:spacing w:after="12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he data stored in each object </w:t>
      </w:r>
      <w:r w:rsidR="0006333F">
        <w:rPr>
          <w:sz w:val="24"/>
          <w:szCs w:val="24"/>
        </w:rPr>
        <w:t xml:space="preserve">should be private. </w:t>
      </w:r>
      <w:proofErr w:type="gramStart"/>
      <w:r w:rsidR="0006333F">
        <w:rPr>
          <w:sz w:val="24"/>
          <w:szCs w:val="24"/>
        </w:rPr>
        <w:t>In order to</w:t>
      </w:r>
      <w:proofErr w:type="gramEnd"/>
      <w:r w:rsidR="0006333F">
        <w:rPr>
          <w:sz w:val="24"/>
          <w:szCs w:val="24"/>
        </w:rPr>
        <w:t xml:space="preserve"> access</w:t>
      </w:r>
      <w:r w:rsidR="00F11593">
        <w:rPr>
          <w:sz w:val="24"/>
          <w:szCs w:val="24"/>
        </w:rPr>
        <w:t xml:space="preserve"> and modify the data, the class needs </w:t>
      </w:r>
      <w:r w:rsidR="00CD28C6">
        <w:rPr>
          <w:sz w:val="24"/>
          <w:szCs w:val="24"/>
        </w:rPr>
        <w:t xml:space="preserve">the following </w:t>
      </w:r>
      <w:r w:rsidR="00F11593">
        <w:rPr>
          <w:sz w:val="24"/>
          <w:szCs w:val="24"/>
        </w:rPr>
        <w:t>public instance methods</w:t>
      </w:r>
      <w:r w:rsidR="00A750F4">
        <w:rPr>
          <w:sz w:val="24"/>
          <w:szCs w:val="24"/>
        </w:rPr>
        <w:t>:</w:t>
      </w:r>
    </w:p>
    <w:p w14:paraId="324DCEE3" w14:textId="1039D50D" w:rsidR="005A08CD" w:rsidRDefault="00D61997" w:rsidP="00072A2D">
      <w:pPr>
        <w:pStyle w:val="ListParagraph"/>
        <w:numPr>
          <w:ilvl w:val="0"/>
          <w:numId w:val="47"/>
        </w:numPr>
        <w:spacing w:after="60" w:line="240" w:lineRule="auto"/>
        <w:ind w:left="461" w:hanging="274"/>
        <w:contextualSpacing w:val="0"/>
        <w:rPr>
          <w:sz w:val="24"/>
          <w:szCs w:val="24"/>
        </w:rPr>
      </w:pPr>
      <w:r>
        <w:rPr>
          <w:sz w:val="24"/>
          <w:szCs w:val="24"/>
        </w:rPr>
        <w:t>A</w:t>
      </w:r>
      <w:r w:rsidR="00545D24">
        <w:rPr>
          <w:sz w:val="24"/>
          <w:szCs w:val="24"/>
        </w:rPr>
        <w:t>ccessor</w:t>
      </w:r>
      <w:r w:rsidR="00A45C93">
        <w:rPr>
          <w:sz w:val="24"/>
          <w:szCs w:val="24"/>
        </w:rPr>
        <w:t xml:space="preserve"> </w:t>
      </w:r>
      <w:r w:rsidR="00545D24">
        <w:rPr>
          <w:sz w:val="24"/>
          <w:szCs w:val="24"/>
        </w:rPr>
        <w:t>method</w:t>
      </w:r>
      <w:r w:rsidR="00374927">
        <w:rPr>
          <w:sz w:val="24"/>
          <w:szCs w:val="24"/>
        </w:rPr>
        <w:t>s</w:t>
      </w:r>
      <w:r w:rsidR="00545D24">
        <w:rPr>
          <w:sz w:val="24"/>
          <w:szCs w:val="24"/>
        </w:rPr>
        <w:t xml:space="preserve"> to return </w:t>
      </w:r>
      <w:r w:rsidR="007D3EBD">
        <w:rPr>
          <w:sz w:val="24"/>
          <w:szCs w:val="24"/>
        </w:rPr>
        <w:t>each</w:t>
      </w:r>
      <w:r w:rsidR="005934D2">
        <w:rPr>
          <w:sz w:val="24"/>
          <w:szCs w:val="24"/>
        </w:rPr>
        <w:t xml:space="preserve"> field</w:t>
      </w:r>
      <w:r w:rsidR="00841086">
        <w:rPr>
          <w:sz w:val="24"/>
          <w:szCs w:val="24"/>
        </w:rPr>
        <w:t>.</w:t>
      </w:r>
      <w:r w:rsidR="00C17823">
        <w:rPr>
          <w:sz w:val="24"/>
          <w:szCs w:val="24"/>
        </w:rPr>
        <w:t xml:space="preserve"> </w:t>
      </w:r>
    </w:p>
    <w:p w14:paraId="20800A73" w14:textId="26EFAED9" w:rsidR="00E33EF4" w:rsidRDefault="003A37CF" w:rsidP="00E33EF4">
      <w:pPr>
        <w:pStyle w:val="ListParagraph"/>
        <w:numPr>
          <w:ilvl w:val="0"/>
          <w:numId w:val="47"/>
        </w:numPr>
        <w:spacing w:after="120" w:line="240" w:lineRule="auto"/>
        <w:ind w:left="461" w:hanging="274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Mutator methods </w:t>
      </w:r>
      <w:r w:rsidR="00D2085F">
        <w:rPr>
          <w:sz w:val="24"/>
          <w:szCs w:val="24"/>
        </w:rPr>
        <w:t xml:space="preserve">to add </w:t>
      </w:r>
      <w:r w:rsidR="006A2371">
        <w:rPr>
          <w:sz w:val="24"/>
          <w:szCs w:val="24"/>
        </w:rPr>
        <w:t xml:space="preserve">and remove </w:t>
      </w:r>
      <w:r w:rsidR="00F831A0">
        <w:rPr>
          <w:sz w:val="24"/>
          <w:szCs w:val="24"/>
        </w:rPr>
        <w:t xml:space="preserve">items from the </w:t>
      </w:r>
      <w:r w:rsidR="00ED216D">
        <w:rPr>
          <w:sz w:val="24"/>
          <w:szCs w:val="24"/>
        </w:rPr>
        <w:t xml:space="preserve">genre, and review score </w:t>
      </w:r>
      <w:r w:rsidR="00F831A0">
        <w:rPr>
          <w:sz w:val="24"/>
          <w:szCs w:val="24"/>
        </w:rPr>
        <w:t xml:space="preserve">and written review </w:t>
      </w:r>
      <w:r w:rsidR="00ED216D">
        <w:rPr>
          <w:sz w:val="24"/>
          <w:szCs w:val="24"/>
        </w:rPr>
        <w:t>lists.</w:t>
      </w:r>
    </w:p>
    <w:p w14:paraId="7F2CCC21" w14:textId="54139438" w:rsidR="00697CBC" w:rsidRPr="00874449" w:rsidRDefault="00AB11EC" w:rsidP="00BE1113">
      <w:pPr>
        <w:spacing w:after="120" w:line="240" w:lineRule="auto"/>
        <w:rPr>
          <w:sz w:val="24"/>
          <w:szCs w:val="24"/>
        </w:rPr>
      </w:pPr>
      <w:r w:rsidRPr="00E33EF4">
        <w:rPr>
          <w:sz w:val="24"/>
          <w:szCs w:val="24"/>
        </w:rPr>
        <w:t xml:space="preserve">Make sure you include the </w:t>
      </w:r>
      <w:r w:rsidRPr="00874449">
        <w:rPr>
          <w:sz w:val="24"/>
          <w:szCs w:val="24"/>
        </w:rPr>
        <w:t xml:space="preserve">parameters </w:t>
      </w:r>
      <w:r w:rsidR="00F831A0" w:rsidRPr="00874449">
        <w:rPr>
          <w:sz w:val="24"/>
          <w:szCs w:val="24"/>
        </w:rPr>
        <w:t xml:space="preserve">(if any) </w:t>
      </w:r>
      <w:r w:rsidRPr="00874449">
        <w:rPr>
          <w:sz w:val="24"/>
          <w:szCs w:val="24"/>
        </w:rPr>
        <w:t>and return type for each method (in UML notation).</w:t>
      </w:r>
    </w:p>
    <w:p w14:paraId="79C40784" w14:textId="4CAFA1BE" w:rsidR="00407906" w:rsidRDefault="009A2D27" w:rsidP="009070BA">
      <w:pPr>
        <w:spacing w:after="120" w:line="240" w:lineRule="auto"/>
        <w:rPr>
          <w:sz w:val="24"/>
          <w:szCs w:val="24"/>
        </w:rPr>
      </w:pPr>
      <w:r w:rsidRPr="00874449">
        <w:rPr>
          <w:sz w:val="24"/>
          <w:szCs w:val="24"/>
        </w:rPr>
        <w:t xml:space="preserve">Finally, the class needs </w:t>
      </w:r>
      <w:r w:rsidR="00754DB4" w:rsidRPr="00874449">
        <w:rPr>
          <w:sz w:val="24"/>
          <w:szCs w:val="24"/>
        </w:rPr>
        <w:t xml:space="preserve">a </w:t>
      </w:r>
      <w:r w:rsidRPr="00874449">
        <w:rPr>
          <w:sz w:val="24"/>
          <w:szCs w:val="24"/>
        </w:rPr>
        <w:t>constructor</w:t>
      </w:r>
      <w:r w:rsidR="00BE1113" w:rsidRPr="00874449">
        <w:rPr>
          <w:sz w:val="24"/>
          <w:szCs w:val="24"/>
        </w:rPr>
        <w:t xml:space="preserve"> </w:t>
      </w:r>
      <w:r w:rsidR="005F15D7" w:rsidRPr="00874449">
        <w:rPr>
          <w:sz w:val="24"/>
          <w:szCs w:val="24"/>
        </w:rPr>
        <w:t xml:space="preserve">to initialize </w:t>
      </w:r>
      <w:r w:rsidR="00675157" w:rsidRPr="00874449">
        <w:rPr>
          <w:sz w:val="24"/>
          <w:szCs w:val="24"/>
        </w:rPr>
        <w:t>each</w:t>
      </w:r>
      <w:r w:rsidR="005F15D7" w:rsidRPr="00874449">
        <w:rPr>
          <w:sz w:val="24"/>
          <w:szCs w:val="24"/>
        </w:rPr>
        <w:t xml:space="preserve"> object. </w:t>
      </w:r>
      <w:r w:rsidR="008439B1" w:rsidRPr="00874449">
        <w:rPr>
          <w:sz w:val="24"/>
          <w:szCs w:val="24"/>
        </w:rPr>
        <w:t xml:space="preserve">Note that there are no mutator methods to </w:t>
      </w:r>
      <w:r w:rsidR="00764274" w:rsidRPr="00874449">
        <w:rPr>
          <w:sz w:val="24"/>
          <w:szCs w:val="24"/>
        </w:rPr>
        <w:t>set</w:t>
      </w:r>
      <w:r w:rsidR="008439B1" w:rsidRPr="00874449">
        <w:rPr>
          <w:sz w:val="24"/>
          <w:szCs w:val="24"/>
        </w:rPr>
        <w:t xml:space="preserve"> the title, </w:t>
      </w:r>
      <w:r w:rsidR="00F831A0" w:rsidRPr="00874449">
        <w:rPr>
          <w:sz w:val="24"/>
          <w:szCs w:val="24"/>
        </w:rPr>
        <w:t>release year, length, rating,</w:t>
      </w:r>
      <w:r w:rsidR="008439B1" w:rsidRPr="00874449">
        <w:rPr>
          <w:sz w:val="24"/>
          <w:szCs w:val="24"/>
        </w:rPr>
        <w:t xml:space="preserve"> director</w:t>
      </w:r>
      <w:r w:rsidR="00F831A0" w:rsidRPr="00874449">
        <w:rPr>
          <w:sz w:val="24"/>
          <w:szCs w:val="24"/>
        </w:rPr>
        <w:t>, or actors</w:t>
      </w:r>
      <w:r w:rsidR="008439B1" w:rsidRPr="00874449">
        <w:rPr>
          <w:sz w:val="24"/>
          <w:szCs w:val="24"/>
        </w:rPr>
        <w:t xml:space="preserve">. This means that </w:t>
      </w:r>
      <w:r w:rsidR="00C84E06" w:rsidRPr="00874449">
        <w:rPr>
          <w:sz w:val="24"/>
          <w:szCs w:val="24"/>
        </w:rPr>
        <w:t xml:space="preserve">any </w:t>
      </w:r>
      <w:r w:rsidR="00764274" w:rsidRPr="00874449">
        <w:rPr>
          <w:sz w:val="24"/>
          <w:szCs w:val="24"/>
        </w:rPr>
        <w:t xml:space="preserve">constructor must </w:t>
      </w:r>
      <w:r w:rsidR="00C84E06" w:rsidRPr="00874449">
        <w:rPr>
          <w:sz w:val="24"/>
          <w:szCs w:val="24"/>
        </w:rPr>
        <w:t xml:space="preserve">include parameters for these </w:t>
      </w:r>
      <w:r w:rsidR="008439B1" w:rsidRPr="00874449">
        <w:rPr>
          <w:sz w:val="24"/>
          <w:szCs w:val="24"/>
        </w:rPr>
        <w:t>fields</w:t>
      </w:r>
      <w:r w:rsidR="000A0BAE">
        <w:rPr>
          <w:sz w:val="24"/>
          <w:szCs w:val="24"/>
        </w:rPr>
        <w:t xml:space="preserve">. </w:t>
      </w:r>
      <w:r w:rsidR="00407906">
        <w:rPr>
          <w:sz w:val="24"/>
          <w:szCs w:val="24"/>
        </w:rPr>
        <w:t xml:space="preserve">Include signatures </w:t>
      </w:r>
      <w:r w:rsidR="00123D21">
        <w:rPr>
          <w:sz w:val="24"/>
          <w:szCs w:val="24"/>
        </w:rPr>
        <w:t xml:space="preserve">in the class diagram </w:t>
      </w:r>
      <w:r w:rsidR="00407906">
        <w:rPr>
          <w:sz w:val="24"/>
          <w:szCs w:val="24"/>
        </w:rPr>
        <w:t>for the following two constructors:</w:t>
      </w:r>
    </w:p>
    <w:p w14:paraId="401814B3" w14:textId="271BECEA" w:rsidR="00764274" w:rsidRDefault="009070BA" w:rsidP="00B118E7">
      <w:pPr>
        <w:pStyle w:val="ListParagraph"/>
        <w:numPr>
          <w:ilvl w:val="0"/>
          <w:numId w:val="48"/>
        </w:numPr>
        <w:spacing w:after="60" w:line="240" w:lineRule="auto"/>
        <w:ind w:left="461" w:hanging="274"/>
        <w:contextualSpacing w:val="0"/>
        <w:rPr>
          <w:sz w:val="24"/>
          <w:szCs w:val="24"/>
        </w:rPr>
      </w:pPr>
      <w:r>
        <w:rPr>
          <w:sz w:val="24"/>
          <w:szCs w:val="24"/>
        </w:rPr>
        <w:t>A constructor</w:t>
      </w:r>
      <w:r w:rsidR="003E563F">
        <w:rPr>
          <w:sz w:val="24"/>
          <w:szCs w:val="24"/>
        </w:rPr>
        <w:t xml:space="preserve"> </w:t>
      </w:r>
      <w:r w:rsidR="00FE5580">
        <w:rPr>
          <w:sz w:val="24"/>
          <w:szCs w:val="24"/>
        </w:rPr>
        <w:t>with parameters for the</w:t>
      </w:r>
      <w:r w:rsidR="00F239CD">
        <w:rPr>
          <w:sz w:val="24"/>
          <w:szCs w:val="24"/>
        </w:rPr>
        <w:t xml:space="preserve"> five</w:t>
      </w:r>
      <w:r w:rsidR="00FE5580">
        <w:rPr>
          <w:sz w:val="24"/>
          <w:szCs w:val="24"/>
        </w:rPr>
        <w:t xml:space="preserve"> fields listed above.</w:t>
      </w:r>
    </w:p>
    <w:p w14:paraId="2F04FD48" w14:textId="5223AF3F" w:rsidR="00FE5580" w:rsidRPr="00764274" w:rsidRDefault="00B118E7" w:rsidP="00764274">
      <w:pPr>
        <w:pStyle w:val="ListParagraph"/>
        <w:numPr>
          <w:ilvl w:val="0"/>
          <w:numId w:val="48"/>
        </w:numPr>
        <w:spacing w:after="0" w:line="240" w:lineRule="auto"/>
        <w:ind w:left="450" w:hanging="270"/>
        <w:rPr>
          <w:sz w:val="24"/>
          <w:szCs w:val="24"/>
        </w:rPr>
      </w:pPr>
      <w:r>
        <w:rPr>
          <w:sz w:val="24"/>
          <w:szCs w:val="24"/>
        </w:rPr>
        <w:t xml:space="preserve">A constructor with parameters for every field other </w:t>
      </w:r>
      <w:r w:rsidR="00F831A0">
        <w:rPr>
          <w:sz w:val="24"/>
          <w:szCs w:val="24"/>
        </w:rPr>
        <w:t xml:space="preserve">than the average review score. </w:t>
      </w:r>
      <w:r>
        <w:rPr>
          <w:sz w:val="24"/>
          <w:szCs w:val="24"/>
        </w:rPr>
        <w:t xml:space="preserve">The average </w:t>
      </w:r>
      <w:proofErr w:type="gramStart"/>
      <w:r>
        <w:rPr>
          <w:sz w:val="24"/>
          <w:szCs w:val="24"/>
        </w:rPr>
        <w:t>is calculated</w:t>
      </w:r>
      <w:proofErr w:type="gramEnd"/>
      <w:r>
        <w:rPr>
          <w:sz w:val="24"/>
          <w:szCs w:val="24"/>
        </w:rPr>
        <w:t xml:space="preserve"> by the class every time a new score is added, rather than being set </w:t>
      </w:r>
      <w:r w:rsidR="00C44862">
        <w:rPr>
          <w:sz w:val="24"/>
          <w:szCs w:val="24"/>
        </w:rPr>
        <w:t>by the</w:t>
      </w:r>
      <w:r w:rsidR="00F831A0">
        <w:rPr>
          <w:sz w:val="24"/>
          <w:szCs w:val="24"/>
        </w:rPr>
        <w:t xml:space="preserve"> user.</w:t>
      </w:r>
    </w:p>
    <w:p w14:paraId="618EEDF7" w14:textId="77777777" w:rsidR="00407906" w:rsidRDefault="00407906" w:rsidP="004D767F">
      <w:pPr>
        <w:spacing w:after="0" w:line="240" w:lineRule="auto"/>
        <w:rPr>
          <w:sz w:val="24"/>
          <w:szCs w:val="24"/>
        </w:rPr>
      </w:pPr>
    </w:p>
    <w:p w14:paraId="222F71C5" w14:textId="624A40F0" w:rsidR="00BD332B" w:rsidRDefault="00BD332B" w:rsidP="004D767F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995"/>
      </w:tblGrid>
      <w:tr w:rsidR="002035EE" w14:paraId="6879B631" w14:textId="77777777" w:rsidTr="000A26DF">
        <w:trPr>
          <w:trHeight w:val="440"/>
          <w:jc w:val="center"/>
        </w:trPr>
        <w:tc>
          <w:tcPr>
            <w:tcW w:w="8995" w:type="dxa"/>
            <w:vAlign w:val="center"/>
          </w:tcPr>
          <w:p w14:paraId="0DAE081B" w14:textId="51DE2059" w:rsidR="002035EE" w:rsidRPr="00516965" w:rsidRDefault="00591D69" w:rsidP="00591D69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lastRenderedPageBreak/>
              <w:t>Movie</w:t>
            </w:r>
          </w:p>
        </w:tc>
      </w:tr>
      <w:tr w:rsidR="00D2154B" w14:paraId="6A9BAAB9" w14:textId="77777777" w:rsidTr="003B673E">
        <w:trPr>
          <w:trHeight w:val="4400"/>
          <w:jc w:val="center"/>
        </w:trPr>
        <w:tc>
          <w:tcPr>
            <w:tcW w:w="8995" w:type="dxa"/>
          </w:tcPr>
          <w:p w14:paraId="09A4F37B" w14:textId="77777777" w:rsidR="00591D69" w:rsidRDefault="00591D69" w:rsidP="00BF59D0">
            <w:pPr>
              <w:rPr>
                <w:rFonts w:ascii="Consolas" w:hAnsi="Consolas"/>
                <w:sz w:val="24"/>
                <w:szCs w:val="24"/>
              </w:rPr>
            </w:pPr>
          </w:p>
          <w:p w14:paraId="227C3601" w14:textId="6D8E5D7A" w:rsidR="00BF59D0" w:rsidRPr="00BF59D0" w:rsidRDefault="00BF59D0" w:rsidP="00BF59D0">
            <w:pPr>
              <w:rPr>
                <w:rFonts w:ascii="Consolas" w:hAnsi="Consolas"/>
                <w:sz w:val="24"/>
                <w:szCs w:val="24"/>
              </w:rPr>
            </w:pPr>
            <w:r w:rsidRPr="00BF59D0">
              <w:rPr>
                <w:rFonts w:ascii="Consolas" w:hAnsi="Consolas"/>
                <w:sz w:val="24"/>
                <w:szCs w:val="24"/>
              </w:rPr>
              <w:t>-title</w:t>
            </w:r>
            <w:r w:rsidR="00591D69">
              <w:rPr>
                <w:rFonts w:ascii="Consolas" w:hAnsi="Consolas"/>
                <w:sz w:val="24"/>
                <w:szCs w:val="24"/>
              </w:rPr>
              <w:t>: String</w:t>
            </w:r>
          </w:p>
          <w:p w14:paraId="12309B5C" w14:textId="77777777" w:rsidR="00BF59D0" w:rsidRPr="00BF59D0" w:rsidRDefault="00BF59D0" w:rsidP="00BF59D0">
            <w:pPr>
              <w:rPr>
                <w:rFonts w:ascii="Consolas" w:hAnsi="Consolas"/>
                <w:sz w:val="24"/>
                <w:szCs w:val="24"/>
              </w:rPr>
            </w:pPr>
            <w:r w:rsidRPr="00BF59D0">
              <w:rPr>
                <w:rFonts w:ascii="Consolas" w:hAnsi="Consolas"/>
                <w:sz w:val="24"/>
                <w:szCs w:val="24"/>
              </w:rPr>
              <w:t>-</w:t>
            </w:r>
            <w:proofErr w:type="spellStart"/>
            <w:r w:rsidRPr="00BF59D0">
              <w:rPr>
                <w:rFonts w:ascii="Consolas" w:hAnsi="Consolas"/>
                <w:sz w:val="24"/>
                <w:szCs w:val="24"/>
              </w:rPr>
              <w:t>releaseYear</w:t>
            </w:r>
            <w:proofErr w:type="spellEnd"/>
            <w:r w:rsidRPr="00BF59D0">
              <w:rPr>
                <w:rFonts w:ascii="Consolas" w:hAnsi="Consolas"/>
                <w:sz w:val="24"/>
                <w:szCs w:val="24"/>
              </w:rPr>
              <w:t>: String</w:t>
            </w:r>
          </w:p>
          <w:p w14:paraId="6DC4C779" w14:textId="77777777" w:rsidR="00BF59D0" w:rsidRPr="00BF59D0" w:rsidRDefault="00BF59D0" w:rsidP="00BF59D0">
            <w:pPr>
              <w:rPr>
                <w:rFonts w:ascii="Consolas" w:hAnsi="Consolas"/>
                <w:sz w:val="24"/>
                <w:szCs w:val="24"/>
              </w:rPr>
            </w:pPr>
            <w:r w:rsidRPr="00BF59D0">
              <w:rPr>
                <w:rFonts w:ascii="Consolas" w:hAnsi="Consolas"/>
                <w:sz w:val="24"/>
                <w:szCs w:val="24"/>
              </w:rPr>
              <w:t>-</w:t>
            </w:r>
            <w:proofErr w:type="spellStart"/>
            <w:r w:rsidRPr="00BF59D0">
              <w:rPr>
                <w:rFonts w:ascii="Consolas" w:hAnsi="Consolas"/>
                <w:sz w:val="24"/>
                <w:szCs w:val="24"/>
              </w:rPr>
              <w:t>movieLengthMins</w:t>
            </w:r>
            <w:proofErr w:type="spellEnd"/>
            <w:r w:rsidRPr="00BF59D0">
              <w:rPr>
                <w:rFonts w:ascii="Consolas" w:hAnsi="Consolas"/>
                <w:sz w:val="24"/>
                <w:szCs w:val="24"/>
              </w:rPr>
              <w:t>: double</w:t>
            </w:r>
          </w:p>
          <w:p w14:paraId="31256FDC" w14:textId="77777777" w:rsidR="00BF59D0" w:rsidRPr="00BF59D0" w:rsidRDefault="00BF59D0" w:rsidP="00BF59D0">
            <w:pPr>
              <w:rPr>
                <w:rFonts w:ascii="Consolas" w:hAnsi="Consolas"/>
                <w:sz w:val="24"/>
                <w:szCs w:val="24"/>
              </w:rPr>
            </w:pPr>
            <w:r w:rsidRPr="00BF59D0">
              <w:rPr>
                <w:rFonts w:ascii="Consolas" w:hAnsi="Consolas"/>
                <w:sz w:val="24"/>
                <w:szCs w:val="24"/>
              </w:rPr>
              <w:t>-rating: String</w:t>
            </w:r>
          </w:p>
          <w:p w14:paraId="04410AFD" w14:textId="77777777" w:rsidR="00BF59D0" w:rsidRPr="00BF59D0" w:rsidRDefault="00BF59D0" w:rsidP="00BF59D0">
            <w:pPr>
              <w:rPr>
                <w:rFonts w:ascii="Consolas" w:hAnsi="Consolas"/>
                <w:sz w:val="24"/>
                <w:szCs w:val="24"/>
              </w:rPr>
            </w:pPr>
            <w:r w:rsidRPr="00BF59D0">
              <w:rPr>
                <w:rFonts w:ascii="Consolas" w:hAnsi="Consolas"/>
                <w:sz w:val="24"/>
                <w:szCs w:val="24"/>
              </w:rPr>
              <w:t>-</w:t>
            </w:r>
            <w:proofErr w:type="spellStart"/>
            <w:r w:rsidRPr="00BF59D0">
              <w:rPr>
                <w:rFonts w:ascii="Consolas" w:hAnsi="Consolas"/>
                <w:sz w:val="24"/>
                <w:szCs w:val="24"/>
              </w:rPr>
              <w:t>directorName</w:t>
            </w:r>
            <w:proofErr w:type="spellEnd"/>
            <w:r w:rsidRPr="00BF59D0">
              <w:rPr>
                <w:rFonts w:ascii="Consolas" w:hAnsi="Consolas"/>
                <w:sz w:val="24"/>
                <w:szCs w:val="24"/>
              </w:rPr>
              <w:t>: String</w:t>
            </w:r>
          </w:p>
          <w:p w14:paraId="4E4F4B00" w14:textId="12D2DA4A" w:rsidR="00BF59D0" w:rsidRPr="00BF59D0" w:rsidRDefault="00BF59D0" w:rsidP="00BF59D0">
            <w:pPr>
              <w:rPr>
                <w:rFonts w:ascii="Consolas" w:hAnsi="Consolas"/>
                <w:sz w:val="24"/>
                <w:szCs w:val="24"/>
              </w:rPr>
            </w:pPr>
            <w:r w:rsidRPr="00BF59D0">
              <w:rPr>
                <w:rFonts w:ascii="Consolas" w:hAnsi="Consolas"/>
                <w:sz w:val="24"/>
                <w:szCs w:val="24"/>
              </w:rPr>
              <w:t>-</w:t>
            </w:r>
            <w:proofErr w:type="spellStart"/>
            <w:r w:rsidRPr="00BF59D0">
              <w:rPr>
                <w:rFonts w:ascii="Consolas" w:hAnsi="Consolas"/>
                <w:sz w:val="24"/>
                <w:szCs w:val="24"/>
              </w:rPr>
              <w:t>actorList</w:t>
            </w:r>
            <w:proofErr w:type="spellEnd"/>
            <w:r w:rsidRPr="00BF59D0">
              <w:rPr>
                <w:rFonts w:ascii="Consolas" w:hAnsi="Consolas"/>
                <w:sz w:val="24"/>
                <w:szCs w:val="24"/>
              </w:rPr>
              <w:t xml:space="preserve">: </w:t>
            </w:r>
            <w:r w:rsidR="00591D69">
              <w:rPr>
                <w:rFonts w:ascii="Consolas" w:hAnsi="Consolas"/>
                <w:sz w:val="24"/>
                <w:szCs w:val="24"/>
              </w:rPr>
              <w:t>String[]</w:t>
            </w:r>
          </w:p>
          <w:p w14:paraId="776AFE15" w14:textId="77777777" w:rsidR="00591D69" w:rsidRDefault="00BF59D0" w:rsidP="00BF59D0">
            <w:pPr>
              <w:rPr>
                <w:rFonts w:ascii="Consolas" w:hAnsi="Consolas"/>
                <w:sz w:val="24"/>
                <w:szCs w:val="24"/>
              </w:rPr>
            </w:pPr>
            <w:r w:rsidRPr="00BF59D0">
              <w:rPr>
                <w:rFonts w:ascii="Consolas" w:hAnsi="Consolas"/>
                <w:sz w:val="24"/>
                <w:szCs w:val="24"/>
              </w:rPr>
              <w:t>-</w:t>
            </w:r>
            <w:proofErr w:type="spellStart"/>
            <w:r w:rsidRPr="00BF59D0">
              <w:rPr>
                <w:rFonts w:ascii="Consolas" w:hAnsi="Consolas"/>
                <w:sz w:val="24"/>
                <w:szCs w:val="24"/>
              </w:rPr>
              <w:t>genreList</w:t>
            </w:r>
            <w:proofErr w:type="spellEnd"/>
            <w:r w:rsidRPr="00BF59D0">
              <w:rPr>
                <w:rFonts w:ascii="Consolas" w:hAnsi="Consolas"/>
                <w:sz w:val="24"/>
                <w:szCs w:val="24"/>
              </w:rPr>
              <w:t xml:space="preserve">: </w:t>
            </w:r>
            <w:proofErr w:type="spellStart"/>
            <w:r w:rsidR="00591D69" w:rsidRPr="00591D69">
              <w:rPr>
                <w:rFonts w:ascii="Consolas" w:hAnsi="Consolas"/>
                <w:sz w:val="24"/>
                <w:szCs w:val="24"/>
              </w:rPr>
              <w:t>ArrayList</w:t>
            </w:r>
            <w:proofErr w:type="spellEnd"/>
            <w:r w:rsidR="00591D69" w:rsidRPr="00591D69">
              <w:rPr>
                <w:rFonts w:ascii="Consolas" w:hAnsi="Consolas"/>
                <w:sz w:val="24"/>
                <w:szCs w:val="24"/>
              </w:rPr>
              <w:t>&lt;String&gt;</w:t>
            </w:r>
          </w:p>
          <w:p w14:paraId="525885A8" w14:textId="46F9F673" w:rsidR="00BF59D0" w:rsidRPr="00BF59D0" w:rsidRDefault="00BF59D0" w:rsidP="00BF59D0">
            <w:pPr>
              <w:rPr>
                <w:rFonts w:ascii="Consolas" w:hAnsi="Consolas"/>
                <w:sz w:val="24"/>
                <w:szCs w:val="24"/>
              </w:rPr>
            </w:pPr>
            <w:r w:rsidRPr="00BF59D0">
              <w:rPr>
                <w:rFonts w:ascii="Consolas" w:hAnsi="Consolas"/>
                <w:sz w:val="24"/>
                <w:szCs w:val="24"/>
              </w:rPr>
              <w:t>-</w:t>
            </w:r>
            <w:proofErr w:type="spellStart"/>
            <w:r w:rsidRPr="00BF59D0">
              <w:rPr>
                <w:rFonts w:ascii="Consolas" w:hAnsi="Consolas"/>
                <w:sz w:val="24"/>
                <w:szCs w:val="24"/>
              </w:rPr>
              <w:t>review</w:t>
            </w:r>
            <w:r w:rsidR="00591D69">
              <w:rPr>
                <w:rFonts w:ascii="Consolas" w:hAnsi="Consolas"/>
                <w:sz w:val="24"/>
                <w:szCs w:val="24"/>
              </w:rPr>
              <w:t>Ratings</w:t>
            </w:r>
            <w:proofErr w:type="spellEnd"/>
            <w:r w:rsidRPr="00BF59D0">
              <w:rPr>
                <w:rFonts w:ascii="Consolas" w:hAnsi="Consolas"/>
                <w:sz w:val="24"/>
                <w:szCs w:val="24"/>
              </w:rPr>
              <w:t xml:space="preserve">: </w:t>
            </w:r>
            <w:proofErr w:type="spellStart"/>
            <w:r w:rsidR="00591D69" w:rsidRPr="00591D69">
              <w:rPr>
                <w:rFonts w:ascii="Consolas" w:hAnsi="Consolas"/>
                <w:sz w:val="24"/>
                <w:szCs w:val="24"/>
              </w:rPr>
              <w:t>ArrayList</w:t>
            </w:r>
            <w:proofErr w:type="spellEnd"/>
            <w:r w:rsidR="00591D69" w:rsidRPr="00591D69">
              <w:rPr>
                <w:rFonts w:ascii="Consolas" w:hAnsi="Consolas"/>
                <w:sz w:val="24"/>
                <w:szCs w:val="24"/>
              </w:rPr>
              <w:t>&lt;</w:t>
            </w:r>
            <w:r w:rsidR="00591D69">
              <w:rPr>
                <w:rFonts w:ascii="Consolas" w:hAnsi="Consolas"/>
                <w:sz w:val="24"/>
                <w:szCs w:val="24"/>
              </w:rPr>
              <w:t>Integer</w:t>
            </w:r>
            <w:r w:rsidR="00591D69" w:rsidRPr="00591D69">
              <w:rPr>
                <w:rFonts w:ascii="Consolas" w:hAnsi="Consolas"/>
                <w:sz w:val="24"/>
                <w:szCs w:val="24"/>
              </w:rPr>
              <w:t>&gt;</w:t>
            </w:r>
          </w:p>
          <w:p w14:paraId="290C5FF7" w14:textId="0ED7A47D" w:rsidR="00BF59D0" w:rsidRPr="00BF59D0" w:rsidRDefault="00BF59D0" w:rsidP="00591D69">
            <w:pPr>
              <w:ind w:left="720" w:hanging="720"/>
              <w:rPr>
                <w:rFonts w:ascii="Consolas" w:hAnsi="Consolas"/>
                <w:sz w:val="24"/>
                <w:szCs w:val="24"/>
              </w:rPr>
            </w:pPr>
            <w:r w:rsidRPr="00BF59D0">
              <w:rPr>
                <w:rFonts w:ascii="Consolas" w:hAnsi="Consolas"/>
                <w:sz w:val="24"/>
                <w:szCs w:val="24"/>
              </w:rPr>
              <w:t>-</w:t>
            </w:r>
            <w:proofErr w:type="spellStart"/>
            <w:r w:rsidRPr="00BF59D0">
              <w:rPr>
                <w:rFonts w:ascii="Consolas" w:hAnsi="Consolas"/>
                <w:sz w:val="24"/>
                <w:szCs w:val="24"/>
              </w:rPr>
              <w:t>writtenReviewList</w:t>
            </w:r>
            <w:proofErr w:type="spellEnd"/>
            <w:r w:rsidRPr="00BF59D0">
              <w:rPr>
                <w:rFonts w:ascii="Consolas" w:hAnsi="Consolas"/>
                <w:sz w:val="24"/>
                <w:szCs w:val="24"/>
              </w:rPr>
              <w:t xml:space="preserve">: </w:t>
            </w:r>
            <w:proofErr w:type="spellStart"/>
            <w:r w:rsidR="00591D69" w:rsidRPr="00591D69">
              <w:rPr>
                <w:rFonts w:ascii="Consolas" w:hAnsi="Consolas"/>
                <w:sz w:val="24"/>
                <w:szCs w:val="24"/>
              </w:rPr>
              <w:t>ArrayList</w:t>
            </w:r>
            <w:proofErr w:type="spellEnd"/>
            <w:r w:rsidR="00591D69" w:rsidRPr="00591D69">
              <w:rPr>
                <w:rFonts w:ascii="Consolas" w:hAnsi="Consolas"/>
                <w:sz w:val="24"/>
                <w:szCs w:val="24"/>
              </w:rPr>
              <w:t>&lt;String&gt;</w:t>
            </w:r>
          </w:p>
          <w:p w14:paraId="48BBE060" w14:textId="5ACA49B7" w:rsidR="001F7410" w:rsidRPr="00516965" w:rsidRDefault="00BF59D0" w:rsidP="00BF59D0">
            <w:pPr>
              <w:rPr>
                <w:rFonts w:ascii="Consolas" w:hAnsi="Consolas"/>
                <w:sz w:val="24"/>
                <w:szCs w:val="24"/>
              </w:rPr>
            </w:pPr>
            <w:r w:rsidRPr="00BF59D0">
              <w:rPr>
                <w:rFonts w:ascii="Consolas" w:hAnsi="Consolas"/>
                <w:sz w:val="24"/>
                <w:szCs w:val="24"/>
              </w:rPr>
              <w:t>-</w:t>
            </w:r>
            <w:proofErr w:type="spellStart"/>
            <w:r w:rsidRPr="00BF59D0">
              <w:rPr>
                <w:rFonts w:ascii="Consolas" w:hAnsi="Consolas"/>
                <w:sz w:val="24"/>
                <w:szCs w:val="24"/>
              </w:rPr>
              <w:t>averageReviewScore</w:t>
            </w:r>
            <w:proofErr w:type="spellEnd"/>
            <w:r w:rsidRPr="00BF59D0">
              <w:rPr>
                <w:rFonts w:ascii="Consolas" w:hAnsi="Consolas"/>
                <w:sz w:val="24"/>
                <w:szCs w:val="24"/>
              </w:rPr>
              <w:t>: int</w:t>
            </w:r>
          </w:p>
        </w:tc>
      </w:tr>
      <w:tr w:rsidR="00D2154B" w14:paraId="070D4339" w14:textId="77777777" w:rsidTr="003B673E">
        <w:trPr>
          <w:trHeight w:val="8000"/>
          <w:jc w:val="center"/>
        </w:trPr>
        <w:tc>
          <w:tcPr>
            <w:tcW w:w="8995" w:type="dxa"/>
          </w:tcPr>
          <w:p w14:paraId="07E4BF5F" w14:textId="77777777" w:rsidR="004D7DAC" w:rsidRDefault="004D7DAC" w:rsidP="006E3ED3">
            <w:pPr>
              <w:rPr>
                <w:rFonts w:ascii="Consolas" w:hAnsi="Consolas"/>
                <w:sz w:val="24"/>
                <w:szCs w:val="24"/>
              </w:rPr>
            </w:pPr>
          </w:p>
          <w:p w14:paraId="0262C69E" w14:textId="77777777" w:rsidR="00591D69" w:rsidRDefault="00591D69" w:rsidP="006E3ED3">
            <w:pPr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+</w:t>
            </w:r>
            <w:proofErr w:type="spellStart"/>
            <w:r>
              <w:rPr>
                <w:rFonts w:ascii="Consolas" w:hAnsi="Consolas"/>
                <w:sz w:val="24"/>
                <w:szCs w:val="24"/>
              </w:rPr>
              <w:t>addGenre</w:t>
            </w:r>
            <w:proofErr w:type="spellEnd"/>
            <w:r>
              <w:rPr>
                <w:rFonts w:ascii="Consolas" w:hAnsi="Consolas"/>
                <w:sz w:val="24"/>
                <w:szCs w:val="24"/>
              </w:rPr>
              <w:t>(String genre)</w:t>
            </w:r>
          </w:p>
          <w:p w14:paraId="3422684E" w14:textId="77777777" w:rsidR="00591D69" w:rsidRDefault="00591D69" w:rsidP="006E3ED3">
            <w:pPr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+</w:t>
            </w:r>
            <w:proofErr w:type="spellStart"/>
            <w:r>
              <w:rPr>
                <w:rFonts w:ascii="Consolas" w:hAnsi="Consolas"/>
                <w:sz w:val="24"/>
                <w:szCs w:val="24"/>
              </w:rPr>
              <w:t>remove</w:t>
            </w:r>
            <w:r>
              <w:rPr>
                <w:rFonts w:ascii="Consolas" w:hAnsi="Consolas"/>
                <w:sz w:val="24"/>
                <w:szCs w:val="24"/>
              </w:rPr>
              <w:t>Genre</w:t>
            </w:r>
            <w:proofErr w:type="spellEnd"/>
            <w:r>
              <w:rPr>
                <w:rFonts w:ascii="Consolas" w:hAnsi="Consolas"/>
                <w:sz w:val="24"/>
                <w:szCs w:val="24"/>
              </w:rPr>
              <w:t>(String genre)</w:t>
            </w:r>
          </w:p>
          <w:p w14:paraId="798BEC65" w14:textId="5421DA92" w:rsidR="00591D69" w:rsidRDefault="00591D69" w:rsidP="006E3ED3">
            <w:pPr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+</w:t>
            </w:r>
            <w:proofErr w:type="spellStart"/>
            <w:r>
              <w:rPr>
                <w:rFonts w:ascii="Consolas" w:hAnsi="Consolas"/>
                <w:sz w:val="24"/>
                <w:szCs w:val="24"/>
              </w:rPr>
              <w:t>addReview</w:t>
            </w:r>
            <w:proofErr w:type="spellEnd"/>
            <w:r>
              <w:rPr>
                <w:rFonts w:ascii="Consolas" w:hAnsi="Consolas"/>
                <w:sz w:val="24"/>
                <w:szCs w:val="24"/>
              </w:rPr>
              <w:t>(int rating)</w:t>
            </w:r>
          </w:p>
          <w:p w14:paraId="71CA0F1E" w14:textId="0C711A4D" w:rsidR="00591D69" w:rsidRDefault="00591D69" w:rsidP="006E3ED3">
            <w:pPr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+</w:t>
            </w:r>
            <w:proofErr w:type="spellStart"/>
            <w:r>
              <w:rPr>
                <w:rFonts w:ascii="Consolas" w:hAnsi="Consolas"/>
                <w:sz w:val="24"/>
                <w:szCs w:val="24"/>
              </w:rPr>
              <w:t>remove</w:t>
            </w:r>
            <w:r>
              <w:rPr>
                <w:rFonts w:ascii="Consolas" w:hAnsi="Consolas"/>
                <w:sz w:val="24"/>
                <w:szCs w:val="24"/>
              </w:rPr>
              <w:t>Review</w:t>
            </w:r>
            <w:proofErr w:type="spellEnd"/>
            <w:r>
              <w:rPr>
                <w:rFonts w:ascii="Consolas" w:hAnsi="Consolas"/>
                <w:sz w:val="24"/>
                <w:szCs w:val="24"/>
              </w:rPr>
              <w:t>(int rating)</w:t>
            </w:r>
            <w:r>
              <w:rPr>
                <w:rFonts w:ascii="Consolas" w:hAnsi="Consolas"/>
                <w:sz w:val="24"/>
                <w:szCs w:val="24"/>
              </w:rPr>
              <w:t xml:space="preserve"> </w:t>
            </w:r>
          </w:p>
          <w:p w14:paraId="36289D20" w14:textId="7B95421D" w:rsidR="00591D69" w:rsidRDefault="00591D69" w:rsidP="006E3ED3">
            <w:pPr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+</w:t>
            </w:r>
            <w:proofErr w:type="spellStart"/>
            <w:r>
              <w:rPr>
                <w:rFonts w:ascii="Consolas" w:hAnsi="Consolas"/>
                <w:sz w:val="24"/>
                <w:szCs w:val="24"/>
              </w:rPr>
              <w:t>add</w:t>
            </w:r>
            <w:r>
              <w:rPr>
                <w:rFonts w:ascii="Consolas" w:hAnsi="Consolas"/>
                <w:sz w:val="24"/>
                <w:szCs w:val="24"/>
              </w:rPr>
              <w:t>WrittenReview</w:t>
            </w:r>
            <w:proofErr w:type="spellEnd"/>
            <w:r>
              <w:rPr>
                <w:rFonts w:ascii="Consolas" w:hAnsi="Consolas"/>
                <w:sz w:val="24"/>
                <w:szCs w:val="24"/>
              </w:rPr>
              <w:t xml:space="preserve">(String review) </w:t>
            </w:r>
          </w:p>
          <w:p w14:paraId="34C74191" w14:textId="207C84A1" w:rsidR="00591D69" w:rsidRDefault="00591D69" w:rsidP="00591D69">
            <w:pPr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+</w:t>
            </w:r>
            <w:proofErr w:type="spellStart"/>
            <w:r>
              <w:rPr>
                <w:rFonts w:ascii="Consolas" w:hAnsi="Consolas"/>
                <w:sz w:val="24"/>
                <w:szCs w:val="24"/>
              </w:rPr>
              <w:t>removeWrittenReview</w:t>
            </w:r>
            <w:proofErr w:type="spellEnd"/>
            <w:r>
              <w:rPr>
                <w:rFonts w:ascii="Consolas" w:hAnsi="Consolas"/>
                <w:sz w:val="24"/>
                <w:szCs w:val="24"/>
              </w:rPr>
              <w:t xml:space="preserve">(String review) </w:t>
            </w:r>
          </w:p>
          <w:p w14:paraId="71655959" w14:textId="77777777" w:rsidR="00591D69" w:rsidRDefault="00591D69" w:rsidP="006E3ED3">
            <w:pPr>
              <w:rPr>
                <w:rFonts w:ascii="Consolas" w:hAnsi="Consolas"/>
                <w:sz w:val="24"/>
                <w:szCs w:val="24"/>
              </w:rPr>
            </w:pPr>
          </w:p>
          <w:p w14:paraId="7BD53E4E" w14:textId="6791CC6E" w:rsidR="00015D25" w:rsidRPr="00015D25" w:rsidRDefault="00874449" w:rsidP="00015D25">
            <w:pPr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-</w:t>
            </w:r>
            <w:proofErr w:type="spellStart"/>
            <w:r w:rsidR="00015D25" w:rsidRPr="00015D25">
              <w:rPr>
                <w:rFonts w:ascii="Consolas" w:hAnsi="Consolas"/>
                <w:sz w:val="24"/>
                <w:szCs w:val="24"/>
              </w:rPr>
              <w:t>set</w:t>
            </w:r>
            <w:r w:rsidR="00015D25">
              <w:rPr>
                <w:rFonts w:ascii="Consolas" w:hAnsi="Consolas"/>
                <w:sz w:val="24"/>
                <w:szCs w:val="24"/>
              </w:rPr>
              <w:t>T</w:t>
            </w:r>
            <w:r w:rsidR="00015D25" w:rsidRPr="00015D25">
              <w:rPr>
                <w:rFonts w:ascii="Consolas" w:hAnsi="Consolas"/>
                <w:sz w:val="24"/>
                <w:szCs w:val="24"/>
              </w:rPr>
              <w:t>itle</w:t>
            </w:r>
            <w:proofErr w:type="spellEnd"/>
            <w:r w:rsidR="00015D25">
              <w:rPr>
                <w:rFonts w:ascii="Consolas" w:hAnsi="Consolas"/>
                <w:sz w:val="24"/>
                <w:szCs w:val="24"/>
              </w:rPr>
              <w:t>(String title)</w:t>
            </w:r>
          </w:p>
          <w:p w14:paraId="3EC42169" w14:textId="7A69816A" w:rsidR="00015D25" w:rsidRPr="00015D25" w:rsidRDefault="00874449" w:rsidP="00015D25">
            <w:pPr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-</w:t>
            </w:r>
            <w:proofErr w:type="spellStart"/>
            <w:r w:rsidR="00015D25" w:rsidRPr="00015D25">
              <w:rPr>
                <w:rFonts w:ascii="Consolas" w:hAnsi="Consolas"/>
                <w:sz w:val="24"/>
                <w:szCs w:val="24"/>
              </w:rPr>
              <w:t>set</w:t>
            </w:r>
            <w:r w:rsidR="00015D25">
              <w:rPr>
                <w:rFonts w:ascii="Consolas" w:hAnsi="Consolas"/>
                <w:sz w:val="24"/>
                <w:szCs w:val="24"/>
              </w:rPr>
              <w:t>R</w:t>
            </w:r>
            <w:r w:rsidR="00015D25" w:rsidRPr="00015D25">
              <w:rPr>
                <w:rFonts w:ascii="Consolas" w:hAnsi="Consolas"/>
                <w:sz w:val="24"/>
                <w:szCs w:val="24"/>
              </w:rPr>
              <w:t>eleaseYear</w:t>
            </w:r>
            <w:proofErr w:type="spellEnd"/>
            <w:r w:rsidR="00015D25">
              <w:rPr>
                <w:rFonts w:ascii="Consolas" w:hAnsi="Consolas"/>
                <w:sz w:val="24"/>
                <w:szCs w:val="24"/>
              </w:rPr>
              <w:t>(</w:t>
            </w:r>
            <w:r w:rsidR="00015D25" w:rsidRPr="00015D25">
              <w:rPr>
                <w:rFonts w:ascii="Consolas" w:hAnsi="Consolas"/>
                <w:sz w:val="24"/>
                <w:szCs w:val="24"/>
              </w:rPr>
              <w:t>String</w:t>
            </w:r>
            <w:r w:rsidR="00015D25">
              <w:rPr>
                <w:rFonts w:ascii="Consolas" w:hAnsi="Consolas"/>
                <w:sz w:val="24"/>
                <w:szCs w:val="24"/>
              </w:rPr>
              <w:t>)</w:t>
            </w:r>
          </w:p>
          <w:p w14:paraId="0542825A" w14:textId="7DEF3EBE" w:rsidR="00015D25" w:rsidRPr="00015D25" w:rsidRDefault="00874449" w:rsidP="00015D25">
            <w:pPr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-</w:t>
            </w:r>
            <w:proofErr w:type="spellStart"/>
            <w:r w:rsidR="00015D25" w:rsidRPr="00015D25">
              <w:rPr>
                <w:rFonts w:ascii="Consolas" w:hAnsi="Consolas"/>
                <w:sz w:val="24"/>
                <w:szCs w:val="24"/>
              </w:rPr>
              <w:t>set</w:t>
            </w:r>
            <w:r w:rsidR="00015D25">
              <w:rPr>
                <w:rFonts w:ascii="Consolas" w:hAnsi="Consolas"/>
                <w:sz w:val="24"/>
                <w:szCs w:val="24"/>
              </w:rPr>
              <w:t>M</w:t>
            </w:r>
            <w:r w:rsidR="00015D25" w:rsidRPr="00015D25">
              <w:rPr>
                <w:rFonts w:ascii="Consolas" w:hAnsi="Consolas"/>
                <w:sz w:val="24"/>
                <w:szCs w:val="24"/>
              </w:rPr>
              <w:t>ovieLengthMins</w:t>
            </w:r>
            <w:proofErr w:type="spellEnd"/>
            <w:r w:rsidR="00015D25">
              <w:rPr>
                <w:rFonts w:ascii="Consolas" w:hAnsi="Consolas"/>
                <w:sz w:val="24"/>
                <w:szCs w:val="24"/>
              </w:rPr>
              <w:t>(</w:t>
            </w:r>
            <w:r w:rsidR="00015D25" w:rsidRPr="00015D25">
              <w:rPr>
                <w:rFonts w:ascii="Consolas" w:hAnsi="Consolas"/>
                <w:sz w:val="24"/>
                <w:szCs w:val="24"/>
              </w:rPr>
              <w:t>double</w:t>
            </w:r>
            <w:r w:rsidR="00015D25">
              <w:rPr>
                <w:rFonts w:ascii="Consolas" w:hAnsi="Consolas"/>
                <w:sz w:val="24"/>
                <w:szCs w:val="24"/>
              </w:rPr>
              <w:t>)</w:t>
            </w:r>
          </w:p>
          <w:p w14:paraId="638F7BED" w14:textId="613C2DF6" w:rsidR="00015D25" w:rsidRPr="00015D25" w:rsidRDefault="00874449" w:rsidP="00015D25">
            <w:pPr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-</w:t>
            </w:r>
            <w:proofErr w:type="spellStart"/>
            <w:r w:rsidR="00015D25" w:rsidRPr="00015D25">
              <w:rPr>
                <w:rFonts w:ascii="Consolas" w:hAnsi="Consolas"/>
                <w:sz w:val="24"/>
                <w:szCs w:val="24"/>
              </w:rPr>
              <w:t>set</w:t>
            </w:r>
            <w:r w:rsidR="00015D25">
              <w:rPr>
                <w:rFonts w:ascii="Consolas" w:hAnsi="Consolas"/>
                <w:sz w:val="24"/>
                <w:szCs w:val="24"/>
              </w:rPr>
              <w:t>R</w:t>
            </w:r>
            <w:r w:rsidR="00015D25" w:rsidRPr="00015D25">
              <w:rPr>
                <w:rFonts w:ascii="Consolas" w:hAnsi="Consolas"/>
                <w:sz w:val="24"/>
                <w:szCs w:val="24"/>
              </w:rPr>
              <w:t>ating</w:t>
            </w:r>
            <w:proofErr w:type="spellEnd"/>
            <w:r w:rsidR="00015D25">
              <w:rPr>
                <w:rFonts w:ascii="Consolas" w:hAnsi="Consolas"/>
                <w:sz w:val="24"/>
                <w:szCs w:val="24"/>
              </w:rPr>
              <w:t>(</w:t>
            </w:r>
            <w:r w:rsidR="00015D25" w:rsidRPr="00015D25">
              <w:rPr>
                <w:rFonts w:ascii="Consolas" w:hAnsi="Consolas"/>
                <w:sz w:val="24"/>
                <w:szCs w:val="24"/>
              </w:rPr>
              <w:t>String</w:t>
            </w:r>
            <w:r w:rsidR="00015D25">
              <w:rPr>
                <w:rFonts w:ascii="Consolas" w:hAnsi="Consolas"/>
                <w:sz w:val="24"/>
                <w:szCs w:val="24"/>
              </w:rPr>
              <w:t>)</w:t>
            </w:r>
          </w:p>
          <w:p w14:paraId="12922D02" w14:textId="380E18AC" w:rsidR="00015D25" w:rsidRPr="00015D25" w:rsidRDefault="00874449" w:rsidP="00015D25">
            <w:pPr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-</w:t>
            </w:r>
            <w:proofErr w:type="spellStart"/>
            <w:r w:rsidR="00015D25" w:rsidRPr="00015D25">
              <w:rPr>
                <w:rFonts w:ascii="Consolas" w:hAnsi="Consolas"/>
                <w:sz w:val="24"/>
                <w:szCs w:val="24"/>
              </w:rPr>
              <w:t>set</w:t>
            </w:r>
            <w:r w:rsidR="00015D25">
              <w:rPr>
                <w:rFonts w:ascii="Consolas" w:hAnsi="Consolas"/>
                <w:sz w:val="24"/>
                <w:szCs w:val="24"/>
              </w:rPr>
              <w:t>D</w:t>
            </w:r>
            <w:r w:rsidR="00015D25" w:rsidRPr="00015D25">
              <w:rPr>
                <w:rFonts w:ascii="Consolas" w:hAnsi="Consolas"/>
                <w:sz w:val="24"/>
                <w:szCs w:val="24"/>
              </w:rPr>
              <w:t>irectorName</w:t>
            </w:r>
            <w:proofErr w:type="spellEnd"/>
            <w:r w:rsidR="00015D25">
              <w:rPr>
                <w:rFonts w:ascii="Consolas" w:hAnsi="Consolas"/>
                <w:sz w:val="24"/>
                <w:szCs w:val="24"/>
              </w:rPr>
              <w:t>(</w:t>
            </w:r>
            <w:r w:rsidR="00015D25" w:rsidRPr="00015D25">
              <w:rPr>
                <w:rFonts w:ascii="Consolas" w:hAnsi="Consolas"/>
                <w:sz w:val="24"/>
                <w:szCs w:val="24"/>
              </w:rPr>
              <w:t>String</w:t>
            </w:r>
            <w:r w:rsidR="00015D25">
              <w:rPr>
                <w:rFonts w:ascii="Consolas" w:hAnsi="Consolas"/>
                <w:sz w:val="24"/>
                <w:szCs w:val="24"/>
              </w:rPr>
              <w:t>)</w:t>
            </w:r>
          </w:p>
          <w:p w14:paraId="1A3F3CD4" w14:textId="07B58DCD" w:rsidR="00015D25" w:rsidRPr="00516965" w:rsidRDefault="00874449" w:rsidP="00015D25">
            <w:pPr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-</w:t>
            </w:r>
            <w:proofErr w:type="spellStart"/>
            <w:r w:rsidR="00015D25" w:rsidRPr="00015D25">
              <w:rPr>
                <w:rFonts w:ascii="Consolas" w:hAnsi="Consolas"/>
                <w:sz w:val="24"/>
                <w:szCs w:val="24"/>
              </w:rPr>
              <w:t>set</w:t>
            </w:r>
            <w:r w:rsidR="00015D25">
              <w:rPr>
                <w:rFonts w:ascii="Consolas" w:hAnsi="Consolas"/>
                <w:sz w:val="24"/>
                <w:szCs w:val="24"/>
              </w:rPr>
              <w:t>A</w:t>
            </w:r>
            <w:r w:rsidR="00015D25" w:rsidRPr="00015D25">
              <w:rPr>
                <w:rFonts w:ascii="Consolas" w:hAnsi="Consolas"/>
                <w:sz w:val="24"/>
                <w:szCs w:val="24"/>
              </w:rPr>
              <w:t>ctorList</w:t>
            </w:r>
            <w:proofErr w:type="spellEnd"/>
            <w:r w:rsidR="00015D25">
              <w:rPr>
                <w:rFonts w:ascii="Consolas" w:hAnsi="Consolas"/>
                <w:sz w:val="24"/>
                <w:szCs w:val="24"/>
              </w:rPr>
              <w:t>(</w:t>
            </w:r>
            <w:r w:rsidR="00015D25" w:rsidRPr="00015D25">
              <w:rPr>
                <w:rFonts w:ascii="Consolas" w:hAnsi="Consolas"/>
                <w:sz w:val="24"/>
                <w:szCs w:val="24"/>
              </w:rPr>
              <w:t>String[]</w:t>
            </w:r>
            <w:r w:rsidR="00015D25">
              <w:rPr>
                <w:rFonts w:ascii="Consolas" w:hAnsi="Consolas"/>
                <w:sz w:val="24"/>
                <w:szCs w:val="24"/>
              </w:rPr>
              <w:t>)</w:t>
            </w:r>
          </w:p>
        </w:tc>
      </w:tr>
    </w:tbl>
    <w:p w14:paraId="603481D0" w14:textId="6EE21E34" w:rsidR="00507F57" w:rsidRDefault="006E3ED3" w:rsidP="00C809E3">
      <w:pPr>
        <w:spacing w:after="120" w:line="240" w:lineRule="auto"/>
        <w:rPr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  <w:r w:rsidR="00C56E60" w:rsidRPr="00B41625">
        <w:rPr>
          <w:b/>
          <w:bCs/>
          <w:sz w:val="24"/>
          <w:szCs w:val="24"/>
        </w:rPr>
        <w:lastRenderedPageBreak/>
        <w:t xml:space="preserve">Question </w:t>
      </w:r>
      <w:r w:rsidR="009C76D0">
        <w:rPr>
          <w:b/>
          <w:bCs/>
          <w:sz w:val="24"/>
          <w:szCs w:val="24"/>
        </w:rPr>
        <w:t>2</w:t>
      </w:r>
      <w:r w:rsidR="00986567">
        <w:rPr>
          <w:b/>
          <w:bCs/>
          <w:sz w:val="24"/>
          <w:szCs w:val="24"/>
        </w:rPr>
        <w:t xml:space="preserve"> (</w:t>
      </w:r>
      <w:r w:rsidR="009C76D0">
        <w:rPr>
          <w:b/>
          <w:bCs/>
          <w:sz w:val="24"/>
          <w:szCs w:val="24"/>
        </w:rPr>
        <w:t>2</w:t>
      </w:r>
      <w:r w:rsidR="00AD7747">
        <w:rPr>
          <w:b/>
          <w:bCs/>
          <w:sz w:val="24"/>
          <w:szCs w:val="24"/>
        </w:rPr>
        <w:t>0</w:t>
      </w:r>
      <w:r w:rsidR="00986567">
        <w:rPr>
          <w:b/>
          <w:bCs/>
          <w:sz w:val="24"/>
          <w:szCs w:val="24"/>
        </w:rPr>
        <w:t xml:space="preserve"> points)</w:t>
      </w:r>
      <w:r w:rsidR="00C56E60" w:rsidRPr="00B41625">
        <w:rPr>
          <w:b/>
          <w:bCs/>
          <w:sz w:val="24"/>
          <w:szCs w:val="24"/>
        </w:rPr>
        <w:t>:</w:t>
      </w:r>
      <w:r w:rsidR="00C56E60" w:rsidRPr="00B41625">
        <w:rPr>
          <w:sz w:val="24"/>
          <w:szCs w:val="24"/>
        </w:rPr>
        <w:t xml:space="preserve"> </w:t>
      </w:r>
      <w:r w:rsidR="00C56E60">
        <w:rPr>
          <w:sz w:val="24"/>
          <w:szCs w:val="24"/>
        </w:rPr>
        <w:t xml:space="preserve">Trace the </w:t>
      </w:r>
      <w:r w:rsidR="00F640F3">
        <w:rPr>
          <w:sz w:val="24"/>
          <w:szCs w:val="24"/>
        </w:rPr>
        <w:t xml:space="preserve">execution of the </w:t>
      </w:r>
      <w:r w:rsidR="00662EB0">
        <w:rPr>
          <w:sz w:val="24"/>
          <w:szCs w:val="24"/>
        </w:rPr>
        <w:t>progra</w:t>
      </w:r>
      <w:r w:rsidR="001432A6">
        <w:rPr>
          <w:sz w:val="24"/>
          <w:szCs w:val="24"/>
        </w:rPr>
        <w:t>m</w:t>
      </w:r>
      <w:r w:rsidR="00C56E60">
        <w:rPr>
          <w:sz w:val="24"/>
          <w:szCs w:val="24"/>
        </w:rPr>
        <w:t xml:space="preserve"> </w:t>
      </w:r>
      <w:r w:rsidR="004624E5">
        <w:rPr>
          <w:sz w:val="24"/>
          <w:szCs w:val="24"/>
        </w:rPr>
        <w:t>shown</w:t>
      </w:r>
      <w:r w:rsidR="00DC5B1C">
        <w:rPr>
          <w:sz w:val="24"/>
          <w:szCs w:val="24"/>
        </w:rPr>
        <w:t xml:space="preserve"> on the next two pages </w:t>
      </w:r>
      <w:r w:rsidR="00BC0124">
        <w:rPr>
          <w:sz w:val="24"/>
          <w:szCs w:val="24"/>
        </w:rPr>
        <w:t>in the memory diagram</w:t>
      </w:r>
      <w:r w:rsidR="00A8048D">
        <w:rPr>
          <w:sz w:val="24"/>
          <w:szCs w:val="24"/>
        </w:rPr>
        <w:t xml:space="preserve"> below</w:t>
      </w:r>
      <w:r w:rsidR="00BC0124">
        <w:rPr>
          <w:sz w:val="24"/>
          <w:szCs w:val="24"/>
        </w:rPr>
        <w:t xml:space="preserve">. </w:t>
      </w:r>
      <w:r w:rsidR="00507F57">
        <w:rPr>
          <w:sz w:val="24"/>
          <w:szCs w:val="24"/>
        </w:rPr>
        <w:t>Use the following guidelines:</w:t>
      </w:r>
    </w:p>
    <w:p w14:paraId="65465A5B" w14:textId="7AB3138B" w:rsidR="004F4F16" w:rsidRDefault="00C449AE" w:rsidP="00487BB1">
      <w:pPr>
        <w:pStyle w:val="ListParagraph"/>
        <w:numPr>
          <w:ilvl w:val="0"/>
          <w:numId w:val="50"/>
        </w:numPr>
        <w:spacing w:after="60" w:line="240" w:lineRule="auto"/>
        <w:ind w:left="374" w:hanging="187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When constructing an </w:t>
      </w:r>
      <w:proofErr w:type="spellStart"/>
      <w:r>
        <w:rPr>
          <w:sz w:val="24"/>
          <w:szCs w:val="24"/>
        </w:rPr>
        <w:t>ArrayList</w:t>
      </w:r>
      <w:proofErr w:type="spellEnd"/>
      <w:r>
        <w:rPr>
          <w:sz w:val="24"/>
          <w:szCs w:val="24"/>
        </w:rPr>
        <w:t>, show the empty elements</w:t>
      </w:r>
      <w:r w:rsidR="009D1776">
        <w:rPr>
          <w:sz w:val="24"/>
          <w:szCs w:val="24"/>
        </w:rPr>
        <w:t xml:space="preserve"> </w:t>
      </w:r>
      <w:r>
        <w:rPr>
          <w:sz w:val="24"/>
          <w:szCs w:val="24"/>
        </w:rPr>
        <w:t>by writing</w:t>
      </w:r>
      <w:r w:rsidR="000A23A5">
        <w:rPr>
          <w:sz w:val="24"/>
          <w:szCs w:val="24"/>
        </w:rPr>
        <w:t xml:space="preserve"> their indices in the identifier column and leaving their contents blank.</w:t>
      </w:r>
      <w:r w:rsidR="006D109E">
        <w:rPr>
          <w:sz w:val="24"/>
          <w:szCs w:val="24"/>
        </w:rPr>
        <w:t xml:space="preserve"> </w:t>
      </w:r>
      <w:r w:rsidR="00477518">
        <w:rPr>
          <w:sz w:val="24"/>
          <w:szCs w:val="24"/>
        </w:rPr>
        <w:t>(</w:t>
      </w:r>
      <w:proofErr w:type="gramStart"/>
      <w:r w:rsidR="00477518">
        <w:rPr>
          <w:sz w:val="24"/>
          <w:szCs w:val="24"/>
        </w:rPr>
        <w:t>Don’t</w:t>
      </w:r>
      <w:proofErr w:type="gramEnd"/>
      <w:r w:rsidR="00477518">
        <w:rPr>
          <w:sz w:val="24"/>
          <w:szCs w:val="24"/>
        </w:rPr>
        <w:t xml:space="preserve"> forget to include the size.)</w:t>
      </w:r>
    </w:p>
    <w:p w14:paraId="0F7C2D84" w14:textId="790C3209" w:rsidR="00507F57" w:rsidRDefault="006B01E4" w:rsidP="00B9682A">
      <w:pPr>
        <w:pStyle w:val="ListParagraph"/>
        <w:numPr>
          <w:ilvl w:val="0"/>
          <w:numId w:val="50"/>
        </w:numPr>
        <w:spacing w:after="60" w:line="240" w:lineRule="auto"/>
        <w:ind w:left="374" w:hanging="187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Show the address stored in each reference variable rather than the contents of </w:t>
      </w:r>
      <w:r w:rsidR="008F0339">
        <w:rPr>
          <w:sz w:val="24"/>
          <w:szCs w:val="24"/>
        </w:rPr>
        <w:t xml:space="preserve">the </w:t>
      </w:r>
      <w:r w:rsidR="003476E3">
        <w:rPr>
          <w:sz w:val="24"/>
          <w:szCs w:val="24"/>
        </w:rPr>
        <w:t xml:space="preserve">corresponding </w:t>
      </w:r>
      <w:r w:rsidR="008F0339">
        <w:rPr>
          <w:sz w:val="24"/>
          <w:szCs w:val="24"/>
        </w:rPr>
        <w:t xml:space="preserve">object. </w:t>
      </w:r>
      <w:r w:rsidR="00892223">
        <w:rPr>
          <w:sz w:val="24"/>
          <w:szCs w:val="24"/>
        </w:rPr>
        <w:t xml:space="preserve">Note that this applies to class fields and </w:t>
      </w:r>
      <w:proofErr w:type="spellStart"/>
      <w:r w:rsidR="00892223">
        <w:rPr>
          <w:sz w:val="24"/>
          <w:szCs w:val="24"/>
        </w:rPr>
        <w:t>ArrayList</w:t>
      </w:r>
      <w:proofErr w:type="spellEnd"/>
      <w:r w:rsidR="00892223">
        <w:rPr>
          <w:sz w:val="24"/>
          <w:szCs w:val="24"/>
        </w:rPr>
        <w:t xml:space="preserve"> elements.</w:t>
      </w:r>
    </w:p>
    <w:p w14:paraId="63E884AB" w14:textId="3774DCEC" w:rsidR="00C46CC4" w:rsidRPr="009049C6" w:rsidRDefault="00C46CC4" w:rsidP="005852EA">
      <w:pPr>
        <w:pStyle w:val="ListParagraph"/>
        <w:numPr>
          <w:ilvl w:val="0"/>
          <w:numId w:val="50"/>
        </w:numPr>
        <w:spacing w:after="60" w:line="240" w:lineRule="auto"/>
        <w:ind w:left="374" w:hanging="187"/>
        <w:contextualSpacing w:val="0"/>
        <w:rPr>
          <w:sz w:val="24"/>
          <w:szCs w:val="24"/>
        </w:rPr>
      </w:pPr>
      <w:r>
        <w:rPr>
          <w:sz w:val="24"/>
          <w:szCs w:val="24"/>
        </w:rPr>
        <w:t xml:space="preserve">If the </w:t>
      </w:r>
      <w:r>
        <w:rPr>
          <w:rFonts w:cstheme="minorHAnsi"/>
          <w:sz w:val="24"/>
          <w:szCs w:val="24"/>
        </w:rPr>
        <w:t>contents of a variable change, use a comma, space, or some other delimiter to separate the old and new values.</w:t>
      </w:r>
    </w:p>
    <w:p w14:paraId="28C5563E" w14:textId="2CEB6096" w:rsidR="005852EA" w:rsidRDefault="007D6FF0" w:rsidP="005852EA">
      <w:pPr>
        <w:pStyle w:val="ListParagraph"/>
        <w:numPr>
          <w:ilvl w:val="0"/>
          <w:numId w:val="50"/>
        </w:numPr>
        <w:spacing w:after="0" w:line="240" w:lineRule="auto"/>
        <w:ind w:left="374" w:hanging="187"/>
        <w:contextualSpacing w:val="0"/>
        <w:rPr>
          <w:sz w:val="24"/>
          <w:szCs w:val="24"/>
        </w:rPr>
      </w:pPr>
      <w:r>
        <w:rPr>
          <w:sz w:val="24"/>
          <w:szCs w:val="24"/>
        </w:rPr>
        <w:t>T</w:t>
      </w:r>
      <w:r w:rsidR="00E03304">
        <w:rPr>
          <w:sz w:val="24"/>
          <w:szCs w:val="24"/>
        </w:rPr>
        <w:t xml:space="preserve">he memory diagram only includes a stack frame for the main method. You do not need to </w:t>
      </w:r>
      <w:r w:rsidR="00173C45">
        <w:rPr>
          <w:sz w:val="24"/>
          <w:szCs w:val="24"/>
        </w:rPr>
        <w:t xml:space="preserve">trace </w:t>
      </w:r>
      <w:r w:rsidR="00D8717D">
        <w:rPr>
          <w:sz w:val="24"/>
          <w:szCs w:val="24"/>
        </w:rPr>
        <w:t xml:space="preserve">the variables </w:t>
      </w:r>
      <w:r w:rsidR="003041C2">
        <w:rPr>
          <w:sz w:val="24"/>
          <w:szCs w:val="24"/>
        </w:rPr>
        <w:t xml:space="preserve">stored </w:t>
      </w:r>
      <w:r w:rsidR="00D8717D">
        <w:rPr>
          <w:sz w:val="24"/>
          <w:szCs w:val="24"/>
        </w:rPr>
        <w:t>in the stack frame of any other method.</w:t>
      </w:r>
    </w:p>
    <w:p w14:paraId="5CE521AC" w14:textId="77777777" w:rsidR="005852EA" w:rsidRPr="005852EA" w:rsidRDefault="005852EA" w:rsidP="005852EA">
      <w:pPr>
        <w:spacing w:after="0" w:line="240" w:lineRule="auto"/>
        <w:rPr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2"/>
        <w:gridCol w:w="1017"/>
        <w:gridCol w:w="1906"/>
        <w:gridCol w:w="341"/>
        <w:gridCol w:w="1586"/>
        <w:gridCol w:w="1017"/>
        <w:gridCol w:w="1881"/>
      </w:tblGrid>
      <w:tr w:rsidR="00006F90" w:rsidRPr="00352721" w14:paraId="2BE7D642" w14:textId="77777777" w:rsidTr="00036B49">
        <w:trPr>
          <w:jc w:val="center"/>
        </w:trPr>
        <w:tc>
          <w:tcPr>
            <w:tcW w:w="4545" w:type="dxa"/>
            <w:gridSpan w:val="3"/>
            <w:tcBorders>
              <w:top w:val="nil"/>
              <w:left w:val="nil"/>
              <w:right w:val="nil"/>
            </w:tcBorders>
          </w:tcPr>
          <w:p w14:paraId="7A2032DE" w14:textId="4391BCBD" w:rsidR="00006F90" w:rsidRPr="00A754E6" w:rsidRDefault="005155B0" w:rsidP="005155B0">
            <w:pPr>
              <w:rPr>
                <w:rFonts w:ascii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                   </w:t>
            </w:r>
            <w:r w:rsidR="00ED2A20">
              <w:rPr>
                <w:rFonts w:ascii="Calibri" w:hAnsi="Calibri" w:cs="Calibri"/>
                <w:b/>
                <w:bCs/>
                <w:sz w:val="24"/>
                <w:szCs w:val="24"/>
              </w:rPr>
              <w:t xml:space="preserve"> </w:t>
            </w:r>
            <w:r w:rsidR="00A754E6">
              <w:rPr>
                <w:rFonts w:ascii="Calibri" w:hAnsi="Calibri" w:cs="Calibri"/>
                <w:b/>
                <w:bCs/>
                <w:sz w:val="24"/>
                <w:szCs w:val="24"/>
              </w:rPr>
              <w:t>main Stack Frame</w:t>
            </w:r>
          </w:p>
        </w:tc>
        <w:tc>
          <w:tcPr>
            <w:tcW w:w="343" w:type="dxa"/>
            <w:tcBorders>
              <w:top w:val="nil"/>
              <w:left w:val="nil"/>
              <w:bottom w:val="nil"/>
              <w:right w:val="nil"/>
            </w:tcBorders>
          </w:tcPr>
          <w:p w14:paraId="404C736C" w14:textId="77777777" w:rsidR="00006F90" w:rsidRPr="00352721" w:rsidRDefault="00006F90" w:rsidP="00C56E60">
            <w:pPr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4472" w:type="dxa"/>
            <w:gridSpan w:val="3"/>
            <w:tcBorders>
              <w:top w:val="nil"/>
              <w:left w:val="nil"/>
              <w:right w:val="nil"/>
            </w:tcBorders>
          </w:tcPr>
          <w:p w14:paraId="2D22D23A" w14:textId="4D3580B9" w:rsidR="00006F90" w:rsidRPr="0061603B" w:rsidRDefault="005155B0" w:rsidP="005155B0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61603B">
              <w:rPr>
                <w:rFonts w:cstheme="minorHAnsi"/>
                <w:b/>
                <w:bCs/>
                <w:sz w:val="24"/>
                <w:szCs w:val="24"/>
              </w:rPr>
              <w:t xml:space="preserve">            </w:t>
            </w:r>
            <w:r w:rsidR="0061603B">
              <w:rPr>
                <w:rFonts w:cstheme="minorHAnsi"/>
                <w:b/>
                <w:bCs/>
                <w:sz w:val="24"/>
                <w:szCs w:val="24"/>
              </w:rPr>
              <w:t xml:space="preserve">                   </w:t>
            </w:r>
            <w:r w:rsidR="005E65CA" w:rsidRPr="0061603B">
              <w:rPr>
                <w:rFonts w:cstheme="minorHAnsi"/>
                <w:b/>
                <w:bCs/>
                <w:sz w:val="24"/>
                <w:szCs w:val="24"/>
              </w:rPr>
              <w:t xml:space="preserve"> </w:t>
            </w:r>
            <w:r w:rsidR="003B5212" w:rsidRPr="0061603B">
              <w:rPr>
                <w:rFonts w:cstheme="minorHAnsi"/>
                <w:b/>
                <w:bCs/>
                <w:sz w:val="24"/>
                <w:szCs w:val="24"/>
              </w:rPr>
              <w:t>Hea</w:t>
            </w:r>
            <w:r w:rsidR="00036B49" w:rsidRPr="0061603B">
              <w:rPr>
                <w:rFonts w:cstheme="minorHAnsi"/>
                <w:b/>
                <w:bCs/>
                <w:sz w:val="24"/>
                <w:szCs w:val="24"/>
              </w:rPr>
              <w:t>p</w:t>
            </w:r>
          </w:p>
        </w:tc>
      </w:tr>
      <w:tr w:rsidR="00036B49" w:rsidRPr="00352721" w14:paraId="37E4B20B" w14:textId="77777777" w:rsidTr="00036B49">
        <w:trPr>
          <w:jc w:val="center"/>
        </w:trPr>
        <w:tc>
          <w:tcPr>
            <w:tcW w:w="1616" w:type="dxa"/>
          </w:tcPr>
          <w:p w14:paraId="48189C2D" w14:textId="004618DC" w:rsidR="0029735D" w:rsidRPr="0029735D" w:rsidRDefault="0029735D" w:rsidP="00A6469D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Identifier</w:t>
            </w:r>
          </w:p>
        </w:tc>
        <w:tc>
          <w:tcPr>
            <w:tcW w:w="1017" w:type="dxa"/>
          </w:tcPr>
          <w:p w14:paraId="732C4AC8" w14:textId="5B528932" w:rsidR="0029735D" w:rsidRPr="00C3178C" w:rsidRDefault="00C3178C" w:rsidP="00A6469D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Address</w:t>
            </w:r>
          </w:p>
        </w:tc>
        <w:tc>
          <w:tcPr>
            <w:tcW w:w="1912" w:type="dxa"/>
          </w:tcPr>
          <w:p w14:paraId="053DC2BC" w14:textId="3377E041" w:rsidR="0029735D" w:rsidRPr="00C3178C" w:rsidRDefault="00C3178C" w:rsidP="00A6469D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Content</w:t>
            </w: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2D646550" w14:textId="77777777" w:rsidR="0029735D" w:rsidRPr="00C3178C" w:rsidRDefault="0029735D" w:rsidP="00A6469D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7F8F7EAF" w14:textId="2F5703FF" w:rsidR="0029735D" w:rsidRPr="00C3178C" w:rsidRDefault="00A94FF3" w:rsidP="00A6469D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Identifier</w:t>
            </w:r>
          </w:p>
        </w:tc>
        <w:tc>
          <w:tcPr>
            <w:tcW w:w="990" w:type="dxa"/>
          </w:tcPr>
          <w:p w14:paraId="3EFBEA7F" w14:textId="14ABD098" w:rsidR="0029735D" w:rsidRPr="00C3178C" w:rsidRDefault="00C3178C" w:rsidP="00A6469D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Address</w:t>
            </w:r>
          </w:p>
        </w:tc>
        <w:tc>
          <w:tcPr>
            <w:tcW w:w="1890" w:type="dxa"/>
          </w:tcPr>
          <w:p w14:paraId="615FEBC4" w14:textId="640B5763" w:rsidR="0029735D" w:rsidRPr="00C3178C" w:rsidRDefault="00C3178C" w:rsidP="00A6469D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>
              <w:rPr>
                <w:rFonts w:cstheme="minorHAnsi"/>
                <w:b/>
                <w:bCs/>
                <w:sz w:val="24"/>
                <w:szCs w:val="24"/>
              </w:rPr>
              <w:t>Content</w:t>
            </w:r>
          </w:p>
        </w:tc>
      </w:tr>
      <w:tr w:rsidR="00564843" w:rsidRPr="00352721" w14:paraId="111E0E2E" w14:textId="77777777" w:rsidTr="00036B49">
        <w:trPr>
          <w:jc w:val="center"/>
        </w:trPr>
        <w:tc>
          <w:tcPr>
            <w:tcW w:w="1616" w:type="dxa"/>
          </w:tcPr>
          <w:p w14:paraId="71197D95" w14:textId="0BE2C4C1" w:rsidR="00E03DBD" w:rsidRPr="00345234" w:rsidRDefault="00212922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Students</w:t>
            </w:r>
          </w:p>
        </w:tc>
        <w:tc>
          <w:tcPr>
            <w:tcW w:w="1017" w:type="dxa"/>
          </w:tcPr>
          <w:p w14:paraId="79F3AE6B" w14:textId="5DEDA519" w:rsidR="00E03DBD" w:rsidRPr="001C24FC" w:rsidRDefault="00352721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1C24FC">
              <w:rPr>
                <w:rFonts w:ascii="Consolas" w:hAnsi="Consolas"/>
                <w:sz w:val="24"/>
                <w:szCs w:val="24"/>
              </w:rPr>
              <w:t>200</w:t>
            </w:r>
          </w:p>
        </w:tc>
        <w:tc>
          <w:tcPr>
            <w:tcW w:w="1912" w:type="dxa"/>
          </w:tcPr>
          <w:p w14:paraId="1477314A" w14:textId="4B40022D" w:rsidR="00E03DBD" w:rsidRPr="00A005C4" w:rsidRDefault="00212922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5000</w:t>
            </w: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3BAAA572" w14:textId="77777777" w:rsidR="00E03DBD" w:rsidRPr="00352721" w:rsidRDefault="00E03DBD" w:rsidP="00A6469D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1C99DDC8" w14:textId="71A0594D" w:rsidR="00E03DBD" w:rsidRPr="00B63C2D" w:rsidRDefault="00212922" w:rsidP="00701605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0</w:t>
            </w:r>
          </w:p>
        </w:tc>
        <w:tc>
          <w:tcPr>
            <w:tcW w:w="990" w:type="dxa"/>
          </w:tcPr>
          <w:p w14:paraId="55DE138D" w14:textId="4070F326" w:rsidR="00E03DBD" w:rsidRPr="003F79D3" w:rsidRDefault="003D3E12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3F79D3">
              <w:rPr>
                <w:rFonts w:ascii="Consolas" w:hAnsi="Consolas"/>
                <w:sz w:val="24"/>
                <w:szCs w:val="24"/>
              </w:rPr>
              <w:t>5000</w:t>
            </w:r>
          </w:p>
        </w:tc>
        <w:tc>
          <w:tcPr>
            <w:tcW w:w="1890" w:type="dxa"/>
          </w:tcPr>
          <w:p w14:paraId="43A0F684" w14:textId="161ADF80" w:rsidR="00E03DBD" w:rsidRPr="00A372D8" w:rsidRDefault="00212922" w:rsidP="00487A52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201,202</w:t>
            </w:r>
          </w:p>
        </w:tc>
      </w:tr>
      <w:tr w:rsidR="00564843" w:rsidRPr="00352721" w14:paraId="4D4D5438" w14:textId="77777777" w:rsidTr="00036B49">
        <w:trPr>
          <w:jc w:val="center"/>
        </w:trPr>
        <w:tc>
          <w:tcPr>
            <w:tcW w:w="1616" w:type="dxa"/>
          </w:tcPr>
          <w:p w14:paraId="4912C796" w14:textId="3AB9DEF7" w:rsidR="00E03DBD" w:rsidRPr="00212922" w:rsidRDefault="00212922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first</w:t>
            </w:r>
          </w:p>
        </w:tc>
        <w:tc>
          <w:tcPr>
            <w:tcW w:w="1017" w:type="dxa"/>
          </w:tcPr>
          <w:p w14:paraId="707FAD44" w14:textId="622F3724" w:rsidR="00E03DBD" w:rsidRPr="00212922" w:rsidRDefault="00352721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01</w:t>
            </w:r>
          </w:p>
        </w:tc>
        <w:tc>
          <w:tcPr>
            <w:tcW w:w="1912" w:type="dxa"/>
          </w:tcPr>
          <w:p w14:paraId="6D26F97E" w14:textId="32437F00" w:rsidR="00E03DBD" w:rsidRPr="00212922" w:rsidRDefault="00212922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"Shrek", 42, 91, 83</w:t>
            </w: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0B3E5747" w14:textId="77777777" w:rsidR="00E03DBD" w:rsidRPr="00352721" w:rsidRDefault="00E03DBD" w:rsidP="00A6469D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71A7060C" w14:textId="63819746" w:rsidR="00E03DBD" w:rsidRPr="003E473F" w:rsidRDefault="00212922" w:rsidP="00701605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1</w:t>
            </w:r>
          </w:p>
        </w:tc>
        <w:tc>
          <w:tcPr>
            <w:tcW w:w="990" w:type="dxa"/>
          </w:tcPr>
          <w:p w14:paraId="2F9FF099" w14:textId="62146495" w:rsidR="00E03DBD" w:rsidRPr="003F79D3" w:rsidRDefault="003D3E12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3F79D3">
              <w:rPr>
                <w:rFonts w:ascii="Consolas" w:hAnsi="Consolas"/>
                <w:sz w:val="24"/>
                <w:szCs w:val="24"/>
              </w:rPr>
              <w:t>5001</w:t>
            </w:r>
          </w:p>
        </w:tc>
        <w:tc>
          <w:tcPr>
            <w:tcW w:w="1890" w:type="dxa"/>
          </w:tcPr>
          <w:p w14:paraId="25DDE956" w14:textId="16595426" w:rsidR="00E03DBD" w:rsidRPr="00326153" w:rsidRDefault="00212922" w:rsidP="00487A52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201,203</w:t>
            </w:r>
          </w:p>
        </w:tc>
      </w:tr>
      <w:tr w:rsidR="00564843" w:rsidRPr="00352721" w14:paraId="5FA21B08" w14:textId="77777777" w:rsidTr="00036B49">
        <w:trPr>
          <w:jc w:val="center"/>
        </w:trPr>
        <w:tc>
          <w:tcPr>
            <w:tcW w:w="1616" w:type="dxa"/>
          </w:tcPr>
          <w:p w14:paraId="2AA4C93A" w14:textId="60E9B185" w:rsidR="00E03DBD" w:rsidRPr="00212922" w:rsidRDefault="00212922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second</w:t>
            </w:r>
          </w:p>
        </w:tc>
        <w:tc>
          <w:tcPr>
            <w:tcW w:w="1017" w:type="dxa"/>
          </w:tcPr>
          <w:p w14:paraId="0EC88A98" w14:textId="6BF5455F" w:rsidR="00E03DBD" w:rsidRPr="00212922" w:rsidRDefault="00352721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02</w:t>
            </w:r>
          </w:p>
        </w:tc>
        <w:tc>
          <w:tcPr>
            <w:tcW w:w="1912" w:type="dxa"/>
          </w:tcPr>
          <w:p w14:paraId="3E799880" w14:textId="2E46639B" w:rsidR="00E03DBD" w:rsidRPr="00212922" w:rsidRDefault="00212922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"Fiona", 90, 62, 75</w:t>
            </w: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59DC3194" w14:textId="77777777" w:rsidR="00E03DBD" w:rsidRPr="00352721" w:rsidRDefault="00E03DBD" w:rsidP="00A6469D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6F66D4C0" w14:textId="7D953E67" w:rsidR="00E03DBD" w:rsidRPr="003E473F" w:rsidRDefault="00212922" w:rsidP="00701605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2</w:t>
            </w:r>
          </w:p>
        </w:tc>
        <w:tc>
          <w:tcPr>
            <w:tcW w:w="990" w:type="dxa"/>
          </w:tcPr>
          <w:p w14:paraId="56FCCFB9" w14:textId="7B8619C6" w:rsidR="00E03DBD" w:rsidRPr="003F79D3" w:rsidRDefault="003D3E12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3F79D3">
              <w:rPr>
                <w:rFonts w:ascii="Consolas" w:hAnsi="Consolas"/>
                <w:sz w:val="24"/>
                <w:szCs w:val="24"/>
              </w:rPr>
              <w:t>5002</w:t>
            </w:r>
          </w:p>
        </w:tc>
        <w:tc>
          <w:tcPr>
            <w:tcW w:w="1890" w:type="dxa"/>
          </w:tcPr>
          <w:p w14:paraId="3BB9BD5B" w14:textId="4295EBC1" w:rsidR="00E03DBD" w:rsidRPr="00326153" w:rsidRDefault="00212922" w:rsidP="00487A52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201</w:t>
            </w:r>
          </w:p>
        </w:tc>
      </w:tr>
      <w:tr w:rsidR="00564843" w:rsidRPr="00352721" w14:paraId="00842CB1" w14:textId="77777777" w:rsidTr="00036B49">
        <w:trPr>
          <w:jc w:val="center"/>
        </w:trPr>
        <w:tc>
          <w:tcPr>
            <w:tcW w:w="1616" w:type="dxa"/>
          </w:tcPr>
          <w:p w14:paraId="68F3ECFA" w14:textId="1435BA49" w:rsidR="00E03DBD" w:rsidRPr="00212922" w:rsidRDefault="00212922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third</w:t>
            </w:r>
          </w:p>
        </w:tc>
        <w:tc>
          <w:tcPr>
            <w:tcW w:w="1017" w:type="dxa"/>
          </w:tcPr>
          <w:p w14:paraId="70D72250" w14:textId="56766749" w:rsidR="00E03DBD" w:rsidRPr="00212922" w:rsidRDefault="00352721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03</w:t>
            </w:r>
          </w:p>
        </w:tc>
        <w:tc>
          <w:tcPr>
            <w:tcW w:w="1912" w:type="dxa"/>
          </w:tcPr>
          <w:p w14:paraId="084C3BB2" w14:textId="5B945713" w:rsidR="00E03DBD" w:rsidRPr="00212922" w:rsidRDefault="00212922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"Donkey", 22, 100, 83</w:t>
            </w: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6F9ACD0A" w14:textId="77777777" w:rsidR="00E03DBD" w:rsidRPr="00352721" w:rsidRDefault="00E03DBD" w:rsidP="00A6469D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20B8ED60" w14:textId="6187FDC9" w:rsidR="00E03DBD" w:rsidRPr="003E473F" w:rsidRDefault="00212922" w:rsidP="00701605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3</w:t>
            </w:r>
          </w:p>
        </w:tc>
        <w:tc>
          <w:tcPr>
            <w:tcW w:w="990" w:type="dxa"/>
          </w:tcPr>
          <w:p w14:paraId="71772F59" w14:textId="19D801FD" w:rsidR="00E03DBD" w:rsidRPr="003F79D3" w:rsidRDefault="003D3E12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3F79D3">
              <w:rPr>
                <w:rFonts w:ascii="Consolas" w:hAnsi="Consolas"/>
                <w:sz w:val="24"/>
                <w:szCs w:val="24"/>
              </w:rPr>
              <w:t>5003</w:t>
            </w:r>
          </w:p>
        </w:tc>
        <w:tc>
          <w:tcPr>
            <w:tcW w:w="1890" w:type="dxa"/>
          </w:tcPr>
          <w:p w14:paraId="0460615F" w14:textId="73B6AB85" w:rsidR="00E03DBD" w:rsidRPr="00326153" w:rsidRDefault="00E03DBD" w:rsidP="00487A52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492841" w:rsidRPr="00352721" w14:paraId="6006654F" w14:textId="77777777" w:rsidTr="00036B49">
        <w:trPr>
          <w:jc w:val="center"/>
        </w:trPr>
        <w:tc>
          <w:tcPr>
            <w:tcW w:w="1616" w:type="dxa"/>
          </w:tcPr>
          <w:p w14:paraId="69B33819" w14:textId="5C01CBD5" w:rsidR="00492841" w:rsidRPr="00212922" w:rsidRDefault="0052372B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update</w:t>
            </w:r>
          </w:p>
        </w:tc>
        <w:tc>
          <w:tcPr>
            <w:tcW w:w="1017" w:type="dxa"/>
          </w:tcPr>
          <w:p w14:paraId="1B7C00F6" w14:textId="0799AF78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04</w:t>
            </w:r>
          </w:p>
        </w:tc>
        <w:tc>
          <w:tcPr>
            <w:tcW w:w="1912" w:type="dxa"/>
          </w:tcPr>
          <w:p w14:paraId="43DA845E" w14:textId="0DD72F92" w:rsidR="00472AF5" w:rsidRDefault="00472AF5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 xml:space="preserve">5001, </w:t>
            </w:r>
            <w:r w:rsidRPr="00212922">
              <w:rPr>
                <w:rFonts w:ascii="Consolas" w:hAnsi="Consolas"/>
                <w:sz w:val="24"/>
                <w:szCs w:val="24"/>
              </w:rPr>
              <w:t xml:space="preserve">"Donkey", </w:t>
            </w:r>
            <w:r>
              <w:rPr>
                <w:rFonts w:ascii="Consolas" w:hAnsi="Consolas"/>
                <w:sz w:val="24"/>
                <w:szCs w:val="24"/>
              </w:rPr>
              <w:t>89</w:t>
            </w:r>
            <w:r w:rsidRPr="00212922">
              <w:rPr>
                <w:rFonts w:ascii="Consolas" w:hAnsi="Consolas"/>
                <w:sz w:val="24"/>
                <w:szCs w:val="24"/>
              </w:rPr>
              <w:t>, 100, 83</w:t>
            </w:r>
            <w:r>
              <w:rPr>
                <w:rFonts w:ascii="Consolas" w:hAnsi="Consolas"/>
                <w:sz w:val="24"/>
                <w:szCs w:val="24"/>
              </w:rPr>
              <w:t>,</w:t>
            </w:r>
          </w:p>
          <w:p w14:paraId="63109251" w14:textId="77777777" w:rsidR="00472AF5" w:rsidRDefault="00472AF5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5002,</w:t>
            </w:r>
          </w:p>
          <w:p w14:paraId="7F3D8F31" w14:textId="4A7D5199" w:rsidR="00472AF5" w:rsidRPr="00212922" w:rsidRDefault="00472AF5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 xml:space="preserve">"Shrek", 42, 91, </w:t>
            </w:r>
            <w:r>
              <w:rPr>
                <w:rFonts w:ascii="Consolas" w:hAnsi="Consolas"/>
                <w:sz w:val="24"/>
                <w:szCs w:val="24"/>
              </w:rPr>
              <w:t>76</w:t>
            </w: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77AB42FC" w14:textId="77777777" w:rsidR="00492841" w:rsidRPr="00352721" w:rsidRDefault="00492841" w:rsidP="00492841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0035A4E1" w14:textId="7802BB21" w:rsidR="00212922" w:rsidRPr="00212922" w:rsidRDefault="00212922" w:rsidP="00701605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4</w:t>
            </w:r>
          </w:p>
        </w:tc>
        <w:tc>
          <w:tcPr>
            <w:tcW w:w="990" w:type="dxa"/>
          </w:tcPr>
          <w:p w14:paraId="2502EB6F" w14:textId="62C07EDA" w:rsidR="00492841" w:rsidRPr="003F79D3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3F79D3">
              <w:rPr>
                <w:rFonts w:ascii="Consolas" w:hAnsi="Consolas"/>
                <w:sz w:val="24"/>
                <w:szCs w:val="24"/>
              </w:rPr>
              <w:t>5004</w:t>
            </w:r>
          </w:p>
        </w:tc>
        <w:tc>
          <w:tcPr>
            <w:tcW w:w="1890" w:type="dxa"/>
          </w:tcPr>
          <w:p w14:paraId="7C0ED4CB" w14:textId="77777777" w:rsidR="00492841" w:rsidRPr="00352721" w:rsidRDefault="00492841" w:rsidP="00492841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</w:tr>
      <w:tr w:rsidR="00492841" w:rsidRPr="00352721" w14:paraId="7FC7E818" w14:textId="77777777" w:rsidTr="00036B49">
        <w:trPr>
          <w:jc w:val="center"/>
        </w:trPr>
        <w:tc>
          <w:tcPr>
            <w:tcW w:w="1616" w:type="dxa"/>
          </w:tcPr>
          <w:p w14:paraId="70696163" w14:textId="77777777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17" w:type="dxa"/>
          </w:tcPr>
          <w:p w14:paraId="15C9FD11" w14:textId="458FD8B0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05</w:t>
            </w:r>
          </w:p>
        </w:tc>
        <w:tc>
          <w:tcPr>
            <w:tcW w:w="1912" w:type="dxa"/>
          </w:tcPr>
          <w:p w14:paraId="00FE3073" w14:textId="77777777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329552E4" w14:textId="77777777" w:rsidR="00492841" w:rsidRPr="00352721" w:rsidRDefault="00492841" w:rsidP="00492841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2599C7A1" w14:textId="7B290DD2" w:rsidR="00492841" w:rsidRPr="00212922" w:rsidRDefault="00212922" w:rsidP="00701605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size</w:t>
            </w:r>
          </w:p>
        </w:tc>
        <w:tc>
          <w:tcPr>
            <w:tcW w:w="990" w:type="dxa"/>
          </w:tcPr>
          <w:p w14:paraId="178C1F74" w14:textId="52E3F2AF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5005</w:t>
            </w:r>
          </w:p>
        </w:tc>
        <w:tc>
          <w:tcPr>
            <w:tcW w:w="1890" w:type="dxa"/>
          </w:tcPr>
          <w:p w14:paraId="759F6A8F" w14:textId="71043B28" w:rsidR="00492841" w:rsidRPr="00212922" w:rsidRDefault="00212922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5</w:t>
            </w:r>
          </w:p>
        </w:tc>
      </w:tr>
      <w:tr w:rsidR="00492841" w:rsidRPr="00352721" w14:paraId="5992CC4D" w14:textId="77777777" w:rsidTr="00036B49">
        <w:trPr>
          <w:jc w:val="center"/>
        </w:trPr>
        <w:tc>
          <w:tcPr>
            <w:tcW w:w="1616" w:type="dxa"/>
          </w:tcPr>
          <w:p w14:paraId="331FD7C8" w14:textId="77777777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17" w:type="dxa"/>
          </w:tcPr>
          <w:p w14:paraId="67A5DF42" w14:textId="5DF3B6CE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06</w:t>
            </w:r>
          </w:p>
        </w:tc>
        <w:tc>
          <w:tcPr>
            <w:tcW w:w="1912" w:type="dxa"/>
          </w:tcPr>
          <w:p w14:paraId="6172CB61" w14:textId="77777777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0BF1315E" w14:textId="77777777" w:rsidR="00492841" w:rsidRPr="00352721" w:rsidRDefault="00492841" w:rsidP="00492841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3EFF908E" w14:textId="1A850C0B" w:rsidR="00492841" w:rsidRPr="00212922" w:rsidRDefault="00492841" w:rsidP="00701605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6D597445" w14:textId="58FC7425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5006</w:t>
            </w:r>
          </w:p>
        </w:tc>
        <w:tc>
          <w:tcPr>
            <w:tcW w:w="1890" w:type="dxa"/>
          </w:tcPr>
          <w:p w14:paraId="1BCE6F5C" w14:textId="77777777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492841" w:rsidRPr="00352721" w14:paraId="015B980E" w14:textId="77777777" w:rsidTr="00036B49">
        <w:trPr>
          <w:jc w:val="center"/>
        </w:trPr>
        <w:tc>
          <w:tcPr>
            <w:tcW w:w="1616" w:type="dxa"/>
          </w:tcPr>
          <w:p w14:paraId="6FB4826E" w14:textId="77777777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17" w:type="dxa"/>
          </w:tcPr>
          <w:p w14:paraId="7AFCBBB4" w14:textId="79708927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07</w:t>
            </w:r>
          </w:p>
        </w:tc>
        <w:tc>
          <w:tcPr>
            <w:tcW w:w="1912" w:type="dxa"/>
          </w:tcPr>
          <w:p w14:paraId="4CB9F16F" w14:textId="77777777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147011B5" w14:textId="77777777" w:rsidR="00492841" w:rsidRPr="00352721" w:rsidRDefault="00492841" w:rsidP="00492841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2A641330" w14:textId="7D2BB458" w:rsidR="00492841" w:rsidRPr="00212922" w:rsidRDefault="00492841" w:rsidP="00701605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5C40E862" w14:textId="5454EA06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5007</w:t>
            </w:r>
          </w:p>
        </w:tc>
        <w:tc>
          <w:tcPr>
            <w:tcW w:w="1890" w:type="dxa"/>
          </w:tcPr>
          <w:p w14:paraId="411FF089" w14:textId="77777777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492841" w:rsidRPr="00352721" w14:paraId="3B34FF7E" w14:textId="77777777" w:rsidTr="00036B49">
        <w:trPr>
          <w:jc w:val="center"/>
        </w:trPr>
        <w:tc>
          <w:tcPr>
            <w:tcW w:w="1616" w:type="dxa"/>
          </w:tcPr>
          <w:p w14:paraId="1235467F" w14:textId="77777777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17" w:type="dxa"/>
          </w:tcPr>
          <w:p w14:paraId="20DE2545" w14:textId="1E3B9F70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08</w:t>
            </w:r>
          </w:p>
        </w:tc>
        <w:tc>
          <w:tcPr>
            <w:tcW w:w="1912" w:type="dxa"/>
          </w:tcPr>
          <w:p w14:paraId="05488536" w14:textId="77777777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4A2B247C" w14:textId="77777777" w:rsidR="00492841" w:rsidRPr="00352721" w:rsidRDefault="00492841" w:rsidP="00492841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742387E7" w14:textId="10B29692" w:rsidR="00492841" w:rsidRPr="00212922" w:rsidRDefault="00492841" w:rsidP="00701605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1221A77A" w14:textId="622F053C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5008</w:t>
            </w:r>
          </w:p>
        </w:tc>
        <w:tc>
          <w:tcPr>
            <w:tcW w:w="1890" w:type="dxa"/>
          </w:tcPr>
          <w:p w14:paraId="30229EDB" w14:textId="77777777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492841" w:rsidRPr="00352721" w14:paraId="3039621D" w14:textId="77777777" w:rsidTr="00036B49">
        <w:trPr>
          <w:jc w:val="center"/>
        </w:trPr>
        <w:tc>
          <w:tcPr>
            <w:tcW w:w="1616" w:type="dxa"/>
          </w:tcPr>
          <w:p w14:paraId="7B3A46A2" w14:textId="77777777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17" w:type="dxa"/>
          </w:tcPr>
          <w:p w14:paraId="05B4A818" w14:textId="5A8FD1E4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09</w:t>
            </w:r>
          </w:p>
        </w:tc>
        <w:tc>
          <w:tcPr>
            <w:tcW w:w="1912" w:type="dxa"/>
          </w:tcPr>
          <w:p w14:paraId="7EA16247" w14:textId="77777777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10443B87" w14:textId="77777777" w:rsidR="00492841" w:rsidRPr="00352721" w:rsidRDefault="00492841" w:rsidP="00492841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24AC55BA" w14:textId="2E472998" w:rsidR="00492841" w:rsidRPr="00212922" w:rsidRDefault="00492841" w:rsidP="00701605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02619671" w14:textId="58E6AB06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5009</w:t>
            </w:r>
          </w:p>
        </w:tc>
        <w:tc>
          <w:tcPr>
            <w:tcW w:w="1890" w:type="dxa"/>
          </w:tcPr>
          <w:p w14:paraId="74D526AB" w14:textId="77777777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492841" w:rsidRPr="00352721" w14:paraId="6ACFE9E4" w14:textId="77777777" w:rsidTr="00036B49">
        <w:trPr>
          <w:jc w:val="center"/>
        </w:trPr>
        <w:tc>
          <w:tcPr>
            <w:tcW w:w="1616" w:type="dxa"/>
          </w:tcPr>
          <w:p w14:paraId="2475C3FC" w14:textId="77777777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17" w:type="dxa"/>
          </w:tcPr>
          <w:p w14:paraId="54EC5F08" w14:textId="274CE4B1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10</w:t>
            </w:r>
          </w:p>
        </w:tc>
        <w:tc>
          <w:tcPr>
            <w:tcW w:w="1912" w:type="dxa"/>
          </w:tcPr>
          <w:p w14:paraId="0B069080" w14:textId="77777777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15E222C5" w14:textId="77777777" w:rsidR="00492841" w:rsidRPr="00352721" w:rsidRDefault="00492841" w:rsidP="00492841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1F5C8FBF" w14:textId="7B137BCA" w:rsidR="00492841" w:rsidRPr="00212922" w:rsidRDefault="00492841" w:rsidP="00701605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3D03645C" w14:textId="32EEC705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5010</w:t>
            </w:r>
          </w:p>
        </w:tc>
        <w:tc>
          <w:tcPr>
            <w:tcW w:w="1890" w:type="dxa"/>
          </w:tcPr>
          <w:p w14:paraId="462DEC52" w14:textId="77777777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492841" w:rsidRPr="00352721" w14:paraId="45874B57" w14:textId="77777777" w:rsidTr="00036B49">
        <w:trPr>
          <w:jc w:val="center"/>
        </w:trPr>
        <w:tc>
          <w:tcPr>
            <w:tcW w:w="1616" w:type="dxa"/>
          </w:tcPr>
          <w:p w14:paraId="454CC371" w14:textId="77777777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17" w:type="dxa"/>
          </w:tcPr>
          <w:p w14:paraId="2CF2AA62" w14:textId="19FA160E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11</w:t>
            </w:r>
          </w:p>
        </w:tc>
        <w:tc>
          <w:tcPr>
            <w:tcW w:w="1912" w:type="dxa"/>
          </w:tcPr>
          <w:p w14:paraId="747F2D64" w14:textId="77777777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4DFD5395" w14:textId="77777777" w:rsidR="00492841" w:rsidRPr="00352721" w:rsidRDefault="00492841" w:rsidP="00492841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0A7C5785" w14:textId="3580F0D7" w:rsidR="00492841" w:rsidRPr="00212922" w:rsidRDefault="00492841" w:rsidP="00701605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5F363B5E" w14:textId="49401EA4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5011</w:t>
            </w:r>
          </w:p>
        </w:tc>
        <w:tc>
          <w:tcPr>
            <w:tcW w:w="1890" w:type="dxa"/>
          </w:tcPr>
          <w:p w14:paraId="3E906BE0" w14:textId="77777777" w:rsidR="00492841" w:rsidRPr="00212922" w:rsidRDefault="00492841" w:rsidP="00492841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492841" w:rsidRPr="00352721" w14:paraId="324F500F" w14:textId="77777777" w:rsidTr="00036B49">
        <w:trPr>
          <w:jc w:val="center"/>
        </w:trPr>
        <w:tc>
          <w:tcPr>
            <w:tcW w:w="1616" w:type="dxa"/>
          </w:tcPr>
          <w:p w14:paraId="72620FB6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17" w:type="dxa"/>
          </w:tcPr>
          <w:p w14:paraId="3701A16B" w14:textId="4FE72903" w:rsidR="00E03DBD" w:rsidRPr="00212922" w:rsidRDefault="00411549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12</w:t>
            </w:r>
          </w:p>
        </w:tc>
        <w:tc>
          <w:tcPr>
            <w:tcW w:w="1912" w:type="dxa"/>
          </w:tcPr>
          <w:p w14:paraId="549A59B7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4070A523" w14:textId="77777777" w:rsidR="00E03DBD" w:rsidRPr="00352721" w:rsidRDefault="00E03DBD" w:rsidP="00A6469D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3C7BF985" w14:textId="2EA436B5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7B2039EE" w14:textId="3118F4BA" w:rsidR="00E03DBD" w:rsidRPr="00212922" w:rsidRDefault="003D3E12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5012</w:t>
            </w:r>
          </w:p>
        </w:tc>
        <w:tc>
          <w:tcPr>
            <w:tcW w:w="1890" w:type="dxa"/>
          </w:tcPr>
          <w:p w14:paraId="1E5B5EC4" w14:textId="41DF0474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492841" w:rsidRPr="00352721" w14:paraId="61664AC6" w14:textId="77777777" w:rsidTr="00036B49">
        <w:trPr>
          <w:jc w:val="center"/>
        </w:trPr>
        <w:tc>
          <w:tcPr>
            <w:tcW w:w="1616" w:type="dxa"/>
          </w:tcPr>
          <w:p w14:paraId="27BF1489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17" w:type="dxa"/>
          </w:tcPr>
          <w:p w14:paraId="68839160" w14:textId="39AA4716" w:rsidR="00E03DBD" w:rsidRPr="00212922" w:rsidRDefault="00411549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13</w:t>
            </w:r>
          </w:p>
        </w:tc>
        <w:tc>
          <w:tcPr>
            <w:tcW w:w="1912" w:type="dxa"/>
          </w:tcPr>
          <w:p w14:paraId="1A6D0644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639611E1" w14:textId="77777777" w:rsidR="00E03DBD" w:rsidRPr="00352721" w:rsidRDefault="00E03DBD" w:rsidP="00A6469D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0F38C0E7" w14:textId="6CD385FB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0F4D216F" w14:textId="6595C408" w:rsidR="00E03DBD" w:rsidRPr="00212922" w:rsidRDefault="003D3E12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5013</w:t>
            </w:r>
          </w:p>
        </w:tc>
        <w:tc>
          <w:tcPr>
            <w:tcW w:w="1890" w:type="dxa"/>
          </w:tcPr>
          <w:p w14:paraId="1D0845B1" w14:textId="23BAA8CA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492841" w:rsidRPr="00352721" w14:paraId="0B2AF8D5" w14:textId="77777777" w:rsidTr="00036B49">
        <w:trPr>
          <w:jc w:val="center"/>
        </w:trPr>
        <w:tc>
          <w:tcPr>
            <w:tcW w:w="1616" w:type="dxa"/>
          </w:tcPr>
          <w:p w14:paraId="2C4F85F7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17" w:type="dxa"/>
          </w:tcPr>
          <w:p w14:paraId="01D32E20" w14:textId="7FAB8937" w:rsidR="00E03DBD" w:rsidRPr="00212922" w:rsidRDefault="00411549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14</w:t>
            </w:r>
          </w:p>
        </w:tc>
        <w:tc>
          <w:tcPr>
            <w:tcW w:w="1912" w:type="dxa"/>
          </w:tcPr>
          <w:p w14:paraId="1D9D297D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314D6C2B" w14:textId="77777777" w:rsidR="00E03DBD" w:rsidRPr="00352721" w:rsidRDefault="00E03DBD" w:rsidP="00A6469D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023B6A3E" w14:textId="09C7F249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3C677DFA" w14:textId="479AD2F2" w:rsidR="00E03DBD" w:rsidRPr="00212922" w:rsidRDefault="003D3E12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5014</w:t>
            </w:r>
          </w:p>
        </w:tc>
        <w:tc>
          <w:tcPr>
            <w:tcW w:w="1890" w:type="dxa"/>
          </w:tcPr>
          <w:p w14:paraId="6958B52A" w14:textId="4AEA0E45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492841" w:rsidRPr="00352721" w14:paraId="7693FB9A" w14:textId="77777777" w:rsidTr="00036B49">
        <w:trPr>
          <w:jc w:val="center"/>
        </w:trPr>
        <w:tc>
          <w:tcPr>
            <w:tcW w:w="1616" w:type="dxa"/>
          </w:tcPr>
          <w:p w14:paraId="0A98BE6D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17" w:type="dxa"/>
          </w:tcPr>
          <w:p w14:paraId="20CE142C" w14:textId="75A97F35" w:rsidR="00E03DBD" w:rsidRPr="00212922" w:rsidRDefault="00411549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15</w:t>
            </w:r>
          </w:p>
        </w:tc>
        <w:tc>
          <w:tcPr>
            <w:tcW w:w="1912" w:type="dxa"/>
          </w:tcPr>
          <w:p w14:paraId="1CE894C8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21A08A5C" w14:textId="77777777" w:rsidR="00E03DBD" w:rsidRPr="00352721" w:rsidRDefault="00E03DBD" w:rsidP="00A6469D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26E8ACC3" w14:textId="56A696FC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4738774D" w14:textId="7717058A" w:rsidR="00E03DBD" w:rsidRPr="00212922" w:rsidRDefault="003D3E12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5015</w:t>
            </w:r>
          </w:p>
        </w:tc>
        <w:tc>
          <w:tcPr>
            <w:tcW w:w="1890" w:type="dxa"/>
          </w:tcPr>
          <w:p w14:paraId="5C45A33B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492841" w:rsidRPr="00352721" w14:paraId="2FF4877C" w14:textId="77777777" w:rsidTr="00036B49">
        <w:trPr>
          <w:jc w:val="center"/>
        </w:trPr>
        <w:tc>
          <w:tcPr>
            <w:tcW w:w="1616" w:type="dxa"/>
          </w:tcPr>
          <w:p w14:paraId="22422F07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17" w:type="dxa"/>
          </w:tcPr>
          <w:p w14:paraId="6012E753" w14:textId="579B0DC7" w:rsidR="00E03DBD" w:rsidRPr="00212922" w:rsidRDefault="00411549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16</w:t>
            </w:r>
          </w:p>
        </w:tc>
        <w:tc>
          <w:tcPr>
            <w:tcW w:w="1912" w:type="dxa"/>
          </w:tcPr>
          <w:p w14:paraId="50413571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70AC052B" w14:textId="77777777" w:rsidR="00E03DBD" w:rsidRPr="00352721" w:rsidRDefault="00E03DBD" w:rsidP="00A6469D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124F29A7" w14:textId="4FFB31CA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01FD95DB" w14:textId="4D42E0B2" w:rsidR="00E03DBD" w:rsidRPr="00212922" w:rsidRDefault="003D3E12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5016</w:t>
            </w:r>
          </w:p>
        </w:tc>
        <w:tc>
          <w:tcPr>
            <w:tcW w:w="1890" w:type="dxa"/>
          </w:tcPr>
          <w:p w14:paraId="786AB026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492841" w:rsidRPr="00352721" w14:paraId="51E55C89" w14:textId="77777777" w:rsidTr="00036B49">
        <w:trPr>
          <w:jc w:val="center"/>
        </w:trPr>
        <w:tc>
          <w:tcPr>
            <w:tcW w:w="1616" w:type="dxa"/>
          </w:tcPr>
          <w:p w14:paraId="52FE7D2F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17" w:type="dxa"/>
          </w:tcPr>
          <w:p w14:paraId="08154573" w14:textId="2EA3FF89" w:rsidR="00E03DBD" w:rsidRPr="00212922" w:rsidRDefault="00411549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17</w:t>
            </w:r>
          </w:p>
        </w:tc>
        <w:tc>
          <w:tcPr>
            <w:tcW w:w="1912" w:type="dxa"/>
          </w:tcPr>
          <w:p w14:paraId="33160A4B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6F95BDF4" w14:textId="77777777" w:rsidR="00E03DBD" w:rsidRPr="00352721" w:rsidRDefault="00E03DBD" w:rsidP="00A6469D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5EA52A42" w14:textId="72B1EFF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0153001F" w14:textId="68561887" w:rsidR="00E03DBD" w:rsidRPr="00212922" w:rsidRDefault="003D3E12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5017</w:t>
            </w:r>
          </w:p>
        </w:tc>
        <w:tc>
          <w:tcPr>
            <w:tcW w:w="1890" w:type="dxa"/>
          </w:tcPr>
          <w:p w14:paraId="68384614" w14:textId="10325273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492841" w:rsidRPr="00352721" w14:paraId="74C557D1" w14:textId="77777777" w:rsidTr="00036B49">
        <w:trPr>
          <w:jc w:val="center"/>
        </w:trPr>
        <w:tc>
          <w:tcPr>
            <w:tcW w:w="1616" w:type="dxa"/>
          </w:tcPr>
          <w:p w14:paraId="671BCEF5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17" w:type="dxa"/>
          </w:tcPr>
          <w:p w14:paraId="30DF6904" w14:textId="77386693" w:rsidR="00E03DBD" w:rsidRPr="00212922" w:rsidRDefault="00411549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18</w:t>
            </w:r>
          </w:p>
        </w:tc>
        <w:tc>
          <w:tcPr>
            <w:tcW w:w="1912" w:type="dxa"/>
          </w:tcPr>
          <w:p w14:paraId="05CC9A65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154BC34D" w14:textId="77777777" w:rsidR="00E03DBD" w:rsidRPr="00352721" w:rsidRDefault="00E03DBD" w:rsidP="00A6469D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169013B4" w14:textId="2F4FD1EA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305092BE" w14:textId="7CFFD764" w:rsidR="00E03DBD" w:rsidRPr="00212922" w:rsidRDefault="00507B3A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5018</w:t>
            </w:r>
          </w:p>
        </w:tc>
        <w:tc>
          <w:tcPr>
            <w:tcW w:w="1890" w:type="dxa"/>
          </w:tcPr>
          <w:p w14:paraId="1E1A5F43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492841" w:rsidRPr="00352721" w14:paraId="56EE33F4" w14:textId="77777777" w:rsidTr="00036B49">
        <w:trPr>
          <w:jc w:val="center"/>
        </w:trPr>
        <w:tc>
          <w:tcPr>
            <w:tcW w:w="1616" w:type="dxa"/>
          </w:tcPr>
          <w:p w14:paraId="51C6DBE5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17" w:type="dxa"/>
          </w:tcPr>
          <w:p w14:paraId="54EEBA7B" w14:textId="1C982192" w:rsidR="00E03DBD" w:rsidRPr="00212922" w:rsidRDefault="00411549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19</w:t>
            </w:r>
          </w:p>
        </w:tc>
        <w:tc>
          <w:tcPr>
            <w:tcW w:w="1912" w:type="dxa"/>
          </w:tcPr>
          <w:p w14:paraId="6574D5CD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4E3B0080" w14:textId="77777777" w:rsidR="00E03DBD" w:rsidRPr="00352721" w:rsidRDefault="00E03DBD" w:rsidP="00A6469D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488EFEF9" w14:textId="2434C92A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30D87372" w14:textId="6A6464DA" w:rsidR="00E03DBD" w:rsidRPr="00212922" w:rsidRDefault="00507B3A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5019</w:t>
            </w:r>
          </w:p>
        </w:tc>
        <w:tc>
          <w:tcPr>
            <w:tcW w:w="1890" w:type="dxa"/>
          </w:tcPr>
          <w:p w14:paraId="7AD19FD9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492841" w:rsidRPr="00352721" w14:paraId="1C8AECC4" w14:textId="77777777" w:rsidTr="00036B49">
        <w:trPr>
          <w:jc w:val="center"/>
        </w:trPr>
        <w:tc>
          <w:tcPr>
            <w:tcW w:w="1616" w:type="dxa"/>
          </w:tcPr>
          <w:p w14:paraId="0B4BF5AE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17" w:type="dxa"/>
          </w:tcPr>
          <w:p w14:paraId="7C1CC61C" w14:textId="43567989" w:rsidR="00E03DBD" w:rsidRPr="00212922" w:rsidRDefault="00411549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20</w:t>
            </w:r>
          </w:p>
        </w:tc>
        <w:tc>
          <w:tcPr>
            <w:tcW w:w="1912" w:type="dxa"/>
          </w:tcPr>
          <w:p w14:paraId="76E91F52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6863966E" w14:textId="77777777" w:rsidR="00E03DBD" w:rsidRPr="00352721" w:rsidRDefault="00E03DBD" w:rsidP="00A6469D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4F8EEDB9" w14:textId="18160ADB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3942C466" w14:textId="3C84C001" w:rsidR="00E03DBD" w:rsidRPr="00212922" w:rsidRDefault="00507B3A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5020</w:t>
            </w:r>
          </w:p>
        </w:tc>
        <w:tc>
          <w:tcPr>
            <w:tcW w:w="1890" w:type="dxa"/>
          </w:tcPr>
          <w:p w14:paraId="51755000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492841" w:rsidRPr="00352721" w14:paraId="219B3EC2" w14:textId="77777777" w:rsidTr="00036B49">
        <w:trPr>
          <w:jc w:val="center"/>
        </w:trPr>
        <w:tc>
          <w:tcPr>
            <w:tcW w:w="1616" w:type="dxa"/>
          </w:tcPr>
          <w:p w14:paraId="18A9C9BC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17" w:type="dxa"/>
          </w:tcPr>
          <w:p w14:paraId="44AD036B" w14:textId="362E43DE" w:rsidR="00E03DBD" w:rsidRPr="00212922" w:rsidRDefault="00411549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21</w:t>
            </w:r>
          </w:p>
        </w:tc>
        <w:tc>
          <w:tcPr>
            <w:tcW w:w="1912" w:type="dxa"/>
          </w:tcPr>
          <w:p w14:paraId="3C68FCB5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22B3879E" w14:textId="77777777" w:rsidR="00E03DBD" w:rsidRPr="00352721" w:rsidRDefault="00E03DBD" w:rsidP="00A6469D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5C668666" w14:textId="20AB28AF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643ED443" w14:textId="1B130788" w:rsidR="00E03DBD" w:rsidRPr="00212922" w:rsidRDefault="00507B3A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5021</w:t>
            </w:r>
          </w:p>
        </w:tc>
        <w:tc>
          <w:tcPr>
            <w:tcW w:w="1890" w:type="dxa"/>
          </w:tcPr>
          <w:p w14:paraId="59620D0B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492841" w:rsidRPr="00352721" w14:paraId="404FD468" w14:textId="77777777" w:rsidTr="00036B49">
        <w:trPr>
          <w:jc w:val="center"/>
        </w:trPr>
        <w:tc>
          <w:tcPr>
            <w:tcW w:w="1616" w:type="dxa"/>
          </w:tcPr>
          <w:p w14:paraId="5BC35132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17" w:type="dxa"/>
          </w:tcPr>
          <w:p w14:paraId="6F0ED842" w14:textId="716A3C8D" w:rsidR="00E03DBD" w:rsidRPr="00212922" w:rsidRDefault="00411549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22</w:t>
            </w:r>
          </w:p>
        </w:tc>
        <w:tc>
          <w:tcPr>
            <w:tcW w:w="1912" w:type="dxa"/>
          </w:tcPr>
          <w:p w14:paraId="278B47CD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254E45A3" w14:textId="77777777" w:rsidR="00E03DBD" w:rsidRPr="00352721" w:rsidRDefault="00E03DBD" w:rsidP="00A6469D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46D2409A" w14:textId="61449318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0B052B3E" w14:textId="562FBDAB" w:rsidR="00E03DBD" w:rsidRPr="00212922" w:rsidRDefault="00507B3A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5022</w:t>
            </w:r>
          </w:p>
        </w:tc>
        <w:tc>
          <w:tcPr>
            <w:tcW w:w="1890" w:type="dxa"/>
          </w:tcPr>
          <w:p w14:paraId="60588E16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492841" w:rsidRPr="00352721" w14:paraId="75C1EAF0" w14:textId="77777777" w:rsidTr="00036B49">
        <w:trPr>
          <w:jc w:val="center"/>
        </w:trPr>
        <w:tc>
          <w:tcPr>
            <w:tcW w:w="1616" w:type="dxa"/>
          </w:tcPr>
          <w:p w14:paraId="519481A2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17" w:type="dxa"/>
          </w:tcPr>
          <w:p w14:paraId="493DF440" w14:textId="57E76A8B" w:rsidR="00E03DBD" w:rsidRPr="00212922" w:rsidRDefault="006130B5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23</w:t>
            </w:r>
          </w:p>
        </w:tc>
        <w:tc>
          <w:tcPr>
            <w:tcW w:w="1912" w:type="dxa"/>
          </w:tcPr>
          <w:p w14:paraId="68D01144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11334BA0" w14:textId="77777777" w:rsidR="00E03DBD" w:rsidRPr="00352721" w:rsidRDefault="00E03DBD" w:rsidP="00A6469D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77E8FE81" w14:textId="1ECBF18A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4078A2B5" w14:textId="699A395F" w:rsidR="00E03DBD" w:rsidRPr="00212922" w:rsidRDefault="00507B3A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5023</w:t>
            </w:r>
          </w:p>
        </w:tc>
        <w:tc>
          <w:tcPr>
            <w:tcW w:w="1890" w:type="dxa"/>
          </w:tcPr>
          <w:p w14:paraId="6F06DFBB" w14:textId="77777777" w:rsidR="00E03DBD" w:rsidRPr="00212922" w:rsidRDefault="00E03DBD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B67374" w:rsidRPr="00352721" w14:paraId="27890230" w14:textId="77777777" w:rsidTr="00036B49">
        <w:trPr>
          <w:jc w:val="center"/>
        </w:trPr>
        <w:tc>
          <w:tcPr>
            <w:tcW w:w="1616" w:type="dxa"/>
          </w:tcPr>
          <w:p w14:paraId="289428B8" w14:textId="77777777" w:rsidR="00B67374" w:rsidRPr="00212922" w:rsidRDefault="00B6737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17" w:type="dxa"/>
          </w:tcPr>
          <w:p w14:paraId="56EAD330" w14:textId="5E0C4131" w:rsidR="00B67374" w:rsidRPr="00212922" w:rsidRDefault="00CF093C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24</w:t>
            </w:r>
          </w:p>
        </w:tc>
        <w:tc>
          <w:tcPr>
            <w:tcW w:w="1912" w:type="dxa"/>
          </w:tcPr>
          <w:p w14:paraId="09B4C90F" w14:textId="77777777" w:rsidR="00B67374" w:rsidRPr="00212922" w:rsidRDefault="00B6737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7791F826" w14:textId="77777777" w:rsidR="00B67374" w:rsidRPr="00352721" w:rsidRDefault="00B67374" w:rsidP="00A6469D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35E9B062" w14:textId="77777777" w:rsidR="00B67374" w:rsidRPr="00212922" w:rsidRDefault="00B6737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61206CB3" w14:textId="16ADE6B5" w:rsidR="00B67374" w:rsidRPr="00212922" w:rsidRDefault="00C60F4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5024</w:t>
            </w:r>
          </w:p>
        </w:tc>
        <w:tc>
          <w:tcPr>
            <w:tcW w:w="1890" w:type="dxa"/>
          </w:tcPr>
          <w:p w14:paraId="33F70BB6" w14:textId="77777777" w:rsidR="00B67374" w:rsidRPr="00212922" w:rsidRDefault="00B6737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B67374" w:rsidRPr="00352721" w14:paraId="7A2B9EC2" w14:textId="77777777" w:rsidTr="00036B49">
        <w:trPr>
          <w:jc w:val="center"/>
        </w:trPr>
        <w:tc>
          <w:tcPr>
            <w:tcW w:w="1616" w:type="dxa"/>
          </w:tcPr>
          <w:p w14:paraId="3CC715EC" w14:textId="77777777" w:rsidR="00B67374" w:rsidRPr="00212922" w:rsidRDefault="00B6737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17" w:type="dxa"/>
          </w:tcPr>
          <w:p w14:paraId="3CA0D427" w14:textId="28347C46" w:rsidR="00B67374" w:rsidRPr="00212922" w:rsidRDefault="00CF093C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25</w:t>
            </w:r>
          </w:p>
        </w:tc>
        <w:tc>
          <w:tcPr>
            <w:tcW w:w="1912" w:type="dxa"/>
          </w:tcPr>
          <w:p w14:paraId="00F7B8B5" w14:textId="77777777" w:rsidR="00B67374" w:rsidRPr="00212922" w:rsidRDefault="00B6737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3A75B7BE" w14:textId="77777777" w:rsidR="00B67374" w:rsidRPr="00352721" w:rsidRDefault="00B67374" w:rsidP="00A6469D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5116D282" w14:textId="77777777" w:rsidR="00B67374" w:rsidRPr="00212922" w:rsidRDefault="00B6737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7396AC66" w14:textId="0EC6092B" w:rsidR="00B67374" w:rsidRPr="00212922" w:rsidRDefault="00C60F4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5025</w:t>
            </w:r>
          </w:p>
        </w:tc>
        <w:tc>
          <w:tcPr>
            <w:tcW w:w="1890" w:type="dxa"/>
          </w:tcPr>
          <w:p w14:paraId="7660C9D3" w14:textId="77777777" w:rsidR="00B67374" w:rsidRPr="00212922" w:rsidRDefault="00B6737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B67374" w:rsidRPr="00352721" w14:paraId="54E1AD60" w14:textId="77777777" w:rsidTr="00036B49">
        <w:trPr>
          <w:jc w:val="center"/>
        </w:trPr>
        <w:tc>
          <w:tcPr>
            <w:tcW w:w="1616" w:type="dxa"/>
          </w:tcPr>
          <w:p w14:paraId="27BE3EE3" w14:textId="77777777" w:rsidR="00B67374" w:rsidRPr="00212922" w:rsidRDefault="00B6737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17" w:type="dxa"/>
          </w:tcPr>
          <w:p w14:paraId="487F6128" w14:textId="5678CD65" w:rsidR="00B67374" w:rsidRPr="00212922" w:rsidRDefault="00CF093C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26</w:t>
            </w:r>
          </w:p>
        </w:tc>
        <w:tc>
          <w:tcPr>
            <w:tcW w:w="1912" w:type="dxa"/>
          </w:tcPr>
          <w:p w14:paraId="59BF1B70" w14:textId="77777777" w:rsidR="00B67374" w:rsidRPr="00212922" w:rsidRDefault="00B6737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138C84B6" w14:textId="77777777" w:rsidR="00B67374" w:rsidRPr="00352721" w:rsidRDefault="00B67374" w:rsidP="00A6469D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10CBF89C" w14:textId="77777777" w:rsidR="00B67374" w:rsidRPr="00212922" w:rsidRDefault="00B6737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7C0D3EE0" w14:textId="2AF8B267" w:rsidR="00B67374" w:rsidRPr="00212922" w:rsidRDefault="00C60F4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5026</w:t>
            </w:r>
          </w:p>
        </w:tc>
        <w:tc>
          <w:tcPr>
            <w:tcW w:w="1890" w:type="dxa"/>
          </w:tcPr>
          <w:p w14:paraId="23321F26" w14:textId="77777777" w:rsidR="00B67374" w:rsidRPr="00212922" w:rsidRDefault="00B6737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B67374" w:rsidRPr="00352721" w14:paraId="42357C11" w14:textId="77777777" w:rsidTr="00036B49">
        <w:trPr>
          <w:jc w:val="center"/>
        </w:trPr>
        <w:tc>
          <w:tcPr>
            <w:tcW w:w="1616" w:type="dxa"/>
          </w:tcPr>
          <w:p w14:paraId="3013669B" w14:textId="77777777" w:rsidR="00B67374" w:rsidRPr="00212922" w:rsidRDefault="00B6737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17" w:type="dxa"/>
          </w:tcPr>
          <w:p w14:paraId="73542418" w14:textId="720E6D56" w:rsidR="00B67374" w:rsidRPr="00212922" w:rsidRDefault="00EA0BFA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27</w:t>
            </w:r>
          </w:p>
        </w:tc>
        <w:tc>
          <w:tcPr>
            <w:tcW w:w="1912" w:type="dxa"/>
          </w:tcPr>
          <w:p w14:paraId="7DF99A1C" w14:textId="77777777" w:rsidR="00B67374" w:rsidRPr="00212922" w:rsidRDefault="00B6737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6B9A2BDD" w14:textId="77777777" w:rsidR="00B67374" w:rsidRPr="00352721" w:rsidRDefault="00B67374" w:rsidP="00A6469D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1491BBB1" w14:textId="77777777" w:rsidR="00B67374" w:rsidRPr="00212922" w:rsidRDefault="00B6737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35DA3943" w14:textId="25A12100" w:rsidR="00B67374" w:rsidRPr="00212922" w:rsidRDefault="00C60F4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5027</w:t>
            </w:r>
          </w:p>
        </w:tc>
        <w:tc>
          <w:tcPr>
            <w:tcW w:w="1890" w:type="dxa"/>
          </w:tcPr>
          <w:p w14:paraId="0FD38F84" w14:textId="77777777" w:rsidR="00B67374" w:rsidRPr="00212922" w:rsidRDefault="00B6737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B67374" w:rsidRPr="00352721" w14:paraId="225AE93C" w14:textId="77777777" w:rsidTr="00036B49">
        <w:trPr>
          <w:jc w:val="center"/>
        </w:trPr>
        <w:tc>
          <w:tcPr>
            <w:tcW w:w="1616" w:type="dxa"/>
          </w:tcPr>
          <w:p w14:paraId="2F1B66CF" w14:textId="77777777" w:rsidR="00B67374" w:rsidRPr="00212922" w:rsidRDefault="00B6737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17" w:type="dxa"/>
          </w:tcPr>
          <w:p w14:paraId="4943EEFC" w14:textId="222C96C0" w:rsidR="00B67374" w:rsidRPr="00212922" w:rsidRDefault="00EA0BFA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28</w:t>
            </w:r>
          </w:p>
        </w:tc>
        <w:tc>
          <w:tcPr>
            <w:tcW w:w="1912" w:type="dxa"/>
          </w:tcPr>
          <w:p w14:paraId="4E3426F1" w14:textId="77777777" w:rsidR="00B67374" w:rsidRPr="00212922" w:rsidRDefault="00B6737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41C6CCE2" w14:textId="77777777" w:rsidR="00B67374" w:rsidRPr="00352721" w:rsidRDefault="00B67374" w:rsidP="00A6469D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02AED212" w14:textId="77777777" w:rsidR="00B67374" w:rsidRPr="00212922" w:rsidRDefault="00B6737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07BDB976" w14:textId="73F2CBA1" w:rsidR="00B67374" w:rsidRPr="00212922" w:rsidRDefault="00C60F4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5028</w:t>
            </w:r>
          </w:p>
        </w:tc>
        <w:tc>
          <w:tcPr>
            <w:tcW w:w="1890" w:type="dxa"/>
          </w:tcPr>
          <w:p w14:paraId="14808AD6" w14:textId="77777777" w:rsidR="00B67374" w:rsidRPr="00212922" w:rsidRDefault="00B6737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  <w:tr w:rsidR="00B67374" w:rsidRPr="00352721" w14:paraId="1C9ECE60" w14:textId="77777777" w:rsidTr="00036B49">
        <w:trPr>
          <w:jc w:val="center"/>
        </w:trPr>
        <w:tc>
          <w:tcPr>
            <w:tcW w:w="1616" w:type="dxa"/>
          </w:tcPr>
          <w:p w14:paraId="108E2C2E" w14:textId="77777777" w:rsidR="00B67374" w:rsidRPr="00212922" w:rsidRDefault="00B6737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1017" w:type="dxa"/>
          </w:tcPr>
          <w:p w14:paraId="39419AB5" w14:textId="5E17A2E5" w:rsidR="00B67374" w:rsidRPr="00212922" w:rsidRDefault="00EA0BFA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229</w:t>
            </w:r>
          </w:p>
        </w:tc>
        <w:tc>
          <w:tcPr>
            <w:tcW w:w="1912" w:type="dxa"/>
          </w:tcPr>
          <w:p w14:paraId="24D8DBDC" w14:textId="77777777" w:rsidR="00B67374" w:rsidRPr="00212922" w:rsidRDefault="00B6737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343" w:type="dxa"/>
            <w:tcBorders>
              <w:top w:val="nil"/>
              <w:bottom w:val="nil"/>
            </w:tcBorders>
          </w:tcPr>
          <w:p w14:paraId="2E77530D" w14:textId="77777777" w:rsidR="00B67374" w:rsidRPr="00352721" w:rsidRDefault="00B67374" w:rsidP="00A6469D">
            <w:pPr>
              <w:jc w:val="center"/>
              <w:rPr>
                <w:rFonts w:ascii="Consolas" w:hAnsi="Consolas"/>
                <w:b/>
                <w:bCs/>
                <w:sz w:val="24"/>
                <w:szCs w:val="24"/>
              </w:rPr>
            </w:pPr>
          </w:p>
        </w:tc>
        <w:tc>
          <w:tcPr>
            <w:tcW w:w="1592" w:type="dxa"/>
          </w:tcPr>
          <w:p w14:paraId="32B9E22E" w14:textId="77777777" w:rsidR="00B67374" w:rsidRPr="00212922" w:rsidRDefault="00B6737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  <w:tc>
          <w:tcPr>
            <w:tcW w:w="990" w:type="dxa"/>
          </w:tcPr>
          <w:p w14:paraId="2026CAFD" w14:textId="7C200ADE" w:rsidR="00B67374" w:rsidRPr="00212922" w:rsidRDefault="00C60F4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 w:rsidRPr="00212922">
              <w:rPr>
                <w:rFonts w:ascii="Consolas" w:hAnsi="Consolas"/>
                <w:sz w:val="24"/>
                <w:szCs w:val="24"/>
              </w:rPr>
              <w:t>5029</w:t>
            </w:r>
          </w:p>
        </w:tc>
        <w:tc>
          <w:tcPr>
            <w:tcW w:w="1890" w:type="dxa"/>
          </w:tcPr>
          <w:p w14:paraId="0B46224E" w14:textId="77777777" w:rsidR="00B67374" w:rsidRPr="00212922" w:rsidRDefault="00B67374" w:rsidP="00A6469D">
            <w:pPr>
              <w:jc w:val="center"/>
              <w:rPr>
                <w:rFonts w:ascii="Consolas" w:hAnsi="Consolas"/>
                <w:sz w:val="24"/>
                <w:szCs w:val="24"/>
              </w:rPr>
            </w:pPr>
          </w:p>
        </w:tc>
      </w:tr>
    </w:tbl>
    <w:p w14:paraId="4E32EA90" w14:textId="77777777" w:rsidR="00F952FA" w:rsidRPr="00EA2918" w:rsidRDefault="00F952FA" w:rsidP="00F952FA">
      <w:pPr>
        <w:spacing w:after="0" w:line="240" w:lineRule="auto"/>
        <w:rPr>
          <w:rFonts w:cstheme="minorHAnsi"/>
          <w:sz w:val="24"/>
          <w:szCs w:val="24"/>
        </w:rPr>
      </w:pPr>
      <w:r w:rsidRPr="00041C23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5CF77E7" wp14:editId="23379AD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5981700" cy="247650"/>
                <wp:effectExtent l="0" t="0" r="19050" b="1905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8170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31A2DA7" w14:textId="77777777" w:rsidR="00F952FA" w:rsidRPr="005237C9" w:rsidRDefault="00F952FA" w:rsidP="00F952FA">
                            <w:pPr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  <w:t>Course.jav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CF77E7" id="Text Box 21" o:spid="_x0000_s1029" type="#_x0000_t202" style="position:absolute;margin-left:0;margin-top:0;width:471pt;height:19.5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" fillcolor="white [3201]" strokeweight=".5pt">
                <v:textbox>
                  <w:txbxContent>
                    <w:p w14:paraId="031A2DA7" w14:textId="77777777" w:rsidR="00F952FA" w:rsidRPr="005237C9" w:rsidRDefault="00F952FA" w:rsidP="00F952FA">
                      <w:pPr>
                        <w:rPr>
                          <w:rFonts w:ascii="Consolas" w:hAnsi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/>
                          <w:sz w:val="20"/>
                          <w:szCs w:val="20"/>
                        </w:rPr>
                        <w:t>Course.java</w:t>
                      </w:r>
                    </w:p>
                  </w:txbxContent>
                </v:textbox>
              </v:shape>
            </w:pict>
          </mc:Fallback>
        </mc:AlternateContent>
      </w:r>
    </w:p>
    <w:p w14:paraId="1C1DF2CC" w14:textId="3A2F301B" w:rsidR="00A64149" w:rsidRDefault="00A64149" w:rsidP="00755882">
      <w:pPr>
        <w:rPr>
          <w:rFonts w:ascii="Consolas" w:hAnsi="Consolas"/>
          <w:sz w:val="24"/>
          <w:szCs w:val="24"/>
        </w:rPr>
      </w:pPr>
      <w:r w:rsidRPr="00041C23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73C9768" wp14:editId="43916FCB">
                <wp:simplePos x="0" y="0"/>
                <wp:positionH relativeFrom="column">
                  <wp:posOffset>0</wp:posOffset>
                </wp:positionH>
                <wp:positionV relativeFrom="paragraph">
                  <wp:posOffset>59271</wp:posOffset>
                </wp:positionV>
                <wp:extent cx="5981700" cy="3902927"/>
                <wp:effectExtent l="0" t="0" r="19050" b="2159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81700" cy="390292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E561C4A" w14:textId="77777777" w:rsidR="00F952FA" w:rsidRPr="001B7EB2" w:rsidRDefault="00F952FA" w:rsidP="00F952F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import </w:t>
                            </w:r>
                            <w:proofErr w:type="spellStart"/>
                            <w:r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>java.util.ArrayList</w:t>
                            </w:r>
                            <w:proofErr w:type="spellEnd"/>
                            <w:r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6887F456" w14:textId="77777777" w:rsidR="00F952FA" w:rsidRPr="001B7EB2" w:rsidRDefault="00F952FA" w:rsidP="00F952F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</w:p>
                          <w:p w14:paraId="42B57397" w14:textId="77777777" w:rsidR="00F952FA" w:rsidRPr="001B7EB2" w:rsidRDefault="00F952FA" w:rsidP="00F952F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>public class Course {</w:t>
                            </w:r>
                          </w:p>
                          <w:p w14:paraId="4620345B" w14:textId="77777777" w:rsidR="00F952FA" w:rsidRPr="001B7EB2" w:rsidRDefault="00F952FA" w:rsidP="00F952F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</w:p>
                          <w:p w14:paraId="5C85725B" w14:textId="77777777" w:rsidR="00F952FA" w:rsidRPr="001B7EB2" w:rsidRDefault="00F952FA" w:rsidP="00F952F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   public static void main(String[] </w:t>
                            </w:r>
                            <w:proofErr w:type="spellStart"/>
                            <w:r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>args</w:t>
                            </w:r>
                            <w:proofErr w:type="spellEnd"/>
                            <w:r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>) {</w:t>
                            </w:r>
                          </w:p>
                          <w:p w14:paraId="0680EB19" w14:textId="77777777" w:rsidR="00F952FA" w:rsidRPr="001B7EB2" w:rsidRDefault="00F952FA" w:rsidP="00F952F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</w:p>
                          <w:p w14:paraId="7CEDA3D4" w14:textId="77777777" w:rsidR="00F831A0" w:rsidRPr="001B7EB2" w:rsidRDefault="00F831A0" w:rsidP="00F831A0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>ArrayList</w:t>
                            </w:r>
                            <w:proofErr w:type="spellEnd"/>
                            <w:r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&lt;Student&gt; students = new </w:t>
                            </w:r>
                            <w:proofErr w:type="spellStart"/>
                            <w:r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>ArrayList</w:t>
                            </w:r>
                            <w:proofErr w:type="spellEnd"/>
                            <w:r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>&lt;Student&gt;(5);</w:t>
                            </w:r>
                          </w:p>
                          <w:p w14:paraId="68DCE297" w14:textId="77777777" w:rsidR="00F831A0" w:rsidRPr="001B7EB2" w:rsidRDefault="00F831A0" w:rsidP="00F952F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</w:p>
                          <w:p w14:paraId="1AC7CFFD" w14:textId="6E1ACB87" w:rsidR="00F952FA" w:rsidRPr="001B7EB2" w:rsidRDefault="00F952FA" w:rsidP="00F952F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       Student first =</w:t>
                            </w:r>
                            <w:r w:rsidR="00F831A0"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new Student("Shrek", 42, 91, 83</w:t>
                            </w:r>
                            <w:r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7E82CF55" w14:textId="14715909" w:rsidR="00F952FA" w:rsidRPr="001B7EB2" w:rsidRDefault="00F952FA" w:rsidP="00F952F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       Student second = new Student("</w:t>
                            </w:r>
                            <w:r w:rsidR="00F831A0"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>Fiona", 90, 62, 75</w:t>
                            </w:r>
                            <w:r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7B58F972" w14:textId="0E3975C3" w:rsidR="00F952FA" w:rsidRPr="001B7EB2" w:rsidRDefault="00F952FA" w:rsidP="00F952F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="00F831A0"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>Student third = new Student("Donkey</w:t>
                            </w:r>
                            <w:r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>"</w:t>
                            </w:r>
                            <w:r w:rsidR="00F831A0"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>, 22, 100, 83</w:t>
                            </w:r>
                            <w:r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1F667723" w14:textId="77777777" w:rsidR="00F952FA" w:rsidRPr="001B7EB2" w:rsidRDefault="00F952FA" w:rsidP="00F952F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</w:p>
                          <w:p w14:paraId="340F5D3A" w14:textId="77777777" w:rsidR="00F952FA" w:rsidRPr="001B7EB2" w:rsidRDefault="00F952FA" w:rsidP="00F952F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>students.add</w:t>
                            </w:r>
                            <w:proofErr w:type="spellEnd"/>
                            <w:r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>(first);</w:t>
                            </w:r>
                          </w:p>
                          <w:p w14:paraId="4C7855DB" w14:textId="299C8807" w:rsidR="00F952FA" w:rsidRPr="001B7EB2" w:rsidRDefault="00F952FA" w:rsidP="00F952F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>students.add</w:t>
                            </w:r>
                            <w:proofErr w:type="spellEnd"/>
                            <w:r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>(</w:t>
                            </w:r>
                            <w:r w:rsidR="00F831A0"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0, </w:t>
                            </w:r>
                            <w:r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>second);</w:t>
                            </w:r>
                          </w:p>
                          <w:p w14:paraId="3F829FF4" w14:textId="15F315EB" w:rsidR="00F952FA" w:rsidRPr="001B7EB2" w:rsidRDefault="00F952FA" w:rsidP="00F952F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spellStart"/>
                            <w:r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>students.add</w:t>
                            </w:r>
                            <w:proofErr w:type="spellEnd"/>
                            <w:r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>(</w:t>
                            </w:r>
                            <w:r w:rsidR="00F831A0"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1, </w:t>
                            </w:r>
                            <w:r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>third);</w:t>
                            </w:r>
                          </w:p>
                          <w:p w14:paraId="113F34FA" w14:textId="77777777" w:rsidR="00F952FA" w:rsidRPr="001B7EB2" w:rsidRDefault="00F952FA" w:rsidP="00F952F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</w:p>
                          <w:p w14:paraId="40E00C6C" w14:textId="30DD76D5" w:rsidR="00F952FA" w:rsidRPr="001B7EB2" w:rsidRDefault="00F952FA" w:rsidP="00F952F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       Student update</w:t>
                            </w:r>
                            <w:r w:rsidR="00F831A0"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= </w:t>
                            </w:r>
                            <w:proofErr w:type="spellStart"/>
                            <w:r w:rsidR="00F831A0"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>students.get</w:t>
                            </w:r>
                            <w:proofErr w:type="spellEnd"/>
                            <w:r w:rsidR="00F831A0"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>(1</w:t>
                            </w:r>
                            <w:r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6E496E83" w14:textId="0301A1C9" w:rsidR="00F952FA" w:rsidRPr="001B7EB2" w:rsidRDefault="00F952FA" w:rsidP="00F952F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       update</w:t>
                            </w:r>
                            <w:r w:rsidR="00F831A0"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>.setMidterm1(89</w:t>
                            </w:r>
                            <w:r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12218B48" w14:textId="77777777" w:rsidR="00F952FA" w:rsidRPr="001B7EB2" w:rsidRDefault="00F952FA" w:rsidP="00F952F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       update = </w:t>
                            </w:r>
                            <w:proofErr w:type="spellStart"/>
                            <w:r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>students.get</w:t>
                            </w:r>
                            <w:proofErr w:type="spellEnd"/>
                            <w:r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>(2);</w:t>
                            </w:r>
                          </w:p>
                          <w:p w14:paraId="2BE90E04" w14:textId="02F058F9" w:rsidR="00F952FA" w:rsidRPr="001B7EB2" w:rsidRDefault="00F952FA" w:rsidP="00F952F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       update</w:t>
                            </w:r>
                            <w:r w:rsidR="00F831A0"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>.setMidterm3(76</w:t>
                            </w:r>
                            <w:r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  <w:p w14:paraId="26CB8686" w14:textId="77777777" w:rsidR="00F952FA" w:rsidRPr="001B7EB2" w:rsidRDefault="00F952FA" w:rsidP="00F952F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   }</w:t>
                            </w:r>
                          </w:p>
                          <w:p w14:paraId="68F478B3" w14:textId="77777777" w:rsidR="00F952FA" w:rsidRPr="001B7EB2" w:rsidRDefault="00F952FA" w:rsidP="00F952F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1B7EB2">
                              <w:rPr>
                                <w:rFonts w:ascii="Consolas" w:hAnsi="Consolas"/>
                                <w:i/>
                                <w:iCs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3C9768" id="Text Box 23" o:spid="_x0000_s1030" type="#_x0000_t202" style="position:absolute;margin-left:0;margin-top:4.65pt;width:471pt;height:307.3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" fillcolor="white [3201]" strokeweight=".5pt">
                <v:textbox>
                  <w:txbxContent>
                    <w:p w14:paraId="1E561C4A" w14:textId="77777777" w:rsidR="00F952FA" w:rsidRPr="001B7EB2" w:rsidRDefault="00F952FA" w:rsidP="00F952FA">
                      <w:pPr>
                        <w:spacing w:after="0" w:line="240" w:lineRule="auto"/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</w:pPr>
                      <w:r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 xml:space="preserve">import </w:t>
                      </w:r>
                      <w:proofErr w:type="spellStart"/>
                      <w:r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>java.util.ArrayList</w:t>
                      </w:r>
                      <w:proofErr w:type="spellEnd"/>
                      <w:r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>;</w:t>
                      </w:r>
                    </w:p>
                    <w:p w14:paraId="6887F456" w14:textId="77777777" w:rsidR="00F952FA" w:rsidRPr="001B7EB2" w:rsidRDefault="00F952FA" w:rsidP="00F952FA">
                      <w:pPr>
                        <w:spacing w:after="0" w:line="240" w:lineRule="auto"/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</w:pPr>
                    </w:p>
                    <w:p w14:paraId="42B57397" w14:textId="77777777" w:rsidR="00F952FA" w:rsidRPr="001B7EB2" w:rsidRDefault="00F952FA" w:rsidP="00F952FA">
                      <w:pPr>
                        <w:spacing w:after="0" w:line="240" w:lineRule="auto"/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</w:pPr>
                      <w:r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>public class Course {</w:t>
                      </w:r>
                    </w:p>
                    <w:p w14:paraId="4620345B" w14:textId="77777777" w:rsidR="00F952FA" w:rsidRPr="001B7EB2" w:rsidRDefault="00F952FA" w:rsidP="00F952FA">
                      <w:pPr>
                        <w:spacing w:after="0" w:line="240" w:lineRule="auto"/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</w:pPr>
                    </w:p>
                    <w:p w14:paraId="5C85725B" w14:textId="77777777" w:rsidR="00F952FA" w:rsidRPr="001B7EB2" w:rsidRDefault="00F952FA" w:rsidP="00F952FA">
                      <w:pPr>
                        <w:spacing w:after="0" w:line="240" w:lineRule="auto"/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</w:pPr>
                      <w:r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 xml:space="preserve">    public static void main(String[] </w:t>
                      </w:r>
                      <w:proofErr w:type="spellStart"/>
                      <w:r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>args</w:t>
                      </w:r>
                      <w:proofErr w:type="spellEnd"/>
                      <w:r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>) {</w:t>
                      </w:r>
                    </w:p>
                    <w:p w14:paraId="0680EB19" w14:textId="77777777" w:rsidR="00F952FA" w:rsidRPr="001B7EB2" w:rsidRDefault="00F952FA" w:rsidP="00F952FA">
                      <w:pPr>
                        <w:spacing w:after="0" w:line="240" w:lineRule="auto"/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</w:pPr>
                    </w:p>
                    <w:p w14:paraId="7CEDA3D4" w14:textId="77777777" w:rsidR="00F831A0" w:rsidRPr="001B7EB2" w:rsidRDefault="00F831A0" w:rsidP="00F831A0">
                      <w:pPr>
                        <w:spacing w:after="0" w:line="240" w:lineRule="auto"/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</w:pPr>
                      <w:r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>ArrayList</w:t>
                      </w:r>
                      <w:proofErr w:type="spellEnd"/>
                      <w:r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 xml:space="preserve">&lt;Student&gt; students = new </w:t>
                      </w:r>
                      <w:proofErr w:type="spellStart"/>
                      <w:r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>ArrayList</w:t>
                      </w:r>
                      <w:proofErr w:type="spellEnd"/>
                      <w:r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>&lt;Student&gt;(5);</w:t>
                      </w:r>
                    </w:p>
                    <w:p w14:paraId="68DCE297" w14:textId="77777777" w:rsidR="00F831A0" w:rsidRPr="001B7EB2" w:rsidRDefault="00F831A0" w:rsidP="00F952FA">
                      <w:pPr>
                        <w:spacing w:after="0" w:line="240" w:lineRule="auto"/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</w:pPr>
                    </w:p>
                    <w:p w14:paraId="1AC7CFFD" w14:textId="6E1ACB87" w:rsidR="00F952FA" w:rsidRPr="001B7EB2" w:rsidRDefault="00F952FA" w:rsidP="00F952FA">
                      <w:pPr>
                        <w:spacing w:after="0" w:line="240" w:lineRule="auto"/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</w:pPr>
                      <w:r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 xml:space="preserve">        Student first =</w:t>
                      </w:r>
                      <w:r w:rsidR="00F831A0"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 xml:space="preserve"> new Student("Shrek", 42, 91, 83</w:t>
                      </w:r>
                      <w:r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>);</w:t>
                      </w:r>
                    </w:p>
                    <w:p w14:paraId="7E82CF55" w14:textId="14715909" w:rsidR="00F952FA" w:rsidRPr="001B7EB2" w:rsidRDefault="00F952FA" w:rsidP="00F952FA">
                      <w:pPr>
                        <w:spacing w:after="0" w:line="240" w:lineRule="auto"/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</w:pPr>
                      <w:r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 xml:space="preserve">        Student second = new Student("</w:t>
                      </w:r>
                      <w:r w:rsidR="00F831A0"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>Fiona", 90, 62, 75</w:t>
                      </w:r>
                      <w:r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>);</w:t>
                      </w:r>
                    </w:p>
                    <w:p w14:paraId="7B58F972" w14:textId="0E3975C3" w:rsidR="00F952FA" w:rsidRPr="001B7EB2" w:rsidRDefault="00F952FA" w:rsidP="00F952FA">
                      <w:pPr>
                        <w:spacing w:after="0" w:line="240" w:lineRule="auto"/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</w:pPr>
                      <w:r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 xml:space="preserve">        </w:t>
                      </w:r>
                      <w:r w:rsidR="00F831A0"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>Student third = new Student("Donkey</w:t>
                      </w:r>
                      <w:r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>"</w:t>
                      </w:r>
                      <w:r w:rsidR="00F831A0"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>, 22, 100, 83</w:t>
                      </w:r>
                      <w:r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>);</w:t>
                      </w:r>
                    </w:p>
                    <w:p w14:paraId="1F667723" w14:textId="77777777" w:rsidR="00F952FA" w:rsidRPr="001B7EB2" w:rsidRDefault="00F952FA" w:rsidP="00F952FA">
                      <w:pPr>
                        <w:spacing w:after="0" w:line="240" w:lineRule="auto"/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</w:pPr>
                    </w:p>
                    <w:p w14:paraId="340F5D3A" w14:textId="77777777" w:rsidR="00F952FA" w:rsidRPr="001B7EB2" w:rsidRDefault="00F952FA" w:rsidP="00F952FA">
                      <w:pPr>
                        <w:spacing w:after="0" w:line="240" w:lineRule="auto"/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</w:pPr>
                      <w:r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>students.add</w:t>
                      </w:r>
                      <w:proofErr w:type="spellEnd"/>
                      <w:r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>(first);</w:t>
                      </w:r>
                    </w:p>
                    <w:p w14:paraId="4C7855DB" w14:textId="299C8807" w:rsidR="00F952FA" w:rsidRPr="001B7EB2" w:rsidRDefault="00F952FA" w:rsidP="00F952FA">
                      <w:pPr>
                        <w:spacing w:after="0" w:line="240" w:lineRule="auto"/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</w:pPr>
                      <w:r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>students.add</w:t>
                      </w:r>
                      <w:proofErr w:type="spellEnd"/>
                      <w:r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>(</w:t>
                      </w:r>
                      <w:r w:rsidR="00F831A0"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 xml:space="preserve">0, </w:t>
                      </w:r>
                      <w:r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>second);</w:t>
                      </w:r>
                    </w:p>
                    <w:p w14:paraId="3F829FF4" w14:textId="15F315EB" w:rsidR="00F952FA" w:rsidRPr="001B7EB2" w:rsidRDefault="00F952FA" w:rsidP="00F952FA">
                      <w:pPr>
                        <w:spacing w:after="0" w:line="240" w:lineRule="auto"/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</w:pPr>
                      <w:r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 xml:space="preserve">        </w:t>
                      </w:r>
                      <w:proofErr w:type="spellStart"/>
                      <w:r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>students.add</w:t>
                      </w:r>
                      <w:proofErr w:type="spellEnd"/>
                      <w:r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>(</w:t>
                      </w:r>
                      <w:r w:rsidR="00F831A0"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 xml:space="preserve">1, </w:t>
                      </w:r>
                      <w:r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>third);</w:t>
                      </w:r>
                    </w:p>
                    <w:p w14:paraId="113F34FA" w14:textId="77777777" w:rsidR="00F952FA" w:rsidRPr="001B7EB2" w:rsidRDefault="00F952FA" w:rsidP="00F952FA">
                      <w:pPr>
                        <w:spacing w:after="0" w:line="240" w:lineRule="auto"/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</w:pPr>
                    </w:p>
                    <w:p w14:paraId="40E00C6C" w14:textId="30DD76D5" w:rsidR="00F952FA" w:rsidRPr="001B7EB2" w:rsidRDefault="00F952FA" w:rsidP="00F952FA">
                      <w:pPr>
                        <w:spacing w:after="0" w:line="240" w:lineRule="auto"/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</w:pPr>
                      <w:r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 xml:space="preserve">        Student update</w:t>
                      </w:r>
                      <w:r w:rsidR="00F831A0"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 xml:space="preserve"> = </w:t>
                      </w:r>
                      <w:proofErr w:type="spellStart"/>
                      <w:r w:rsidR="00F831A0"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>students.get</w:t>
                      </w:r>
                      <w:proofErr w:type="spellEnd"/>
                      <w:r w:rsidR="00F831A0"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>(1</w:t>
                      </w:r>
                      <w:r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>);</w:t>
                      </w:r>
                    </w:p>
                    <w:p w14:paraId="6E496E83" w14:textId="0301A1C9" w:rsidR="00F952FA" w:rsidRPr="001B7EB2" w:rsidRDefault="00F952FA" w:rsidP="00F952FA">
                      <w:pPr>
                        <w:spacing w:after="0" w:line="240" w:lineRule="auto"/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</w:pPr>
                      <w:r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 xml:space="preserve">        update</w:t>
                      </w:r>
                      <w:r w:rsidR="00F831A0"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>.setMidterm1(89</w:t>
                      </w:r>
                      <w:r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>);</w:t>
                      </w:r>
                    </w:p>
                    <w:p w14:paraId="12218B48" w14:textId="77777777" w:rsidR="00F952FA" w:rsidRPr="001B7EB2" w:rsidRDefault="00F952FA" w:rsidP="00F952FA">
                      <w:pPr>
                        <w:spacing w:after="0" w:line="240" w:lineRule="auto"/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</w:pPr>
                      <w:r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 xml:space="preserve">        update = </w:t>
                      </w:r>
                      <w:proofErr w:type="spellStart"/>
                      <w:r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>students.get</w:t>
                      </w:r>
                      <w:proofErr w:type="spellEnd"/>
                      <w:r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>(2);</w:t>
                      </w:r>
                    </w:p>
                    <w:p w14:paraId="2BE90E04" w14:textId="02F058F9" w:rsidR="00F952FA" w:rsidRPr="001B7EB2" w:rsidRDefault="00F952FA" w:rsidP="00F952FA">
                      <w:pPr>
                        <w:spacing w:after="0" w:line="240" w:lineRule="auto"/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</w:pPr>
                      <w:r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 xml:space="preserve">        update</w:t>
                      </w:r>
                      <w:r w:rsidR="00F831A0"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>.setMidterm3(76</w:t>
                      </w:r>
                      <w:r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>);</w:t>
                      </w:r>
                    </w:p>
                    <w:p w14:paraId="26CB8686" w14:textId="77777777" w:rsidR="00F952FA" w:rsidRPr="001B7EB2" w:rsidRDefault="00F952FA" w:rsidP="00F952FA">
                      <w:pPr>
                        <w:spacing w:after="0" w:line="240" w:lineRule="auto"/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</w:pPr>
                      <w:r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 xml:space="preserve">    }</w:t>
                      </w:r>
                    </w:p>
                    <w:p w14:paraId="68F478B3" w14:textId="77777777" w:rsidR="00F952FA" w:rsidRPr="001B7EB2" w:rsidRDefault="00F952FA" w:rsidP="00F952FA">
                      <w:pPr>
                        <w:spacing w:after="0" w:line="240" w:lineRule="auto"/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</w:pPr>
                      <w:r w:rsidRPr="001B7EB2">
                        <w:rPr>
                          <w:rFonts w:ascii="Consolas" w:hAnsi="Consolas"/>
                          <w:i/>
                          <w:iCs/>
                          <w:sz w:val="20"/>
                          <w:szCs w:val="20"/>
                        </w:rPr>
                        <w:t>}</w:t>
                      </w:r>
                    </w:p>
                  </w:txbxContent>
                </v:textbox>
              </v:shape>
            </w:pict>
          </mc:Fallback>
        </mc:AlternateContent>
      </w:r>
    </w:p>
    <w:p w14:paraId="24FE2B61" w14:textId="6A3624D0" w:rsidR="00A64149" w:rsidRDefault="00A64149" w:rsidP="00755882">
      <w:pPr>
        <w:rPr>
          <w:rFonts w:ascii="Consolas" w:hAnsi="Consolas"/>
          <w:sz w:val="24"/>
          <w:szCs w:val="24"/>
        </w:rPr>
      </w:pPr>
    </w:p>
    <w:p w14:paraId="4871488E" w14:textId="7994F5CA" w:rsidR="00A64149" w:rsidRDefault="00A64149" w:rsidP="00755882">
      <w:pPr>
        <w:rPr>
          <w:rFonts w:ascii="Consolas" w:hAnsi="Consolas"/>
          <w:sz w:val="24"/>
          <w:szCs w:val="24"/>
        </w:rPr>
      </w:pPr>
    </w:p>
    <w:p w14:paraId="4024278F" w14:textId="10C681F2" w:rsidR="00A64149" w:rsidRDefault="00A64149" w:rsidP="00755882">
      <w:pPr>
        <w:rPr>
          <w:rFonts w:ascii="Consolas" w:hAnsi="Consolas"/>
          <w:sz w:val="24"/>
          <w:szCs w:val="24"/>
        </w:rPr>
      </w:pPr>
    </w:p>
    <w:p w14:paraId="3159B7F2" w14:textId="666A30CA" w:rsidR="00A64149" w:rsidRDefault="00A64149" w:rsidP="00755882">
      <w:pPr>
        <w:rPr>
          <w:rFonts w:ascii="Consolas" w:hAnsi="Consolas"/>
          <w:sz w:val="24"/>
          <w:szCs w:val="24"/>
        </w:rPr>
      </w:pPr>
    </w:p>
    <w:p w14:paraId="4ADDD5A8" w14:textId="66EC1D42" w:rsidR="00A64149" w:rsidRDefault="00A64149" w:rsidP="00755882">
      <w:pPr>
        <w:rPr>
          <w:rFonts w:ascii="Consolas" w:hAnsi="Consolas"/>
          <w:sz w:val="24"/>
          <w:szCs w:val="24"/>
        </w:rPr>
      </w:pPr>
    </w:p>
    <w:p w14:paraId="15A04F93" w14:textId="1C4D49B4" w:rsidR="00A64149" w:rsidRDefault="00A64149" w:rsidP="00755882">
      <w:pPr>
        <w:rPr>
          <w:rFonts w:ascii="Consolas" w:hAnsi="Consolas"/>
          <w:sz w:val="24"/>
          <w:szCs w:val="24"/>
        </w:rPr>
      </w:pPr>
    </w:p>
    <w:p w14:paraId="67B55E96" w14:textId="4D4730DC" w:rsidR="00A64149" w:rsidRDefault="00A64149" w:rsidP="00755882">
      <w:pPr>
        <w:rPr>
          <w:rFonts w:ascii="Consolas" w:hAnsi="Consolas"/>
          <w:sz w:val="24"/>
          <w:szCs w:val="24"/>
        </w:rPr>
      </w:pPr>
    </w:p>
    <w:p w14:paraId="2C89F12A" w14:textId="5908D40E" w:rsidR="00A64149" w:rsidRDefault="00A64149" w:rsidP="00755882">
      <w:pPr>
        <w:rPr>
          <w:rFonts w:ascii="Consolas" w:hAnsi="Consolas"/>
          <w:sz w:val="24"/>
          <w:szCs w:val="24"/>
        </w:rPr>
      </w:pPr>
    </w:p>
    <w:p w14:paraId="622C4F63" w14:textId="64144556" w:rsidR="00A64149" w:rsidRDefault="00A64149" w:rsidP="00755882">
      <w:pPr>
        <w:rPr>
          <w:rFonts w:ascii="Consolas" w:hAnsi="Consolas"/>
          <w:sz w:val="24"/>
          <w:szCs w:val="24"/>
        </w:rPr>
      </w:pPr>
    </w:p>
    <w:p w14:paraId="78B4F318" w14:textId="7A5A991F" w:rsidR="00A64149" w:rsidRDefault="00A64149" w:rsidP="00755882">
      <w:pPr>
        <w:rPr>
          <w:rFonts w:ascii="Consolas" w:hAnsi="Consolas"/>
          <w:sz w:val="24"/>
          <w:szCs w:val="24"/>
        </w:rPr>
      </w:pPr>
    </w:p>
    <w:p w14:paraId="00B1463B" w14:textId="2BE0049A" w:rsidR="00A64149" w:rsidRDefault="00A64149" w:rsidP="00755882">
      <w:pPr>
        <w:rPr>
          <w:rFonts w:ascii="Consolas" w:hAnsi="Consolas"/>
          <w:sz w:val="24"/>
          <w:szCs w:val="24"/>
        </w:rPr>
      </w:pPr>
    </w:p>
    <w:p w14:paraId="4C1D4024" w14:textId="19329343" w:rsidR="00A64149" w:rsidRDefault="00A64149" w:rsidP="00755882">
      <w:pPr>
        <w:rPr>
          <w:rFonts w:ascii="Consolas" w:hAnsi="Consolas"/>
          <w:sz w:val="24"/>
          <w:szCs w:val="24"/>
        </w:rPr>
      </w:pPr>
    </w:p>
    <w:p w14:paraId="44483BF8" w14:textId="22316FA3" w:rsidR="00A64149" w:rsidRDefault="00A64149" w:rsidP="00755882">
      <w:pPr>
        <w:rPr>
          <w:rFonts w:ascii="Consolas" w:hAnsi="Consolas"/>
          <w:sz w:val="24"/>
          <w:szCs w:val="24"/>
        </w:rPr>
      </w:pPr>
    </w:p>
    <w:p w14:paraId="5D94922F" w14:textId="2ABE6CBF" w:rsidR="00A64149" w:rsidRDefault="00A64149" w:rsidP="00755882">
      <w:pPr>
        <w:rPr>
          <w:rFonts w:ascii="Consolas" w:hAnsi="Consolas"/>
          <w:sz w:val="24"/>
          <w:szCs w:val="24"/>
        </w:rPr>
      </w:pPr>
    </w:p>
    <w:p w14:paraId="665E97C7" w14:textId="77777777" w:rsidR="00042424" w:rsidRDefault="00042424" w:rsidP="00755882">
      <w:pPr>
        <w:rPr>
          <w:rFonts w:ascii="Consolas" w:hAnsi="Consolas"/>
          <w:sz w:val="24"/>
          <w:szCs w:val="24"/>
        </w:rPr>
      </w:pPr>
    </w:p>
    <w:p w14:paraId="00CE695A" w14:textId="0056E0DD" w:rsidR="00A64149" w:rsidRPr="0025368B" w:rsidRDefault="00A64149" w:rsidP="00A64149">
      <w:pPr>
        <w:jc w:val="center"/>
        <w:rPr>
          <w:rFonts w:cstheme="minorHAnsi"/>
          <w:b/>
          <w:bCs/>
          <w:sz w:val="26"/>
          <w:szCs w:val="26"/>
        </w:rPr>
      </w:pPr>
      <w:r w:rsidRPr="0025368B">
        <w:rPr>
          <w:rFonts w:cstheme="minorHAnsi"/>
          <w:b/>
          <w:bCs/>
          <w:sz w:val="26"/>
          <w:szCs w:val="26"/>
        </w:rPr>
        <w:t>The program</w:t>
      </w:r>
      <w:r w:rsidR="0025368B">
        <w:rPr>
          <w:rFonts w:cstheme="minorHAnsi"/>
          <w:b/>
          <w:bCs/>
          <w:sz w:val="26"/>
          <w:szCs w:val="26"/>
        </w:rPr>
        <w:t xml:space="preserve"> </w:t>
      </w:r>
      <w:proofErr w:type="gramStart"/>
      <w:r w:rsidR="0025368B">
        <w:rPr>
          <w:rFonts w:cstheme="minorHAnsi"/>
          <w:b/>
          <w:bCs/>
          <w:sz w:val="26"/>
          <w:szCs w:val="26"/>
        </w:rPr>
        <w:t>continues on</w:t>
      </w:r>
      <w:proofErr w:type="gramEnd"/>
      <w:r w:rsidR="0025368B">
        <w:rPr>
          <w:rFonts w:cstheme="minorHAnsi"/>
          <w:b/>
          <w:bCs/>
          <w:sz w:val="26"/>
          <w:szCs w:val="26"/>
        </w:rPr>
        <w:t xml:space="preserve"> the next page.</w:t>
      </w:r>
    </w:p>
    <w:p w14:paraId="088BD7FE" w14:textId="215D6E52" w:rsidR="00EA2918" w:rsidRPr="00755882" w:rsidRDefault="00D1382B" w:rsidP="00755882">
      <w:pPr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br w:type="page"/>
      </w:r>
    </w:p>
    <w:p w14:paraId="6C4CFD5B" w14:textId="08B247BB" w:rsidR="00041C23" w:rsidRDefault="00481B68" w:rsidP="00480060">
      <w:pPr>
        <w:rPr>
          <w:rFonts w:ascii="Consolas" w:hAnsi="Consolas"/>
          <w:sz w:val="24"/>
          <w:szCs w:val="24"/>
        </w:rPr>
      </w:pPr>
      <w:r w:rsidRPr="005936C8">
        <w:rPr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11C088B" wp14:editId="2348D0EF">
                <wp:simplePos x="0" y="0"/>
                <wp:positionH relativeFrom="column">
                  <wp:posOffset>-38100</wp:posOffset>
                </wp:positionH>
                <wp:positionV relativeFrom="paragraph">
                  <wp:posOffset>228601</wp:posOffset>
                </wp:positionV>
                <wp:extent cx="5981700" cy="7721600"/>
                <wp:effectExtent l="0" t="0" r="19050" b="1270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81700" cy="7721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8D11192" w14:textId="74223971" w:rsidR="00DA0DA5" w:rsidRDefault="0059156D" w:rsidP="00DA0DA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bookmarkStart w:id="1" w:name="_GoBack"/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public class Student </w:t>
                            </w:r>
                            <w:r w:rsidRPr="00432C2B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60028C33" w14:textId="77777777" w:rsidR="00E50CA8" w:rsidRDefault="00E50CA8" w:rsidP="00DA0DA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14:paraId="62E5368C" w14:textId="6A2F6F61" w:rsidR="0059156D" w:rsidRPr="00DA0DA5" w:rsidRDefault="00DA0DA5" w:rsidP="00DA0DA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="0059156D" w:rsidRPr="00DA0DA5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private String name;</w:t>
                            </w:r>
                          </w:p>
                          <w:p w14:paraId="0E6A91A6" w14:textId="3ABEE7D6" w:rsidR="0059156D" w:rsidRPr="00DA0DA5" w:rsidRDefault="00DA0DA5" w:rsidP="00DA0DA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="0059156D" w:rsidRPr="00DA0DA5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private int midterm1;</w:t>
                            </w:r>
                          </w:p>
                          <w:p w14:paraId="2962394A" w14:textId="60E5BE70" w:rsidR="0059156D" w:rsidRPr="00DA0DA5" w:rsidRDefault="00DA0DA5" w:rsidP="00DA0DA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="0059156D" w:rsidRPr="00DA0DA5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private int midterm2;</w:t>
                            </w:r>
                          </w:p>
                          <w:p w14:paraId="383C9743" w14:textId="4A1E0F76" w:rsidR="0059156D" w:rsidRPr="00DA0DA5" w:rsidRDefault="00DA0DA5" w:rsidP="00DA0DA5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="0059156D" w:rsidRPr="00DA0DA5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private int midterm3;</w:t>
                            </w:r>
                          </w:p>
                          <w:p w14:paraId="0783B4D8" w14:textId="6AC0DCC0" w:rsidR="0059156D" w:rsidRPr="00E71B74" w:rsidRDefault="0059156D" w:rsidP="00E71B74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14:paraId="635AE5FE" w14:textId="31362B99" w:rsidR="003878CF" w:rsidRDefault="00A2337D" w:rsidP="00A2337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="0059156D" w:rsidRPr="00A2337D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public Student(String name, int midterm1, int midterm2, int midterm3)</w:t>
                            </w:r>
                            <w:r w:rsidR="00661125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9156D" w:rsidRPr="00A2337D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5CE2AB84" w14:textId="7217D306" w:rsidR="0059156D" w:rsidRPr="00A2337D" w:rsidRDefault="00A2337D" w:rsidP="00A2337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="0059156D" w:rsidRPr="00A2337D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this.name = name;</w:t>
                            </w:r>
                          </w:p>
                          <w:p w14:paraId="7EDACC54" w14:textId="27B60C02" w:rsidR="0059156D" w:rsidRPr="00A2337D" w:rsidRDefault="00A2337D" w:rsidP="00A2337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="0059156D" w:rsidRPr="00A2337D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this.midterm1 = midterm1;</w:t>
                            </w:r>
                          </w:p>
                          <w:p w14:paraId="78B7431A" w14:textId="77777777" w:rsidR="00A2337D" w:rsidRDefault="00A2337D" w:rsidP="00A2337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="0059156D" w:rsidRPr="00A2337D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this.midterm2 = midterm2;</w:t>
                            </w:r>
                          </w:p>
                          <w:p w14:paraId="14BC7E6D" w14:textId="4F4DF305" w:rsidR="0059156D" w:rsidRPr="00A2337D" w:rsidRDefault="00A2337D" w:rsidP="00A2337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="0059156D" w:rsidRPr="00A2337D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this.midterm3 = midterm3;</w:t>
                            </w:r>
                          </w:p>
                          <w:p w14:paraId="1E4AD6CB" w14:textId="58319225" w:rsidR="0059156D" w:rsidRPr="00A2337D" w:rsidRDefault="00A2337D" w:rsidP="00A2337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="0059156D" w:rsidRPr="00A2337D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78B306FC" w14:textId="77777777" w:rsidR="00A2337D" w:rsidRDefault="00A2337D" w:rsidP="00A2337D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14:paraId="0B6C2FB6" w14:textId="424E0EBF" w:rsidR="007E49B0" w:rsidRDefault="00A2337D" w:rsidP="00F47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="0059156D" w:rsidRPr="00A2337D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public char </w:t>
                            </w:r>
                            <w:proofErr w:type="spellStart"/>
                            <w:r w:rsidR="0059156D" w:rsidRPr="00A2337D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findGrade</w:t>
                            </w:r>
                            <w:proofErr w:type="spellEnd"/>
                            <w:r w:rsidR="0059156D" w:rsidRPr="00A2337D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()</w:t>
                            </w:r>
                            <w:r w:rsidR="008C5654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9156D" w:rsidRPr="00F47962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47988DE0" w14:textId="77777777" w:rsidR="006470B9" w:rsidRPr="00F47962" w:rsidRDefault="006470B9" w:rsidP="00F47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14:paraId="43C763DB" w14:textId="61BAEBE8" w:rsidR="0059156D" w:rsidRPr="00F47962" w:rsidRDefault="00F47962" w:rsidP="00F4796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="0059156D" w:rsidRPr="00F47962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double avg = </w:t>
                            </w:r>
                            <w:proofErr w:type="spellStart"/>
                            <w:r w:rsidR="0059156D" w:rsidRPr="00F47962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getAverage</w:t>
                            </w:r>
                            <w:proofErr w:type="spellEnd"/>
                            <w:r w:rsidR="0059156D" w:rsidRPr="00F47962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();</w:t>
                            </w:r>
                          </w:p>
                          <w:p w14:paraId="534EA937" w14:textId="4DB98597" w:rsidR="0059156D" w:rsidRPr="000C7F96" w:rsidRDefault="0059156D" w:rsidP="000C7F9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14:paraId="0BBE88F6" w14:textId="46F94AB6" w:rsidR="0059156D" w:rsidRPr="000C7F96" w:rsidRDefault="000C7F96" w:rsidP="000C7F9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="0059156D" w:rsidRPr="000C7F96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if (avg &gt;= 90.0)</w:t>
                            </w:r>
                            <w:r w:rsidR="00FF0EEF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{</w:t>
                            </w:r>
                          </w:p>
                          <w:p w14:paraId="27990103" w14:textId="57FB6CC1" w:rsidR="0059156D" w:rsidRPr="00251EA3" w:rsidRDefault="00251EA3" w:rsidP="00251E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="0059156D" w:rsidRPr="00251EA3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return 'A';</w:t>
                            </w:r>
                          </w:p>
                          <w:p w14:paraId="6850F0AD" w14:textId="0C143580" w:rsidR="00251EA3" w:rsidRDefault="00251EA3" w:rsidP="00251E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="00FF0EEF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} </w:t>
                            </w:r>
                            <w:r w:rsidR="0059156D" w:rsidRPr="00251EA3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else if (avg &gt;= 80.0)</w:t>
                            </w:r>
                            <w:r w:rsidR="00FF0EEF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{</w:t>
                            </w:r>
                          </w:p>
                          <w:p w14:paraId="31CA7C8D" w14:textId="752CAED4" w:rsidR="0059156D" w:rsidRPr="00251EA3" w:rsidRDefault="00251EA3" w:rsidP="00251E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="0059156D" w:rsidRPr="00251EA3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return 'B';</w:t>
                            </w:r>
                          </w:p>
                          <w:p w14:paraId="4018FDEC" w14:textId="12D99083" w:rsidR="0059156D" w:rsidRPr="00251EA3" w:rsidRDefault="00251EA3" w:rsidP="00251E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="00FF0EEF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} </w:t>
                            </w:r>
                            <w:r w:rsidR="0059156D" w:rsidRPr="00251EA3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else if (avg &gt;= 70.0)</w:t>
                            </w:r>
                            <w:r w:rsidR="00C05F0D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{</w:t>
                            </w:r>
                          </w:p>
                          <w:p w14:paraId="19D21244" w14:textId="06824F35" w:rsidR="0059156D" w:rsidRPr="005204A3" w:rsidRDefault="005204A3" w:rsidP="005204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="0059156D" w:rsidRPr="005204A3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return 'C';</w:t>
                            </w:r>
                          </w:p>
                          <w:p w14:paraId="2B1371C7" w14:textId="2863A721" w:rsidR="0059156D" w:rsidRPr="005204A3" w:rsidRDefault="005204A3" w:rsidP="005204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="00C05F0D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} </w:t>
                            </w:r>
                            <w:r w:rsidR="0059156D" w:rsidRPr="005204A3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else if (avg &gt;= 40.0)</w:t>
                            </w:r>
                            <w:r w:rsidR="00C05F0D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{</w:t>
                            </w:r>
                          </w:p>
                          <w:p w14:paraId="2400A62D" w14:textId="276227C4" w:rsidR="0059156D" w:rsidRPr="005204A3" w:rsidRDefault="005204A3" w:rsidP="005204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="0059156D" w:rsidRPr="005204A3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return 'D';</w:t>
                            </w:r>
                          </w:p>
                          <w:p w14:paraId="47F3DFBE" w14:textId="758A2401" w:rsidR="0059156D" w:rsidRPr="005204A3" w:rsidRDefault="005204A3" w:rsidP="005204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="00C05F0D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} </w:t>
                            </w:r>
                            <w:r w:rsidR="0059156D" w:rsidRPr="005204A3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else</w:t>
                            </w:r>
                            <w:r w:rsidR="00C05F0D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{</w:t>
                            </w:r>
                          </w:p>
                          <w:p w14:paraId="71DB5C3B" w14:textId="4F944368" w:rsidR="0059156D" w:rsidRDefault="005204A3" w:rsidP="005204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="0059156D" w:rsidRPr="005204A3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return 'F';</w:t>
                            </w:r>
                          </w:p>
                          <w:p w14:paraId="05EACF2A" w14:textId="5D469E07" w:rsidR="00C05F0D" w:rsidRPr="005204A3" w:rsidRDefault="00C05F0D" w:rsidP="005204A3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  <w:p w14:paraId="076E25F8" w14:textId="4A4D0D90" w:rsidR="0059156D" w:rsidRDefault="00996920" w:rsidP="0099692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="0059156D" w:rsidRPr="00996920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090E3791" w14:textId="77777777" w:rsidR="00E7236D" w:rsidRPr="00996920" w:rsidRDefault="00E7236D" w:rsidP="0099692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14:paraId="240B1206" w14:textId="0D3698CB" w:rsidR="0059156D" w:rsidRPr="00BE3B7F" w:rsidRDefault="006F468E" w:rsidP="00BE3B7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="0059156D" w:rsidRPr="006F468E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public String </w:t>
                            </w:r>
                            <w:proofErr w:type="spellStart"/>
                            <w:r w:rsidR="0059156D" w:rsidRPr="006F468E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getName</w:t>
                            </w:r>
                            <w:proofErr w:type="spellEnd"/>
                            <w:r w:rsidR="0059156D" w:rsidRPr="006F468E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()</w:t>
                            </w:r>
                            <w:r w:rsidR="00BE3B7F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9156D" w:rsidRPr="00BE3B7F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57BF3F61" w14:textId="1F9A222C" w:rsidR="0059156D" w:rsidRPr="00BE3B7F" w:rsidRDefault="00BE3B7F" w:rsidP="00BE3B7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="0059156D" w:rsidRPr="00BE3B7F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return</w:t>
                            </w:r>
                            <w:r w:rsidR="00103AA3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9156D" w:rsidRPr="00BE3B7F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name;</w:t>
                            </w:r>
                          </w:p>
                          <w:p w14:paraId="5EEF45DA" w14:textId="273DBA24" w:rsidR="0059156D" w:rsidRDefault="00BE3B7F" w:rsidP="00BE3B7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="0059156D" w:rsidRPr="00BE3B7F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061AC30F" w14:textId="77777777" w:rsidR="00AE06A2" w:rsidRPr="00BE3B7F" w:rsidRDefault="00AE06A2" w:rsidP="00BE3B7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14:paraId="76949090" w14:textId="4523D93D" w:rsidR="00446AAF" w:rsidRPr="00AE06A2" w:rsidRDefault="00AE06A2" w:rsidP="00AE06A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="0059156D" w:rsidRPr="00AE06A2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public double </w:t>
                            </w:r>
                            <w:proofErr w:type="spellStart"/>
                            <w:r w:rsidR="0059156D" w:rsidRPr="00AE06A2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getAverage</w:t>
                            </w:r>
                            <w:proofErr w:type="spellEnd"/>
                            <w:r w:rsidR="0059156D" w:rsidRPr="00AE06A2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()</w:t>
                            </w: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E49B0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334B1072" w14:textId="77777777" w:rsidR="009E23E7" w:rsidRDefault="00AE06A2" w:rsidP="009E23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="0059156D" w:rsidRPr="00AE06A2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return (midterm1 + midterm2 + midterm3)</w:t>
                            </w: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9156D" w:rsidRPr="00AE06A2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/</w:t>
                            </w: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9156D" w:rsidRPr="00AE06A2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3.0;</w:t>
                            </w:r>
                          </w:p>
                          <w:p w14:paraId="7F7C0AEA" w14:textId="3B0B8370" w:rsidR="0059156D" w:rsidRDefault="009E23E7" w:rsidP="009E23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="0059156D" w:rsidRPr="009E23E7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43BE466A" w14:textId="77777777" w:rsidR="00103AA3" w:rsidRPr="009E23E7" w:rsidRDefault="00103AA3" w:rsidP="009E23E7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14:paraId="770F1ECC" w14:textId="77777777" w:rsidR="00FA2E50" w:rsidRDefault="00103AA3" w:rsidP="00FA2E5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="0059156D" w:rsidRPr="00103AA3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public void setMidterm1(int </w:t>
                            </w:r>
                            <w:r w:rsidR="00926930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m</w:t>
                            </w:r>
                            <w:r w:rsidR="0059156D" w:rsidRPr="00103AA3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idterm1)</w:t>
                            </w: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9156D" w:rsidRPr="00103AA3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383B7F26" w14:textId="2AFFAC1A" w:rsidR="00FA2E50" w:rsidRDefault="00FA2E50" w:rsidP="00FA2E5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="0059156D" w:rsidRPr="00FA2E50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this.midterm1 = </w:t>
                            </w:r>
                            <w:r w:rsidR="00835ABA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m</w:t>
                            </w:r>
                            <w:r w:rsidR="0059156D" w:rsidRPr="00FA2E50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idterm1;</w:t>
                            </w:r>
                          </w:p>
                          <w:p w14:paraId="73CA6F7F" w14:textId="2F33C7C9" w:rsidR="0059156D" w:rsidRDefault="00FA2E50" w:rsidP="00FA2E5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="0059156D" w:rsidRPr="00FA2E50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5D12329C" w14:textId="77777777" w:rsidR="00FA2E50" w:rsidRDefault="00FA2E50" w:rsidP="00FA2E5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14:paraId="6532D163" w14:textId="67DF1F45" w:rsidR="0059156D" w:rsidRPr="00FA2E50" w:rsidRDefault="00FA2E50" w:rsidP="00FA2E50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="0059156D" w:rsidRPr="00FA2E50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public void setMidterm2(int </w:t>
                            </w: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m</w:t>
                            </w:r>
                            <w:r w:rsidR="0059156D" w:rsidRPr="00FA2E50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idterm2)</w:t>
                            </w: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9156D" w:rsidRPr="00FA2E50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1D9E0248" w14:textId="4A04DBCD" w:rsidR="007F22D2" w:rsidRPr="007F22D2" w:rsidRDefault="007F22D2" w:rsidP="007F22D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="0059156D" w:rsidRPr="007F22D2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this.midterm2 = </w:t>
                            </w:r>
                            <w:r w:rsidR="002A721E" w:rsidRPr="007F22D2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m</w:t>
                            </w:r>
                            <w:r w:rsidR="0059156D" w:rsidRPr="007F22D2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idterm2;</w:t>
                            </w:r>
                          </w:p>
                          <w:p w14:paraId="7D8EC125" w14:textId="018A05EB" w:rsidR="0059156D" w:rsidRPr="007F22D2" w:rsidRDefault="007F22D2" w:rsidP="007F22D2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="0059156D" w:rsidRPr="007F22D2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1398C91E" w14:textId="77777777" w:rsidR="007916CF" w:rsidRDefault="007916CF" w:rsidP="007916C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</w:p>
                          <w:p w14:paraId="5CD5F6F5" w14:textId="51C41A75" w:rsidR="00322866" w:rsidRDefault="007916CF" w:rsidP="0032286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="0059156D" w:rsidRPr="007916CF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public void setMidterm3(int </w:t>
                            </w: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m</w:t>
                            </w:r>
                            <w:r w:rsidR="0059156D" w:rsidRPr="007916CF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idterm3)</w:t>
                            </w:r>
                            <w:r w:rsidR="000A0D53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9156D" w:rsidRPr="007916CF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{</w:t>
                            </w:r>
                          </w:p>
                          <w:p w14:paraId="446DC6BF" w14:textId="77777777" w:rsidR="00322866" w:rsidRDefault="00322866" w:rsidP="0032286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r w:rsidR="0059156D" w:rsidRPr="00322866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this.midterm3 = </w:t>
                            </w:r>
                            <w:r w:rsidR="00662391" w:rsidRPr="00322866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m</w:t>
                            </w:r>
                            <w:r w:rsidR="0059156D" w:rsidRPr="00322866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idterm3;</w:t>
                            </w:r>
                          </w:p>
                          <w:p w14:paraId="78433F41" w14:textId="09018F8E" w:rsidR="0059156D" w:rsidRPr="00322866" w:rsidRDefault="00322866" w:rsidP="00322866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="0059156D" w:rsidRPr="00322866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p w14:paraId="46DEA802" w14:textId="77777777" w:rsidR="0059156D" w:rsidRPr="00322866" w:rsidRDefault="0059156D" w:rsidP="00322866">
                            <w:pPr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322866">
                              <w:rPr>
                                <w:rFonts w:ascii="Consolas" w:hAnsi="Consolas" w:cs="Consolas"/>
                                <w:color w:val="000000" w:themeColor="text1"/>
                                <w:sz w:val="20"/>
                                <w:szCs w:val="20"/>
                              </w:rPr>
                              <w:t>}</w:t>
                            </w:r>
                          </w:p>
                          <w:bookmarkEnd w:id="1"/>
                          <w:p w14:paraId="2D60B802" w14:textId="77777777" w:rsidR="00EA2918" w:rsidRPr="00AC6CA8" w:rsidRDefault="00EA2918" w:rsidP="00EA2918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1C088B" id="Text Box 22" o:spid="_x0000_s1031" type="#_x0000_t202" style="position:absolute;margin-left:-3pt;margin-top:18pt;width:471pt;height:608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" fillcolor="white [3201]" strokeweight=".5pt">
                <v:textbox>
                  <w:txbxContent>
                    <w:p w14:paraId="38D11192" w14:textId="74223971" w:rsidR="00DA0DA5" w:rsidRDefault="0059156D" w:rsidP="00DA0DA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bookmarkStart w:id="2" w:name="_GoBack"/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public class Student </w:t>
                      </w:r>
                      <w:r w:rsidRPr="00432C2B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{</w:t>
                      </w:r>
                    </w:p>
                    <w:p w14:paraId="60028C33" w14:textId="77777777" w:rsidR="00E50CA8" w:rsidRDefault="00E50CA8" w:rsidP="00DA0DA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14:paraId="62E5368C" w14:textId="6A2F6F61" w:rsidR="0059156D" w:rsidRPr="00DA0DA5" w:rsidRDefault="00DA0DA5" w:rsidP="00DA0DA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</w:t>
                      </w:r>
                      <w:r w:rsidR="0059156D" w:rsidRPr="00DA0DA5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private String name;</w:t>
                      </w:r>
                    </w:p>
                    <w:p w14:paraId="0E6A91A6" w14:textId="3ABEE7D6" w:rsidR="0059156D" w:rsidRPr="00DA0DA5" w:rsidRDefault="00DA0DA5" w:rsidP="00DA0DA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</w:t>
                      </w:r>
                      <w:r w:rsidR="0059156D" w:rsidRPr="00DA0DA5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private int midterm1;</w:t>
                      </w:r>
                    </w:p>
                    <w:p w14:paraId="2962394A" w14:textId="60E5BE70" w:rsidR="0059156D" w:rsidRPr="00DA0DA5" w:rsidRDefault="00DA0DA5" w:rsidP="00DA0DA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</w:t>
                      </w:r>
                      <w:r w:rsidR="0059156D" w:rsidRPr="00DA0DA5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private int midterm2;</w:t>
                      </w:r>
                    </w:p>
                    <w:p w14:paraId="383C9743" w14:textId="4A1E0F76" w:rsidR="0059156D" w:rsidRPr="00DA0DA5" w:rsidRDefault="00DA0DA5" w:rsidP="00DA0DA5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</w:t>
                      </w:r>
                      <w:r w:rsidR="0059156D" w:rsidRPr="00DA0DA5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private int midterm3;</w:t>
                      </w:r>
                    </w:p>
                    <w:p w14:paraId="0783B4D8" w14:textId="6AC0DCC0" w:rsidR="0059156D" w:rsidRPr="00E71B74" w:rsidRDefault="0059156D" w:rsidP="00E71B74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14:paraId="635AE5FE" w14:textId="31362B99" w:rsidR="003878CF" w:rsidRDefault="00A2337D" w:rsidP="00A2337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</w:t>
                      </w:r>
                      <w:r w:rsidR="0059156D" w:rsidRPr="00A2337D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public Student(String name, int midterm1, int midterm2, int midterm3)</w:t>
                      </w:r>
                      <w:r w:rsidR="00661125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59156D" w:rsidRPr="00A2337D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{</w:t>
                      </w:r>
                    </w:p>
                    <w:p w14:paraId="5CE2AB84" w14:textId="7217D306" w:rsidR="0059156D" w:rsidRPr="00A2337D" w:rsidRDefault="00A2337D" w:rsidP="00A2337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    </w:t>
                      </w:r>
                      <w:r w:rsidR="0059156D" w:rsidRPr="00A2337D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this.name = name;</w:t>
                      </w:r>
                    </w:p>
                    <w:p w14:paraId="7EDACC54" w14:textId="27B60C02" w:rsidR="0059156D" w:rsidRPr="00A2337D" w:rsidRDefault="00A2337D" w:rsidP="00A2337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    </w:t>
                      </w:r>
                      <w:r w:rsidR="0059156D" w:rsidRPr="00A2337D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this.midterm1 = midterm1;</w:t>
                      </w:r>
                    </w:p>
                    <w:p w14:paraId="78B7431A" w14:textId="77777777" w:rsidR="00A2337D" w:rsidRDefault="00A2337D" w:rsidP="00A2337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    </w:t>
                      </w:r>
                      <w:r w:rsidR="0059156D" w:rsidRPr="00A2337D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this.midterm2 = midterm2;</w:t>
                      </w:r>
                    </w:p>
                    <w:p w14:paraId="14BC7E6D" w14:textId="4F4DF305" w:rsidR="0059156D" w:rsidRPr="00A2337D" w:rsidRDefault="00A2337D" w:rsidP="00A2337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    </w:t>
                      </w:r>
                      <w:r w:rsidR="0059156D" w:rsidRPr="00A2337D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this.midterm3 = midterm3;</w:t>
                      </w:r>
                    </w:p>
                    <w:p w14:paraId="1E4AD6CB" w14:textId="58319225" w:rsidR="0059156D" w:rsidRPr="00A2337D" w:rsidRDefault="00A2337D" w:rsidP="00A2337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</w:t>
                      </w:r>
                      <w:r w:rsidR="0059156D" w:rsidRPr="00A2337D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}</w:t>
                      </w:r>
                    </w:p>
                    <w:p w14:paraId="78B306FC" w14:textId="77777777" w:rsidR="00A2337D" w:rsidRDefault="00A2337D" w:rsidP="00A2337D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14:paraId="0B6C2FB6" w14:textId="424E0EBF" w:rsidR="007E49B0" w:rsidRDefault="00A2337D" w:rsidP="00F47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</w:t>
                      </w:r>
                      <w:r w:rsidR="0059156D" w:rsidRPr="00A2337D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public char </w:t>
                      </w:r>
                      <w:proofErr w:type="spellStart"/>
                      <w:r w:rsidR="0059156D" w:rsidRPr="00A2337D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findGrade</w:t>
                      </w:r>
                      <w:proofErr w:type="spellEnd"/>
                      <w:r w:rsidR="0059156D" w:rsidRPr="00A2337D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()</w:t>
                      </w:r>
                      <w:r w:rsidR="008C5654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59156D" w:rsidRPr="00F47962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{</w:t>
                      </w:r>
                    </w:p>
                    <w:p w14:paraId="47988DE0" w14:textId="77777777" w:rsidR="006470B9" w:rsidRPr="00F47962" w:rsidRDefault="006470B9" w:rsidP="00F47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14:paraId="43C763DB" w14:textId="61BAEBE8" w:rsidR="0059156D" w:rsidRPr="00F47962" w:rsidRDefault="00F47962" w:rsidP="00F4796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    </w:t>
                      </w:r>
                      <w:r w:rsidR="0059156D" w:rsidRPr="00F47962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double avg = </w:t>
                      </w:r>
                      <w:proofErr w:type="spellStart"/>
                      <w:r w:rsidR="0059156D" w:rsidRPr="00F47962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getAverage</w:t>
                      </w:r>
                      <w:proofErr w:type="spellEnd"/>
                      <w:r w:rsidR="0059156D" w:rsidRPr="00F47962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();</w:t>
                      </w:r>
                    </w:p>
                    <w:p w14:paraId="534EA937" w14:textId="4DB98597" w:rsidR="0059156D" w:rsidRPr="000C7F96" w:rsidRDefault="0059156D" w:rsidP="000C7F9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14:paraId="0BBE88F6" w14:textId="46F94AB6" w:rsidR="0059156D" w:rsidRPr="000C7F96" w:rsidRDefault="000C7F96" w:rsidP="000C7F9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    </w:t>
                      </w:r>
                      <w:r w:rsidR="0059156D" w:rsidRPr="000C7F96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if (avg &gt;= 90.0)</w:t>
                      </w:r>
                      <w:r w:rsidR="00FF0EEF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{</w:t>
                      </w:r>
                    </w:p>
                    <w:p w14:paraId="27990103" w14:textId="57FB6CC1" w:rsidR="0059156D" w:rsidRPr="00251EA3" w:rsidRDefault="00251EA3" w:rsidP="00251E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        </w:t>
                      </w:r>
                      <w:r w:rsidR="0059156D" w:rsidRPr="00251EA3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return 'A';</w:t>
                      </w:r>
                    </w:p>
                    <w:p w14:paraId="6850F0AD" w14:textId="0C143580" w:rsidR="00251EA3" w:rsidRDefault="00251EA3" w:rsidP="00251E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    </w:t>
                      </w:r>
                      <w:r w:rsidR="00FF0EEF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} </w:t>
                      </w:r>
                      <w:r w:rsidR="0059156D" w:rsidRPr="00251EA3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else if (avg &gt;= 80.0)</w:t>
                      </w:r>
                      <w:r w:rsidR="00FF0EEF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{</w:t>
                      </w:r>
                    </w:p>
                    <w:p w14:paraId="31CA7C8D" w14:textId="752CAED4" w:rsidR="0059156D" w:rsidRPr="00251EA3" w:rsidRDefault="00251EA3" w:rsidP="00251E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        </w:t>
                      </w:r>
                      <w:r w:rsidR="0059156D" w:rsidRPr="00251EA3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return 'B';</w:t>
                      </w:r>
                    </w:p>
                    <w:p w14:paraId="4018FDEC" w14:textId="12D99083" w:rsidR="0059156D" w:rsidRPr="00251EA3" w:rsidRDefault="00251EA3" w:rsidP="00251E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    </w:t>
                      </w:r>
                      <w:r w:rsidR="00FF0EEF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} </w:t>
                      </w:r>
                      <w:r w:rsidR="0059156D" w:rsidRPr="00251EA3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else if (avg &gt;= 70.0)</w:t>
                      </w:r>
                      <w:r w:rsidR="00C05F0D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{</w:t>
                      </w:r>
                    </w:p>
                    <w:p w14:paraId="19D21244" w14:textId="06824F35" w:rsidR="0059156D" w:rsidRPr="005204A3" w:rsidRDefault="005204A3" w:rsidP="005204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        </w:t>
                      </w:r>
                      <w:r w:rsidR="0059156D" w:rsidRPr="005204A3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return 'C';</w:t>
                      </w:r>
                    </w:p>
                    <w:p w14:paraId="2B1371C7" w14:textId="2863A721" w:rsidR="0059156D" w:rsidRPr="005204A3" w:rsidRDefault="005204A3" w:rsidP="005204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    </w:t>
                      </w:r>
                      <w:r w:rsidR="00C05F0D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} </w:t>
                      </w:r>
                      <w:r w:rsidR="0059156D" w:rsidRPr="005204A3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else if (avg &gt;= 40.0)</w:t>
                      </w:r>
                      <w:r w:rsidR="00C05F0D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{</w:t>
                      </w:r>
                    </w:p>
                    <w:p w14:paraId="2400A62D" w14:textId="276227C4" w:rsidR="0059156D" w:rsidRPr="005204A3" w:rsidRDefault="005204A3" w:rsidP="005204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        </w:t>
                      </w:r>
                      <w:r w:rsidR="0059156D" w:rsidRPr="005204A3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return 'D';</w:t>
                      </w:r>
                    </w:p>
                    <w:p w14:paraId="47F3DFBE" w14:textId="758A2401" w:rsidR="0059156D" w:rsidRPr="005204A3" w:rsidRDefault="005204A3" w:rsidP="005204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    </w:t>
                      </w:r>
                      <w:r w:rsidR="00C05F0D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} </w:t>
                      </w:r>
                      <w:r w:rsidR="0059156D" w:rsidRPr="005204A3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else</w:t>
                      </w:r>
                      <w:r w:rsidR="00C05F0D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{</w:t>
                      </w:r>
                    </w:p>
                    <w:p w14:paraId="71DB5C3B" w14:textId="4F944368" w:rsidR="0059156D" w:rsidRDefault="005204A3" w:rsidP="005204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        </w:t>
                      </w:r>
                      <w:r w:rsidR="0059156D" w:rsidRPr="005204A3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return 'F';</w:t>
                      </w:r>
                    </w:p>
                    <w:p w14:paraId="05EACF2A" w14:textId="5D469E07" w:rsidR="00C05F0D" w:rsidRPr="005204A3" w:rsidRDefault="00C05F0D" w:rsidP="005204A3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    }</w:t>
                      </w:r>
                    </w:p>
                    <w:p w14:paraId="076E25F8" w14:textId="4A4D0D90" w:rsidR="0059156D" w:rsidRDefault="00996920" w:rsidP="0099692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</w:t>
                      </w:r>
                      <w:r w:rsidR="0059156D" w:rsidRPr="00996920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}</w:t>
                      </w:r>
                    </w:p>
                    <w:p w14:paraId="090E3791" w14:textId="77777777" w:rsidR="00E7236D" w:rsidRPr="00996920" w:rsidRDefault="00E7236D" w:rsidP="0099692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14:paraId="240B1206" w14:textId="0D3698CB" w:rsidR="0059156D" w:rsidRPr="00BE3B7F" w:rsidRDefault="006F468E" w:rsidP="00BE3B7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</w:t>
                      </w:r>
                      <w:r w:rsidR="0059156D" w:rsidRPr="006F468E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public String </w:t>
                      </w:r>
                      <w:proofErr w:type="spellStart"/>
                      <w:r w:rsidR="0059156D" w:rsidRPr="006F468E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getName</w:t>
                      </w:r>
                      <w:proofErr w:type="spellEnd"/>
                      <w:r w:rsidR="0059156D" w:rsidRPr="006F468E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()</w:t>
                      </w:r>
                      <w:r w:rsidR="00BE3B7F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59156D" w:rsidRPr="00BE3B7F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{</w:t>
                      </w:r>
                    </w:p>
                    <w:p w14:paraId="57BF3F61" w14:textId="1F9A222C" w:rsidR="0059156D" w:rsidRPr="00BE3B7F" w:rsidRDefault="00BE3B7F" w:rsidP="00BE3B7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    </w:t>
                      </w:r>
                      <w:r w:rsidR="0059156D" w:rsidRPr="00BE3B7F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return</w:t>
                      </w:r>
                      <w:r w:rsidR="00103AA3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59156D" w:rsidRPr="00BE3B7F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name;</w:t>
                      </w:r>
                    </w:p>
                    <w:p w14:paraId="5EEF45DA" w14:textId="273DBA24" w:rsidR="0059156D" w:rsidRDefault="00BE3B7F" w:rsidP="00BE3B7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</w:t>
                      </w:r>
                      <w:r w:rsidR="0059156D" w:rsidRPr="00BE3B7F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}</w:t>
                      </w:r>
                    </w:p>
                    <w:p w14:paraId="061AC30F" w14:textId="77777777" w:rsidR="00AE06A2" w:rsidRPr="00BE3B7F" w:rsidRDefault="00AE06A2" w:rsidP="00BE3B7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14:paraId="76949090" w14:textId="4523D93D" w:rsidR="00446AAF" w:rsidRPr="00AE06A2" w:rsidRDefault="00AE06A2" w:rsidP="00AE06A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</w:t>
                      </w:r>
                      <w:r w:rsidR="0059156D" w:rsidRPr="00AE06A2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public double </w:t>
                      </w:r>
                      <w:proofErr w:type="spellStart"/>
                      <w:r w:rsidR="0059156D" w:rsidRPr="00AE06A2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getAverage</w:t>
                      </w:r>
                      <w:proofErr w:type="spellEnd"/>
                      <w:r w:rsidR="0059156D" w:rsidRPr="00AE06A2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()</w:t>
                      </w: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7E49B0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{</w:t>
                      </w:r>
                    </w:p>
                    <w:p w14:paraId="334B1072" w14:textId="77777777" w:rsidR="009E23E7" w:rsidRDefault="00AE06A2" w:rsidP="009E23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    </w:t>
                      </w:r>
                      <w:r w:rsidR="0059156D" w:rsidRPr="00AE06A2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return (midterm1 + midterm2 + midterm3)</w:t>
                      </w: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59156D" w:rsidRPr="00AE06A2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/</w:t>
                      </w: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59156D" w:rsidRPr="00AE06A2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3.0;</w:t>
                      </w:r>
                    </w:p>
                    <w:p w14:paraId="7F7C0AEA" w14:textId="3B0B8370" w:rsidR="0059156D" w:rsidRDefault="009E23E7" w:rsidP="009E23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</w:t>
                      </w:r>
                      <w:r w:rsidR="0059156D" w:rsidRPr="009E23E7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}</w:t>
                      </w:r>
                    </w:p>
                    <w:p w14:paraId="43BE466A" w14:textId="77777777" w:rsidR="00103AA3" w:rsidRPr="009E23E7" w:rsidRDefault="00103AA3" w:rsidP="009E23E7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14:paraId="770F1ECC" w14:textId="77777777" w:rsidR="00FA2E50" w:rsidRDefault="00103AA3" w:rsidP="00FA2E5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</w:t>
                      </w:r>
                      <w:r w:rsidR="0059156D" w:rsidRPr="00103AA3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public void setMidterm1(int </w:t>
                      </w:r>
                      <w:r w:rsidR="00926930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m</w:t>
                      </w:r>
                      <w:r w:rsidR="0059156D" w:rsidRPr="00103AA3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idterm1)</w:t>
                      </w: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59156D" w:rsidRPr="00103AA3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{</w:t>
                      </w:r>
                    </w:p>
                    <w:p w14:paraId="383B7F26" w14:textId="2AFFAC1A" w:rsidR="00FA2E50" w:rsidRDefault="00FA2E50" w:rsidP="00FA2E5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    </w:t>
                      </w:r>
                      <w:r w:rsidR="0059156D" w:rsidRPr="00FA2E50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this.midterm1 = </w:t>
                      </w:r>
                      <w:r w:rsidR="00835ABA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m</w:t>
                      </w:r>
                      <w:r w:rsidR="0059156D" w:rsidRPr="00FA2E50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idterm1;</w:t>
                      </w:r>
                    </w:p>
                    <w:p w14:paraId="73CA6F7F" w14:textId="2F33C7C9" w:rsidR="0059156D" w:rsidRDefault="00FA2E50" w:rsidP="00FA2E5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</w:t>
                      </w:r>
                      <w:r w:rsidR="0059156D" w:rsidRPr="00FA2E50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}</w:t>
                      </w:r>
                    </w:p>
                    <w:p w14:paraId="5D12329C" w14:textId="77777777" w:rsidR="00FA2E50" w:rsidRDefault="00FA2E50" w:rsidP="00FA2E5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14:paraId="6532D163" w14:textId="67DF1F45" w:rsidR="0059156D" w:rsidRPr="00FA2E50" w:rsidRDefault="00FA2E50" w:rsidP="00FA2E50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</w:t>
                      </w:r>
                      <w:r w:rsidR="0059156D" w:rsidRPr="00FA2E50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public void setMidterm2(int </w:t>
                      </w: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m</w:t>
                      </w:r>
                      <w:r w:rsidR="0059156D" w:rsidRPr="00FA2E50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idterm2)</w:t>
                      </w: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59156D" w:rsidRPr="00FA2E50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{</w:t>
                      </w:r>
                    </w:p>
                    <w:p w14:paraId="1D9E0248" w14:textId="4A04DBCD" w:rsidR="007F22D2" w:rsidRPr="007F22D2" w:rsidRDefault="007F22D2" w:rsidP="007F22D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    </w:t>
                      </w:r>
                      <w:r w:rsidR="0059156D" w:rsidRPr="007F22D2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this.midterm2 = </w:t>
                      </w:r>
                      <w:r w:rsidR="002A721E" w:rsidRPr="007F22D2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m</w:t>
                      </w:r>
                      <w:r w:rsidR="0059156D" w:rsidRPr="007F22D2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idterm2;</w:t>
                      </w:r>
                    </w:p>
                    <w:p w14:paraId="7D8EC125" w14:textId="018A05EB" w:rsidR="0059156D" w:rsidRPr="007F22D2" w:rsidRDefault="007F22D2" w:rsidP="007F22D2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</w:t>
                      </w:r>
                      <w:r w:rsidR="0059156D" w:rsidRPr="007F22D2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}</w:t>
                      </w:r>
                    </w:p>
                    <w:p w14:paraId="1398C91E" w14:textId="77777777" w:rsidR="007916CF" w:rsidRDefault="007916CF" w:rsidP="007916C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</w:p>
                    <w:p w14:paraId="5CD5F6F5" w14:textId="51C41A75" w:rsidR="00322866" w:rsidRDefault="007916CF" w:rsidP="0032286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</w:t>
                      </w:r>
                      <w:r w:rsidR="0059156D" w:rsidRPr="007916CF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public void setMidterm3(int </w:t>
                      </w: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m</w:t>
                      </w:r>
                      <w:r w:rsidR="0059156D" w:rsidRPr="007916CF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idterm3)</w:t>
                      </w:r>
                      <w:r w:rsidR="000A0D53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59156D" w:rsidRPr="007916CF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{</w:t>
                      </w:r>
                    </w:p>
                    <w:p w14:paraId="446DC6BF" w14:textId="77777777" w:rsidR="00322866" w:rsidRDefault="00322866" w:rsidP="0032286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    </w:t>
                      </w:r>
                      <w:r w:rsidR="0059156D" w:rsidRPr="00322866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this.midterm3 = </w:t>
                      </w:r>
                      <w:r w:rsidR="00662391" w:rsidRPr="00322866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m</w:t>
                      </w:r>
                      <w:r w:rsidR="0059156D" w:rsidRPr="00322866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idterm3;</w:t>
                      </w:r>
                    </w:p>
                    <w:p w14:paraId="78433F41" w14:textId="09018F8E" w:rsidR="0059156D" w:rsidRPr="00322866" w:rsidRDefault="00322866" w:rsidP="00322866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 xml:space="preserve">    </w:t>
                      </w:r>
                      <w:r w:rsidR="0059156D" w:rsidRPr="00322866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}</w:t>
                      </w:r>
                    </w:p>
                    <w:p w14:paraId="46DEA802" w14:textId="77777777" w:rsidR="0059156D" w:rsidRPr="00322866" w:rsidRDefault="0059156D" w:rsidP="00322866">
                      <w:pPr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</w:pPr>
                      <w:r w:rsidRPr="00322866">
                        <w:rPr>
                          <w:rFonts w:ascii="Consolas" w:hAnsi="Consolas" w:cs="Consolas"/>
                          <w:color w:val="000000" w:themeColor="text1"/>
                          <w:sz w:val="20"/>
                          <w:szCs w:val="20"/>
                        </w:rPr>
                        <w:t>}</w:t>
                      </w:r>
                    </w:p>
                    <w:bookmarkEnd w:id="2"/>
                    <w:p w14:paraId="2D60B802" w14:textId="77777777" w:rsidR="00EA2918" w:rsidRPr="00AC6CA8" w:rsidRDefault="00EA2918" w:rsidP="00EA2918">
                      <w:pPr>
                        <w:spacing w:after="0" w:line="240" w:lineRule="auto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9736AA4" wp14:editId="0C9AE94A">
                <wp:simplePos x="0" y="0"/>
                <wp:positionH relativeFrom="column">
                  <wp:posOffset>-38100</wp:posOffset>
                </wp:positionH>
                <wp:positionV relativeFrom="paragraph">
                  <wp:posOffset>-19050</wp:posOffset>
                </wp:positionV>
                <wp:extent cx="5981700" cy="247650"/>
                <wp:effectExtent l="0" t="0" r="19050" b="1905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81700" cy="2476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180B70B" w14:textId="318BA038" w:rsidR="00790D0F" w:rsidRPr="005237C9" w:rsidRDefault="005237C9">
                            <w:pPr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/>
                                <w:sz w:val="20"/>
                                <w:szCs w:val="20"/>
                              </w:rPr>
                              <w:t>Student.jav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736AA4" id="Text Box 9" o:spid="_x0000_s1032" type="#_x0000_t202" style="position:absolute;margin-left:-3pt;margin-top:-1.5pt;width:471pt;height:19.5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" fillcolor="white [3201]" strokeweight=".5pt">
                <v:textbox>
                  <w:txbxContent>
                    <w:p w14:paraId="3180B70B" w14:textId="318BA038" w:rsidR="00790D0F" w:rsidRPr="005237C9" w:rsidRDefault="005237C9">
                      <w:pPr>
                        <w:rPr>
                          <w:rFonts w:ascii="Consolas" w:hAnsi="Consolas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/>
                          <w:sz w:val="20"/>
                          <w:szCs w:val="20"/>
                        </w:rPr>
                        <w:t>Student.java</w:t>
                      </w:r>
                    </w:p>
                  </w:txbxContent>
                </v:textbox>
              </v:shape>
            </w:pict>
          </mc:Fallback>
        </mc:AlternateContent>
      </w:r>
      <w:r w:rsidR="00AB2748">
        <w:rPr>
          <w:rFonts w:ascii="Consolas" w:hAnsi="Consolas"/>
          <w:sz w:val="24"/>
          <w:szCs w:val="24"/>
        </w:rPr>
        <w:br w:type="page"/>
      </w:r>
    </w:p>
    <w:p w14:paraId="5009D75B" w14:textId="02BAE30A" w:rsidR="00307688" w:rsidRDefault="00307688" w:rsidP="00821B9E">
      <w:pPr>
        <w:spacing w:after="120" w:line="240" w:lineRule="auto"/>
        <w:rPr>
          <w:sz w:val="24"/>
          <w:szCs w:val="24"/>
        </w:rPr>
      </w:pPr>
      <w:r w:rsidRPr="00510F43">
        <w:rPr>
          <w:b/>
          <w:bCs/>
          <w:sz w:val="24"/>
          <w:szCs w:val="24"/>
        </w:rPr>
        <w:lastRenderedPageBreak/>
        <w:t xml:space="preserve">Question </w:t>
      </w:r>
      <w:r>
        <w:rPr>
          <w:b/>
          <w:bCs/>
          <w:sz w:val="24"/>
          <w:szCs w:val="24"/>
        </w:rPr>
        <w:t>3</w:t>
      </w:r>
      <w:r w:rsidRPr="00510F43">
        <w:rPr>
          <w:b/>
          <w:bCs/>
          <w:sz w:val="24"/>
          <w:szCs w:val="24"/>
        </w:rPr>
        <w:t xml:space="preserve"> (</w:t>
      </w:r>
      <w:r>
        <w:rPr>
          <w:b/>
          <w:bCs/>
          <w:sz w:val="24"/>
          <w:szCs w:val="24"/>
        </w:rPr>
        <w:t>15 points; 3 per part</w:t>
      </w:r>
      <w:r w:rsidRPr="00510F43">
        <w:rPr>
          <w:b/>
          <w:bCs/>
          <w:sz w:val="24"/>
          <w:szCs w:val="24"/>
        </w:rPr>
        <w:t>):</w:t>
      </w:r>
      <w:r w:rsidR="00232379">
        <w:rPr>
          <w:sz w:val="24"/>
          <w:szCs w:val="24"/>
        </w:rPr>
        <w:t xml:space="preserve"> Consider the </w:t>
      </w:r>
      <w:r w:rsidR="00ED3D60">
        <w:rPr>
          <w:sz w:val="24"/>
          <w:szCs w:val="24"/>
        </w:rPr>
        <w:t xml:space="preserve">incomplete </w:t>
      </w:r>
      <w:r w:rsidR="00080C1F">
        <w:rPr>
          <w:sz w:val="24"/>
          <w:szCs w:val="24"/>
        </w:rPr>
        <w:t xml:space="preserve">UML </w:t>
      </w:r>
      <w:r w:rsidR="007D49E9">
        <w:rPr>
          <w:sz w:val="24"/>
          <w:szCs w:val="24"/>
        </w:rPr>
        <w:t xml:space="preserve">class </w:t>
      </w:r>
      <w:r w:rsidR="00ED3D60">
        <w:rPr>
          <w:sz w:val="24"/>
          <w:szCs w:val="24"/>
        </w:rPr>
        <w:t>diagram</w:t>
      </w:r>
      <w:r w:rsidR="007D49E9">
        <w:rPr>
          <w:sz w:val="24"/>
          <w:szCs w:val="24"/>
        </w:rPr>
        <w:t xml:space="preserve"> </w:t>
      </w:r>
      <w:r w:rsidR="00ED3D60">
        <w:rPr>
          <w:sz w:val="24"/>
          <w:szCs w:val="24"/>
        </w:rPr>
        <w:t>below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45"/>
      </w:tblGrid>
      <w:tr w:rsidR="00821B9E" w14:paraId="5A83F3F5" w14:textId="77777777" w:rsidTr="00366D0C">
        <w:trPr>
          <w:jc w:val="center"/>
        </w:trPr>
        <w:tc>
          <w:tcPr>
            <w:tcW w:w="2245" w:type="dxa"/>
          </w:tcPr>
          <w:p w14:paraId="27900105" w14:textId="12C13C5E" w:rsidR="00821B9E" w:rsidRPr="00AA5100" w:rsidRDefault="00AA5100" w:rsidP="00AA5100">
            <w:pPr>
              <w:jc w:val="center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Color</w:t>
            </w:r>
          </w:p>
        </w:tc>
      </w:tr>
      <w:tr w:rsidR="00821B9E" w14:paraId="69310594" w14:textId="77777777" w:rsidTr="00366D0C">
        <w:trPr>
          <w:trHeight w:val="899"/>
          <w:jc w:val="center"/>
        </w:trPr>
        <w:tc>
          <w:tcPr>
            <w:tcW w:w="2245" w:type="dxa"/>
          </w:tcPr>
          <w:p w14:paraId="17C1E34E" w14:textId="77777777" w:rsidR="00821B9E" w:rsidRDefault="00161A67" w:rsidP="00307688">
            <w:pPr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- red: int</w:t>
            </w:r>
          </w:p>
          <w:p w14:paraId="649953EE" w14:textId="77777777" w:rsidR="00161A67" w:rsidRDefault="00161A67" w:rsidP="00307688">
            <w:pPr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- green: int</w:t>
            </w:r>
          </w:p>
          <w:p w14:paraId="60CD88B1" w14:textId="77777777" w:rsidR="00161A67" w:rsidRDefault="00161A67" w:rsidP="00307688">
            <w:pPr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- blue: int</w:t>
            </w:r>
          </w:p>
          <w:p w14:paraId="21FC5AB8" w14:textId="4801E98F" w:rsidR="00C42FE0" w:rsidRPr="00AA5100" w:rsidRDefault="00C42FE0" w:rsidP="00307688">
            <w:pPr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-alpha: double</w:t>
            </w:r>
          </w:p>
        </w:tc>
      </w:tr>
      <w:tr w:rsidR="00161A67" w14:paraId="7761935F" w14:textId="77777777" w:rsidTr="00366D0C">
        <w:trPr>
          <w:trHeight w:val="170"/>
          <w:jc w:val="center"/>
        </w:trPr>
        <w:tc>
          <w:tcPr>
            <w:tcW w:w="2245" w:type="dxa"/>
          </w:tcPr>
          <w:p w14:paraId="30318900" w14:textId="77777777" w:rsidR="00161A67" w:rsidRPr="00AA5100" w:rsidRDefault="00161A67" w:rsidP="00307688">
            <w:pPr>
              <w:rPr>
                <w:rFonts w:ascii="Consolas" w:hAnsi="Consolas"/>
                <w:sz w:val="24"/>
                <w:szCs w:val="24"/>
              </w:rPr>
            </w:pPr>
          </w:p>
        </w:tc>
      </w:tr>
    </w:tbl>
    <w:p w14:paraId="210F8A01" w14:textId="5DE4E8D5" w:rsidR="00232379" w:rsidRDefault="006D630B" w:rsidP="00D1591B">
      <w:pPr>
        <w:spacing w:before="120" w:after="120" w:line="240" w:lineRule="auto"/>
        <w:rPr>
          <w:sz w:val="24"/>
          <w:szCs w:val="24"/>
        </w:rPr>
      </w:pPr>
      <w:r>
        <w:rPr>
          <w:sz w:val="24"/>
          <w:szCs w:val="24"/>
        </w:rPr>
        <w:t>O</w:t>
      </w:r>
      <w:r w:rsidR="009067AC">
        <w:rPr>
          <w:sz w:val="24"/>
          <w:szCs w:val="24"/>
        </w:rPr>
        <w:t>bject</w:t>
      </w:r>
      <w:r>
        <w:rPr>
          <w:sz w:val="24"/>
          <w:szCs w:val="24"/>
        </w:rPr>
        <w:t>s</w:t>
      </w:r>
      <w:r w:rsidR="009067AC">
        <w:rPr>
          <w:sz w:val="24"/>
          <w:szCs w:val="24"/>
        </w:rPr>
        <w:t xml:space="preserve"> of this class represen</w:t>
      </w:r>
      <w:r>
        <w:rPr>
          <w:sz w:val="24"/>
          <w:szCs w:val="24"/>
        </w:rPr>
        <w:t xml:space="preserve">t </w:t>
      </w:r>
      <w:r w:rsidR="009067AC">
        <w:rPr>
          <w:sz w:val="24"/>
          <w:szCs w:val="24"/>
        </w:rPr>
        <w:t>color</w:t>
      </w:r>
      <w:r>
        <w:rPr>
          <w:sz w:val="24"/>
          <w:szCs w:val="24"/>
        </w:rPr>
        <w:t>s</w:t>
      </w:r>
      <w:r w:rsidR="009067AC">
        <w:rPr>
          <w:sz w:val="24"/>
          <w:szCs w:val="24"/>
        </w:rPr>
        <w:t xml:space="preserve"> in the RGB</w:t>
      </w:r>
      <w:r w:rsidR="0004625A">
        <w:rPr>
          <w:sz w:val="24"/>
          <w:szCs w:val="24"/>
        </w:rPr>
        <w:t>A</w:t>
      </w:r>
      <w:r w:rsidR="009067AC">
        <w:rPr>
          <w:sz w:val="24"/>
          <w:szCs w:val="24"/>
        </w:rPr>
        <w:t xml:space="preserve"> model</w:t>
      </w:r>
      <w:r w:rsidR="00574FF4">
        <w:rPr>
          <w:sz w:val="24"/>
          <w:szCs w:val="24"/>
        </w:rPr>
        <w:t xml:space="preserve">, where each color is uniquely specified by </w:t>
      </w:r>
      <w:r w:rsidR="009C1683">
        <w:rPr>
          <w:sz w:val="24"/>
          <w:szCs w:val="24"/>
        </w:rPr>
        <w:t>a different combination of</w:t>
      </w:r>
      <w:r w:rsidR="00574FF4">
        <w:rPr>
          <w:sz w:val="24"/>
          <w:szCs w:val="24"/>
        </w:rPr>
        <w:t xml:space="preserve"> red, green, and blue </w:t>
      </w:r>
      <w:r w:rsidR="009C1683">
        <w:rPr>
          <w:sz w:val="24"/>
          <w:szCs w:val="24"/>
        </w:rPr>
        <w:t>light intensities</w:t>
      </w:r>
      <w:r w:rsidR="00C42FE0">
        <w:rPr>
          <w:sz w:val="24"/>
          <w:szCs w:val="24"/>
        </w:rPr>
        <w:t xml:space="preserve"> (between 0 and 255, just like in the Graphics project</w:t>
      </w:r>
      <w:r w:rsidR="0004625A">
        <w:rPr>
          <w:sz w:val="24"/>
          <w:szCs w:val="24"/>
        </w:rPr>
        <w:t xml:space="preserve"> you did a couple of weeks ago), and an</w:t>
      </w:r>
      <w:r w:rsidR="00C42FE0">
        <w:rPr>
          <w:sz w:val="24"/>
          <w:szCs w:val="24"/>
        </w:rPr>
        <w:t xml:space="preserve"> alpha field </w:t>
      </w:r>
      <w:r w:rsidR="0004625A">
        <w:rPr>
          <w:sz w:val="24"/>
          <w:szCs w:val="24"/>
        </w:rPr>
        <w:t xml:space="preserve">that </w:t>
      </w:r>
      <w:r w:rsidR="00C42FE0">
        <w:rPr>
          <w:sz w:val="24"/>
          <w:szCs w:val="24"/>
        </w:rPr>
        <w:t xml:space="preserve">holds the transparency data and contains values that are between 0.0 and 1.0. </w:t>
      </w:r>
    </w:p>
    <w:p w14:paraId="7C434BB7" w14:textId="5302F288" w:rsidR="00A01D37" w:rsidRDefault="00B0379B" w:rsidP="00D1591B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The bottom compartment</w:t>
      </w:r>
      <w:r w:rsidR="008109DD">
        <w:rPr>
          <w:sz w:val="24"/>
          <w:szCs w:val="24"/>
        </w:rPr>
        <w:t xml:space="preserve"> of the diagram is missing the </w:t>
      </w:r>
      <w:r w:rsidR="001E6D69">
        <w:rPr>
          <w:sz w:val="24"/>
          <w:szCs w:val="24"/>
        </w:rPr>
        <w:t>method signatures</w:t>
      </w:r>
      <w:r w:rsidR="00891525">
        <w:rPr>
          <w:sz w:val="24"/>
          <w:szCs w:val="24"/>
        </w:rPr>
        <w:t xml:space="preserve"> of the class</w:t>
      </w:r>
      <w:r w:rsidR="001E6D69">
        <w:rPr>
          <w:sz w:val="24"/>
          <w:szCs w:val="24"/>
        </w:rPr>
        <w:t>.</w:t>
      </w:r>
      <w:r w:rsidR="00A14431">
        <w:rPr>
          <w:sz w:val="24"/>
          <w:szCs w:val="24"/>
        </w:rPr>
        <w:t xml:space="preserve"> </w:t>
      </w:r>
      <w:r w:rsidR="009445F7">
        <w:rPr>
          <w:sz w:val="24"/>
          <w:szCs w:val="24"/>
        </w:rPr>
        <w:t xml:space="preserve">Descriptions of </w:t>
      </w:r>
      <w:r w:rsidR="0071017C">
        <w:rPr>
          <w:sz w:val="24"/>
          <w:szCs w:val="24"/>
        </w:rPr>
        <w:t>some</w:t>
      </w:r>
      <w:r w:rsidR="009445F7">
        <w:rPr>
          <w:sz w:val="24"/>
          <w:szCs w:val="24"/>
        </w:rPr>
        <w:t xml:space="preserve"> </w:t>
      </w:r>
      <w:r w:rsidR="00865714">
        <w:rPr>
          <w:sz w:val="24"/>
          <w:szCs w:val="24"/>
        </w:rPr>
        <w:t>of these</w:t>
      </w:r>
      <w:r w:rsidR="009445F7">
        <w:rPr>
          <w:sz w:val="24"/>
          <w:szCs w:val="24"/>
        </w:rPr>
        <w:t xml:space="preserve"> methods </w:t>
      </w:r>
      <w:proofErr w:type="gramStart"/>
      <w:r w:rsidR="009445F7">
        <w:rPr>
          <w:sz w:val="24"/>
          <w:szCs w:val="24"/>
        </w:rPr>
        <w:t>are given</w:t>
      </w:r>
      <w:proofErr w:type="gramEnd"/>
      <w:r w:rsidR="009445F7">
        <w:rPr>
          <w:sz w:val="24"/>
          <w:szCs w:val="24"/>
        </w:rPr>
        <w:t xml:space="preserve"> below. </w:t>
      </w:r>
      <w:r w:rsidR="00644812">
        <w:rPr>
          <w:sz w:val="24"/>
          <w:szCs w:val="24"/>
        </w:rPr>
        <w:t>For eac</w:t>
      </w:r>
      <w:r w:rsidR="009445F7">
        <w:rPr>
          <w:sz w:val="24"/>
          <w:szCs w:val="24"/>
        </w:rPr>
        <w:t xml:space="preserve">h description, write the </w:t>
      </w:r>
      <w:r w:rsidR="00865714">
        <w:rPr>
          <w:sz w:val="24"/>
          <w:szCs w:val="24"/>
        </w:rPr>
        <w:t xml:space="preserve">method </w:t>
      </w:r>
      <w:r w:rsidR="009445F7">
        <w:rPr>
          <w:sz w:val="24"/>
          <w:szCs w:val="24"/>
        </w:rPr>
        <w:t>signature.</w:t>
      </w:r>
      <w:r w:rsidR="00251185">
        <w:rPr>
          <w:sz w:val="24"/>
          <w:szCs w:val="24"/>
        </w:rPr>
        <w:t xml:space="preserve"> Be</w:t>
      </w:r>
      <w:r w:rsidR="00680A43">
        <w:rPr>
          <w:sz w:val="24"/>
          <w:szCs w:val="24"/>
        </w:rPr>
        <w:t xml:space="preserve"> sure to indicate whether</w:t>
      </w:r>
      <w:r w:rsidR="00865714">
        <w:rPr>
          <w:sz w:val="24"/>
          <w:szCs w:val="24"/>
        </w:rPr>
        <w:t xml:space="preserve"> </w:t>
      </w:r>
      <w:r w:rsidR="00254225">
        <w:rPr>
          <w:sz w:val="24"/>
          <w:szCs w:val="24"/>
        </w:rPr>
        <w:t>each</w:t>
      </w:r>
      <w:r w:rsidR="00DF4915">
        <w:rPr>
          <w:sz w:val="24"/>
          <w:szCs w:val="24"/>
        </w:rPr>
        <w:t xml:space="preserve"> </w:t>
      </w:r>
      <w:r w:rsidR="00680A43">
        <w:rPr>
          <w:sz w:val="24"/>
          <w:szCs w:val="24"/>
        </w:rPr>
        <w:t xml:space="preserve">method </w:t>
      </w:r>
      <w:r w:rsidR="00254225">
        <w:rPr>
          <w:sz w:val="24"/>
          <w:szCs w:val="24"/>
        </w:rPr>
        <w:t>is</w:t>
      </w:r>
      <w:r w:rsidR="009445F7">
        <w:rPr>
          <w:sz w:val="24"/>
          <w:szCs w:val="24"/>
        </w:rPr>
        <w:t xml:space="preserve"> static</w:t>
      </w:r>
      <w:r w:rsidR="00680A43">
        <w:rPr>
          <w:sz w:val="24"/>
          <w:szCs w:val="24"/>
        </w:rPr>
        <w:t>.</w:t>
      </w:r>
    </w:p>
    <w:p w14:paraId="331F3FB2" w14:textId="77777777" w:rsidR="00D1591B" w:rsidRDefault="00D1591B" w:rsidP="00D1591B">
      <w:pPr>
        <w:spacing w:after="0" w:line="240" w:lineRule="auto"/>
        <w:rPr>
          <w:sz w:val="24"/>
          <w:szCs w:val="24"/>
        </w:rPr>
      </w:pPr>
    </w:p>
    <w:p w14:paraId="04576597" w14:textId="240666AA" w:rsidR="00433114" w:rsidRDefault="003D50E6" w:rsidP="00D1591B">
      <w:pPr>
        <w:pStyle w:val="ListParagraph"/>
        <w:numPr>
          <w:ilvl w:val="0"/>
          <w:numId w:val="49"/>
        </w:numPr>
        <w:spacing w:after="0" w:line="240" w:lineRule="auto"/>
        <w:ind w:left="461" w:hanging="274"/>
        <w:contextualSpacing w:val="0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5C8F0665" wp14:editId="4EEECA89">
                <wp:simplePos x="0" y="0"/>
                <wp:positionH relativeFrom="column">
                  <wp:posOffset>304800</wp:posOffset>
                </wp:positionH>
                <wp:positionV relativeFrom="paragraph">
                  <wp:posOffset>407340</wp:posOffset>
                </wp:positionV>
                <wp:extent cx="5334000" cy="590550"/>
                <wp:effectExtent l="0" t="0" r="19050" b="1905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0" cy="590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4B96C9C" w14:textId="01A056E2" w:rsidR="003D50E6" w:rsidRPr="00524E05" w:rsidRDefault="004875AB" w:rsidP="003D50E6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 xml:space="preserve">public </w:t>
                            </w:r>
                            <w:r w:rsidR="001B7EB2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Color</w:t>
                            </w:r>
                            <w:r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 xml:space="preserve"> copyColorWith0.0(Color color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8F0665" id="Text Box 1" o:spid="_x0000_s1033" type="#_x0000_t202" style="position:absolute;left:0;text-align:left;margin-left:24pt;margin-top:32.05pt;width:420pt;height:46.5pt;z-index:2516736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" fillcolor="white [3201]" strokeweight=".5pt">
                <v:textbox>
                  <w:txbxContent>
                    <w:p w14:paraId="24B96C9C" w14:textId="01A056E2" w:rsidR="003D50E6" w:rsidRPr="00524E05" w:rsidRDefault="004875AB" w:rsidP="003D50E6">
                      <w:pPr>
                        <w:spacing w:after="0" w:line="240" w:lineRule="auto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/>
                          <w:sz w:val="24"/>
                          <w:szCs w:val="24"/>
                        </w:rPr>
                        <w:t xml:space="preserve">public </w:t>
                      </w:r>
                      <w:r w:rsidR="001B7EB2">
                        <w:rPr>
                          <w:rFonts w:ascii="Consolas" w:hAnsi="Consolas"/>
                          <w:sz w:val="24"/>
                          <w:szCs w:val="24"/>
                        </w:rPr>
                        <w:t>Color</w:t>
                      </w:r>
                      <w:r>
                        <w:rPr>
                          <w:rFonts w:ascii="Consolas" w:hAnsi="Consolas"/>
                          <w:sz w:val="24"/>
                          <w:szCs w:val="24"/>
                        </w:rPr>
                        <w:t xml:space="preserve"> copyColorWith0.0(Color color)</w:t>
                      </w:r>
                    </w:p>
                  </w:txbxContent>
                </v:textbox>
              </v:shape>
            </w:pict>
          </mc:Fallback>
        </mc:AlternateContent>
      </w:r>
      <w:r w:rsidR="00F70A04">
        <w:rPr>
          <w:sz w:val="24"/>
          <w:szCs w:val="24"/>
        </w:rPr>
        <w:t>Th</w:t>
      </w:r>
      <w:r w:rsidR="00676795">
        <w:rPr>
          <w:sz w:val="24"/>
          <w:szCs w:val="24"/>
        </w:rPr>
        <w:t>e class has a constructor</w:t>
      </w:r>
      <w:r w:rsidR="00617F7C">
        <w:rPr>
          <w:sz w:val="24"/>
          <w:szCs w:val="24"/>
        </w:rPr>
        <w:t xml:space="preserve"> that creates a new Color object that is a copy of an existing Color object</w:t>
      </w:r>
      <w:r w:rsidR="00C42FE0">
        <w:rPr>
          <w:sz w:val="24"/>
          <w:szCs w:val="24"/>
        </w:rPr>
        <w:t>, but with an alpha value of 0.0</w:t>
      </w:r>
      <w:r w:rsidR="00617F7C">
        <w:rPr>
          <w:sz w:val="24"/>
          <w:szCs w:val="24"/>
        </w:rPr>
        <w:t>.</w:t>
      </w:r>
      <w:r w:rsidR="00136328">
        <w:rPr>
          <w:sz w:val="24"/>
          <w:szCs w:val="24"/>
        </w:rPr>
        <w:br/>
      </w:r>
      <w:r w:rsidR="00136328">
        <w:rPr>
          <w:sz w:val="24"/>
          <w:szCs w:val="24"/>
        </w:rPr>
        <w:br/>
      </w:r>
      <w:r w:rsidR="00136328">
        <w:rPr>
          <w:sz w:val="24"/>
          <w:szCs w:val="24"/>
        </w:rPr>
        <w:br/>
      </w:r>
      <w:r w:rsidR="00136328">
        <w:rPr>
          <w:sz w:val="24"/>
          <w:szCs w:val="24"/>
        </w:rPr>
        <w:br/>
      </w:r>
    </w:p>
    <w:p w14:paraId="24E72980" w14:textId="1794E974" w:rsidR="00140CD3" w:rsidRDefault="00486FDD" w:rsidP="00D1591B">
      <w:pPr>
        <w:pStyle w:val="ListParagraph"/>
        <w:numPr>
          <w:ilvl w:val="0"/>
          <w:numId w:val="49"/>
        </w:numPr>
        <w:spacing w:after="0" w:line="240" w:lineRule="auto"/>
        <w:ind w:left="461" w:hanging="274"/>
        <w:contextualSpacing w:val="0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E7CF2F2" wp14:editId="0B0612C7">
                <wp:simplePos x="0" y="0"/>
                <wp:positionH relativeFrom="column">
                  <wp:posOffset>304800</wp:posOffset>
                </wp:positionH>
                <wp:positionV relativeFrom="paragraph">
                  <wp:posOffset>403965</wp:posOffset>
                </wp:positionV>
                <wp:extent cx="5334000" cy="590550"/>
                <wp:effectExtent l="0" t="0" r="19050" b="1905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0" cy="590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7EEBB49" w14:textId="3620C4AF" w:rsidR="00486FDD" w:rsidRPr="00524E05" w:rsidRDefault="004875AB" w:rsidP="00486FD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 xml:space="preserve">public </w:t>
                            </w:r>
                            <w:r w:rsidR="001B7EB2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Color</w:t>
                            </w:r>
                            <w:r w:rsidR="001B7EB2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averageRGBA</w:t>
                            </w:r>
                            <w:proofErr w:type="spellEnd"/>
                            <w:r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(</w:t>
                            </w:r>
                            <w:proofErr w:type="spellStart"/>
                            <w:r w:rsidR="001B7EB2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ArrayList</w:t>
                            </w:r>
                            <w:proofErr w:type="spellEnd"/>
                            <w:r w:rsidR="001B7EB2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&lt;Color&gt;()</w:t>
                            </w:r>
                            <w:r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7CF2F2" id="Text Box 2" o:spid="_x0000_s1034" type="#_x0000_t202" style="position:absolute;left:0;text-align:left;margin-left:24pt;margin-top:31.8pt;width:420pt;height:46.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" fillcolor="white [3201]" strokeweight=".5pt">
                <v:textbox>
                  <w:txbxContent>
                    <w:p w14:paraId="47EEBB49" w14:textId="3620C4AF" w:rsidR="00486FDD" w:rsidRPr="00524E05" w:rsidRDefault="004875AB" w:rsidP="00486FDD">
                      <w:pPr>
                        <w:spacing w:after="0" w:line="240" w:lineRule="auto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/>
                          <w:sz w:val="24"/>
                          <w:szCs w:val="24"/>
                        </w:rPr>
                        <w:t xml:space="preserve">public </w:t>
                      </w:r>
                      <w:r w:rsidR="001B7EB2">
                        <w:rPr>
                          <w:rFonts w:ascii="Consolas" w:hAnsi="Consolas"/>
                          <w:sz w:val="24"/>
                          <w:szCs w:val="24"/>
                        </w:rPr>
                        <w:t>Color</w:t>
                      </w:r>
                      <w:r w:rsidR="001B7EB2">
                        <w:rPr>
                          <w:rFonts w:ascii="Consolas" w:hAnsi="Consola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/>
                          <w:sz w:val="24"/>
                          <w:szCs w:val="24"/>
                        </w:rPr>
                        <w:t>averageRGBA</w:t>
                      </w:r>
                      <w:proofErr w:type="spellEnd"/>
                      <w:r>
                        <w:rPr>
                          <w:rFonts w:ascii="Consolas" w:hAnsi="Consolas"/>
                          <w:sz w:val="24"/>
                          <w:szCs w:val="24"/>
                        </w:rPr>
                        <w:t>(</w:t>
                      </w:r>
                      <w:proofErr w:type="spellStart"/>
                      <w:r w:rsidR="001B7EB2">
                        <w:rPr>
                          <w:rFonts w:ascii="Consolas" w:hAnsi="Consolas"/>
                          <w:sz w:val="24"/>
                          <w:szCs w:val="24"/>
                        </w:rPr>
                        <w:t>ArrayList</w:t>
                      </w:r>
                      <w:proofErr w:type="spellEnd"/>
                      <w:r w:rsidR="001B7EB2">
                        <w:rPr>
                          <w:rFonts w:ascii="Consolas" w:hAnsi="Consolas"/>
                          <w:sz w:val="24"/>
                          <w:szCs w:val="24"/>
                        </w:rPr>
                        <w:t>&lt;Color&gt;()</w:t>
                      </w:r>
                      <w:r>
                        <w:rPr>
                          <w:rFonts w:ascii="Consolas" w:hAnsi="Consolas"/>
                          <w:sz w:val="24"/>
                          <w:szCs w:val="24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067AC6">
        <w:rPr>
          <w:sz w:val="24"/>
          <w:szCs w:val="24"/>
        </w:rPr>
        <w:t xml:space="preserve">The class has a constructor that creates a new Color object </w:t>
      </w:r>
      <w:r w:rsidR="00D061A7">
        <w:rPr>
          <w:sz w:val="24"/>
          <w:szCs w:val="24"/>
        </w:rPr>
        <w:t>by</w:t>
      </w:r>
      <w:r w:rsidR="00C42FE0">
        <w:rPr>
          <w:sz w:val="24"/>
          <w:szCs w:val="24"/>
        </w:rPr>
        <w:t xml:space="preserve"> averaging the RGB</w:t>
      </w:r>
      <w:r w:rsidR="0004625A">
        <w:rPr>
          <w:sz w:val="24"/>
          <w:szCs w:val="24"/>
        </w:rPr>
        <w:t>A</w:t>
      </w:r>
      <w:r w:rsidR="00C42FE0">
        <w:rPr>
          <w:sz w:val="24"/>
          <w:szCs w:val="24"/>
        </w:rPr>
        <w:t xml:space="preserve"> values of existing</w:t>
      </w:r>
      <w:r w:rsidR="00D061A7">
        <w:rPr>
          <w:sz w:val="24"/>
          <w:szCs w:val="24"/>
        </w:rPr>
        <w:t xml:space="preserve"> Color objects</w:t>
      </w:r>
      <w:r w:rsidR="00C42FE0">
        <w:rPr>
          <w:sz w:val="24"/>
          <w:szCs w:val="24"/>
        </w:rPr>
        <w:t xml:space="preserve">, stored in an </w:t>
      </w:r>
      <w:proofErr w:type="spellStart"/>
      <w:r w:rsidR="00C42FE0">
        <w:rPr>
          <w:sz w:val="24"/>
          <w:szCs w:val="24"/>
        </w:rPr>
        <w:t>ArrayList</w:t>
      </w:r>
      <w:proofErr w:type="spellEnd"/>
      <w:r w:rsidR="00C42FE0">
        <w:rPr>
          <w:sz w:val="24"/>
          <w:szCs w:val="24"/>
        </w:rPr>
        <w:t>&lt;Color&gt;</w:t>
      </w:r>
      <w:r w:rsidR="00D061A7">
        <w:rPr>
          <w:sz w:val="24"/>
          <w:szCs w:val="24"/>
        </w:rPr>
        <w:t>.</w:t>
      </w:r>
      <w:r w:rsidR="00140CD3">
        <w:rPr>
          <w:sz w:val="24"/>
          <w:szCs w:val="24"/>
        </w:rPr>
        <w:br/>
      </w:r>
      <w:r w:rsidR="00140CD3">
        <w:rPr>
          <w:sz w:val="24"/>
          <w:szCs w:val="24"/>
        </w:rPr>
        <w:br/>
      </w:r>
      <w:r w:rsidR="00140CD3">
        <w:rPr>
          <w:sz w:val="24"/>
          <w:szCs w:val="24"/>
        </w:rPr>
        <w:br/>
      </w:r>
      <w:r w:rsidR="00140CD3">
        <w:rPr>
          <w:sz w:val="24"/>
          <w:szCs w:val="24"/>
        </w:rPr>
        <w:br/>
      </w:r>
    </w:p>
    <w:p w14:paraId="696F029C" w14:textId="31C51995" w:rsidR="00140CD3" w:rsidRDefault="00486FDD" w:rsidP="00D1591B">
      <w:pPr>
        <w:pStyle w:val="ListParagraph"/>
        <w:numPr>
          <w:ilvl w:val="0"/>
          <w:numId w:val="49"/>
        </w:numPr>
        <w:spacing w:after="0" w:line="240" w:lineRule="auto"/>
        <w:ind w:left="450" w:hanging="270"/>
        <w:contextualSpacing w:val="0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52D6A9B" wp14:editId="54B1915A">
                <wp:simplePos x="0" y="0"/>
                <wp:positionH relativeFrom="margin">
                  <wp:align>center</wp:align>
                </wp:positionH>
                <wp:positionV relativeFrom="paragraph">
                  <wp:posOffset>584200</wp:posOffset>
                </wp:positionV>
                <wp:extent cx="5334000" cy="590550"/>
                <wp:effectExtent l="0" t="0" r="19050" b="1905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0" cy="590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0B67D07" w14:textId="567CAC04" w:rsidR="00486FDD" w:rsidRPr="00524E05" w:rsidRDefault="004875AB" w:rsidP="00486FD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 xml:space="preserve">public </w:t>
                            </w:r>
                            <w:r w:rsidR="001B7EB2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Color</w:t>
                            </w:r>
                            <w:r w:rsidR="001B7EB2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lowerOfFloor</w:t>
                            </w:r>
                            <w:proofErr w:type="spellEnd"/>
                            <w:r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(Color color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2D6A9B" id="Text Box 6" o:spid="_x0000_s1035" type="#_x0000_t202" style="position:absolute;left:0;text-align:left;margin-left:0;margin-top:46pt;width:420pt;height:46.5pt;z-index:251677696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" fillcolor="white [3201]" strokeweight=".5pt">
                <v:textbox>
                  <w:txbxContent>
                    <w:p w14:paraId="20B67D07" w14:textId="567CAC04" w:rsidR="00486FDD" w:rsidRPr="00524E05" w:rsidRDefault="004875AB" w:rsidP="00486FDD">
                      <w:pPr>
                        <w:spacing w:after="0" w:line="240" w:lineRule="auto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/>
                          <w:sz w:val="24"/>
                          <w:szCs w:val="24"/>
                        </w:rPr>
                        <w:t xml:space="preserve">public </w:t>
                      </w:r>
                      <w:r w:rsidR="001B7EB2">
                        <w:rPr>
                          <w:rFonts w:ascii="Consolas" w:hAnsi="Consolas"/>
                          <w:sz w:val="24"/>
                          <w:szCs w:val="24"/>
                        </w:rPr>
                        <w:t>Color</w:t>
                      </w:r>
                      <w:r w:rsidR="001B7EB2">
                        <w:rPr>
                          <w:rFonts w:ascii="Consolas" w:hAnsi="Consola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/>
                          <w:sz w:val="24"/>
                          <w:szCs w:val="24"/>
                        </w:rPr>
                        <w:t>lowerOfFloor</w:t>
                      </w:r>
                      <w:proofErr w:type="spellEnd"/>
                      <w:r>
                        <w:rPr>
                          <w:rFonts w:ascii="Consolas" w:hAnsi="Consolas"/>
                          <w:sz w:val="24"/>
                          <w:szCs w:val="24"/>
                        </w:rPr>
                        <w:t>(Color color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140CD3">
        <w:rPr>
          <w:sz w:val="24"/>
          <w:szCs w:val="24"/>
        </w:rPr>
        <w:t xml:space="preserve">The class has an instance method </w:t>
      </w:r>
      <w:r w:rsidR="0004625A">
        <w:rPr>
          <w:sz w:val="24"/>
          <w:szCs w:val="24"/>
        </w:rPr>
        <w:t xml:space="preserve">named floor </w:t>
      </w:r>
      <w:r w:rsidR="00087AEE">
        <w:rPr>
          <w:sz w:val="24"/>
          <w:szCs w:val="24"/>
        </w:rPr>
        <w:t>that creates a new Color</w:t>
      </w:r>
      <w:r w:rsidR="00664276">
        <w:rPr>
          <w:sz w:val="24"/>
          <w:szCs w:val="24"/>
        </w:rPr>
        <w:t xml:space="preserve"> object</w:t>
      </w:r>
      <w:r w:rsidR="00087AEE">
        <w:rPr>
          <w:sz w:val="24"/>
          <w:szCs w:val="24"/>
        </w:rPr>
        <w:t xml:space="preserve"> </w:t>
      </w:r>
      <w:r w:rsidR="0004625A">
        <w:rPr>
          <w:sz w:val="24"/>
          <w:szCs w:val="24"/>
        </w:rPr>
        <w:t>by taking</w:t>
      </w:r>
      <w:r w:rsidR="009756C1">
        <w:rPr>
          <w:sz w:val="24"/>
          <w:szCs w:val="24"/>
        </w:rPr>
        <w:t xml:space="preserve"> the</w:t>
      </w:r>
      <w:r w:rsidR="0004625A">
        <w:rPr>
          <w:sz w:val="24"/>
          <w:szCs w:val="24"/>
        </w:rPr>
        <w:t xml:space="preserve"> smaller of the</w:t>
      </w:r>
      <w:r w:rsidR="009756C1">
        <w:rPr>
          <w:sz w:val="24"/>
          <w:szCs w:val="24"/>
        </w:rPr>
        <w:t xml:space="preserve"> RGB</w:t>
      </w:r>
      <w:r w:rsidR="0004625A">
        <w:rPr>
          <w:sz w:val="24"/>
          <w:szCs w:val="24"/>
        </w:rPr>
        <w:t>A</w:t>
      </w:r>
      <w:r w:rsidR="009756C1">
        <w:rPr>
          <w:sz w:val="24"/>
          <w:szCs w:val="24"/>
        </w:rPr>
        <w:t xml:space="preserve"> values</w:t>
      </w:r>
      <w:r w:rsidR="0004625A">
        <w:rPr>
          <w:sz w:val="24"/>
          <w:szCs w:val="24"/>
        </w:rPr>
        <w:t xml:space="preserve"> (individually)</w:t>
      </w:r>
      <w:r w:rsidR="009756C1">
        <w:rPr>
          <w:sz w:val="24"/>
          <w:szCs w:val="24"/>
        </w:rPr>
        <w:t xml:space="preserve"> of </w:t>
      </w:r>
      <w:r w:rsidR="00BE2D0A">
        <w:rPr>
          <w:sz w:val="24"/>
          <w:szCs w:val="24"/>
        </w:rPr>
        <w:t xml:space="preserve">an existing object and the object the method </w:t>
      </w:r>
      <w:proofErr w:type="gramStart"/>
      <w:r w:rsidR="00BE2D0A">
        <w:rPr>
          <w:sz w:val="24"/>
          <w:szCs w:val="24"/>
        </w:rPr>
        <w:t>is called</w:t>
      </w:r>
      <w:proofErr w:type="gramEnd"/>
      <w:r w:rsidR="00BE2D0A">
        <w:rPr>
          <w:sz w:val="24"/>
          <w:szCs w:val="24"/>
        </w:rPr>
        <w:t xml:space="preserve"> on.</w:t>
      </w:r>
      <w:r w:rsidR="00EE6501">
        <w:rPr>
          <w:sz w:val="24"/>
          <w:szCs w:val="24"/>
        </w:rPr>
        <w:br/>
      </w:r>
      <w:r w:rsidR="00EE6501">
        <w:rPr>
          <w:sz w:val="24"/>
          <w:szCs w:val="24"/>
        </w:rPr>
        <w:br/>
      </w:r>
      <w:r w:rsidR="00EE6501">
        <w:rPr>
          <w:sz w:val="24"/>
          <w:szCs w:val="24"/>
        </w:rPr>
        <w:br/>
      </w:r>
      <w:r w:rsidR="00EE6501">
        <w:rPr>
          <w:sz w:val="24"/>
          <w:szCs w:val="24"/>
        </w:rPr>
        <w:br/>
      </w:r>
    </w:p>
    <w:p w14:paraId="525BB0C1" w14:textId="2F64E243" w:rsidR="00EE6501" w:rsidRDefault="00552928" w:rsidP="00D1591B">
      <w:pPr>
        <w:pStyle w:val="ListParagraph"/>
        <w:numPr>
          <w:ilvl w:val="0"/>
          <w:numId w:val="49"/>
        </w:numPr>
        <w:spacing w:after="0" w:line="240" w:lineRule="auto"/>
        <w:ind w:left="450" w:hanging="270"/>
        <w:contextualSpacing w:val="0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B735328" wp14:editId="69B4F063">
                <wp:simplePos x="0" y="0"/>
                <wp:positionH relativeFrom="column">
                  <wp:posOffset>304800</wp:posOffset>
                </wp:positionH>
                <wp:positionV relativeFrom="paragraph">
                  <wp:posOffset>411375</wp:posOffset>
                </wp:positionV>
                <wp:extent cx="5334000" cy="590550"/>
                <wp:effectExtent l="0" t="0" r="19050" b="190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0" cy="590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B925E34" w14:textId="2706F0AB" w:rsidR="00552928" w:rsidRPr="00524E05" w:rsidRDefault="004875AB" w:rsidP="00552928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 xml:space="preserve">public </w:t>
                            </w:r>
                            <w:r w:rsidR="001B7EB2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Color</w:t>
                            </w:r>
                            <w:r w:rsidR="001B7EB2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lowerOfTwo</w:t>
                            </w:r>
                            <w:proofErr w:type="spellEnd"/>
                            <w:r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(Color color1, Color color2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735328" id="Text Box 7" o:spid="_x0000_s1036" type="#_x0000_t202" style="position:absolute;left:0;text-align:left;margin-left:24pt;margin-top:32.4pt;width:420pt;height:46.5pt;z-index:251679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" fillcolor="white [3201]" strokeweight=".5pt">
                <v:textbox>
                  <w:txbxContent>
                    <w:p w14:paraId="6B925E34" w14:textId="2706F0AB" w:rsidR="00552928" w:rsidRPr="00524E05" w:rsidRDefault="004875AB" w:rsidP="00552928">
                      <w:pPr>
                        <w:spacing w:after="0" w:line="240" w:lineRule="auto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/>
                          <w:sz w:val="24"/>
                          <w:szCs w:val="24"/>
                        </w:rPr>
                        <w:t xml:space="preserve">public </w:t>
                      </w:r>
                      <w:r w:rsidR="001B7EB2">
                        <w:rPr>
                          <w:rFonts w:ascii="Consolas" w:hAnsi="Consolas"/>
                          <w:sz w:val="24"/>
                          <w:szCs w:val="24"/>
                        </w:rPr>
                        <w:t>Color</w:t>
                      </w:r>
                      <w:r w:rsidR="001B7EB2">
                        <w:rPr>
                          <w:rFonts w:ascii="Consolas" w:hAnsi="Consolas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/>
                          <w:sz w:val="24"/>
                          <w:szCs w:val="24"/>
                        </w:rPr>
                        <w:t>lowerOfTwo</w:t>
                      </w:r>
                      <w:proofErr w:type="spellEnd"/>
                      <w:r>
                        <w:rPr>
                          <w:rFonts w:ascii="Consolas" w:hAnsi="Consolas"/>
                          <w:sz w:val="24"/>
                          <w:szCs w:val="24"/>
                        </w:rPr>
                        <w:t>(Color color1, Color color2)</w:t>
                      </w:r>
                    </w:p>
                  </w:txbxContent>
                </v:textbox>
              </v:shape>
            </w:pict>
          </mc:Fallback>
        </mc:AlternateContent>
      </w:r>
      <w:r w:rsidR="00EE6501">
        <w:rPr>
          <w:sz w:val="24"/>
          <w:szCs w:val="24"/>
        </w:rPr>
        <w:t xml:space="preserve">The class has </w:t>
      </w:r>
      <w:r w:rsidR="00BF29B6">
        <w:rPr>
          <w:sz w:val="24"/>
          <w:szCs w:val="24"/>
        </w:rPr>
        <w:t xml:space="preserve">a class method </w:t>
      </w:r>
      <w:r w:rsidR="0004625A">
        <w:rPr>
          <w:sz w:val="24"/>
          <w:szCs w:val="24"/>
        </w:rPr>
        <w:t>named floor</w:t>
      </w:r>
      <w:r w:rsidR="00641391">
        <w:rPr>
          <w:sz w:val="24"/>
          <w:szCs w:val="24"/>
        </w:rPr>
        <w:t xml:space="preserve"> that cre</w:t>
      </w:r>
      <w:r w:rsidR="0004625A">
        <w:rPr>
          <w:sz w:val="24"/>
          <w:szCs w:val="24"/>
        </w:rPr>
        <w:t>ates a new Color object by taking the smaller of</w:t>
      </w:r>
      <w:r w:rsidR="00641391">
        <w:rPr>
          <w:sz w:val="24"/>
          <w:szCs w:val="24"/>
        </w:rPr>
        <w:t xml:space="preserve"> the RGB</w:t>
      </w:r>
      <w:r w:rsidR="0004625A">
        <w:rPr>
          <w:sz w:val="24"/>
          <w:szCs w:val="24"/>
        </w:rPr>
        <w:t>A</w:t>
      </w:r>
      <w:r w:rsidR="00641391">
        <w:rPr>
          <w:sz w:val="24"/>
          <w:szCs w:val="24"/>
        </w:rPr>
        <w:t xml:space="preserve"> values of two existing Color objects.</w:t>
      </w:r>
      <w:r w:rsidR="009B2AC0">
        <w:rPr>
          <w:sz w:val="24"/>
          <w:szCs w:val="24"/>
        </w:rPr>
        <w:br/>
      </w:r>
      <w:r w:rsidR="009B2AC0">
        <w:rPr>
          <w:sz w:val="24"/>
          <w:szCs w:val="24"/>
        </w:rPr>
        <w:br/>
      </w:r>
      <w:r w:rsidR="009B2AC0">
        <w:rPr>
          <w:sz w:val="24"/>
          <w:szCs w:val="24"/>
        </w:rPr>
        <w:br/>
      </w:r>
      <w:r w:rsidR="009B2AC0">
        <w:rPr>
          <w:sz w:val="24"/>
          <w:szCs w:val="24"/>
        </w:rPr>
        <w:br/>
      </w:r>
    </w:p>
    <w:p w14:paraId="04C1A40A" w14:textId="0B42D308" w:rsidR="00307688" w:rsidRPr="00310B61" w:rsidRDefault="00552928" w:rsidP="00D1591B">
      <w:pPr>
        <w:pStyle w:val="ListParagraph"/>
        <w:numPr>
          <w:ilvl w:val="0"/>
          <w:numId w:val="49"/>
        </w:numPr>
        <w:spacing w:after="0" w:line="240" w:lineRule="auto"/>
        <w:ind w:left="450" w:hanging="270"/>
        <w:contextualSpacing w:val="0"/>
        <w:rPr>
          <w:sz w:val="24"/>
          <w:szCs w:val="24"/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93A2A1C" wp14:editId="0EEDF8C5">
                <wp:simplePos x="0" y="0"/>
                <wp:positionH relativeFrom="column">
                  <wp:posOffset>304800</wp:posOffset>
                </wp:positionH>
                <wp:positionV relativeFrom="paragraph">
                  <wp:posOffset>410540</wp:posOffset>
                </wp:positionV>
                <wp:extent cx="5334000" cy="590550"/>
                <wp:effectExtent l="0" t="0" r="19050" b="1905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34000" cy="590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881808D" w14:textId="6153EDBC" w:rsidR="00552928" w:rsidRPr="00524E05" w:rsidRDefault="004875AB" w:rsidP="00552928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public static void(</w:t>
                            </w:r>
                            <w:r w:rsidR="00442D8A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int element</w:t>
                            </w:r>
                            <w:r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3A2A1C" id="Text Box 8" o:spid="_x0000_s1037" type="#_x0000_t202" style="position:absolute;left:0;text-align:left;margin-left:24pt;margin-top:32.35pt;width:420pt;height:46.5pt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" fillcolor="white [3201]" strokeweight=".5pt">
                <v:textbox>
                  <w:txbxContent>
                    <w:p w14:paraId="6881808D" w14:textId="6153EDBC" w:rsidR="00552928" w:rsidRPr="00524E05" w:rsidRDefault="004875AB" w:rsidP="00552928">
                      <w:pPr>
                        <w:spacing w:after="0" w:line="240" w:lineRule="auto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/>
                          <w:sz w:val="24"/>
                          <w:szCs w:val="24"/>
                        </w:rPr>
                        <w:t>public static void(</w:t>
                      </w:r>
                      <w:r w:rsidR="00442D8A">
                        <w:rPr>
                          <w:rFonts w:ascii="Consolas" w:hAnsi="Consolas"/>
                          <w:sz w:val="24"/>
                          <w:szCs w:val="24"/>
                        </w:rPr>
                        <w:t>int element</w:t>
                      </w:r>
                      <w:r>
                        <w:rPr>
                          <w:rFonts w:ascii="Consolas" w:hAnsi="Consolas"/>
                          <w:sz w:val="24"/>
                          <w:szCs w:val="24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AD72E0">
        <w:rPr>
          <w:sz w:val="24"/>
          <w:szCs w:val="24"/>
        </w:rPr>
        <w:t xml:space="preserve">The class has an instance method </w:t>
      </w:r>
      <w:r w:rsidR="0004625A">
        <w:rPr>
          <w:sz w:val="24"/>
          <w:szCs w:val="24"/>
        </w:rPr>
        <w:t xml:space="preserve">named </w:t>
      </w:r>
      <w:proofErr w:type="spellStart"/>
      <w:r w:rsidR="00042C3C">
        <w:rPr>
          <w:sz w:val="24"/>
          <w:szCs w:val="24"/>
        </w:rPr>
        <w:t>rgb</w:t>
      </w:r>
      <w:r w:rsidR="00B66A9B">
        <w:rPr>
          <w:sz w:val="24"/>
          <w:szCs w:val="24"/>
        </w:rPr>
        <w:t>Values</w:t>
      </w:r>
      <w:proofErr w:type="spellEnd"/>
      <w:r w:rsidR="00042C3C">
        <w:rPr>
          <w:sz w:val="24"/>
          <w:szCs w:val="24"/>
        </w:rPr>
        <w:t xml:space="preserve"> </w:t>
      </w:r>
      <w:r w:rsidR="00AD72E0">
        <w:rPr>
          <w:sz w:val="24"/>
          <w:szCs w:val="24"/>
        </w:rPr>
        <w:t>that returns th</w:t>
      </w:r>
      <w:r w:rsidR="000A0902">
        <w:rPr>
          <w:sz w:val="24"/>
          <w:szCs w:val="24"/>
        </w:rPr>
        <w:t>e RGB</w:t>
      </w:r>
      <w:r w:rsidR="0004625A">
        <w:rPr>
          <w:sz w:val="24"/>
          <w:szCs w:val="24"/>
        </w:rPr>
        <w:t>A</w:t>
      </w:r>
      <w:r w:rsidR="000A0902">
        <w:rPr>
          <w:sz w:val="24"/>
          <w:szCs w:val="24"/>
        </w:rPr>
        <w:t xml:space="preserve"> values of a Color object</w:t>
      </w:r>
      <w:r w:rsidR="00C40C6D">
        <w:rPr>
          <w:sz w:val="24"/>
          <w:szCs w:val="24"/>
        </w:rPr>
        <w:t xml:space="preserve"> in an array</w:t>
      </w:r>
      <w:r w:rsidR="00AD72E0">
        <w:rPr>
          <w:sz w:val="24"/>
          <w:szCs w:val="24"/>
        </w:rPr>
        <w:t>.</w:t>
      </w:r>
      <w:r w:rsidR="00310B61">
        <w:rPr>
          <w:sz w:val="24"/>
          <w:szCs w:val="24"/>
        </w:rPr>
        <w:br/>
      </w:r>
    </w:p>
    <w:sectPr w:rsidR="00307688" w:rsidRPr="00310B61" w:rsidSect="00DC5F7D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CF6BB2" w14:textId="77777777" w:rsidR="00685A9C" w:rsidRDefault="00685A9C">
      <w:pPr>
        <w:spacing w:after="0" w:line="240" w:lineRule="auto"/>
      </w:pPr>
      <w:r>
        <w:separator/>
      </w:r>
    </w:p>
  </w:endnote>
  <w:endnote w:type="continuationSeparator" w:id="0">
    <w:p w14:paraId="0C6A32CF" w14:textId="77777777" w:rsidR="00685A9C" w:rsidRDefault="00685A9C">
      <w:pPr>
        <w:spacing w:after="0" w:line="240" w:lineRule="auto"/>
      </w:pPr>
      <w:r>
        <w:continuationSeparator/>
      </w:r>
    </w:p>
  </w:endnote>
  <w:endnote w:type="continuationNotice" w:id="1">
    <w:p w14:paraId="6E66F8B4" w14:textId="77777777" w:rsidR="00685A9C" w:rsidRDefault="00685A9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E3418E" w14:paraId="539E9953" w14:textId="77777777" w:rsidTr="67C28C08">
      <w:tc>
        <w:tcPr>
          <w:tcW w:w="3120" w:type="dxa"/>
        </w:tcPr>
        <w:p w14:paraId="317A99EF" w14:textId="4CFECB5C" w:rsidR="00E3418E" w:rsidRDefault="00E3418E" w:rsidP="67C28C08">
          <w:pPr>
            <w:pStyle w:val="Header"/>
            <w:ind w:left="-115"/>
          </w:pPr>
        </w:p>
      </w:tc>
      <w:tc>
        <w:tcPr>
          <w:tcW w:w="3120" w:type="dxa"/>
        </w:tcPr>
        <w:p w14:paraId="658DFD5C" w14:textId="3FDF539D" w:rsidR="00E3418E" w:rsidRDefault="00E3418E" w:rsidP="67C28C08">
          <w:pPr>
            <w:pStyle w:val="Header"/>
            <w:jc w:val="center"/>
          </w:pPr>
          <w:r>
            <w:fldChar w:fldCharType="begin"/>
          </w:r>
          <w:r>
            <w:instrText>PAGE</w:instrText>
          </w:r>
          <w:r>
            <w:fldChar w:fldCharType="separate"/>
          </w:r>
          <w:r w:rsidR="0004625A">
            <w:rPr>
              <w:noProof/>
            </w:rPr>
            <w:t>7</w:t>
          </w:r>
          <w:r>
            <w:fldChar w:fldCharType="end"/>
          </w:r>
        </w:p>
      </w:tc>
      <w:tc>
        <w:tcPr>
          <w:tcW w:w="3120" w:type="dxa"/>
        </w:tcPr>
        <w:p w14:paraId="474F0B0C" w14:textId="7332A395" w:rsidR="00E3418E" w:rsidRDefault="00E3418E" w:rsidP="67C28C08">
          <w:pPr>
            <w:pStyle w:val="Header"/>
            <w:ind w:right="-115"/>
            <w:jc w:val="right"/>
          </w:pPr>
        </w:p>
      </w:tc>
    </w:tr>
  </w:tbl>
  <w:p w14:paraId="7A4B1983" w14:textId="5E8B91D8" w:rsidR="00E3418E" w:rsidRDefault="00E3418E" w:rsidP="67C28C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E3418E" w14:paraId="1113B328" w14:textId="77777777" w:rsidTr="67C28C08">
      <w:tc>
        <w:tcPr>
          <w:tcW w:w="3120" w:type="dxa"/>
        </w:tcPr>
        <w:p w14:paraId="7F85E425" w14:textId="3D7482C6" w:rsidR="00E3418E" w:rsidRDefault="00E3418E" w:rsidP="67C28C08">
          <w:pPr>
            <w:pStyle w:val="Header"/>
            <w:ind w:left="-115"/>
          </w:pPr>
        </w:p>
      </w:tc>
      <w:tc>
        <w:tcPr>
          <w:tcW w:w="3120" w:type="dxa"/>
        </w:tcPr>
        <w:p w14:paraId="48186BE3" w14:textId="3060A7F9" w:rsidR="00E3418E" w:rsidRDefault="00E3418E" w:rsidP="67C28C08">
          <w:pPr>
            <w:pStyle w:val="Header"/>
            <w:jc w:val="center"/>
          </w:pPr>
        </w:p>
      </w:tc>
      <w:tc>
        <w:tcPr>
          <w:tcW w:w="3120" w:type="dxa"/>
        </w:tcPr>
        <w:p w14:paraId="1412D065" w14:textId="25729C4F" w:rsidR="00E3418E" w:rsidRDefault="00E3418E" w:rsidP="67C28C08">
          <w:pPr>
            <w:pStyle w:val="Header"/>
            <w:ind w:right="-115"/>
            <w:jc w:val="right"/>
          </w:pPr>
        </w:p>
      </w:tc>
    </w:tr>
  </w:tbl>
  <w:p w14:paraId="3E2D9B16" w14:textId="62C43B9A" w:rsidR="00E3418E" w:rsidRDefault="00E3418E" w:rsidP="67C28C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2F5652" w14:textId="77777777" w:rsidR="00685A9C" w:rsidRDefault="00685A9C">
      <w:pPr>
        <w:spacing w:after="0" w:line="240" w:lineRule="auto"/>
      </w:pPr>
      <w:r>
        <w:separator/>
      </w:r>
    </w:p>
  </w:footnote>
  <w:footnote w:type="continuationSeparator" w:id="0">
    <w:p w14:paraId="1DA74406" w14:textId="77777777" w:rsidR="00685A9C" w:rsidRDefault="00685A9C">
      <w:pPr>
        <w:spacing w:after="0" w:line="240" w:lineRule="auto"/>
      </w:pPr>
      <w:r>
        <w:continuationSeparator/>
      </w:r>
    </w:p>
  </w:footnote>
  <w:footnote w:type="continuationNotice" w:id="1">
    <w:p w14:paraId="78A4F18C" w14:textId="77777777" w:rsidR="00685A9C" w:rsidRDefault="00685A9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E3418E" w14:paraId="7CCECDB4" w14:textId="77777777" w:rsidTr="67C28C08">
      <w:tc>
        <w:tcPr>
          <w:tcW w:w="3120" w:type="dxa"/>
        </w:tcPr>
        <w:p w14:paraId="4BB84817" w14:textId="07501EB2" w:rsidR="00E3418E" w:rsidRDefault="008E5B90" w:rsidP="67C28C08">
          <w:pPr>
            <w:pStyle w:val="Header"/>
            <w:ind w:left="-115"/>
          </w:pPr>
          <w:r>
            <w:t>CS 132</w:t>
          </w:r>
          <w:r w:rsidR="00E3418E">
            <w:t>4</w:t>
          </w:r>
          <w:r w:rsidR="005314E2">
            <w:t>,</w:t>
          </w:r>
          <w:r>
            <w:t xml:space="preserve"> Spring 2020</w:t>
          </w:r>
        </w:p>
      </w:tc>
      <w:tc>
        <w:tcPr>
          <w:tcW w:w="3120" w:type="dxa"/>
        </w:tcPr>
        <w:p w14:paraId="7ED07B4A" w14:textId="184AC4B5" w:rsidR="00E3418E" w:rsidRDefault="00E3418E" w:rsidP="67C28C08">
          <w:pPr>
            <w:pStyle w:val="Header"/>
            <w:jc w:val="center"/>
          </w:pPr>
        </w:p>
      </w:tc>
      <w:tc>
        <w:tcPr>
          <w:tcW w:w="3120" w:type="dxa"/>
        </w:tcPr>
        <w:p w14:paraId="532AFFE5" w14:textId="4FB5FD95" w:rsidR="00E3418E" w:rsidRDefault="00E3418E" w:rsidP="67C28C08">
          <w:pPr>
            <w:pStyle w:val="Header"/>
            <w:ind w:right="-115"/>
            <w:jc w:val="right"/>
          </w:pPr>
          <w:r>
            <w:t>University of Oklahoma</w:t>
          </w:r>
        </w:p>
      </w:tc>
    </w:tr>
  </w:tbl>
  <w:p w14:paraId="65739372" w14:textId="6FA61EBE" w:rsidR="00E3418E" w:rsidRDefault="00E3418E" w:rsidP="67C28C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E3418E" w14:paraId="2356A959" w14:textId="77777777" w:rsidTr="67C28C08">
      <w:tc>
        <w:tcPr>
          <w:tcW w:w="3120" w:type="dxa"/>
        </w:tcPr>
        <w:p w14:paraId="4EEFC821" w14:textId="3FCB74A5" w:rsidR="00E3418E" w:rsidRDefault="00E3418E" w:rsidP="67C28C08">
          <w:pPr>
            <w:pStyle w:val="Header"/>
            <w:ind w:left="-115"/>
          </w:pPr>
        </w:p>
      </w:tc>
      <w:tc>
        <w:tcPr>
          <w:tcW w:w="3120" w:type="dxa"/>
        </w:tcPr>
        <w:p w14:paraId="3D755BD9" w14:textId="61142365" w:rsidR="00E3418E" w:rsidRDefault="00E3418E" w:rsidP="67C28C08">
          <w:pPr>
            <w:pStyle w:val="Header"/>
            <w:jc w:val="center"/>
          </w:pPr>
        </w:p>
      </w:tc>
      <w:tc>
        <w:tcPr>
          <w:tcW w:w="3120" w:type="dxa"/>
        </w:tcPr>
        <w:p w14:paraId="771C91B3" w14:textId="7D369A8B" w:rsidR="00E3418E" w:rsidRDefault="00E3418E" w:rsidP="67C28C08">
          <w:pPr>
            <w:pStyle w:val="Header"/>
            <w:ind w:right="-115"/>
            <w:jc w:val="right"/>
          </w:pPr>
        </w:p>
      </w:tc>
    </w:tr>
  </w:tbl>
  <w:p w14:paraId="04E50EE4" w14:textId="5A843E0E" w:rsidR="00E3418E" w:rsidRDefault="008E5B90" w:rsidP="67C28C08">
    <w:pPr>
      <w:pStyle w:val="Header"/>
    </w:pPr>
    <w:r>
      <w:t>CS 1324, Spring 2020</w:t>
    </w:r>
    <w:r w:rsidR="00DC5F7D">
      <w:tab/>
    </w:r>
    <w:r w:rsidR="00DC5F7D">
      <w:tab/>
      <w:t>University of Oklahom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54883"/>
    <w:multiLevelType w:val="hybridMultilevel"/>
    <w:tmpl w:val="6DF2422E"/>
    <w:lvl w:ilvl="0" w:tplc="0BE22D62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2700DF"/>
    <w:multiLevelType w:val="hybridMultilevel"/>
    <w:tmpl w:val="33DA8D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5EE3B20"/>
    <w:multiLevelType w:val="hybridMultilevel"/>
    <w:tmpl w:val="314204C2"/>
    <w:lvl w:ilvl="0" w:tplc="78A27F9E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8F5D1A"/>
    <w:multiLevelType w:val="hybridMultilevel"/>
    <w:tmpl w:val="5980F2E4"/>
    <w:lvl w:ilvl="0" w:tplc="FD8A47C8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2B76E4"/>
    <w:multiLevelType w:val="hybridMultilevel"/>
    <w:tmpl w:val="BB8C8244"/>
    <w:lvl w:ilvl="0" w:tplc="52CCF56C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824A6C"/>
    <w:multiLevelType w:val="hybridMultilevel"/>
    <w:tmpl w:val="BB8C8244"/>
    <w:lvl w:ilvl="0" w:tplc="52CCF56C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5114DC"/>
    <w:multiLevelType w:val="hybridMultilevel"/>
    <w:tmpl w:val="6F74482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70A1390"/>
    <w:multiLevelType w:val="hybridMultilevel"/>
    <w:tmpl w:val="E32CBF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87393B"/>
    <w:multiLevelType w:val="hybridMultilevel"/>
    <w:tmpl w:val="030A0F5E"/>
    <w:lvl w:ilvl="0" w:tplc="399430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9CE63A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10C7B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1A80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924BF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7D2D61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68FC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38A30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1E1E74"/>
    <w:multiLevelType w:val="hybridMultilevel"/>
    <w:tmpl w:val="1D860234"/>
    <w:lvl w:ilvl="0" w:tplc="F00EF678">
      <w:start w:val="1"/>
      <w:numFmt w:val="decimal"/>
      <w:lvlText w:val="%1."/>
      <w:lvlJc w:val="left"/>
      <w:pPr>
        <w:ind w:left="720" w:hanging="360"/>
      </w:pPr>
    </w:lvl>
    <w:lvl w:ilvl="1" w:tplc="0A02311E">
      <w:start w:val="1"/>
      <w:numFmt w:val="lowerLetter"/>
      <w:lvlText w:val="%2."/>
      <w:lvlJc w:val="left"/>
      <w:pPr>
        <w:ind w:left="1440" w:hanging="360"/>
      </w:pPr>
    </w:lvl>
    <w:lvl w:ilvl="2" w:tplc="DA86D386">
      <w:start w:val="1"/>
      <w:numFmt w:val="lowerRoman"/>
      <w:lvlText w:val="%3."/>
      <w:lvlJc w:val="right"/>
      <w:pPr>
        <w:ind w:left="2160" w:hanging="180"/>
      </w:pPr>
    </w:lvl>
    <w:lvl w:ilvl="3" w:tplc="676E42B2">
      <w:start w:val="1"/>
      <w:numFmt w:val="decimal"/>
      <w:lvlText w:val="%4."/>
      <w:lvlJc w:val="left"/>
      <w:pPr>
        <w:ind w:left="2880" w:hanging="360"/>
      </w:pPr>
    </w:lvl>
    <w:lvl w:ilvl="4" w:tplc="168427BA">
      <w:start w:val="1"/>
      <w:numFmt w:val="lowerLetter"/>
      <w:lvlText w:val="%5."/>
      <w:lvlJc w:val="left"/>
      <w:pPr>
        <w:ind w:left="3600" w:hanging="360"/>
      </w:pPr>
    </w:lvl>
    <w:lvl w:ilvl="5" w:tplc="6CA2DA54">
      <w:start w:val="1"/>
      <w:numFmt w:val="lowerRoman"/>
      <w:lvlText w:val="%6."/>
      <w:lvlJc w:val="right"/>
      <w:pPr>
        <w:ind w:left="4320" w:hanging="180"/>
      </w:pPr>
    </w:lvl>
    <w:lvl w:ilvl="6" w:tplc="46742674">
      <w:start w:val="1"/>
      <w:numFmt w:val="decimal"/>
      <w:lvlText w:val="%7."/>
      <w:lvlJc w:val="left"/>
      <w:pPr>
        <w:ind w:left="5040" w:hanging="360"/>
      </w:pPr>
    </w:lvl>
    <w:lvl w:ilvl="7" w:tplc="81FAE6C2">
      <w:start w:val="1"/>
      <w:numFmt w:val="lowerLetter"/>
      <w:lvlText w:val="%8."/>
      <w:lvlJc w:val="left"/>
      <w:pPr>
        <w:ind w:left="5760" w:hanging="360"/>
      </w:pPr>
    </w:lvl>
    <w:lvl w:ilvl="8" w:tplc="3F60A290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055EC5"/>
    <w:multiLevelType w:val="hybridMultilevel"/>
    <w:tmpl w:val="092415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39D05EB"/>
    <w:multiLevelType w:val="hybridMultilevel"/>
    <w:tmpl w:val="5DB096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8A4A19"/>
    <w:multiLevelType w:val="hybridMultilevel"/>
    <w:tmpl w:val="5980F2E4"/>
    <w:lvl w:ilvl="0" w:tplc="FD8A47C8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8C1046"/>
    <w:multiLevelType w:val="hybridMultilevel"/>
    <w:tmpl w:val="F40E3F38"/>
    <w:lvl w:ilvl="0" w:tplc="3E66225E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2C18E7"/>
    <w:multiLevelType w:val="hybridMultilevel"/>
    <w:tmpl w:val="374CCC9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C15749"/>
    <w:multiLevelType w:val="hybridMultilevel"/>
    <w:tmpl w:val="F40E3F38"/>
    <w:lvl w:ilvl="0" w:tplc="3E66225E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D914222"/>
    <w:multiLevelType w:val="hybridMultilevel"/>
    <w:tmpl w:val="99D052C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80006B"/>
    <w:multiLevelType w:val="hybridMultilevel"/>
    <w:tmpl w:val="678829FC"/>
    <w:lvl w:ilvl="0" w:tplc="FEDE1B8E">
      <w:start w:val="1"/>
      <w:numFmt w:val="lowerLetter"/>
      <w:lvlText w:val="%1)"/>
      <w:lvlJc w:val="left"/>
      <w:pPr>
        <w:ind w:left="54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8" w15:restartNumberingAfterBreak="0">
    <w:nsid w:val="31112031"/>
    <w:multiLevelType w:val="hybridMultilevel"/>
    <w:tmpl w:val="7DE64EDE"/>
    <w:lvl w:ilvl="0" w:tplc="2D28E112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005B9C"/>
    <w:multiLevelType w:val="hybridMultilevel"/>
    <w:tmpl w:val="67C2F7B6"/>
    <w:lvl w:ilvl="0" w:tplc="638E9BB2">
      <w:start w:val="4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290265"/>
    <w:multiLevelType w:val="hybridMultilevel"/>
    <w:tmpl w:val="2D7C5A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3CD76E6"/>
    <w:multiLevelType w:val="hybridMultilevel"/>
    <w:tmpl w:val="37A8ADC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207E2D"/>
    <w:multiLevelType w:val="hybridMultilevel"/>
    <w:tmpl w:val="B56A18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BF12D5"/>
    <w:multiLevelType w:val="hybridMultilevel"/>
    <w:tmpl w:val="23B675C6"/>
    <w:lvl w:ilvl="0" w:tplc="746274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03D13C2"/>
    <w:multiLevelType w:val="hybridMultilevel"/>
    <w:tmpl w:val="55FAD4A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DB1F90"/>
    <w:multiLevelType w:val="hybridMultilevel"/>
    <w:tmpl w:val="06FC57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EF2D5A"/>
    <w:multiLevelType w:val="hybridMultilevel"/>
    <w:tmpl w:val="13A87A2E"/>
    <w:lvl w:ilvl="0" w:tplc="CD108DD8">
      <w:start w:val="1"/>
      <w:numFmt w:val="lowerLetter"/>
      <w:lvlText w:val="%1)"/>
      <w:lvlJc w:val="left"/>
      <w:pPr>
        <w:ind w:left="72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142745"/>
    <w:multiLevelType w:val="hybridMultilevel"/>
    <w:tmpl w:val="6DF2422E"/>
    <w:lvl w:ilvl="0" w:tplc="0BE22D62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453717"/>
    <w:multiLevelType w:val="hybridMultilevel"/>
    <w:tmpl w:val="47EA4534"/>
    <w:lvl w:ilvl="0" w:tplc="435A69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6AC8E2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1B6D3B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AACE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99EE44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078DB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B42AB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D6A3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E2CB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8D97E06"/>
    <w:multiLevelType w:val="hybridMultilevel"/>
    <w:tmpl w:val="16344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D413A9"/>
    <w:multiLevelType w:val="hybridMultilevel"/>
    <w:tmpl w:val="31A258FC"/>
    <w:lvl w:ilvl="0" w:tplc="51E8A17C">
      <w:start w:val="1"/>
      <w:numFmt w:val="lowerLetter"/>
      <w:lvlText w:val="%1)"/>
      <w:lvlJc w:val="left"/>
      <w:pPr>
        <w:ind w:left="900" w:hanging="360"/>
      </w:pPr>
      <w:rPr>
        <w:rFonts w:asciiTheme="minorHAnsi" w:hAnsiTheme="minorHAnsi" w:cstheme="minorHAnsi" w:hint="default"/>
      </w:rPr>
    </w:lvl>
    <w:lvl w:ilvl="1" w:tplc="04090019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1" w15:restartNumberingAfterBreak="0">
    <w:nsid w:val="4C9C5350"/>
    <w:multiLevelType w:val="hybridMultilevel"/>
    <w:tmpl w:val="C4848FE2"/>
    <w:lvl w:ilvl="0" w:tplc="905810F2">
      <w:start w:val="5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CE52A98"/>
    <w:multiLevelType w:val="hybridMultilevel"/>
    <w:tmpl w:val="4920C71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E567A4B"/>
    <w:multiLevelType w:val="hybridMultilevel"/>
    <w:tmpl w:val="26D2C8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0687A7C"/>
    <w:multiLevelType w:val="hybridMultilevel"/>
    <w:tmpl w:val="8DDA6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1AF73C7"/>
    <w:multiLevelType w:val="hybridMultilevel"/>
    <w:tmpl w:val="A8B488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6D91629"/>
    <w:multiLevelType w:val="hybridMultilevel"/>
    <w:tmpl w:val="318C1EA4"/>
    <w:lvl w:ilvl="0" w:tplc="B80E9CF0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4A52B9"/>
    <w:multiLevelType w:val="hybridMultilevel"/>
    <w:tmpl w:val="7AD6C81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D704C2"/>
    <w:multiLevelType w:val="hybridMultilevel"/>
    <w:tmpl w:val="F3C44E8E"/>
    <w:lvl w:ilvl="0" w:tplc="65BE8BF6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984088"/>
    <w:multiLevelType w:val="hybridMultilevel"/>
    <w:tmpl w:val="B35EB41C"/>
    <w:lvl w:ilvl="0" w:tplc="094C0CC0">
      <w:start w:val="1"/>
      <w:numFmt w:val="lowerLetter"/>
      <w:lvlText w:val="%1)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0F7E69"/>
    <w:multiLevelType w:val="hybridMultilevel"/>
    <w:tmpl w:val="BBCC348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89317B"/>
    <w:multiLevelType w:val="hybridMultilevel"/>
    <w:tmpl w:val="3ABC9CFE"/>
    <w:lvl w:ilvl="0" w:tplc="429CAF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D32AA8"/>
    <w:multiLevelType w:val="hybridMultilevel"/>
    <w:tmpl w:val="D2885116"/>
    <w:lvl w:ilvl="0" w:tplc="E50459EA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D55173E"/>
    <w:multiLevelType w:val="hybridMultilevel"/>
    <w:tmpl w:val="8F5E80F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798F24E1"/>
    <w:multiLevelType w:val="hybridMultilevel"/>
    <w:tmpl w:val="22A0CCDA"/>
    <w:lvl w:ilvl="0" w:tplc="04090017">
      <w:start w:val="1"/>
      <w:numFmt w:val="lowerLetter"/>
      <w:lvlText w:val="%1)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5" w15:restartNumberingAfterBreak="0">
    <w:nsid w:val="7B682718"/>
    <w:multiLevelType w:val="hybridMultilevel"/>
    <w:tmpl w:val="7DE64EDE"/>
    <w:lvl w:ilvl="0" w:tplc="2D28E112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BAB310F"/>
    <w:multiLevelType w:val="hybridMultilevel"/>
    <w:tmpl w:val="71286E50"/>
    <w:lvl w:ilvl="0" w:tplc="7A300242">
      <w:start w:val="1"/>
      <w:numFmt w:val="decimal"/>
      <w:lvlText w:val="%1."/>
      <w:lvlJc w:val="left"/>
      <w:pPr>
        <w:ind w:left="720" w:hanging="360"/>
      </w:pPr>
    </w:lvl>
    <w:lvl w:ilvl="1" w:tplc="1B6419EC">
      <w:start w:val="1"/>
      <w:numFmt w:val="lowerLetter"/>
      <w:lvlText w:val="%2."/>
      <w:lvlJc w:val="left"/>
      <w:pPr>
        <w:ind w:left="1440" w:hanging="360"/>
      </w:pPr>
    </w:lvl>
    <w:lvl w:ilvl="2" w:tplc="B6624F16">
      <w:start w:val="1"/>
      <w:numFmt w:val="lowerRoman"/>
      <w:lvlText w:val="%3."/>
      <w:lvlJc w:val="right"/>
      <w:pPr>
        <w:ind w:left="2160" w:hanging="180"/>
      </w:pPr>
    </w:lvl>
    <w:lvl w:ilvl="3" w:tplc="89C25B94">
      <w:start w:val="1"/>
      <w:numFmt w:val="decimal"/>
      <w:lvlText w:val="%4."/>
      <w:lvlJc w:val="left"/>
      <w:pPr>
        <w:ind w:left="2880" w:hanging="360"/>
      </w:pPr>
    </w:lvl>
    <w:lvl w:ilvl="4" w:tplc="C8EEEF52">
      <w:start w:val="1"/>
      <w:numFmt w:val="lowerLetter"/>
      <w:lvlText w:val="%5."/>
      <w:lvlJc w:val="left"/>
      <w:pPr>
        <w:ind w:left="3600" w:hanging="360"/>
      </w:pPr>
    </w:lvl>
    <w:lvl w:ilvl="5" w:tplc="BB5C3AF6">
      <w:start w:val="1"/>
      <w:numFmt w:val="lowerRoman"/>
      <w:lvlText w:val="%6."/>
      <w:lvlJc w:val="right"/>
      <w:pPr>
        <w:ind w:left="4320" w:hanging="180"/>
      </w:pPr>
    </w:lvl>
    <w:lvl w:ilvl="6" w:tplc="3956F6D2">
      <w:start w:val="1"/>
      <w:numFmt w:val="decimal"/>
      <w:lvlText w:val="%7."/>
      <w:lvlJc w:val="left"/>
      <w:pPr>
        <w:ind w:left="5040" w:hanging="360"/>
      </w:pPr>
    </w:lvl>
    <w:lvl w:ilvl="7" w:tplc="88C2E500">
      <w:start w:val="1"/>
      <w:numFmt w:val="lowerLetter"/>
      <w:lvlText w:val="%8."/>
      <w:lvlJc w:val="left"/>
      <w:pPr>
        <w:ind w:left="5760" w:hanging="360"/>
      </w:pPr>
    </w:lvl>
    <w:lvl w:ilvl="8" w:tplc="C25250C0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D1D029F"/>
    <w:multiLevelType w:val="hybridMultilevel"/>
    <w:tmpl w:val="6082DEF4"/>
    <w:lvl w:ilvl="0" w:tplc="C0C84AA4">
      <w:start w:val="1"/>
      <w:numFmt w:val="decimal"/>
      <w:lvlText w:val="%1."/>
      <w:lvlJc w:val="left"/>
      <w:pPr>
        <w:ind w:left="720" w:hanging="360"/>
      </w:pPr>
    </w:lvl>
    <w:lvl w:ilvl="1" w:tplc="DCC2AD9E">
      <w:start w:val="1"/>
      <w:numFmt w:val="lowerLetter"/>
      <w:lvlText w:val="%2."/>
      <w:lvlJc w:val="left"/>
      <w:pPr>
        <w:ind w:left="1440" w:hanging="360"/>
      </w:pPr>
    </w:lvl>
    <w:lvl w:ilvl="2" w:tplc="212E5190">
      <w:start w:val="1"/>
      <w:numFmt w:val="lowerRoman"/>
      <w:lvlText w:val="%3."/>
      <w:lvlJc w:val="right"/>
      <w:pPr>
        <w:ind w:left="2160" w:hanging="180"/>
      </w:pPr>
    </w:lvl>
    <w:lvl w:ilvl="3" w:tplc="908E3B04">
      <w:start w:val="1"/>
      <w:numFmt w:val="decimal"/>
      <w:lvlText w:val="%4."/>
      <w:lvlJc w:val="left"/>
      <w:pPr>
        <w:ind w:left="2880" w:hanging="360"/>
      </w:pPr>
    </w:lvl>
    <w:lvl w:ilvl="4" w:tplc="8EDC2BCE">
      <w:start w:val="1"/>
      <w:numFmt w:val="lowerLetter"/>
      <w:lvlText w:val="%5."/>
      <w:lvlJc w:val="left"/>
      <w:pPr>
        <w:ind w:left="3600" w:hanging="360"/>
      </w:pPr>
    </w:lvl>
    <w:lvl w:ilvl="5" w:tplc="025E346A">
      <w:start w:val="1"/>
      <w:numFmt w:val="lowerRoman"/>
      <w:lvlText w:val="%6."/>
      <w:lvlJc w:val="right"/>
      <w:pPr>
        <w:ind w:left="4320" w:hanging="180"/>
      </w:pPr>
    </w:lvl>
    <w:lvl w:ilvl="6" w:tplc="1430E8FE">
      <w:start w:val="1"/>
      <w:numFmt w:val="decimal"/>
      <w:lvlText w:val="%7."/>
      <w:lvlJc w:val="left"/>
      <w:pPr>
        <w:ind w:left="5040" w:hanging="360"/>
      </w:pPr>
    </w:lvl>
    <w:lvl w:ilvl="7" w:tplc="D8E66E20">
      <w:start w:val="1"/>
      <w:numFmt w:val="lowerLetter"/>
      <w:lvlText w:val="%8."/>
      <w:lvlJc w:val="left"/>
      <w:pPr>
        <w:ind w:left="5760" w:hanging="360"/>
      </w:pPr>
    </w:lvl>
    <w:lvl w:ilvl="8" w:tplc="59A0EB1E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EDC7F9B"/>
    <w:multiLevelType w:val="hybridMultilevel"/>
    <w:tmpl w:val="5980F2E4"/>
    <w:lvl w:ilvl="0" w:tplc="FD8A47C8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F9C64D8"/>
    <w:multiLevelType w:val="hybridMultilevel"/>
    <w:tmpl w:val="4A40073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6"/>
  </w:num>
  <w:num w:numId="2">
    <w:abstractNumId w:val="8"/>
  </w:num>
  <w:num w:numId="3">
    <w:abstractNumId w:val="9"/>
  </w:num>
  <w:num w:numId="4">
    <w:abstractNumId w:val="47"/>
  </w:num>
  <w:num w:numId="5">
    <w:abstractNumId w:val="28"/>
  </w:num>
  <w:num w:numId="6">
    <w:abstractNumId w:val="32"/>
  </w:num>
  <w:num w:numId="7">
    <w:abstractNumId w:val="35"/>
  </w:num>
  <w:num w:numId="8">
    <w:abstractNumId w:val="1"/>
  </w:num>
  <w:num w:numId="9">
    <w:abstractNumId w:val="20"/>
  </w:num>
  <w:num w:numId="10">
    <w:abstractNumId w:val="34"/>
  </w:num>
  <w:num w:numId="11">
    <w:abstractNumId w:val="43"/>
  </w:num>
  <w:num w:numId="12">
    <w:abstractNumId w:val="10"/>
  </w:num>
  <w:num w:numId="13">
    <w:abstractNumId w:val="22"/>
  </w:num>
  <w:num w:numId="14">
    <w:abstractNumId w:val="29"/>
  </w:num>
  <w:num w:numId="15">
    <w:abstractNumId w:val="25"/>
  </w:num>
  <w:num w:numId="16">
    <w:abstractNumId w:val="21"/>
  </w:num>
  <w:num w:numId="17">
    <w:abstractNumId w:val="16"/>
  </w:num>
  <w:num w:numId="18">
    <w:abstractNumId w:val="40"/>
  </w:num>
  <w:num w:numId="19">
    <w:abstractNumId w:val="17"/>
  </w:num>
  <w:num w:numId="20">
    <w:abstractNumId w:val="6"/>
  </w:num>
  <w:num w:numId="21">
    <w:abstractNumId w:val="44"/>
  </w:num>
  <w:num w:numId="22">
    <w:abstractNumId w:val="30"/>
  </w:num>
  <w:num w:numId="23">
    <w:abstractNumId w:val="14"/>
  </w:num>
  <w:num w:numId="24">
    <w:abstractNumId w:val="15"/>
  </w:num>
  <w:num w:numId="25">
    <w:abstractNumId w:val="24"/>
  </w:num>
  <w:num w:numId="26">
    <w:abstractNumId w:val="26"/>
  </w:num>
  <w:num w:numId="27">
    <w:abstractNumId w:val="37"/>
  </w:num>
  <w:num w:numId="28">
    <w:abstractNumId w:val="27"/>
  </w:num>
  <w:num w:numId="29">
    <w:abstractNumId w:val="45"/>
  </w:num>
  <w:num w:numId="30">
    <w:abstractNumId w:val="18"/>
  </w:num>
  <w:num w:numId="31">
    <w:abstractNumId w:val="12"/>
  </w:num>
  <w:num w:numId="32">
    <w:abstractNumId w:val="48"/>
  </w:num>
  <w:num w:numId="33">
    <w:abstractNumId w:val="3"/>
  </w:num>
  <w:num w:numId="34">
    <w:abstractNumId w:val="42"/>
  </w:num>
  <w:num w:numId="35">
    <w:abstractNumId w:val="2"/>
  </w:num>
  <w:num w:numId="36">
    <w:abstractNumId w:val="38"/>
  </w:num>
  <w:num w:numId="37">
    <w:abstractNumId w:val="4"/>
  </w:num>
  <w:num w:numId="38">
    <w:abstractNumId w:val="5"/>
  </w:num>
  <w:num w:numId="39">
    <w:abstractNumId w:val="19"/>
  </w:num>
  <w:num w:numId="40">
    <w:abstractNumId w:val="36"/>
  </w:num>
  <w:num w:numId="41">
    <w:abstractNumId w:val="0"/>
  </w:num>
  <w:num w:numId="42">
    <w:abstractNumId w:val="31"/>
  </w:num>
  <w:num w:numId="43">
    <w:abstractNumId w:val="49"/>
  </w:num>
  <w:num w:numId="44">
    <w:abstractNumId w:val="13"/>
  </w:num>
  <w:num w:numId="45">
    <w:abstractNumId w:val="39"/>
  </w:num>
  <w:num w:numId="46">
    <w:abstractNumId w:val="7"/>
  </w:num>
  <w:num w:numId="47">
    <w:abstractNumId w:val="41"/>
  </w:num>
  <w:num w:numId="48">
    <w:abstractNumId w:val="23"/>
  </w:num>
  <w:num w:numId="49">
    <w:abstractNumId w:val="33"/>
  </w:num>
  <w:num w:numId="5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drawingGridHorizontalSpacing w:val="86"/>
  <w:drawingGridVerticalSpacing w:val="86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MbI0szCxMDcyNLZQ0lEKTi0uzszPAykwrAUAomqkICwAAAA="/>
  </w:docVars>
  <w:rsids>
    <w:rsidRoot w:val="005365D2"/>
    <w:rsid w:val="0000022B"/>
    <w:rsid w:val="00000D1B"/>
    <w:rsid w:val="0000104F"/>
    <w:rsid w:val="000012B5"/>
    <w:rsid w:val="00001328"/>
    <w:rsid w:val="00001A0B"/>
    <w:rsid w:val="0000305C"/>
    <w:rsid w:val="00004412"/>
    <w:rsid w:val="00006F90"/>
    <w:rsid w:val="00007647"/>
    <w:rsid w:val="00007D1C"/>
    <w:rsid w:val="00007DA5"/>
    <w:rsid w:val="00007F51"/>
    <w:rsid w:val="00010334"/>
    <w:rsid w:val="000119B5"/>
    <w:rsid w:val="00015D25"/>
    <w:rsid w:val="00017D88"/>
    <w:rsid w:val="0002019A"/>
    <w:rsid w:val="00020CEE"/>
    <w:rsid w:val="00021897"/>
    <w:rsid w:val="0002218A"/>
    <w:rsid w:val="00022D47"/>
    <w:rsid w:val="00022E98"/>
    <w:rsid w:val="00025458"/>
    <w:rsid w:val="00025512"/>
    <w:rsid w:val="0002585F"/>
    <w:rsid w:val="00031166"/>
    <w:rsid w:val="000337FA"/>
    <w:rsid w:val="00034D91"/>
    <w:rsid w:val="00035F2D"/>
    <w:rsid w:val="00035F33"/>
    <w:rsid w:val="00036AB8"/>
    <w:rsid w:val="00036B49"/>
    <w:rsid w:val="000371E2"/>
    <w:rsid w:val="00037EBD"/>
    <w:rsid w:val="00037F73"/>
    <w:rsid w:val="000404D5"/>
    <w:rsid w:val="00040C5B"/>
    <w:rsid w:val="000418DE"/>
    <w:rsid w:val="00041C23"/>
    <w:rsid w:val="00041C98"/>
    <w:rsid w:val="00042424"/>
    <w:rsid w:val="0004286A"/>
    <w:rsid w:val="00042C3C"/>
    <w:rsid w:val="00043168"/>
    <w:rsid w:val="00043977"/>
    <w:rsid w:val="00043D19"/>
    <w:rsid w:val="00043EE5"/>
    <w:rsid w:val="00045D98"/>
    <w:rsid w:val="0004625A"/>
    <w:rsid w:val="00046B2C"/>
    <w:rsid w:val="00046C0D"/>
    <w:rsid w:val="00047EF7"/>
    <w:rsid w:val="00053534"/>
    <w:rsid w:val="0005439B"/>
    <w:rsid w:val="0005494B"/>
    <w:rsid w:val="00054CE1"/>
    <w:rsid w:val="00055BD1"/>
    <w:rsid w:val="00055F7C"/>
    <w:rsid w:val="00060F96"/>
    <w:rsid w:val="0006333F"/>
    <w:rsid w:val="000633DF"/>
    <w:rsid w:val="00063E67"/>
    <w:rsid w:val="00064D9B"/>
    <w:rsid w:val="00064ECA"/>
    <w:rsid w:val="00064F27"/>
    <w:rsid w:val="00066574"/>
    <w:rsid w:val="00066A89"/>
    <w:rsid w:val="0006744E"/>
    <w:rsid w:val="00067AC6"/>
    <w:rsid w:val="00070E4B"/>
    <w:rsid w:val="00071343"/>
    <w:rsid w:val="00072A2D"/>
    <w:rsid w:val="00072E9F"/>
    <w:rsid w:val="00073244"/>
    <w:rsid w:val="000732CC"/>
    <w:rsid w:val="000738E3"/>
    <w:rsid w:val="00075253"/>
    <w:rsid w:val="00075AF0"/>
    <w:rsid w:val="00076AEB"/>
    <w:rsid w:val="00076F83"/>
    <w:rsid w:val="00077200"/>
    <w:rsid w:val="00077553"/>
    <w:rsid w:val="000776B3"/>
    <w:rsid w:val="00077A1D"/>
    <w:rsid w:val="00080072"/>
    <w:rsid w:val="0008027A"/>
    <w:rsid w:val="0008084D"/>
    <w:rsid w:val="00080C1F"/>
    <w:rsid w:val="000828BB"/>
    <w:rsid w:val="00083A64"/>
    <w:rsid w:val="00083CBD"/>
    <w:rsid w:val="0008580B"/>
    <w:rsid w:val="00086A97"/>
    <w:rsid w:val="0008735B"/>
    <w:rsid w:val="00087AEE"/>
    <w:rsid w:val="00087C28"/>
    <w:rsid w:val="00087CF9"/>
    <w:rsid w:val="000902A1"/>
    <w:rsid w:val="00090966"/>
    <w:rsid w:val="00090F88"/>
    <w:rsid w:val="0009149E"/>
    <w:rsid w:val="0009219A"/>
    <w:rsid w:val="00092A8C"/>
    <w:rsid w:val="00092AC7"/>
    <w:rsid w:val="000931BD"/>
    <w:rsid w:val="000936E6"/>
    <w:rsid w:val="00093EED"/>
    <w:rsid w:val="00095042"/>
    <w:rsid w:val="000951E4"/>
    <w:rsid w:val="0009694E"/>
    <w:rsid w:val="000A0217"/>
    <w:rsid w:val="000A02F2"/>
    <w:rsid w:val="000A06A7"/>
    <w:rsid w:val="000A0902"/>
    <w:rsid w:val="000A0BAE"/>
    <w:rsid w:val="000A0D53"/>
    <w:rsid w:val="000A1488"/>
    <w:rsid w:val="000A1C73"/>
    <w:rsid w:val="000A1F7C"/>
    <w:rsid w:val="000A23A5"/>
    <w:rsid w:val="000A2471"/>
    <w:rsid w:val="000A26DF"/>
    <w:rsid w:val="000A3545"/>
    <w:rsid w:val="000A4319"/>
    <w:rsid w:val="000A460B"/>
    <w:rsid w:val="000A4F30"/>
    <w:rsid w:val="000A52DC"/>
    <w:rsid w:val="000A5A48"/>
    <w:rsid w:val="000A61F2"/>
    <w:rsid w:val="000A682B"/>
    <w:rsid w:val="000A6C73"/>
    <w:rsid w:val="000A7A46"/>
    <w:rsid w:val="000A7F34"/>
    <w:rsid w:val="000B0078"/>
    <w:rsid w:val="000B00B4"/>
    <w:rsid w:val="000B0DFB"/>
    <w:rsid w:val="000B23E8"/>
    <w:rsid w:val="000B4BD2"/>
    <w:rsid w:val="000B4C00"/>
    <w:rsid w:val="000B511E"/>
    <w:rsid w:val="000B5668"/>
    <w:rsid w:val="000B5F17"/>
    <w:rsid w:val="000B6C0B"/>
    <w:rsid w:val="000B74E1"/>
    <w:rsid w:val="000B7FA4"/>
    <w:rsid w:val="000C002D"/>
    <w:rsid w:val="000C0874"/>
    <w:rsid w:val="000C29AE"/>
    <w:rsid w:val="000C4C0D"/>
    <w:rsid w:val="000C4ED8"/>
    <w:rsid w:val="000C7D0C"/>
    <w:rsid w:val="000C7F96"/>
    <w:rsid w:val="000D159C"/>
    <w:rsid w:val="000D2CA7"/>
    <w:rsid w:val="000D41CD"/>
    <w:rsid w:val="000D47E3"/>
    <w:rsid w:val="000D56B9"/>
    <w:rsid w:val="000D5704"/>
    <w:rsid w:val="000D5A0D"/>
    <w:rsid w:val="000D70C7"/>
    <w:rsid w:val="000D73D8"/>
    <w:rsid w:val="000D7982"/>
    <w:rsid w:val="000E0179"/>
    <w:rsid w:val="000E045A"/>
    <w:rsid w:val="000E0D33"/>
    <w:rsid w:val="000E1492"/>
    <w:rsid w:val="000E223F"/>
    <w:rsid w:val="000E25DD"/>
    <w:rsid w:val="000E26C5"/>
    <w:rsid w:val="000E31F5"/>
    <w:rsid w:val="000E4E13"/>
    <w:rsid w:val="000E5A26"/>
    <w:rsid w:val="000E5F6B"/>
    <w:rsid w:val="000E711B"/>
    <w:rsid w:val="000E72B9"/>
    <w:rsid w:val="000F0393"/>
    <w:rsid w:val="000F15C7"/>
    <w:rsid w:val="000F1833"/>
    <w:rsid w:val="000F1D20"/>
    <w:rsid w:val="000F1E19"/>
    <w:rsid w:val="000F2EF6"/>
    <w:rsid w:val="000F371B"/>
    <w:rsid w:val="000F3D25"/>
    <w:rsid w:val="000F4E21"/>
    <w:rsid w:val="000F511B"/>
    <w:rsid w:val="000F51AA"/>
    <w:rsid w:val="000F629A"/>
    <w:rsid w:val="00100BCA"/>
    <w:rsid w:val="00100D3A"/>
    <w:rsid w:val="00100F62"/>
    <w:rsid w:val="00101214"/>
    <w:rsid w:val="00101369"/>
    <w:rsid w:val="001014B8"/>
    <w:rsid w:val="00103AA3"/>
    <w:rsid w:val="001050CF"/>
    <w:rsid w:val="0010543D"/>
    <w:rsid w:val="001055E1"/>
    <w:rsid w:val="00105621"/>
    <w:rsid w:val="001058BB"/>
    <w:rsid w:val="00105948"/>
    <w:rsid w:val="00106605"/>
    <w:rsid w:val="00107F17"/>
    <w:rsid w:val="001151C6"/>
    <w:rsid w:val="00115A06"/>
    <w:rsid w:val="00115CBE"/>
    <w:rsid w:val="00120486"/>
    <w:rsid w:val="00122258"/>
    <w:rsid w:val="00123D21"/>
    <w:rsid w:val="00123E1F"/>
    <w:rsid w:val="00124534"/>
    <w:rsid w:val="00124966"/>
    <w:rsid w:val="00124B40"/>
    <w:rsid w:val="0012572D"/>
    <w:rsid w:val="00126291"/>
    <w:rsid w:val="00126CF2"/>
    <w:rsid w:val="0012701C"/>
    <w:rsid w:val="001274F1"/>
    <w:rsid w:val="00130548"/>
    <w:rsid w:val="0013161D"/>
    <w:rsid w:val="00131E11"/>
    <w:rsid w:val="00132018"/>
    <w:rsid w:val="00132066"/>
    <w:rsid w:val="00132B9C"/>
    <w:rsid w:val="00133E6F"/>
    <w:rsid w:val="001341DF"/>
    <w:rsid w:val="00134BE0"/>
    <w:rsid w:val="0013560F"/>
    <w:rsid w:val="00136328"/>
    <w:rsid w:val="00136BEA"/>
    <w:rsid w:val="00136DC7"/>
    <w:rsid w:val="001371A0"/>
    <w:rsid w:val="00140CD3"/>
    <w:rsid w:val="00142451"/>
    <w:rsid w:val="00142E0B"/>
    <w:rsid w:val="001432A6"/>
    <w:rsid w:val="00143E04"/>
    <w:rsid w:val="00144BA6"/>
    <w:rsid w:val="00145682"/>
    <w:rsid w:val="0014577B"/>
    <w:rsid w:val="001458A4"/>
    <w:rsid w:val="00145EA0"/>
    <w:rsid w:val="00146640"/>
    <w:rsid w:val="001500B8"/>
    <w:rsid w:val="001505BD"/>
    <w:rsid w:val="00150C3D"/>
    <w:rsid w:val="0015110D"/>
    <w:rsid w:val="00151413"/>
    <w:rsid w:val="00151A7A"/>
    <w:rsid w:val="00153203"/>
    <w:rsid w:val="00153A50"/>
    <w:rsid w:val="00153B95"/>
    <w:rsid w:val="00154007"/>
    <w:rsid w:val="00154E3D"/>
    <w:rsid w:val="0015632F"/>
    <w:rsid w:val="0015773E"/>
    <w:rsid w:val="001579ED"/>
    <w:rsid w:val="00160119"/>
    <w:rsid w:val="00161A67"/>
    <w:rsid w:val="00161BBB"/>
    <w:rsid w:val="00161DA5"/>
    <w:rsid w:val="00162066"/>
    <w:rsid w:val="00164030"/>
    <w:rsid w:val="00164185"/>
    <w:rsid w:val="001651A8"/>
    <w:rsid w:val="00165506"/>
    <w:rsid w:val="00165AFD"/>
    <w:rsid w:val="00165BDB"/>
    <w:rsid w:val="001660A5"/>
    <w:rsid w:val="0016673D"/>
    <w:rsid w:val="0016689B"/>
    <w:rsid w:val="00166912"/>
    <w:rsid w:val="001675B5"/>
    <w:rsid w:val="00167858"/>
    <w:rsid w:val="00170052"/>
    <w:rsid w:val="0017065C"/>
    <w:rsid w:val="001708E9"/>
    <w:rsid w:val="00170A5D"/>
    <w:rsid w:val="00170B4C"/>
    <w:rsid w:val="001710CF"/>
    <w:rsid w:val="00171226"/>
    <w:rsid w:val="0017142F"/>
    <w:rsid w:val="001716C5"/>
    <w:rsid w:val="00171DA1"/>
    <w:rsid w:val="00172139"/>
    <w:rsid w:val="00172966"/>
    <w:rsid w:val="0017379A"/>
    <w:rsid w:val="001737BF"/>
    <w:rsid w:val="00173C45"/>
    <w:rsid w:val="001743F5"/>
    <w:rsid w:val="001744C7"/>
    <w:rsid w:val="00175B6B"/>
    <w:rsid w:val="00175D26"/>
    <w:rsid w:val="00176DFC"/>
    <w:rsid w:val="00177999"/>
    <w:rsid w:val="00177AFB"/>
    <w:rsid w:val="00177D8A"/>
    <w:rsid w:val="0018071F"/>
    <w:rsid w:val="00181538"/>
    <w:rsid w:val="001818BF"/>
    <w:rsid w:val="001828DA"/>
    <w:rsid w:val="00182ADD"/>
    <w:rsid w:val="00182BF0"/>
    <w:rsid w:val="00183CAE"/>
    <w:rsid w:val="00183D7A"/>
    <w:rsid w:val="00183E11"/>
    <w:rsid w:val="00183FDB"/>
    <w:rsid w:val="00185AB1"/>
    <w:rsid w:val="00186817"/>
    <w:rsid w:val="00190425"/>
    <w:rsid w:val="00190DE8"/>
    <w:rsid w:val="00192DBA"/>
    <w:rsid w:val="001936BE"/>
    <w:rsid w:val="00196737"/>
    <w:rsid w:val="001969D4"/>
    <w:rsid w:val="001972C8"/>
    <w:rsid w:val="001A00C0"/>
    <w:rsid w:val="001A0296"/>
    <w:rsid w:val="001A0556"/>
    <w:rsid w:val="001A08A7"/>
    <w:rsid w:val="001A10FD"/>
    <w:rsid w:val="001A11EE"/>
    <w:rsid w:val="001A1349"/>
    <w:rsid w:val="001A16FA"/>
    <w:rsid w:val="001A2093"/>
    <w:rsid w:val="001A2612"/>
    <w:rsid w:val="001A2EBA"/>
    <w:rsid w:val="001A4FCE"/>
    <w:rsid w:val="001A5524"/>
    <w:rsid w:val="001A730D"/>
    <w:rsid w:val="001A7BEA"/>
    <w:rsid w:val="001B0BF5"/>
    <w:rsid w:val="001B0D14"/>
    <w:rsid w:val="001B1643"/>
    <w:rsid w:val="001B27FC"/>
    <w:rsid w:val="001B2B99"/>
    <w:rsid w:val="001B2CC9"/>
    <w:rsid w:val="001B37FA"/>
    <w:rsid w:val="001B40C3"/>
    <w:rsid w:val="001B5A5F"/>
    <w:rsid w:val="001B5AB8"/>
    <w:rsid w:val="001B6461"/>
    <w:rsid w:val="001B7451"/>
    <w:rsid w:val="001B764B"/>
    <w:rsid w:val="001B77BA"/>
    <w:rsid w:val="001B7EB2"/>
    <w:rsid w:val="001C03BA"/>
    <w:rsid w:val="001C06EE"/>
    <w:rsid w:val="001C1273"/>
    <w:rsid w:val="001C23A1"/>
    <w:rsid w:val="001C24FC"/>
    <w:rsid w:val="001C258A"/>
    <w:rsid w:val="001C2A5E"/>
    <w:rsid w:val="001C2F89"/>
    <w:rsid w:val="001C40F8"/>
    <w:rsid w:val="001C50B4"/>
    <w:rsid w:val="001C54EA"/>
    <w:rsid w:val="001C5768"/>
    <w:rsid w:val="001C643D"/>
    <w:rsid w:val="001C7F68"/>
    <w:rsid w:val="001D0062"/>
    <w:rsid w:val="001D0381"/>
    <w:rsid w:val="001D0A4C"/>
    <w:rsid w:val="001D19B6"/>
    <w:rsid w:val="001D21E4"/>
    <w:rsid w:val="001D29E1"/>
    <w:rsid w:val="001D364F"/>
    <w:rsid w:val="001D36E2"/>
    <w:rsid w:val="001D455C"/>
    <w:rsid w:val="001D50C6"/>
    <w:rsid w:val="001D5882"/>
    <w:rsid w:val="001D61C5"/>
    <w:rsid w:val="001D620C"/>
    <w:rsid w:val="001D6701"/>
    <w:rsid w:val="001D784B"/>
    <w:rsid w:val="001D7CE7"/>
    <w:rsid w:val="001E03A0"/>
    <w:rsid w:val="001E1243"/>
    <w:rsid w:val="001E13E6"/>
    <w:rsid w:val="001E20BB"/>
    <w:rsid w:val="001E2922"/>
    <w:rsid w:val="001E396C"/>
    <w:rsid w:val="001E3AF4"/>
    <w:rsid w:val="001E3BF3"/>
    <w:rsid w:val="001E3ED5"/>
    <w:rsid w:val="001E52F9"/>
    <w:rsid w:val="001E5903"/>
    <w:rsid w:val="001E5D10"/>
    <w:rsid w:val="001E605B"/>
    <w:rsid w:val="001E6D69"/>
    <w:rsid w:val="001E7921"/>
    <w:rsid w:val="001E7954"/>
    <w:rsid w:val="001E7E19"/>
    <w:rsid w:val="001F09DB"/>
    <w:rsid w:val="001F0FE6"/>
    <w:rsid w:val="001F12E9"/>
    <w:rsid w:val="001F3E2E"/>
    <w:rsid w:val="001F4DBD"/>
    <w:rsid w:val="001F618E"/>
    <w:rsid w:val="001F72D5"/>
    <w:rsid w:val="001F7410"/>
    <w:rsid w:val="00200430"/>
    <w:rsid w:val="00201679"/>
    <w:rsid w:val="0020173B"/>
    <w:rsid w:val="0020279E"/>
    <w:rsid w:val="00202D7A"/>
    <w:rsid w:val="002035EE"/>
    <w:rsid w:val="002038EB"/>
    <w:rsid w:val="0020518A"/>
    <w:rsid w:val="00205500"/>
    <w:rsid w:val="00205513"/>
    <w:rsid w:val="0020622E"/>
    <w:rsid w:val="002063C4"/>
    <w:rsid w:val="002065AB"/>
    <w:rsid w:val="00206B25"/>
    <w:rsid w:val="00207568"/>
    <w:rsid w:val="002075C7"/>
    <w:rsid w:val="0020788C"/>
    <w:rsid w:val="00207E84"/>
    <w:rsid w:val="002100B4"/>
    <w:rsid w:val="00210227"/>
    <w:rsid w:val="0021165B"/>
    <w:rsid w:val="002118D0"/>
    <w:rsid w:val="00212922"/>
    <w:rsid w:val="00212C56"/>
    <w:rsid w:val="002131D3"/>
    <w:rsid w:val="0021371F"/>
    <w:rsid w:val="00213CB6"/>
    <w:rsid w:val="00214AAF"/>
    <w:rsid w:val="00215464"/>
    <w:rsid w:val="002155F2"/>
    <w:rsid w:val="00215C08"/>
    <w:rsid w:val="00216A68"/>
    <w:rsid w:val="00216A8F"/>
    <w:rsid w:val="00217925"/>
    <w:rsid w:val="0022045C"/>
    <w:rsid w:val="00220546"/>
    <w:rsid w:val="00220883"/>
    <w:rsid w:val="00221ED6"/>
    <w:rsid w:val="0022243E"/>
    <w:rsid w:val="00223246"/>
    <w:rsid w:val="00224149"/>
    <w:rsid w:val="002247FC"/>
    <w:rsid w:val="00225719"/>
    <w:rsid w:val="0022602B"/>
    <w:rsid w:val="00226987"/>
    <w:rsid w:val="00227F15"/>
    <w:rsid w:val="00230317"/>
    <w:rsid w:val="00230713"/>
    <w:rsid w:val="00230DC5"/>
    <w:rsid w:val="00231C5C"/>
    <w:rsid w:val="00232296"/>
    <w:rsid w:val="00232379"/>
    <w:rsid w:val="00232D66"/>
    <w:rsid w:val="00233132"/>
    <w:rsid w:val="002343B1"/>
    <w:rsid w:val="002354F2"/>
    <w:rsid w:val="00235AE8"/>
    <w:rsid w:val="00236093"/>
    <w:rsid w:val="00236A29"/>
    <w:rsid w:val="0023783C"/>
    <w:rsid w:val="00240104"/>
    <w:rsid w:val="00240405"/>
    <w:rsid w:val="0024134A"/>
    <w:rsid w:val="00241AC5"/>
    <w:rsid w:val="00241BC9"/>
    <w:rsid w:val="00242B69"/>
    <w:rsid w:val="00242C65"/>
    <w:rsid w:val="002430A1"/>
    <w:rsid w:val="0024361F"/>
    <w:rsid w:val="00244082"/>
    <w:rsid w:val="00244552"/>
    <w:rsid w:val="00244568"/>
    <w:rsid w:val="0024476D"/>
    <w:rsid w:val="002454F3"/>
    <w:rsid w:val="002457E2"/>
    <w:rsid w:val="0024592E"/>
    <w:rsid w:val="00246EB6"/>
    <w:rsid w:val="0025090B"/>
    <w:rsid w:val="00250B5A"/>
    <w:rsid w:val="002510E8"/>
    <w:rsid w:val="00251185"/>
    <w:rsid w:val="00251E1A"/>
    <w:rsid w:val="00251EA3"/>
    <w:rsid w:val="0025368B"/>
    <w:rsid w:val="0025369A"/>
    <w:rsid w:val="00253721"/>
    <w:rsid w:val="00253CFF"/>
    <w:rsid w:val="00254225"/>
    <w:rsid w:val="00254764"/>
    <w:rsid w:val="00255684"/>
    <w:rsid w:val="002558B9"/>
    <w:rsid w:val="00256D73"/>
    <w:rsid w:val="002570BB"/>
    <w:rsid w:val="00257172"/>
    <w:rsid w:val="002605DC"/>
    <w:rsid w:val="00260712"/>
    <w:rsid w:val="002610A6"/>
    <w:rsid w:val="0026133A"/>
    <w:rsid w:val="002622C4"/>
    <w:rsid w:val="002632C1"/>
    <w:rsid w:val="0026348E"/>
    <w:rsid w:val="002634E8"/>
    <w:rsid w:val="00264DDF"/>
    <w:rsid w:val="00265635"/>
    <w:rsid w:val="002660A1"/>
    <w:rsid w:val="00266624"/>
    <w:rsid w:val="00266C63"/>
    <w:rsid w:val="0027053A"/>
    <w:rsid w:val="00270682"/>
    <w:rsid w:val="00270DEB"/>
    <w:rsid w:val="00271258"/>
    <w:rsid w:val="00271AAA"/>
    <w:rsid w:val="00271F31"/>
    <w:rsid w:val="00271F9A"/>
    <w:rsid w:val="0027254D"/>
    <w:rsid w:val="0027270D"/>
    <w:rsid w:val="002735B8"/>
    <w:rsid w:val="00273EE6"/>
    <w:rsid w:val="00274AE2"/>
    <w:rsid w:val="00276289"/>
    <w:rsid w:val="002767DF"/>
    <w:rsid w:val="00276D75"/>
    <w:rsid w:val="00276E32"/>
    <w:rsid w:val="00281220"/>
    <w:rsid w:val="00282BB6"/>
    <w:rsid w:val="002831C7"/>
    <w:rsid w:val="00284B27"/>
    <w:rsid w:val="002865F8"/>
    <w:rsid w:val="002866AE"/>
    <w:rsid w:val="00287AC4"/>
    <w:rsid w:val="00291F1F"/>
    <w:rsid w:val="00292905"/>
    <w:rsid w:val="00292F39"/>
    <w:rsid w:val="00292F62"/>
    <w:rsid w:val="002944C5"/>
    <w:rsid w:val="00295017"/>
    <w:rsid w:val="0029542B"/>
    <w:rsid w:val="00295DD6"/>
    <w:rsid w:val="00295E42"/>
    <w:rsid w:val="002971CD"/>
    <w:rsid w:val="0029735D"/>
    <w:rsid w:val="002A1431"/>
    <w:rsid w:val="002A2224"/>
    <w:rsid w:val="002A2FD7"/>
    <w:rsid w:val="002A34C6"/>
    <w:rsid w:val="002A46B4"/>
    <w:rsid w:val="002A4734"/>
    <w:rsid w:val="002A486D"/>
    <w:rsid w:val="002A4B98"/>
    <w:rsid w:val="002A721E"/>
    <w:rsid w:val="002A76E4"/>
    <w:rsid w:val="002B0433"/>
    <w:rsid w:val="002B3A35"/>
    <w:rsid w:val="002B5B95"/>
    <w:rsid w:val="002B682B"/>
    <w:rsid w:val="002B6894"/>
    <w:rsid w:val="002B693C"/>
    <w:rsid w:val="002B706C"/>
    <w:rsid w:val="002C0989"/>
    <w:rsid w:val="002C191A"/>
    <w:rsid w:val="002C3FA8"/>
    <w:rsid w:val="002C4A02"/>
    <w:rsid w:val="002C4E37"/>
    <w:rsid w:val="002C5576"/>
    <w:rsid w:val="002C659F"/>
    <w:rsid w:val="002C790E"/>
    <w:rsid w:val="002D0149"/>
    <w:rsid w:val="002D04FC"/>
    <w:rsid w:val="002D1A33"/>
    <w:rsid w:val="002D1C4E"/>
    <w:rsid w:val="002D2646"/>
    <w:rsid w:val="002D2A53"/>
    <w:rsid w:val="002D339A"/>
    <w:rsid w:val="002D470D"/>
    <w:rsid w:val="002D5960"/>
    <w:rsid w:val="002D5E51"/>
    <w:rsid w:val="002D7805"/>
    <w:rsid w:val="002D7B7C"/>
    <w:rsid w:val="002E069F"/>
    <w:rsid w:val="002E0E3C"/>
    <w:rsid w:val="002E322F"/>
    <w:rsid w:val="002E4177"/>
    <w:rsid w:val="002E5F57"/>
    <w:rsid w:val="002E6299"/>
    <w:rsid w:val="002E71BA"/>
    <w:rsid w:val="002E76E9"/>
    <w:rsid w:val="002F015D"/>
    <w:rsid w:val="002F053F"/>
    <w:rsid w:val="002F1A57"/>
    <w:rsid w:val="002F29F7"/>
    <w:rsid w:val="002F3AC5"/>
    <w:rsid w:val="002F3D4A"/>
    <w:rsid w:val="002F43C5"/>
    <w:rsid w:val="002F4995"/>
    <w:rsid w:val="002F4F1D"/>
    <w:rsid w:val="002F5AD7"/>
    <w:rsid w:val="002F63B4"/>
    <w:rsid w:val="002F6D9C"/>
    <w:rsid w:val="002F7F13"/>
    <w:rsid w:val="00300505"/>
    <w:rsid w:val="00301199"/>
    <w:rsid w:val="003018A6"/>
    <w:rsid w:val="00302370"/>
    <w:rsid w:val="003024D6"/>
    <w:rsid w:val="003035D2"/>
    <w:rsid w:val="00304057"/>
    <w:rsid w:val="003041C2"/>
    <w:rsid w:val="003043C1"/>
    <w:rsid w:val="0030453C"/>
    <w:rsid w:val="00305094"/>
    <w:rsid w:val="003054EB"/>
    <w:rsid w:val="0030565B"/>
    <w:rsid w:val="00305B23"/>
    <w:rsid w:val="00306B2C"/>
    <w:rsid w:val="00307688"/>
    <w:rsid w:val="00307A35"/>
    <w:rsid w:val="00310582"/>
    <w:rsid w:val="00310B61"/>
    <w:rsid w:val="003110E4"/>
    <w:rsid w:val="003111FF"/>
    <w:rsid w:val="0031141A"/>
    <w:rsid w:val="00311481"/>
    <w:rsid w:val="0031173D"/>
    <w:rsid w:val="00313585"/>
    <w:rsid w:val="00315009"/>
    <w:rsid w:val="00315D08"/>
    <w:rsid w:val="0031650B"/>
    <w:rsid w:val="00316A97"/>
    <w:rsid w:val="00316DEB"/>
    <w:rsid w:val="00317E1D"/>
    <w:rsid w:val="0032051F"/>
    <w:rsid w:val="003217E9"/>
    <w:rsid w:val="00321819"/>
    <w:rsid w:val="00321895"/>
    <w:rsid w:val="00322466"/>
    <w:rsid w:val="003224B7"/>
    <w:rsid w:val="00322866"/>
    <w:rsid w:val="003229CF"/>
    <w:rsid w:val="00323AC3"/>
    <w:rsid w:val="0032426D"/>
    <w:rsid w:val="003246BB"/>
    <w:rsid w:val="00324AB5"/>
    <w:rsid w:val="00324E3F"/>
    <w:rsid w:val="00325C14"/>
    <w:rsid w:val="00325FAD"/>
    <w:rsid w:val="00326153"/>
    <w:rsid w:val="00327130"/>
    <w:rsid w:val="00330E35"/>
    <w:rsid w:val="00331968"/>
    <w:rsid w:val="00331AEA"/>
    <w:rsid w:val="00331BCB"/>
    <w:rsid w:val="00332414"/>
    <w:rsid w:val="0033355B"/>
    <w:rsid w:val="00333677"/>
    <w:rsid w:val="00334782"/>
    <w:rsid w:val="00335443"/>
    <w:rsid w:val="00335492"/>
    <w:rsid w:val="00335EB1"/>
    <w:rsid w:val="00336F8E"/>
    <w:rsid w:val="00336FB1"/>
    <w:rsid w:val="003412CD"/>
    <w:rsid w:val="003423EE"/>
    <w:rsid w:val="003433FB"/>
    <w:rsid w:val="00343A52"/>
    <w:rsid w:val="003442D9"/>
    <w:rsid w:val="003449C9"/>
    <w:rsid w:val="00345234"/>
    <w:rsid w:val="00345680"/>
    <w:rsid w:val="003458AD"/>
    <w:rsid w:val="003464FB"/>
    <w:rsid w:val="00346C2E"/>
    <w:rsid w:val="003476E3"/>
    <w:rsid w:val="0035036B"/>
    <w:rsid w:val="00351941"/>
    <w:rsid w:val="00351C5B"/>
    <w:rsid w:val="00352721"/>
    <w:rsid w:val="00352785"/>
    <w:rsid w:val="00353E96"/>
    <w:rsid w:val="003541AD"/>
    <w:rsid w:val="0035470A"/>
    <w:rsid w:val="0035478E"/>
    <w:rsid w:val="00354894"/>
    <w:rsid w:val="00354E27"/>
    <w:rsid w:val="00355EAC"/>
    <w:rsid w:val="00355F36"/>
    <w:rsid w:val="003560A2"/>
    <w:rsid w:val="00356ABE"/>
    <w:rsid w:val="00356EA4"/>
    <w:rsid w:val="003575F2"/>
    <w:rsid w:val="00360A1A"/>
    <w:rsid w:val="00360E5B"/>
    <w:rsid w:val="003613BB"/>
    <w:rsid w:val="0036267D"/>
    <w:rsid w:val="0036290E"/>
    <w:rsid w:val="003631E4"/>
    <w:rsid w:val="0036361D"/>
    <w:rsid w:val="00363813"/>
    <w:rsid w:val="00363A0E"/>
    <w:rsid w:val="00363B49"/>
    <w:rsid w:val="00363D6A"/>
    <w:rsid w:val="0036533A"/>
    <w:rsid w:val="00366D0C"/>
    <w:rsid w:val="003671A4"/>
    <w:rsid w:val="00367F29"/>
    <w:rsid w:val="0037008B"/>
    <w:rsid w:val="0037026E"/>
    <w:rsid w:val="00370705"/>
    <w:rsid w:val="003719F4"/>
    <w:rsid w:val="003737DA"/>
    <w:rsid w:val="00374927"/>
    <w:rsid w:val="00374B24"/>
    <w:rsid w:val="0037511F"/>
    <w:rsid w:val="0037564D"/>
    <w:rsid w:val="00376C74"/>
    <w:rsid w:val="00376EA8"/>
    <w:rsid w:val="00376F61"/>
    <w:rsid w:val="00377042"/>
    <w:rsid w:val="00380F2C"/>
    <w:rsid w:val="0038141B"/>
    <w:rsid w:val="00382D00"/>
    <w:rsid w:val="003832E8"/>
    <w:rsid w:val="00383488"/>
    <w:rsid w:val="00383CA2"/>
    <w:rsid w:val="00385012"/>
    <w:rsid w:val="0038507C"/>
    <w:rsid w:val="00385730"/>
    <w:rsid w:val="0038580E"/>
    <w:rsid w:val="003878CF"/>
    <w:rsid w:val="00387D5E"/>
    <w:rsid w:val="00390B59"/>
    <w:rsid w:val="0039113F"/>
    <w:rsid w:val="003914A1"/>
    <w:rsid w:val="00392732"/>
    <w:rsid w:val="003936D1"/>
    <w:rsid w:val="003943FF"/>
    <w:rsid w:val="00394795"/>
    <w:rsid w:val="00394D7B"/>
    <w:rsid w:val="00395962"/>
    <w:rsid w:val="00396287"/>
    <w:rsid w:val="00396EC9"/>
    <w:rsid w:val="003A0766"/>
    <w:rsid w:val="003A09FA"/>
    <w:rsid w:val="003A0BF7"/>
    <w:rsid w:val="003A1213"/>
    <w:rsid w:val="003A279E"/>
    <w:rsid w:val="003A2D9C"/>
    <w:rsid w:val="003A37CF"/>
    <w:rsid w:val="003A3DCE"/>
    <w:rsid w:val="003A4194"/>
    <w:rsid w:val="003A45F6"/>
    <w:rsid w:val="003A49DE"/>
    <w:rsid w:val="003A5879"/>
    <w:rsid w:val="003A64CB"/>
    <w:rsid w:val="003A6CE2"/>
    <w:rsid w:val="003A6FA3"/>
    <w:rsid w:val="003A7FD7"/>
    <w:rsid w:val="003B0292"/>
    <w:rsid w:val="003B03A0"/>
    <w:rsid w:val="003B078A"/>
    <w:rsid w:val="003B0806"/>
    <w:rsid w:val="003B088F"/>
    <w:rsid w:val="003B0C86"/>
    <w:rsid w:val="003B0E07"/>
    <w:rsid w:val="003B200E"/>
    <w:rsid w:val="003B2504"/>
    <w:rsid w:val="003B2771"/>
    <w:rsid w:val="003B2F91"/>
    <w:rsid w:val="003B5212"/>
    <w:rsid w:val="003B6441"/>
    <w:rsid w:val="003B64A0"/>
    <w:rsid w:val="003B673E"/>
    <w:rsid w:val="003B677E"/>
    <w:rsid w:val="003B6D24"/>
    <w:rsid w:val="003B78E6"/>
    <w:rsid w:val="003C21AA"/>
    <w:rsid w:val="003C2C32"/>
    <w:rsid w:val="003C2EE7"/>
    <w:rsid w:val="003C30E8"/>
    <w:rsid w:val="003C6BAB"/>
    <w:rsid w:val="003C7087"/>
    <w:rsid w:val="003C7A92"/>
    <w:rsid w:val="003D0DDD"/>
    <w:rsid w:val="003D12CD"/>
    <w:rsid w:val="003D1538"/>
    <w:rsid w:val="003D215E"/>
    <w:rsid w:val="003D2EA2"/>
    <w:rsid w:val="003D3E12"/>
    <w:rsid w:val="003D3E39"/>
    <w:rsid w:val="003D4318"/>
    <w:rsid w:val="003D50E6"/>
    <w:rsid w:val="003D607D"/>
    <w:rsid w:val="003D61FB"/>
    <w:rsid w:val="003D682E"/>
    <w:rsid w:val="003D6CFA"/>
    <w:rsid w:val="003D7406"/>
    <w:rsid w:val="003E08A8"/>
    <w:rsid w:val="003E0ADD"/>
    <w:rsid w:val="003E0D4E"/>
    <w:rsid w:val="003E2112"/>
    <w:rsid w:val="003E244C"/>
    <w:rsid w:val="003E3099"/>
    <w:rsid w:val="003E30E0"/>
    <w:rsid w:val="003E3945"/>
    <w:rsid w:val="003E41AE"/>
    <w:rsid w:val="003E428B"/>
    <w:rsid w:val="003E4312"/>
    <w:rsid w:val="003E473F"/>
    <w:rsid w:val="003E515D"/>
    <w:rsid w:val="003E563F"/>
    <w:rsid w:val="003E6537"/>
    <w:rsid w:val="003E66E3"/>
    <w:rsid w:val="003E789A"/>
    <w:rsid w:val="003F06F6"/>
    <w:rsid w:val="003F17F5"/>
    <w:rsid w:val="003F1CB4"/>
    <w:rsid w:val="003F231C"/>
    <w:rsid w:val="003F2993"/>
    <w:rsid w:val="003F3666"/>
    <w:rsid w:val="003F37A7"/>
    <w:rsid w:val="003F3BC9"/>
    <w:rsid w:val="003F3E6C"/>
    <w:rsid w:val="003F3EAF"/>
    <w:rsid w:val="003F4102"/>
    <w:rsid w:val="003F4839"/>
    <w:rsid w:val="003F57BC"/>
    <w:rsid w:val="003F624B"/>
    <w:rsid w:val="003F6387"/>
    <w:rsid w:val="003F641F"/>
    <w:rsid w:val="003F642A"/>
    <w:rsid w:val="003F7805"/>
    <w:rsid w:val="003F79D3"/>
    <w:rsid w:val="0040203A"/>
    <w:rsid w:val="004022DC"/>
    <w:rsid w:val="004023B9"/>
    <w:rsid w:val="00403022"/>
    <w:rsid w:val="0040361A"/>
    <w:rsid w:val="00403FB4"/>
    <w:rsid w:val="0040661E"/>
    <w:rsid w:val="00407906"/>
    <w:rsid w:val="00407995"/>
    <w:rsid w:val="00411549"/>
    <w:rsid w:val="00411EDD"/>
    <w:rsid w:val="004121E0"/>
    <w:rsid w:val="00412543"/>
    <w:rsid w:val="00413BBF"/>
    <w:rsid w:val="00413DC9"/>
    <w:rsid w:val="004141E2"/>
    <w:rsid w:val="00414280"/>
    <w:rsid w:val="00415D8C"/>
    <w:rsid w:val="00420A10"/>
    <w:rsid w:val="00421A93"/>
    <w:rsid w:val="004226A5"/>
    <w:rsid w:val="00423778"/>
    <w:rsid w:val="00424CD5"/>
    <w:rsid w:val="00424EF8"/>
    <w:rsid w:val="00424EFA"/>
    <w:rsid w:val="004251F6"/>
    <w:rsid w:val="00425360"/>
    <w:rsid w:val="004253D7"/>
    <w:rsid w:val="0042597F"/>
    <w:rsid w:val="00426D49"/>
    <w:rsid w:val="00426D97"/>
    <w:rsid w:val="00427E0D"/>
    <w:rsid w:val="00432703"/>
    <w:rsid w:val="00432AB2"/>
    <w:rsid w:val="00432C2B"/>
    <w:rsid w:val="00433114"/>
    <w:rsid w:val="00433AB0"/>
    <w:rsid w:val="004345DB"/>
    <w:rsid w:val="004348D5"/>
    <w:rsid w:val="00434F00"/>
    <w:rsid w:val="0043553B"/>
    <w:rsid w:val="00435AF0"/>
    <w:rsid w:val="00435DE3"/>
    <w:rsid w:val="0043644C"/>
    <w:rsid w:val="00436B2D"/>
    <w:rsid w:val="00436B8C"/>
    <w:rsid w:val="00436C6B"/>
    <w:rsid w:val="00436EFC"/>
    <w:rsid w:val="00437BDB"/>
    <w:rsid w:val="00440587"/>
    <w:rsid w:val="004408D0"/>
    <w:rsid w:val="00440A8C"/>
    <w:rsid w:val="00442D8A"/>
    <w:rsid w:val="00443177"/>
    <w:rsid w:val="004433A8"/>
    <w:rsid w:val="00444DB3"/>
    <w:rsid w:val="0044524A"/>
    <w:rsid w:val="004452A2"/>
    <w:rsid w:val="004457DC"/>
    <w:rsid w:val="00445EEB"/>
    <w:rsid w:val="00446633"/>
    <w:rsid w:val="00446AAF"/>
    <w:rsid w:val="004479B3"/>
    <w:rsid w:val="00447DBB"/>
    <w:rsid w:val="00450201"/>
    <w:rsid w:val="004524D7"/>
    <w:rsid w:val="004528F2"/>
    <w:rsid w:val="0045290C"/>
    <w:rsid w:val="004532A3"/>
    <w:rsid w:val="00454F9B"/>
    <w:rsid w:val="004558F4"/>
    <w:rsid w:val="004566D8"/>
    <w:rsid w:val="0045693E"/>
    <w:rsid w:val="00456E08"/>
    <w:rsid w:val="00457AD4"/>
    <w:rsid w:val="00460703"/>
    <w:rsid w:val="00461368"/>
    <w:rsid w:val="00461915"/>
    <w:rsid w:val="00461EAD"/>
    <w:rsid w:val="00461F9A"/>
    <w:rsid w:val="004623B4"/>
    <w:rsid w:val="004624E5"/>
    <w:rsid w:val="00462BE3"/>
    <w:rsid w:val="004671FA"/>
    <w:rsid w:val="004673D2"/>
    <w:rsid w:val="00470175"/>
    <w:rsid w:val="004704F7"/>
    <w:rsid w:val="00470E0F"/>
    <w:rsid w:val="00470E12"/>
    <w:rsid w:val="00471165"/>
    <w:rsid w:val="004713B1"/>
    <w:rsid w:val="004728B7"/>
    <w:rsid w:val="00472AF5"/>
    <w:rsid w:val="00472B65"/>
    <w:rsid w:val="00473249"/>
    <w:rsid w:val="00473A36"/>
    <w:rsid w:val="00474056"/>
    <w:rsid w:val="0047424F"/>
    <w:rsid w:val="004754DE"/>
    <w:rsid w:val="00475829"/>
    <w:rsid w:val="00475AC7"/>
    <w:rsid w:val="00476024"/>
    <w:rsid w:val="00476436"/>
    <w:rsid w:val="0047724A"/>
    <w:rsid w:val="004773AA"/>
    <w:rsid w:val="00477518"/>
    <w:rsid w:val="00477F49"/>
    <w:rsid w:val="00480060"/>
    <w:rsid w:val="004816C1"/>
    <w:rsid w:val="00481B68"/>
    <w:rsid w:val="00483003"/>
    <w:rsid w:val="00484415"/>
    <w:rsid w:val="004850FC"/>
    <w:rsid w:val="0048669E"/>
    <w:rsid w:val="00486DA4"/>
    <w:rsid w:val="00486FDD"/>
    <w:rsid w:val="004875AB"/>
    <w:rsid w:val="00487A52"/>
    <w:rsid w:val="00487BB1"/>
    <w:rsid w:val="00487E60"/>
    <w:rsid w:val="00487E71"/>
    <w:rsid w:val="00487EE1"/>
    <w:rsid w:val="0049165D"/>
    <w:rsid w:val="004918EB"/>
    <w:rsid w:val="004919E8"/>
    <w:rsid w:val="00492318"/>
    <w:rsid w:val="0049275E"/>
    <w:rsid w:val="00492841"/>
    <w:rsid w:val="004956E5"/>
    <w:rsid w:val="00495A8A"/>
    <w:rsid w:val="004962A9"/>
    <w:rsid w:val="00496F8A"/>
    <w:rsid w:val="004A065D"/>
    <w:rsid w:val="004A2679"/>
    <w:rsid w:val="004A302C"/>
    <w:rsid w:val="004A39E5"/>
    <w:rsid w:val="004A4621"/>
    <w:rsid w:val="004A58C4"/>
    <w:rsid w:val="004A596F"/>
    <w:rsid w:val="004A6080"/>
    <w:rsid w:val="004A6D7A"/>
    <w:rsid w:val="004A70E4"/>
    <w:rsid w:val="004B036D"/>
    <w:rsid w:val="004B0891"/>
    <w:rsid w:val="004B0EE0"/>
    <w:rsid w:val="004B1543"/>
    <w:rsid w:val="004B192E"/>
    <w:rsid w:val="004B2884"/>
    <w:rsid w:val="004B2C80"/>
    <w:rsid w:val="004B3486"/>
    <w:rsid w:val="004B391E"/>
    <w:rsid w:val="004B4ABD"/>
    <w:rsid w:val="004B5F70"/>
    <w:rsid w:val="004B62E3"/>
    <w:rsid w:val="004B6AC8"/>
    <w:rsid w:val="004B6B3E"/>
    <w:rsid w:val="004B78C9"/>
    <w:rsid w:val="004B798D"/>
    <w:rsid w:val="004C031B"/>
    <w:rsid w:val="004C0351"/>
    <w:rsid w:val="004C0611"/>
    <w:rsid w:val="004C0631"/>
    <w:rsid w:val="004C064B"/>
    <w:rsid w:val="004C0917"/>
    <w:rsid w:val="004C1A21"/>
    <w:rsid w:val="004C1D79"/>
    <w:rsid w:val="004C1DDB"/>
    <w:rsid w:val="004C304C"/>
    <w:rsid w:val="004C332E"/>
    <w:rsid w:val="004C3D53"/>
    <w:rsid w:val="004C3FE0"/>
    <w:rsid w:val="004C42B7"/>
    <w:rsid w:val="004C46D8"/>
    <w:rsid w:val="004C4E9E"/>
    <w:rsid w:val="004C55F7"/>
    <w:rsid w:val="004C58B7"/>
    <w:rsid w:val="004C5966"/>
    <w:rsid w:val="004C5A0F"/>
    <w:rsid w:val="004C7252"/>
    <w:rsid w:val="004C7B7A"/>
    <w:rsid w:val="004C7DB9"/>
    <w:rsid w:val="004C7ED5"/>
    <w:rsid w:val="004D16FC"/>
    <w:rsid w:val="004D1F13"/>
    <w:rsid w:val="004D2931"/>
    <w:rsid w:val="004D2A7B"/>
    <w:rsid w:val="004D2A8A"/>
    <w:rsid w:val="004D3ED2"/>
    <w:rsid w:val="004D42A0"/>
    <w:rsid w:val="004D4654"/>
    <w:rsid w:val="004D4AF0"/>
    <w:rsid w:val="004D4B44"/>
    <w:rsid w:val="004D4E11"/>
    <w:rsid w:val="004D54A3"/>
    <w:rsid w:val="004D69DB"/>
    <w:rsid w:val="004D6C02"/>
    <w:rsid w:val="004D7236"/>
    <w:rsid w:val="004D74CF"/>
    <w:rsid w:val="004D767F"/>
    <w:rsid w:val="004D7DAC"/>
    <w:rsid w:val="004E0ECD"/>
    <w:rsid w:val="004E27C4"/>
    <w:rsid w:val="004E5C51"/>
    <w:rsid w:val="004E609E"/>
    <w:rsid w:val="004E673C"/>
    <w:rsid w:val="004F027D"/>
    <w:rsid w:val="004F0709"/>
    <w:rsid w:val="004F0B0E"/>
    <w:rsid w:val="004F1E31"/>
    <w:rsid w:val="004F28BE"/>
    <w:rsid w:val="004F2992"/>
    <w:rsid w:val="004F3E24"/>
    <w:rsid w:val="004F40A0"/>
    <w:rsid w:val="004F4595"/>
    <w:rsid w:val="004F4F16"/>
    <w:rsid w:val="004F5EF3"/>
    <w:rsid w:val="004F6182"/>
    <w:rsid w:val="004F66B1"/>
    <w:rsid w:val="004F6C45"/>
    <w:rsid w:val="004F7D1F"/>
    <w:rsid w:val="00500CA1"/>
    <w:rsid w:val="00501530"/>
    <w:rsid w:val="005022C4"/>
    <w:rsid w:val="00502A96"/>
    <w:rsid w:val="00502BF8"/>
    <w:rsid w:val="00502F45"/>
    <w:rsid w:val="00503273"/>
    <w:rsid w:val="00503612"/>
    <w:rsid w:val="00503D39"/>
    <w:rsid w:val="00503FFE"/>
    <w:rsid w:val="00504425"/>
    <w:rsid w:val="00505C03"/>
    <w:rsid w:val="00505D13"/>
    <w:rsid w:val="00506B0F"/>
    <w:rsid w:val="005073F8"/>
    <w:rsid w:val="005079C1"/>
    <w:rsid w:val="00507B3A"/>
    <w:rsid w:val="00507F57"/>
    <w:rsid w:val="00510570"/>
    <w:rsid w:val="005108B7"/>
    <w:rsid w:val="0051094A"/>
    <w:rsid w:val="00510F43"/>
    <w:rsid w:val="00511498"/>
    <w:rsid w:val="00511AAE"/>
    <w:rsid w:val="00512EC4"/>
    <w:rsid w:val="0051324F"/>
    <w:rsid w:val="005147CA"/>
    <w:rsid w:val="00515579"/>
    <w:rsid w:val="005155B0"/>
    <w:rsid w:val="00516129"/>
    <w:rsid w:val="00516965"/>
    <w:rsid w:val="00516C28"/>
    <w:rsid w:val="00517A89"/>
    <w:rsid w:val="00517D64"/>
    <w:rsid w:val="0052008A"/>
    <w:rsid w:val="005204A3"/>
    <w:rsid w:val="0052372B"/>
    <w:rsid w:val="005237C9"/>
    <w:rsid w:val="00523EDC"/>
    <w:rsid w:val="0052453D"/>
    <w:rsid w:val="00524E05"/>
    <w:rsid w:val="00525705"/>
    <w:rsid w:val="005266E2"/>
    <w:rsid w:val="00526DFA"/>
    <w:rsid w:val="0052722E"/>
    <w:rsid w:val="005276D8"/>
    <w:rsid w:val="00530496"/>
    <w:rsid w:val="0053070D"/>
    <w:rsid w:val="005314E2"/>
    <w:rsid w:val="005338E4"/>
    <w:rsid w:val="00533980"/>
    <w:rsid w:val="00534923"/>
    <w:rsid w:val="0053520A"/>
    <w:rsid w:val="005365D2"/>
    <w:rsid w:val="00536B57"/>
    <w:rsid w:val="00536E52"/>
    <w:rsid w:val="005371E5"/>
    <w:rsid w:val="00540A81"/>
    <w:rsid w:val="00540B9B"/>
    <w:rsid w:val="005414CC"/>
    <w:rsid w:val="005416B9"/>
    <w:rsid w:val="00541B6F"/>
    <w:rsid w:val="00541C0E"/>
    <w:rsid w:val="00541E60"/>
    <w:rsid w:val="00543761"/>
    <w:rsid w:val="0054386E"/>
    <w:rsid w:val="00544789"/>
    <w:rsid w:val="00544BFF"/>
    <w:rsid w:val="00545D24"/>
    <w:rsid w:val="0054609F"/>
    <w:rsid w:val="00546276"/>
    <w:rsid w:val="005473BC"/>
    <w:rsid w:val="0054794E"/>
    <w:rsid w:val="00547DFB"/>
    <w:rsid w:val="00547EF2"/>
    <w:rsid w:val="00550E77"/>
    <w:rsid w:val="00551503"/>
    <w:rsid w:val="005526F7"/>
    <w:rsid w:val="0055291C"/>
    <w:rsid w:val="00552928"/>
    <w:rsid w:val="00553835"/>
    <w:rsid w:val="00553F0A"/>
    <w:rsid w:val="00553F13"/>
    <w:rsid w:val="00554C74"/>
    <w:rsid w:val="00555218"/>
    <w:rsid w:val="005560CE"/>
    <w:rsid w:val="0055640F"/>
    <w:rsid w:val="005567EC"/>
    <w:rsid w:val="00557472"/>
    <w:rsid w:val="0056216E"/>
    <w:rsid w:val="005622BB"/>
    <w:rsid w:val="00562424"/>
    <w:rsid w:val="00562F28"/>
    <w:rsid w:val="00563D52"/>
    <w:rsid w:val="00563D53"/>
    <w:rsid w:val="00564416"/>
    <w:rsid w:val="00564615"/>
    <w:rsid w:val="00564843"/>
    <w:rsid w:val="005648A1"/>
    <w:rsid w:val="0056524D"/>
    <w:rsid w:val="00565625"/>
    <w:rsid w:val="00565DC5"/>
    <w:rsid w:val="00565F60"/>
    <w:rsid w:val="00566E38"/>
    <w:rsid w:val="00566F70"/>
    <w:rsid w:val="00567A46"/>
    <w:rsid w:val="00567F14"/>
    <w:rsid w:val="00570BE0"/>
    <w:rsid w:val="0057146B"/>
    <w:rsid w:val="00571D8E"/>
    <w:rsid w:val="00573118"/>
    <w:rsid w:val="00573242"/>
    <w:rsid w:val="00574AD9"/>
    <w:rsid w:val="00574FF4"/>
    <w:rsid w:val="00575203"/>
    <w:rsid w:val="00575251"/>
    <w:rsid w:val="005756A6"/>
    <w:rsid w:val="00580302"/>
    <w:rsid w:val="0058182A"/>
    <w:rsid w:val="00582C43"/>
    <w:rsid w:val="00582DDE"/>
    <w:rsid w:val="00582EE5"/>
    <w:rsid w:val="00584695"/>
    <w:rsid w:val="00584C26"/>
    <w:rsid w:val="00584CBA"/>
    <w:rsid w:val="005852EA"/>
    <w:rsid w:val="0058599A"/>
    <w:rsid w:val="005859B4"/>
    <w:rsid w:val="00585AAA"/>
    <w:rsid w:val="00586F68"/>
    <w:rsid w:val="00590D50"/>
    <w:rsid w:val="005912E5"/>
    <w:rsid w:val="0059156D"/>
    <w:rsid w:val="00591D69"/>
    <w:rsid w:val="00592A33"/>
    <w:rsid w:val="0059328E"/>
    <w:rsid w:val="005934D2"/>
    <w:rsid w:val="005936C8"/>
    <w:rsid w:val="005948E4"/>
    <w:rsid w:val="005956D2"/>
    <w:rsid w:val="0059669C"/>
    <w:rsid w:val="00596D22"/>
    <w:rsid w:val="00596E12"/>
    <w:rsid w:val="005A08CD"/>
    <w:rsid w:val="005A08E5"/>
    <w:rsid w:val="005A0925"/>
    <w:rsid w:val="005A0A9A"/>
    <w:rsid w:val="005A136A"/>
    <w:rsid w:val="005A2B2B"/>
    <w:rsid w:val="005A2E4F"/>
    <w:rsid w:val="005A3FA8"/>
    <w:rsid w:val="005A4BB2"/>
    <w:rsid w:val="005A5CB5"/>
    <w:rsid w:val="005A5F94"/>
    <w:rsid w:val="005A6006"/>
    <w:rsid w:val="005A72A8"/>
    <w:rsid w:val="005B1966"/>
    <w:rsid w:val="005B3179"/>
    <w:rsid w:val="005B371C"/>
    <w:rsid w:val="005B4F65"/>
    <w:rsid w:val="005B5E27"/>
    <w:rsid w:val="005B5FBA"/>
    <w:rsid w:val="005B62F3"/>
    <w:rsid w:val="005B681F"/>
    <w:rsid w:val="005B7FBF"/>
    <w:rsid w:val="005C11A0"/>
    <w:rsid w:val="005C143B"/>
    <w:rsid w:val="005C1910"/>
    <w:rsid w:val="005C247C"/>
    <w:rsid w:val="005C480E"/>
    <w:rsid w:val="005C4EF8"/>
    <w:rsid w:val="005C61A7"/>
    <w:rsid w:val="005D02ED"/>
    <w:rsid w:val="005D063E"/>
    <w:rsid w:val="005D0BD7"/>
    <w:rsid w:val="005D1431"/>
    <w:rsid w:val="005D1662"/>
    <w:rsid w:val="005D1932"/>
    <w:rsid w:val="005D1BD0"/>
    <w:rsid w:val="005D2B0B"/>
    <w:rsid w:val="005D4021"/>
    <w:rsid w:val="005D50EE"/>
    <w:rsid w:val="005D599C"/>
    <w:rsid w:val="005D6206"/>
    <w:rsid w:val="005D6627"/>
    <w:rsid w:val="005D6723"/>
    <w:rsid w:val="005D684B"/>
    <w:rsid w:val="005D6CB7"/>
    <w:rsid w:val="005D73E2"/>
    <w:rsid w:val="005D742D"/>
    <w:rsid w:val="005D7769"/>
    <w:rsid w:val="005E0BB9"/>
    <w:rsid w:val="005E140D"/>
    <w:rsid w:val="005E152B"/>
    <w:rsid w:val="005E19EF"/>
    <w:rsid w:val="005E1C64"/>
    <w:rsid w:val="005E3012"/>
    <w:rsid w:val="005E3A28"/>
    <w:rsid w:val="005E50F2"/>
    <w:rsid w:val="005E579D"/>
    <w:rsid w:val="005E5A36"/>
    <w:rsid w:val="005E61D8"/>
    <w:rsid w:val="005E620F"/>
    <w:rsid w:val="005E63E1"/>
    <w:rsid w:val="005E65CA"/>
    <w:rsid w:val="005E6A15"/>
    <w:rsid w:val="005E72E4"/>
    <w:rsid w:val="005E7623"/>
    <w:rsid w:val="005E78CB"/>
    <w:rsid w:val="005E7950"/>
    <w:rsid w:val="005F0685"/>
    <w:rsid w:val="005F1302"/>
    <w:rsid w:val="005F15D7"/>
    <w:rsid w:val="005F2F05"/>
    <w:rsid w:val="005F353D"/>
    <w:rsid w:val="005F3A05"/>
    <w:rsid w:val="005F3CA0"/>
    <w:rsid w:val="005F3D2A"/>
    <w:rsid w:val="005F4906"/>
    <w:rsid w:val="005F5084"/>
    <w:rsid w:val="005F592F"/>
    <w:rsid w:val="005F6E25"/>
    <w:rsid w:val="005F711F"/>
    <w:rsid w:val="005F73FB"/>
    <w:rsid w:val="005F7555"/>
    <w:rsid w:val="00600284"/>
    <w:rsid w:val="006004DE"/>
    <w:rsid w:val="006011AE"/>
    <w:rsid w:val="006017CF"/>
    <w:rsid w:val="00602252"/>
    <w:rsid w:val="0060226D"/>
    <w:rsid w:val="006025EE"/>
    <w:rsid w:val="00602A74"/>
    <w:rsid w:val="00602C1C"/>
    <w:rsid w:val="00603820"/>
    <w:rsid w:val="0060469F"/>
    <w:rsid w:val="00604F88"/>
    <w:rsid w:val="006054CF"/>
    <w:rsid w:val="006063C3"/>
    <w:rsid w:val="0060711B"/>
    <w:rsid w:val="006076A6"/>
    <w:rsid w:val="00607A55"/>
    <w:rsid w:val="00607B46"/>
    <w:rsid w:val="00607BA4"/>
    <w:rsid w:val="006100EB"/>
    <w:rsid w:val="00610415"/>
    <w:rsid w:val="0061077B"/>
    <w:rsid w:val="00611372"/>
    <w:rsid w:val="006113BA"/>
    <w:rsid w:val="0061305B"/>
    <w:rsid w:val="006130B5"/>
    <w:rsid w:val="0061340D"/>
    <w:rsid w:val="006136E4"/>
    <w:rsid w:val="00613E6A"/>
    <w:rsid w:val="00615A62"/>
    <w:rsid w:val="0061603B"/>
    <w:rsid w:val="006168B5"/>
    <w:rsid w:val="00616EF8"/>
    <w:rsid w:val="00617A6C"/>
    <w:rsid w:val="00617C47"/>
    <w:rsid w:val="00617F7C"/>
    <w:rsid w:val="00620AE1"/>
    <w:rsid w:val="00620FB3"/>
    <w:rsid w:val="00621908"/>
    <w:rsid w:val="00621A64"/>
    <w:rsid w:val="006221EF"/>
    <w:rsid w:val="00622552"/>
    <w:rsid w:val="00622A7A"/>
    <w:rsid w:val="00623909"/>
    <w:rsid w:val="00623BB7"/>
    <w:rsid w:val="00625140"/>
    <w:rsid w:val="006254F0"/>
    <w:rsid w:val="00625DC0"/>
    <w:rsid w:val="00626C55"/>
    <w:rsid w:val="00627A61"/>
    <w:rsid w:val="00627F93"/>
    <w:rsid w:val="00630065"/>
    <w:rsid w:val="006305DF"/>
    <w:rsid w:val="00630A27"/>
    <w:rsid w:val="00630B58"/>
    <w:rsid w:val="00631EBC"/>
    <w:rsid w:val="00632532"/>
    <w:rsid w:val="0063364C"/>
    <w:rsid w:val="00633B01"/>
    <w:rsid w:val="00633EC7"/>
    <w:rsid w:val="00634CAB"/>
    <w:rsid w:val="00634DD2"/>
    <w:rsid w:val="00634E4E"/>
    <w:rsid w:val="006352E5"/>
    <w:rsid w:val="00635667"/>
    <w:rsid w:val="0063573B"/>
    <w:rsid w:val="00635DBC"/>
    <w:rsid w:val="00635E48"/>
    <w:rsid w:val="006360DD"/>
    <w:rsid w:val="00636CF1"/>
    <w:rsid w:val="006370B2"/>
    <w:rsid w:val="006375BC"/>
    <w:rsid w:val="006402EC"/>
    <w:rsid w:val="006403D7"/>
    <w:rsid w:val="00641391"/>
    <w:rsid w:val="0064194E"/>
    <w:rsid w:val="0064224D"/>
    <w:rsid w:val="0064272A"/>
    <w:rsid w:val="0064460A"/>
    <w:rsid w:val="00644812"/>
    <w:rsid w:val="00646B65"/>
    <w:rsid w:val="00646EB4"/>
    <w:rsid w:val="0064707D"/>
    <w:rsid w:val="006470B9"/>
    <w:rsid w:val="00647FAC"/>
    <w:rsid w:val="0065123B"/>
    <w:rsid w:val="0065145C"/>
    <w:rsid w:val="00651D55"/>
    <w:rsid w:val="0065281F"/>
    <w:rsid w:val="0065282B"/>
    <w:rsid w:val="00652FE3"/>
    <w:rsid w:val="0065339E"/>
    <w:rsid w:val="00654411"/>
    <w:rsid w:val="00656137"/>
    <w:rsid w:val="00657927"/>
    <w:rsid w:val="00657D4D"/>
    <w:rsid w:val="006605D0"/>
    <w:rsid w:val="00660BCD"/>
    <w:rsid w:val="00661125"/>
    <w:rsid w:val="0066116F"/>
    <w:rsid w:val="006619A9"/>
    <w:rsid w:val="00662391"/>
    <w:rsid w:val="00662EB0"/>
    <w:rsid w:val="0066323C"/>
    <w:rsid w:val="00663C4E"/>
    <w:rsid w:val="00664276"/>
    <w:rsid w:val="006645F7"/>
    <w:rsid w:val="006651B3"/>
    <w:rsid w:val="00665C94"/>
    <w:rsid w:val="00666484"/>
    <w:rsid w:val="00666771"/>
    <w:rsid w:val="006667E7"/>
    <w:rsid w:val="00666AEC"/>
    <w:rsid w:val="006672F2"/>
    <w:rsid w:val="00667857"/>
    <w:rsid w:val="00667F60"/>
    <w:rsid w:val="00671143"/>
    <w:rsid w:val="00671653"/>
    <w:rsid w:val="00673B8F"/>
    <w:rsid w:val="00674577"/>
    <w:rsid w:val="00674C1F"/>
    <w:rsid w:val="00675157"/>
    <w:rsid w:val="006754E7"/>
    <w:rsid w:val="00675F8F"/>
    <w:rsid w:val="00676795"/>
    <w:rsid w:val="00676C7F"/>
    <w:rsid w:val="00677C1C"/>
    <w:rsid w:val="006807BF"/>
    <w:rsid w:val="00680A43"/>
    <w:rsid w:val="006823CA"/>
    <w:rsid w:val="006828F2"/>
    <w:rsid w:val="006835E7"/>
    <w:rsid w:val="00683BB8"/>
    <w:rsid w:val="006850DC"/>
    <w:rsid w:val="00685A9C"/>
    <w:rsid w:val="00685E18"/>
    <w:rsid w:val="00685F70"/>
    <w:rsid w:val="006861B0"/>
    <w:rsid w:val="0068664C"/>
    <w:rsid w:val="00686A4A"/>
    <w:rsid w:val="00686D73"/>
    <w:rsid w:val="00687EC8"/>
    <w:rsid w:val="006907DB"/>
    <w:rsid w:val="00690EAE"/>
    <w:rsid w:val="00691A34"/>
    <w:rsid w:val="00692742"/>
    <w:rsid w:val="00693645"/>
    <w:rsid w:val="00693E4F"/>
    <w:rsid w:val="006950BB"/>
    <w:rsid w:val="0069608C"/>
    <w:rsid w:val="00696356"/>
    <w:rsid w:val="00696ACD"/>
    <w:rsid w:val="00696AD5"/>
    <w:rsid w:val="006979CF"/>
    <w:rsid w:val="00697CBC"/>
    <w:rsid w:val="006A0068"/>
    <w:rsid w:val="006A02E9"/>
    <w:rsid w:val="006A0574"/>
    <w:rsid w:val="006A08FD"/>
    <w:rsid w:val="006A12DE"/>
    <w:rsid w:val="006A191D"/>
    <w:rsid w:val="006A1D79"/>
    <w:rsid w:val="006A1DCE"/>
    <w:rsid w:val="006A222A"/>
    <w:rsid w:val="006A2371"/>
    <w:rsid w:val="006A252E"/>
    <w:rsid w:val="006A2CA9"/>
    <w:rsid w:val="006A5312"/>
    <w:rsid w:val="006A5F0C"/>
    <w:rsid w:val="006A63D4"/>
    <w:rsid w:val="006A70AB"/>
    <w:rsid w:val="006A736D"/>
    <w:rsid w:val="006A76E2"/>
    <w:rsid w:val="006B01E4"/>
    <w:rsid w:val="006B0AE1"/>
    <w:rsid w:val="006B0CEA"/>
    <w:rsid w:val="006B20F1"/>
    <w:rsid w:val="006B24A9"/>
    <w:rsid w:val="006B2C84"/>
    <w:rsid w:val="006B33DA"/>
    <w:rsid w:val="006B355F"/>
    <w:rsid w:val="006B4079"/>
    <w:rsid w:val="006B409A"/>
    <w:rsid w:val="006B5421"/>
    <w:rsid w:val="006B657B"/>
    <w:rsid w:val="006B6D6C"/>
    <w:rsid w:val="006B7BF9"/>
    <w:rsid w:val="006C05DB"/>
    <w:rsid w:val="006C0CCB"/>
    <w:rsid w:val="006C1023"/>
    <w:rsid w:val="006C2185"/>
    <w:rsid w:val="006C2585"/>
    <w:rsid w:val="006C382C"/>
    <w:rsid w:val="006C479B"/>
    <w:rsid w:val="006C4E7C"/>
    <w:rsid w:val="006C586B"/>
    <w:rsid w:val="006C70C7"/>
    <w:rsid w:val="006C7108"/>
    <w:rsid w:val="006C7170"/>
    <w:rsid w:val="006C77B6"/>
    <w:rsid w:val="006C7E43"/>
    <w:rsid w:val="006D109E"/>
    <w:rsid w:val="006D2BC6"/>
    <w:rsid w:val="006D3CBB"/>
    <w:rsid w:val="006D4545"/>
    <w:rsid w:val="006D4940"/>
    <w:rsid w:val="006D4B15"/>
    <w:rsid w:val="006D5111"/>
    <w:rsid w:val="006D51FE"/>
    <w:rsid w:val="006D58A4"/>
    <w:rsid w:val="006D5B6B"/>
    <w:rsid w:val="006D5C06"/>
    <w:rsid w:val="006D5E32"/>
    <w:rsid w:val="006D6179"/>
    <w:rsid w:val="006D630B"/>
    <w:rsid w:val="006D6EFA"/>
    <w:rsid w:val="006D72D8"/>
    <w:rsid w:val="006E0460"/>
    <w:rsid w:val="006E06FE"/>
    <w:rsid w:val="006E2144"/>
    <w:rsid w:val="006E224E"/>
    <w:rsid w:val="006E2250"/>
    <w:rsid w:val="006E2AAB"/>
    <w:rsid w:val="006E2B88"/>
    <w:rsid w:val="006E2F63"/>
    <w:rsid w:val="006E3C43"/>
    <w:rsid w:val="006E3C60"/>
    <w:rsid w:val="006E3ED3"/>
    <w:rsid w:val="006E53A8"/>
    <w:rsid w:val="006E5B64"/>
    <w:rsid w:val="006E6019"/>
    <w:rsid w:val="006E6672"/>
    <w:rsid w:val="006E772C"/>
    <w:rsid w:val="006F05BA"/>
    <w:rsid w:val="006F078A"/>
    <w:rsid w:val="006F0C49"/>
    <w:rsid w:val="006F17CB"/>
    <w:rsid w:val="006F2BB6"/>
    <w:rsid w:val="006F302B"/>
    <w:rsid w:val="006F468E"/>
    <w:rsid w:val="006F4914"/>
    <w:rsid w:val="006F5798"/>
    <w:rsid w:val="006F5E59"/>
    <w:rsid w:val="006F6214"/>
    <w:rsid w:val="006F6C08"/>
    <w:rsid w:val="006F7B6D"/>
    <w:rsid w:val="00701605"/>
    <w:rsid w:val="007016EC"/>
    <w:rsid w:val="00702486"/>
    <w:rsid w:val="00702D41"/>
    <w:rsid w:val="007034EC"/>
    <w:rsid w:val="007044A7"/>
    <w:rsid w:val="007055C9"/>
    <w:rsid w:val="00705FC4"/>
    <w:rsid w:val="00707379"/>
    <w:rsid w:val="0071017C"/>
    <w:rsid w:val="007103BA"/>
    <w:rsid w:val="00710F4A"/>
    <w:rsid w:val="00712199"/>
    <w:rsid w:val="0071286B"/>
    <w:rsid w:val="00713B81"/>
    <w:rsid w:val="00714476"/>
    <w:rsid w:val="007151D4"/>
    <w:rsid w:val="007160F5"/>
    <w:rsid w:val="007177C5"/>
    <w:rsid w:val="007179E3"/>
    <w:rsid w:val="00720594"/>
    <w:rsid w:val="007219CC"/>
    <w:rsid w:val="00722E42"/>
    <w:rsid w:val="007231B0"/>
    <w:rsid w:val="00723218"/>
    <w:rsid w:val="007234D8"/>
    <w:rsid w:val="00723F65"/>
    <w:rsid w:val="0072579A"/>
    <w:rsid w:val="007259FD"/>
    <w:rsid w:val="00725AD4"/>
    <w:rsid w:val="007266A0"/>
    <w:rsid w:val="00726C70"/>
    <w:rsid w:val="00727294"/>
    <w:rsid w:val="0072732D"/>
    <w:rsid w:val="00727F49"/>
    <w:rsid w:val="00732D19"/>
    <w:rsid w:val="00734515"/>
    <w:rsid w:val="00734C97"/>
    <w:rsid w:val="00734DB5"/>
    <w:rsid w:val="00735552"/>
    <w:rsid w:val="0073678C"/>
    <w:rsid w:val="0073729A"/>
    <w:rsid w:val="007377AA"/>
    <w:rsid w:val="00737A56"/>
    <w:rsid w:val="00737AE5"/>
    <w:rsid w:val="00740158"/>
    <w:rsid w:val="007401AF"/>
    <w:rsid w:val="0074090C"/>
    <w:rsid w:val="007410D2"/>
    <w:rsid w:val="007419C7"/>
    <w:rsid w:val="00741E8B"/>
    <w:rsid w:val="007421DC"/>
    <w:rsid w:val="00743787"/>
    <w:rsid w:val="007445CF"/>
    <w:rsid w:val="0074467C"/>
    <w:rsid w:val="007454EC"/>
    <w:rsid w:val="00746425"/>
    <w:rsid w:val="0074689C"/>
    <w:rsid w:val="00746F5F"/>
    <w:rsid w:val="00747C40"/>
    <w:rsid w:val="0075005B"/>
    <w:rsid w:val="00750551"/>
    <w:rsid w:val="0075080A"/>
    <w:rsid w:val="007509ED"/>
    <w:rsid w:val="00751267"/>
    <w:rsid w:val="007521DD"/>
    <w:rsid w:val="00752862"/>
    <w:rsid w:val="00752B13"/>
    <w:rsid w:val="007537B0"/>
    <w:rsid w:val="00753903"/>
    <w:rsid w:val="007548B1"/>
    <w:rsid w:val="00754DB4"/>
    <w:rsid w:val="00754E72"/>
    <w:rsid w:val="0075574C"/>
    <w:rsid w:val="00755882"/>
    <w:rsid w:val="00756FF5"/>
    <w:rsid w:val="00757CC4"/>
    <w:rsid w:val="007600DC"/>
    <w:rsid w:val="0076082B"/>
    <w:rsid w:val="00761C9A"/>
    <w:rsid w:val="00762275"/>
    <w:rsid w:val="00762423"/>
    <w:rsid w:val="00762A3D"/>
    <w:rsid w:val="00763FFC"/>
    <w:rsid w:val="00764274"/>
    <w:rsid w:val="00764C2B"/>
    <w:rsid w:val="00764CC4"/>
    <w:rsid w:val="00765026"/>
    <w:rsid w:val="00765664"/>
    <w:rsid w:val="00765E83"/>
    <w:rsid w:val="007668C1"/>
    <w:rsid w:val="0076725C"/>
    <w:rsid w:val="007700AE"/>
    <w:rsid w:val="00770699"/>
    <w:rsid w:val="00770778"/>
    <w:rsid w:val="00770A58"/>
    <w:rsid w:val="007715FE"/>
    <w:rsid w:val="007734A4"/>
    <w:rsid w:val="00773D11"/>
    <w:rsid w:val="0077406F"/>
    <w:rsid w:val="00776D40"/>
    <w:rsid w:val="00777298"/>
    <w:rsid w:val="0078014C"/>
    <w:rsid w:val="00780906"/>
    <w:rsid w:val="00780B2C"/>
    <w:rsid w:val="00780B5F"/>
    <w:rsid w:val="00781C17"/>
    <w:rsid w:val="00781D54"/>
    <w:rsid w:val="00782499"/>
    <w:rsid w:val="00782AC2"/>
    <w:rsid w:val="00783ED5"/>
    <w:rsid w:val="00783EEF"/>
    <w:rsid w:val="007872D3"/>
    <w:rsid w:val="00790609"/>
    <w:rsid w:val="00790D0F"/>
    <w:rsid w:val="0079119B"/>
    <w:rsid w:val="007915FD"/>
    <w:rsid w:val="007916CF"/>
    <w:rsid w:val="00792E72"/>
    <w:rsid w:val="00792EE6"/>
    <w:rsid w:val="00792FAA"/>
    <w:rsid w:val="00793008"/>
    <w:rsid w:val="007942FC"/>
    <w:rsid w:val="00794E3D"/>
    <w:rsid w:val="00795B98"/>
    <w:rsid w:val="007960E0"/>
    <w:rsid w:val="007A300B"/>
    <w:rsid w:val="007A3918"/>
    <w:rsid w:val="007A56B7"/>
    <w:rsid w:val="007A60EA"/>
    <w:rsid w:val="007A62C8"/>
    <w:rsid w:val="007A6849"/>
    <w:rsid w:val="007A7B36"/>
    <w:rsid w:val="007A7ECC"/>
    <w:rsid w:val="007B092F"/>
    <w:rsid w:val="007B133A"/>
    <w:rsid w:val="007B17DA"/>
    <w:rsid w:val="007B2566"/>
    <w:rsid w:val="007B3BE4"/>
    <w:rsid w:val="007B48EF"/>
    <w:rsid w:val="007B5701"/>
    <w:rsid w:val="007B5FEB"/>
    <w:rsid w:val="007B6B46"/>
    <w:rsid w:val="007B6E12"/>
    <w:rsid w:val="007B7AA1"/>
    <w:rsid w:val="007C1DF6"/>
    <w:rsid w:val="007C337A"/>
    <w:rsid w:val="007C4080"/>
    <w:rsid w:val="007C4530"/>
    <w:rsid w:val="007C483B"/>
    <w:rsid w:val="007C4D29"/>
    <w:rsid w:val="007C559D"/>
    <w:rsid w:val="007C5634"/>
    <w:rsid w:val="007C56D7"/>
    <w:rsid w:val="007C6043"/>
    <w:rsid w:val="007C7466"/>
    <w:rsid w:val="007D0DBA"/>
    <w:rsid w:val="007D14D7"/>
    <w:rsid w:val="007D1CA3"/>
    <w:rsid w:val="007D26E4"/>
    <w:rsid w:val="007D2A58"/>
    <w:rsid w:val="007D2E24"/>
    <w:rsid w:val="007D3183"/>
    <w:rsid w:val="007D3EBD"/>
    <w:rsid w:val="007D4553"/>
    <w:rsid w:val="007D49E9"/>
    <w:rsid w:val="007D4BFF"/>
    <w:rsid w:val="007D5857"/>
    <w:rsid w:val="007D5EC4"/>
    <w:rsid w:val="007D6CEB"/>
    <w:rsid w:val="007D6F77"/>
    <w:rsid w:val="007D6FF0"/>
    <w:rsid w:val="007D71BE"/>
    <w:rsid w:val="007D7AA7"/>
    <w:rsid w:val="007D7D22"/>
    <w:rsid w:val="007E029F"/>
    <w:rsid w:val="007E0903"/>
    <w:rsid w:val="007E1A52"/>
    <w:rsid w:val="007E26B1"/>
    <w:rsid w:val="007E288B"/>
    <w:rsid w:val="007E2AFA"/>
    <w:rsid w:val="007E2FC1"/>
    <w:rsid w:val="007E3080"/>
    <w:rsid w:val="007E49B0"/>
    <w:rsid w:val="007E4CFB"/>
    <w:rsid w:val="007E6F54"/>
    <w:rsid w:val="007E70A9"/>
    <w:rsid w:val="007E77CC"/>
    <w:rsid w:val="007F02E5"/>
    <w:rsid w:val="007F0793"/>
    <w:rsid w:val="007F0858"/>
    <w:rsid w:val="007F0ED5"/>
    <w:rsid w:val="007F1BEA"/>
    <w:rsid w:val="007F22D2"/>
    <w:rsid w:val="007F28C3"/>
    <w:rsid w:val="007F2FA9"/>
    <w:rsid w:val="007F33EB"/>
    <w:rsid w:val="007F36C6"/>
    <w:rsid w:val="007F595F"/>
    <w:rsid w:val="007F618D"/>
    <w:rsid w:val="007F6224"/>
    <w:rsid w:val="007F66B5"/>
    <w:rsid w:val="007F73DB"/>
    <w:rsid w:val="00801422"/>
    <w:rsid w:val="008014F4"/>
    <w:rsid w:val="0080159F"/>
    <w:rsid w:val="00802A79"/>
    <w:rsid w:val="008043A8"/>
    <w:rsid w:val="00804C5F"/>
    <w:rsid w:val="00804F1C"/>
    <w:rsid w:val="00804F82"/>
    <w:rsid w:val="0080564C"/>
    <w:rsid w:val="00807402"/>
    <w:rsid w:val="00810208"/>
    <w:rsid w:val="008109DD"/>
    <w:rsid w:val="00813885"/>
    <w:rsid w:val="00813DF8"/>
    <w:rsid w:val="00813E17"/>
    <w:rsid w:val="00813FFC"/>
    <w:rsid w:val="0081408C"/>
    <w:rsid w:val="008140FA"/>
    <w:rsid w:val="0081485E"/>
    <w:rsid w:val="0081589A"/>
    <w:rsid w:val="00816269"/>
    <w:rsid w:val="00820EA3"/>
    <w:rsid w:val="008216CA"/>
    <w:rsid w:val="00821B9E"/>
    <w:rsid w:val="00821BF1"/>
    <w:rsid w:val="00822B40"/>
    <w:rsid w:val="0082498E"/>
    <w:rsid w:val="008249DC"/>
    <w:rsid w:val="00824A1F"/>
    <w:rsid w:val="00824B83"/>
    <w:rsid w:val="0082519D"/>
    <w:rsid w:val="00825751"/>
    <w:rsid w:val="00825A41"/>
    <w:rsid w:val="00826302"/>
    <w:rsid w:val="00826D5E"/>
    <w:rsid w:val="00827DE4"/>
    <w:rsid w:val="00827F15"/>
    <w:rsid w:val="00830381"/>
    <w:rsid w:val="00831D95"/>
    <w:rsid w:val="00831E91"/>
    <w:rsid w:val="0083227E"/>
    <w:rsid w:val="00833509"/>
    <w:rsid w:val="00833B56"/>
    <w:rsid w:val="008342A2"/>
    <w:rsid w:val="00834665"/>
    <w:rsid w:val="00835ABA"/>
    <w:rsid w:val="00835AC6"/>
    <w:rsid w:val="00837B44"/>
    <w:rsid w:val="00840306"/>
    <w:rsid w:val="008406CB"/>
    <w:rsid w:val="00841086"/>
    <w:rsid w:val="00841ED5"/>
    <w:rsid w:val="0084224A"/>
    <w:rsid w:val="00842F62"/>
    <w:rsid w:val="00843191"/>
    <w:rsid w:val="008439B1"/>
    <w:rsid w:val="00843CBD"/>
    <w:rsid w:val="00843D9E"/>
    <w:rsid w:val="008441BE"/>
    <w:rsid w:val="00844468"/>
    <w:rsid w:val="00844C19"/>
    <w:rsid w:val="0084544A"/>
    <w:rsid w:val="00845DD7"/>
    <w:rsid w:val="00845E10"/>
    <w:rsid w:val="00845E11"/>
    <w:rsid w:val="0084767A"/>
    <w:rsid w:val="008478DB"/>
    <w:rsid w:val="008510BE"/>
    <w:rsid w:val="00851664"/>
    <w:rsid w:val="00852376"/>
    <w:rsid w:val="0085241A"/>
    <w:rsid w:val="00852E4D"/>
    <w:rsid w:val="008546E9"/>
    <w:rsid w:val="00854DF1"/>
    <w:rsid w:val="00857573"/>
    <w:rsid w:val="00860298"/>
    <w:rsid w:val="00861326"/>
    <w:rsid w:val="008617A4"/>
    <w:rsid w:val="008617EA"/>
    <w:rsid w:val="00861910"/>
    <w:rsid w:val="0086199D"/>
    <w:rsid w:val="00861F78"/>
    <w:rsid w:val="008623CC"/>
    <w:rsid w:val="00862E83"/>
    <w:rsid w:val="00864569"/>
    <w:rsid w:val="008656C5"/>
    <w:rsid w:val="00865714"/>
    <w:rsid w:val="00865746"/>
    <w:rsid w:val="00865A42"/>
    <w:rsid w:val="008663D6"/>
    <w:rsid w:val="00866A96"/>
    <w:rsid w:val="00866FBC"/>
    <w:rsid w:val="00867598"/>
    <w:rsid w:val="00871334"/>
    <w:rsid w:val="00871518"/>
    <w:rsid w:val="0087186E"/>
    <w:rsid w:val="00871981"/>
    <w:rsid w:val="00872AFD"/>
    <w:rsid w:val="0087328D"/>
    <w:rsid w:val="008737CD"/>
    <w:rsid w:val="00874449"/>
    <w:rsid w:val="00874B70"/>
    <w:rsid w:val="00876058"/>
    <w:rsid w:val="00877BFF"/>
    <w:rsid w:val="008806C8"/>
    <w:rsid w:val="008809E7"/>
    <w:rsid w:val="0088119C"/>
    <w:rsid w:val="0088162E"/>
    <w:rsid w:val="008821EC"/>
    <w:rsid w:val="008829ED"/>
    <w:rsid w:val="008838D7"/>
    <w:rsid w:val="00883E08"/>
    <w:rsid w:val="008859D4"/>
    <w:rsid w:val="0088600E"/>
    <w:rsid w:val="008874D1"/>
    <w:rsid w:val="00890414"/>
    <w:rsid w:val="008914D9"/>
    <w:rsid w:val="00891525"/>
    <w:rsid w:val="00891B3F"/>
    <w:rsid w:val="00891FE5"/>
    <w:rsid w:val="00892223"/>
    <w:rsid w:val="00892ED2"/>
    <w:rsid w:val="008935DB"/>
    <w:rsid w:val="00895E25"/>
    <w:rsid w:val="00897FA3"/>
    <w:rsid w:val="008A0534"/>
    <w:rsid w:val="008A0683"/>
    <w:rsid w:val="008A0FDE"/>
    <w:rsid w:val="008A20B4"/>
    <w:rsid w:val="008A2269"/>
    <w:rsid w:val="008A23E7"/>
    <w:rsid w:val="008A2FC6"/>
    <w:rsid w:val="008A3DC5"/>
    <w:rsid w:val="008A4694"/>
    <w:rsid w:val="008A4D83"/>
    <w:rsid w:val="008A58AA"/>
    <w:rsid w:val="008A6055"/>
    <w:rsid w:val="008A79E3"/>
    <w:rsid w:val="008B10EB"/>
    <w:rsid w:val="008B2178"/>
    <w:rsid w:val="008B3D1F"/>
    <w:rsid w:val="008B48A1"/>
    <w:rsid w:val="008B4989"/>
    <w:rsid w:val="008B5F45"/>
    <w:rsid w:val="008B70AE"/>
    <w:rsid w:val="008B7B3B"/>
    <w:rsid w:val="008B7BAE"/>
    <w:rsid w:val="008C1994"/>
    <w:rsid w:val="008C2A3B"/>
    <w:rsid w:val="008C3630"/>
    <w:rsid w:val="008C36ED"/>
    <w:rsid w:val="008C3A09"/>
    <w:rsid w:val="008C3C87"/>
    <w:rsid w:val="008C3CB4"/>
    <w:rsid w:val="008C41B2"/>
    <w:rsid w:val="008C4A76"/>
    <w:rsid w:val="008C4D39"/>
    <w:rsid w:val="008C5069"/>
    <w:rsid w:val="008C5654"/>
    <w:rsid w:val="008C5677"/>
    <w:rsid w:val="008C5F03"/>
    <w:rsid w:val="008C5F9A"/>
    <w:rsid w:val="008C70F0"/>
    <w:rsid w:val="008D071F"/>
    <w:rsid w:val="008D100D"/>
    <w:rsid w:val="008D1120"/>
    <w:rsid w:val="008D1223"/>
    <w:rsid w:val="008D1A62"/>
    <w:rsid w:val="008D31F6"/>
    <w:rsid w:val="008D3773"/>
    <w:rsid w:val="008D42BD"/>
    <w:rsid w:val="008D4A8E"/>
    <w:rsid w:val="008D50F7"/>
    <w:rsid w:val="008D5151"/>
    <w:rsid w:val="008D6FD7"/>
    <w:rsid w:val="008D6FFC"/>
    <w:rsid w:val="008E1710"/>
    <w:rsid w:val="008E1787"/>
    <w:rsid w:val="008E29B5"/>
    <w:rsid w:val="008E3135"/>
    <w:rsid w:val="008E3B87"/>
    <w:rsid w:val="008E5B90"/>
    <w:rsid w:val="008E6F8A"/>
    <w:rsid w:val="008E74BB"/>
    <w:rsid w:val="008F0339"/>
    <w:rsid w:val="008F0BF7"/>
    <w:rsid w:val="008F1E8C"/>
    <w:rsid w:val="008F24E7"/>
    <w:rsid w:val="008F3338"/>
    <w:rsid w:val="008F386A"/>
    <w:rsid w:val="008F39F0"/>
    <w:rsid w:val="008F6738"/>
    <w:rsid w:val="008F6E44"/>
    <w:rsid w:val="008F74F6"/>
    <w:rsid w:val="008F7917"/>
    <w:rsid w:val="009011E6"/>
    <w:rsid w:val="00901396"/>
    <w:rsid w:val="0090166E"/>
    <w:rsid w:val="00901736"/>
    <w:rsid w:val="0090352A"/>
    <w:rsid w:val="009049C6"/>
    <w:rsid w:val="009054DD"/>
    <w:rsid w:val="00905CF0"/>
    <w:rsid w:val="0090640D"/>
    <w:rsid w:val="009067AC"/>
    <w:rsid w:val="00906B4E"/>
    <w:rsid w:val="00906D08"/>
    <w:rsid w:val="00906DF1"/>
    <w:rsid w:val="009070BA"/>
    <w:rsid w:val="009110D8"/>
    <w:rsid w:val="009122CB"/>
    <w:rsid w:val="00912E89"/>
    <w:rsid w:val="00913078"/>
    <w:rsid w:val="00913C2A"/>
    <w:rsid w:val="00915F2B"/>
    <w:rsid w:val="009162CE"/>
    <w:rsid w:val="00917FC4"/>
    <w:rsid w:val="009207F2"/>
    <w:rsid w:val="00921AA4"/>
    <w:rsid w:val="00921DA4"/>
    <w:rsid w:val="0092221D"/>
    <w:rsid w:val="00922221"/>
    <w:rsid w:val="00923F53"/>
    <w:rsid w:val="009240AE"/>
    <w:rsid w:val="00924A20"/>
    <w:rsid w:val="009251C4"/>
    <w:rsid w:val="00925A2A"/>
    <w:rsid w:val="0092605A"/>
    <w:rsid w:val="00926147"/>
    <w:rsid w:val="009263D4"/>
    <w:rsid w:val="0092675C"/>
    <w:rsid w:val="00926930"/>
    <w:rsid w:val="00927FDE"/>
    <w:rsid w:val="00930019"/>
    <w:rsid w:val="00933B1E"/>
    <w:rsid w:val="0093584F"/>
    <w:rsid w:val="009362D3"/>
    <w:rsid w:val="009362EC"/>
    <w:rsid w:val="00937C11"/>
    <w:rsid w:val="009404ED"/>
    <w:rsid w:val="00941777"/>
    <w:rsid w:val="00942C49"/>
    <w:rsid w:val="009445F7"/>
    <w:rsid w:val="00946009"/>
    <w:rsid w:val="00946458"/>
    <w:rsid w:val="009470AB"/>
    <w:rsid w:val="00947736"/>
    <w:rsid w:val="00947BE7"/>
    <w:rsid w:val="00951E89"/>
    <w:rsid w:val="00952149"/>
    <w:rsid w:val="00952319"/>
    <w:rsid w:val="009525DD"/>
    <w:rsid w:val="00953BA7"/>
    <w:rsid w:val="0095468F"/>
    <w:rsid w:val="0095553B"/>
    <w:rsid w:val="00955576"/>
    <w:rsid w:val="00955BB4"/>
    <w:rsid w:val="0095673E"/>
    <w:rsid w:val="0095697C"/>
    <w:rsid w:val="00956EF9"/>
    <w:rsid w:val="009576AF"/>
    <w:rsid w:val="0096055A"/>
    <w:rsid w:val="00960CEC"/>
    <w:rsid w:val="0096207C"/>
    <w:rsid w:val="009621EF"/>
    <w:rsid w:val="00962ECE"/>
    <w:rsid w:val="009633F0"/>
    <w:rsid w:val="00963457"/>
    <w:rsid w:val="00963559"/>
    <w:rsid w:val="00963C89"/>
    <w:rsid w:val="009642F8"/>
    <w:rsid w:val="00964670"/>
    <w:rsid w:val="009654F3"/>
    <w:rsid w:val="00966F84"/>
    <w:rsid w:val="00966FFD"/>
    <w:rsid w:val="009675F7"/>
    <w:rsid w:val="00967C7B"/>
    <w:rsid w:val="00970C79"/>
    <w:rsid w:val="00971870"/>
    <w:rsid w:val="0097198E"/>
    <w:rsid w:val="00972580"/>
    <w:rsid w:val="009735BD"/>
    <w:rsid w:val="00973958"/>
    <w:rsid w:val="00974332"/>
    <w:rsid w:val="009748CD"/>
    <w:rsid w:val="009756C1"/>
    <w:rsid w:val="00975CD2"/>
    <w:rsid w:val="00977E27"/>
    <w:rsid w:val="009808A7"/>
    <w:rsid w:val="00981EA8"/>
    <w:rsid w:val="0098352B"/>
    <w:rsid w:val="00984E34"/>
    <w:rsid w:val="009862FC"/>
    <w:rsid w:val="00986567"/>
    <w:rsid w:val="00986D41"/>
    <w:rsid w:val="00990758"/>
    <w:rsid w:val="00990C3A"/>
    <w:rsid w:val="00991498"/>
    <w:rsid w:val="009916C4"/>
    <w:rsid w:val="0099227B"/>
    <w:rsid w:val="00992346"/>
    <w:rsid w:val="0099314C"/>
    <w:rsid w:val="00994543"/>
    <w:rsid w:val="009948E6"/>
    <w:rsid w:val="009955B9"/>
    <w:rsid w:val="00995DCE"/>
    <w:rsid w:val="00996920"/>
    <w:rsid w:val="009A1142"/>
    <w:rsid w:val="009A1438"/>
    <w:rsid w:val="009A2A42"/>
    <w:rsid w:val="009A2C38"/>
    <w:rsid w:val="009A2D27"/>
    <w:rsid w:val="009A36CC"/>
    <w:rsid w:val="009A3A52"/>
    <w:rsid w:val="009A4059"/>
    <w:rsid w:val="009A4421"/>
    <w:rsid w:val="009A46CE"/>
    <w:rsid w:val="009A47B3"/>
    <w:rsid w:val="009A50FD"/>
    <w:rsid w:val="009A5B01"/>
    <w:rsid w:val="009A7C46"/>
    <w:rsid w:val="009B008E"/>
    <w:rsid w:val="009B0153"/>
    <w:rsid w:val="009B03DA"/>
    <w:rsid w:val="009B25B2"/>
    <w:rsid w:val="009B2AC0"/>
    <w:rsid w:val="009B2C17"/>
    <w:rsid w:val="009B3054"/>
    <w:rsid w:val="009B3525"/>
    <w:rsid w:val="009B535F"/>
    <w:rsid w:val="009B6076"/>
    <w:rsid w:val="009B74E1"/>
    <w:rsid w:val="009C00C5"/>
    <w:rsid w:val="009C0842"/>
    <w:rsid w:val="009C107B"/>
    <w:rsid w:val="009C1683"/>
    <w:rsid w:val="009C2885"/>
    <w:rsid w:val="009C4C49"/>
    <w:rsid w:val="009C50C6"/>
    <w:rsid w:val="009C769E"/>
    <w:rsid w:val="009C76D0"/>
    <w:rsid w:val="009C788C"/>
    <w:rsid w:val="009D00B6"/>
    <w:rsid w:val="009D1776"/>
    <w:rsid w:val="009D3276"/>
    <w:rsid w:val="009D52E7"/>
    <w:rsid w:val="009D5466"/>
    <w:rsid w:val="009D5660"/>
    <w:rsid w:val="009D582F"/>
    <w:rsid w:val="009D58BA"/>
    <w:rsid w:val="009D660E"/>
    <w:rsid w:val="009D6B30"/>
    <w:rsid w:val="009D71ED"/>
    <w:rsid w:val="009D71FE"/>
    <w:rsid w:val="009D7A47"/>
    <w:rsid w:val="009E178B"/>
    <w:rsid w:val="009E187A"/>
    <w:rsid w:val="009E1BE6"/>
    <w:rsid w:val="009E204A"/>
    <w:rsid w:val="009E23E7"/>
    <w:rsid w:val="009E2505"/>
    <w:rsid w:val="009E28DF"/>
    <w:rsid w:val="009E3614"/>
    <w:rsid w:val="009E3CDA"/>
    <w:rsid w:val="009E435C"/>
    <w:rsid w:val="009E4CFF"/>
    <w:rsid w:val="009E5E7B"/>
    <w:rsid w:val="009E5EE6"/>
    <w:rsid w:val="009E6488"/>
    <w:rsid w:val="009E7BD0"/>
    <w:rsid w:val="009F01A3"/>
    <w:rsid w:val="009F01EA"/>
    <w:rsid w:val="009F0834"/>
    <w:rsid w:val="009F0B1E"/>
    <w:rsid w:val="009F0C2A"/>
    <w:rsid w:val="009F1D86"/>
    <w:rsid w:val="009F1F7A"/>
    <w:rsid w:val="009F2041"/>
    <w:rsid w:val="009F2B44"/>
    <w:rsid w:val="009F2FA4"/>
    <w:rsid w:val="009F469E"/>
    <w:rsid w:val="009F5C69"/>
    <w:rsid w:val="009F5E87"/>
    <w:rsid w:val="009F6D50"/>
    <w:rsid w:val="009F6E12"/>
    <w:rsid w:val="009F78EF"/>
    <w:rsid w:val="00A005C4"/>
    <w:rsid w:val="00A00B5F"/>
    <w:rsid w:val="00A00EB9"/>
    <w:rsid w:val="00A00F9B"/>
    <w:rsid w:val="00A01D37"/>
    <w:rsid w:val="00A021C4"/>
    <w:rsid w:val="00A046EF"/>
    <w:rsid w:val="00A04A3F"/>
    <w:rsid w:val="00A05176"/>
    <w:rsid w:val="00A051B5"/>
    <w:rsid w:val="00A05B1A"/>
    <w:rsid w:val="00A05E55"/>
    <w:rsid w:val="00A05EF6"/>
    <w:rsid w:val="00A06212"/>
    <w:rsid w:val="00A06EF1"/>
    <w:rsid w:val="00A07AB9"/>
    <w:rsid w:val="00A07BB1"/>
    <w:rsid w:val="00A105F5"/>
    <w:rsid w:val="00A10B0E"/>
    <w:rsid w:val="00A124E1"/>
    <w:rsid w:val="00A12CD8"/>
    <w:rsid w:val="00A13495"/>
    <w:rsid w:val="00A13BA1"/>
    <w:rsid w:val="00A13ED6"/>
    <w:rsid w:val="00A14431"/>
    <w:rsid w:val="00A1460B"/>
    <w:rsid w:val="00A149D8"/>
    <w:rsid w:val="00A14DC0"/>
    <w:rsid w:val="00A16331"/>
    <w:rsid w:val="00A16F5C"/>
    <w:rsid w:val="00A216B5"/>
    <w:rsid w:val="00A22706"/>
    <w:rsid w:val="00A2280F"/>
    <w:rsid w:val="00A228BE"/>
    <w:rsid w:val="00A23232"/>
    <w:rsid w:val="00A2337D"/>
    <w:rsid w:val="00A23BB3"/>
    <w:rsid w:val="00A23E55"/>
    <w:rsid w:val="00A2423F"/>
    <w:rsid w:val="00A24A5A"/>
    <w:rsid w:val="00A24DC4"/>
    <w:rsid w:val="00A259DC"/>
    <w:rsid w:val="00A26138"/>
    <w:rsid w:val="00A26302"/>
    <w:rsid w:val="00A27263"/>
    <w:rsid w:val="00A31729"/>
    <w:rsid w:val="00A31821"/>
    <w:rsid w:val="00A34453"/>
    <w:rsid w:val="00A35053"/>
    <w:rsid w:val="00A35D3F"/>
    <w:rsid w:val="00A3602D"/>
    <w:rsid w:val="00A364B6"/>
    <w:rsid w:val="00A364D4"/>
    <w:rsid w:val="00A372D8"/>
    <w:rsid w:val="00A372E2"/>
    <w:rsid w:val="00A40F74"/>
    <w:rsid w:val="00A416D9"/>
    <w:rsid w:val="00A419C8"/>
    <w:rsid w:val="00A41EC0"/>
    <w:rsid w:val="00A4441B"/>
    <w:rsid w:val="00A446AF"/>
    <w:rsid w:val="00A45A55"/>
    <w:rsid w:val="00A45C93"/>
    <w:rsid w:val="00A47D5C"/>
    <w:rsid w:val="00A5051E"/>
    <w:rsid w:val="00A50CFC"/>
    <w:rsid w:val="00A512C0"/>
    <w:rsid w:val="00A51507"/>
    <w:rsid w:val="00A52A74"/>
    <w:rsid w:val="00A53041"/>
    <w:rsid w:val="00A53773"/>
    <w:rsid w:val="00A545EF"/>
    <w:rsid w:val="00A5609B"/>
    <w:rsid w:val="00A566D6"/>
    <w:rsid w:val="00A56E20"/>
    <w:rsid w:val="00A57714"/>
    <w:rsid w:val="00A57946"/>
    <w:rsid w:val="00A57C71"/>
    <w:rsid w:val="00A57FDC"/>
    <w:rsid w:val="00A60013"/>
    <w:rsid w:val="00A601C9"/>
    <w:rsid w:val="00A60DD7"/>
    <w:rsid w:val="00A6200F"/>
    <w:rsid w:val="00A635E5"/>
    <w:rsid w:val="00A64149"/>
    <w:rsid w:val="00A6469D"/>
    <w:rsid w:val="00A65F12"/>
    <w:rsid w:val="00A662F7"/>
    <w:rsid w:val="00A6784A"/>
    <w:rsid w:val="00A67A61"/>
    <w:rsid w:val="00A67D93"/>
    <w:rsid w:val="00A67F43"/>
    <w:rsid w:val="00A715BB"/>
    <w:rsid w:val="00A733B4"/>
    <w:rsid w:val="00A73401"/>
    <w:rsid w:val="00A73F4C"/>
    <w:rsid w:val="00A74CC5"/>
    <w:rsid w:val="00A750F4"/>
    <w:rsid w:val="00A754E6"/>
    <w:rsid w:val="00A7685C"/>
    <w:rsid w:val="00A76CD5"/>
    <w:rsid w:val="00A76EE6"/>
    <w:rsid w:val="00A772EF"/>
    <w:rsid w:val="00A775B7"/>
    <w:rsid w:val="00A8033C"/>
    <w:rsid w:val="00A8048D"/>
    <w:rsid w:val="00A80567"/>
    <w:rsid w:val="00A80DC4"/>
    <w:rsid w:val="00A82D23"/>
    <w:rsid w:val="00A8320E"/>
    <w:rsid w:val="00A8354F"/>
    <w:rsid w:val="00A83851"/>
    <w:rsid w:val="00A84383"/>
    <w:rsid w:val="00A84A21"/>
    <w:rsid w:val="00A8532A"/>
    <w:rsid w:val="00A86A7B"/>
    <w:rsid w:val="00A8726A"/>
    <w:rsid w:val="00A87373"/>
    <w:rsid w:val="00A87890"/>
    <w:rsid w:val="00A87F9B"/>
    <w:rsid w:val="00A908F9"/>
    <w:rsid w:val="00A90F4D"/>
    <w:rsid w:val="00A91AD0"/>
    <w:rsid w:val="00A91B2D"/>
    <w:rsid w:val="00A91C5D"/>
    <w:rsid w:val="00A91F27"/>
    <w:rsid w:val="00A94103"/>
    <w:rsid w:val="00A948FC"/>
    <w:rsid w:val="00A94C5F"/>
    <w:rsid w:val="00A94E5B"/>
    <w:rsid w:val="00A94FF3"/>
    <w:rsid w:val="00AA02B5"/>
    <w:rsid w:val="00AA047F"/>
    <w:rsid w:val="00AA049F"/>
    <w:rsid w:val="00AA0A6B"/>
    <w:rsid w:val="00AA0F21"/>
    <w:rsid w:val="00AA1C02"/>
    <w:rsid w:val="00AA1CDA"/>
    <w:rsid w:val="00AA2494"/>
    <w:rsid w:val="00AA31D7"/>
    <w:rsid w:val="00AA340E"/>
    <w:rsid w:val="00AA5100"/>
    <w:rsid w:val="00AA57E1"/>
    <w:rsid w:val="00AA5B50"/>
    <w:rsid w:val="00AA7D55"/>
    <w:rsid w:val="00AA7E01"/>
    <w:rsid w:val="00AB047F"/>
    <w:rsid w:val="00AB117E"/>
    <w:rsid w:val="00AB11EC"/>
    <w:rsid w:val="00AB15D9"/>
    <w:rsid w:val="00AB18BF"/>
    <w:rsid w:val="00AB1F99"/>
    <w:rsid w:val="00AB1FC1"/>
    <w:rsid w:val="00AB2748"/>
    <w:rsid w:val="00AB2BD9"/>
    <w:rsid w:val="00AB2DF8"/>
    <w:rsid w:val="00AB330B"/>
    <w:rsid w:val="00AB3F8D"/>
    <w:rsid w:val="00AB4537"/>
    <w:rsid w:val="00AB46A8"/>
    <w:rsid w:val="00AB4ABF"/>
    <w:rsid w:val="00AB4F84"/>
    <w:rsid w:val="00AB56BC"/>
    <w:rsid w:val="00AB6353"/>
    <w:rsid w:val="00AB7139"/>
    <w:rsid w:val="00AC15F7"/>
    <w:rsid w:val="00AC1C25"/>
    <w:rsid w:val="00AC1D3B"/>
    <w:rsid w:val="00AC26E0"/>
    <w:rsid w:val="00AC3BB6"/>
    <w:rsid w:val="00AC41AA"/>
    <w:rsid w:val="00AC438A"/>
    <w:rsid w:val="00AC475E"/>
    <w:rsid w:val="00AC4770"/>
    <w:rsid w:val="00AC4CD2"/>
    <w:rsid w:val="00AC559E"/>
    <w:rsid w:val="00AC6A00"/>
    <w:rsid w:val="00AC6B32"/>
    <w:rsid w:val="00AC6CA8"/>
    <w:rsid w:val="00AC7537"/>
    <w:rsid w:val="00AC7B30"/>
    <w:rsid w:val="00AD097A"/>
    <w:rsid w:val="00AD0EF6"/>
    <w:rsid w:val="00AD1794"/>
    <w:rsid w:val="00AD2A1E"/>
    <w:rsid w:val="00AD2C4F"/>
    <w:rsid w:val="00AD39D4"/>
    <w:rsid w:val="00AD3EE7"/>
    <w:rsid w:val="00AD44A7"/>
    <w:rsid w:val="00AD4884"/>
    <w:rsid w:val="00AD517F"/>
    <w:rsid w:val="00AD5384"/>
    <w:rsid w:val="00AD585F"/>
    <w:rsid w:val="00AD6082"/>
    <w:rsid w:val="00AD72E0"/>
    <w:rsid w:val="00AD7747"/>
    <w:rsid w:val="00AD7DC3"/>
    <w:rsid w:val="00AE03C1"/>
    <w:rsid w:val="00AE0473"/>
    <w:rsid w:val="00AE06A2"/>
    <w:rsid w:val="00AE0BE0"/>
    <w:rsid w:val="00AE25ED"/>
    <w:rsid w:val="00AE2CAF"/>
    <w:rsid w:val="00AE41A9"/>
    <w:rsid w:val="00AE57E2"/>
    <w:rsid w:val="00AE6608"/>
    <w:rsid w:val="00AE6F00"/>
    <w:rsid w:val="00AE6F12"/>
    <w:rsid w:val="00AF084B"/>
    <w:rsid w:val="00AF1267"/>
    <w:rsid w:val="00AF2615"/>
    <w:rsid w:val="00AF327B"/>
    <w:rsid w:val="00AF3C85"/>
    <w:rsid w:val="00AF4BE3"/>
    <w:rsid w:val="00AF62DF"/>
    <w:rsid w:val="00AF719C"/>
    <w:rsid w:val="00AF792F"/>
    <w:rsid w:val="00AF7ECE"/>
    <w:rsid w:val="00B01096"/>
    <w:rsid w:val="00B02B41"/>
    <w:rsid w:val="00B0352B"/>
    <w:rsid w:val="00B0379B"/>
    <w:rsid w:val="00B0552A"/>
    <w:rsid w:val="00B05840"/>
    <w:rsid w:val="00B068AB"/>
    <w:rsid w:val="00B0694F"/>
    <w:rsid w:val="00B06A9C"/>
    <w:rsid w:val="00B06D97"/>
    <w:rsid w:val="00B06FFC"/>
    <w:rsid w:val="00B07003"/>
    <w:rsid w:val="00B1065E"/>
    <w:rsid w:val="00B109A6"/>
    <w:rsid w:val="00B118E7"/>
    <w:rsid w:val="00B11C75"/>
    <w:rsid w:val="00B1257A"/>
    <w:rsid w:val="00B12AE4"/>
    <w:rsid w:val="00B13356"/>
    <w:rsid w:val="00B1510E"/>
    <w:rsid w:val="00B161DB"/>
    <w:rsid w:val="00B16C8A"/>
    <w:rsid w:val="00B17611"/>
    <w:rsid w:val="00B2005F"/>
    <w:rsid w:val="00B2072E"/>
    <w:rsid w:val="00B212B3"/>
    <w:rsid w:val="00B2140C"/>
    <w:rsid w:val="00B215D4"/>
    <w:rsid w:val="00B218DC"/>
    <w:rsid w:val="00B21DE4"/>
    <w:rsid w:val="00B230FC"/>
    <w:rsid w:val="00B23EA9"/>
    <w:rsid w:val="00B24528"/>
    <w:rsid w:val="00B24985"/>
    <w:rsid w:val="00B24A53"/>
    <w:rsid w:val="00B250AC"/>
    <w:rsid w:val="00B2517F"/>
    <w:rsid w:val="00B264AC"/>
    <w:rsid w:val="00B26BF3"/>
    <w:rsid w:val="00B27B4A"/>
    <w:rsid w:val="00B27DF2"/>
    <w:rsid w:val="00B30B12"/>
    <w:rsid w:val="00B30E60"/>
    <w:rsid w:val="00B318D8"/>
    <w:rsid w:val="00B31D33"/>
    <w:rsid w:val="00B320C9"/>
    <w:rsid w:val="00B32655"/>
    <w:rsid w:val="00B326AB"/>
    <w:rsid w:val="00B32A7A"/>
    <w:rsid w:val="00B33855"/>
    <w:rsid w:val="00B33FB0"/>
    <w:rsid w:val="00B34C87"/>
    <w:rsid w:val="00B3507A"/>
    <w:rsid w:val="00B353B0"/>
    <w:rsid w:val="00B35D2F"/>
    <w:rsid w:val="00B363D9"/>
    <w:rsid w:val="00B378B3"/>
    <w:rsid w:val="00B4028E"/>
    <w:rsid w:val="00B403B6"/>
    <w:rsid w:val="00B40B62"/>
    <w:rsid w:val="00B41625"/>
    <w:rsid w:val="00B41F95"/>
    <w:rsid w:val="00B42A3E"/>
    <w:rsid w:val="00B42D5B"/>
    <w:rsid w:val="00B45095"/>
    <w:rsid w:val="00B45C74"/>
    <w:rsid w:val="00B45CDF"/>
    <w:rsid w:val="00B46667"/>
    <w:rsid w:val="00B468B4"/>
    <w:rsid w:val="00B46CB0"/>
    <w:rsid w:val="00B47613"/>
    <w:rsid w:val="00B47848"/>
    <w:rsid w:val="00B508B9"/>
    <w:rsid w:val="00B51C73"/>
    <w:rsid w:val="00B52768"/>
    <w:rsid w:val="00B52A1A"/>
    <w:rsid w:val="00B52A91"/>
    <w:rsid w:val="00B52AC3"/>
    <w:rsid w:val="00B53C4E"/>
    <w:rsid w:val="00B53EB1"/>
    <w:rsid w:val="00B55EAA"/>
    <w:rsid w:val="00B563AE"/>
    <w:rsid w:val="00B6069D"/>
    <w:rsid w:val="00B629E2"/>
    <w:rsid w:val="00B63BA8"/>
    <w:rsid w:val="00B63C2D"/>
    <w:rsid w:val="00B6499B"/>
    <w:rsid w:val="00B66469"/>
    <w:rsid w:val="00B66A9B"/>
    <w:rsid w:val="00B66EC2"/>
    <w:rsid w:val="00B67374"/>
    <w:rsid w:val="00B67F02"/>
    <w:rsid w:val="00B70C0F"/>
    <w:rsid w:val="00B717F8"/>
    <w:rsid w:val="00B722AC"/>
    <w:rsid w:val="00B727DB"/>
    <w:rsid w:val="00B72B24"/>
    <w:rsid w:val="00B7347E"/>
    <w:rsid w:val="00B73B69"/>
    <w:rsid w:val="00B74411"/>
    <w:rsid w:val="00B74992"/>
    <w:rsid w:val="00B75743"/>
    <w:rsid w:val="00B7672B"/>
    <w:rsid w:val="00B7676C"/>
    <w:rsid w:val="00B773AF"/>
    <w:rsid w:val="00B774A9"/>
    <w:rsid w:val="00B774E2"/>
    <w:rsid w:val="00B77665"/>
    <w:rsid w:val="00B8086C"/>
    <w:rsid w:val="00B80FFE"/>
    <w:rsid w:val="00B82E5B"/>
    <w:rsid w:val="00B8565E"/>
    <w:rsid w:val="00B858FE"/>
    <w:rsid w:val="00B8755B"/>
    <w:rsid w:val="00B8760B"/>
    <w:rsid w:val="00B8795E"/>
    <w:rsid w:val="00B87D33"/>
    <w:rsid w:val="00B90622"/>
    <w:rsid w:val="00B909C2"/>
    <w:rsid w:val="00B9111D"/>
    <w:rsid w:val="00B92652"/>
    <w:rsid w:val="00B928D7"/>
    <w:rsid w:val="00B93946"/>
    <w:rsid w:val="00B93D61"/>
    <w:rsid w:val="00B9401B"/>
    <w:rsid w:val="00B95C2B"/>
    <w:rsid w:val="00B96541"/>
    <w:rsid w:val="00B96678"/>
    <w:rsid w:val="00B96769"/>
    <w:rsid w:val="00B9682A"/>
    <w:rsid w:val="00B96AC0"/>
    <w:rsid w:val="00B96F75"/>
    <w:rsid w:val="00B9745D"/>
    <w:rsid w:val="00B97539"/>
    <w:rsid w:val="00BA0A74"/>
    <w:rsid w:val="00BA1A09"/>
    <w:rsid w:val="00BA21BD"/>
    <w:rsid w:val="00BA2B9B"/>
    <w:rsid w:val="00BA2D68"/>
    <w:rsid w:val="00BA474C"/>
    <w:rsid w:val="00BA48D9"/>
    <w:rsid w:val="00BA516C"/>
    <w:rsid w:val="00BA544A"/>
    <w:rsid w:val="00BA56A8"/>
    <w:rsid w:val="00BA64EB"/>
    <w:rsid w:val="00BA6989"/>
    <w:rsid w:val="00BB1782"/>
    <w:rsid w:val="00BB1C50"/>
    <w:rsid w:val="00BB33BC"/>
    <w:rsid w:val="00BB4275"/>
    <w:rsid w:val="00BB4849"/>
    <w:rsid w:val="00BB6C53"/>
    <w:rsid w:val="00BB7494"/>
    <w:rsid w:val="00BB7891"/>
    <w:rsid w:val="00BC0124"/>
    <w:rsid w:val="00BC151D"/>
    <w:rsid w:val="00BC15DD"/>
    <w:rsid w:val="00BC1C35"/>
    <w:rsid w:val="00BC1DAD"/>
    <w:rsid w:val="00BC2813"/>
    <w:rsid w:val="00BC296F"/>
    <w:rsid w:val="00BC2E22"/>
    <w:rsid w:val="00BC2F08"/>
    <w:rsid w:val="00BC303D"/>
    <w:rsid w:val="00BC4319"/>
    <w:rsid w:val="00BC434C"/>
    <w:rsid w:val="00BC4576"/>
    <w:rsid w:val="00BC5110"/>
    <w:rsid w:val="00BC5E7F"/>
    <w:rsid w:val="00BC638C"/>
    <w:rsid w:val="00BC6AE3"/>
    <w:rsid w:val="00BC70DC"/>
    <w:rsid w:val="00BC75D7"/>
    <w:rsid w:val="00BC76EA"/>
    <w:rsid w:val="00BD0D8F"/>
    <w:rsid w:val="00BD13FB"/>
    <w:rsid w:val="00BD332B"/>
    <w:rsid w:val="00BD3556"/>
    <w:rsid w:val="00BD3EB5"/>
    <w:rsid w:val="00BD4115"/>
    <w:rsid w:val="00BD5963"/>
    <w:rsid w:val="00BD7613"/>
    <w:rsid w:val="00BD7C50"/>
    <w:rsid w:val="00BE1113"/>
    <w:rsid w:val="00BE2D0A"/>
    <w:rsid w:val="00BE38D2"/>
    <w:rsid w:val="00BE3A53"/>
    <w:rsid w:val="00BE3AC4"/>
    <w:rsid w:val="00BE3B7F"/>
    <w:rsid w:val="00BE4673"/>
    <w:rsid w:val="00BE4A7E"/>
    <w:rsid w:val="00BE5352"/>
    <w:rsid w:val="00BE56A9"/>
    <w:rsid w:val="00BE606F"/>
    <w:rsid w:val="00BE64A4"/>
    <w:rsid w:val="00BE68AA"/>
    <w:rsid w:val="00BE68CE"/>
    <w:rsid w:val="00BE69C3"/>
    <w:rsid w:val="00BE7947"/>
    <w:rsid w:val="00BE7A19"/>
    <w:rsid w:val="00BE7C89"/>
    <w:rsid w:val="00BE7E2D"/>
    <w:rsid w:val="00BE7EC4"/>
    <w:rsid w:val="00BE7ED8"/>
    <w:rsid w:val="00BF025E"/>
    <w:rsid w:val="00BF0778"/>
    <w:rsid w:val="00BF0D41"/>
    <w:rsid w:val="00BF1D16"/>
    <w:rsid w:val="00BF1E59"/>
    <w:rsid w:val="00BF29B6"/>
    <w:rsid w:val="00BF2B46"/>
    <w:rsid w:val="00BF3194"/>
    <w:rsid w:val="00BF4CBD"/>
    <w:rsid w:val="00BF59D0"/>
    <w:rsid w:val="00BF5B34"/>
    <w:rsid w:val="00C0097B"/>
    <w:rsid w:val="00C00996"/>
    <w:rsid w:val="00C0209A"/>
    <w:rsid w:val="00C039A2"/>
    <w:rsid w:val="00C05672"/>
    <w:rsid w:val="00C05B4C"/>
    <w:rsid w:val="00C05F0D"/>
    <w:rsid w:val="00C064CE"/>
    <w:rsid w:val="00C065A9"/>
    <w:rsid w:val="00C06959"/>
    <w:rsid w:val="00C0709A"/>
    <w:rsid w:val="00C07B58"/>
    <w:rsid w:val="00C109F1"/>
    <w:rsid w:val="00C10B8F"/>
    <w:rsid w:val="00C10C2B"/>
    <w:rsid w:val="00C10E30"/>
    <w:rsid w:val="00C12EAC"/>
    <w:rsid w:val="00C13556"/>
    <w:rsid w:val="00C13629"/>
    <w:rsid w:val="00C13670"/>
    <w:rsid w:val="00C13A48"/>
    <w:rsid w:val="00C13B03"/>
    <w:rsid w:val="00C14931"/>
    <w:rsid w:val="00C1509A"/>
    <w:rsid w:val="00C15345"/>
    <w:rsid w:val="00C15DEB"/>
    <w:rsid w:val="00C15F65"/>
    <w:rsid w:val="00C164EB"/>
    <w:rsid w:val="00C16746"/>
    <w:rsid w:val="00C1708F"/>
    <w:rsid w:val="00C17823"/>
    <w:rsid w:val="00C179A6"/>
    <w:rsid w:val="00C207E3"/>
    <w:rsid w:val="00C208EB"/>
    <w:rsid w:val="00C209CB"/>
    <w:rsid w:val="00C216F3"/>
    <w:rsid w:val="00C232DF"/>
    <w:rsid w:val="00C23AC6"/>
    <w:rsid w:val="00C23FD4"/>
    <w:rsid w:val="00C24055"/>
    <w:rsid w:val="00C25CB3"/>
    <w:rsid w:val="00C26E9B"/>
    <w:rsid w:val="00C27100"/>
    <w:rsid w:val="00C27471"/>
    <w:rsid w:val="00C27937"/>
    <w:rsid w:val="00C30146"/>
    <w:rsid w:val="00C30E4D"/>
    <w:rsid w:val="00C3178C"/>
    <w:rsid w:val="00C3236D"/>
    <w:rsid w:val="00C325EB"/>
    <w:rsid w:val="00C34962"/>
    <w:rsid w:val="00C34D47"/>
    <w:rsid w:val="00C36241"/>
    <w:rsid w:val="00C37C3A"/>
    <w:rsid w:val="00C402C6"/>
    <w:rsid w:val="00C40C6D"/>
    <w:rsid w:val="00C41075"/>
    <w:rsid w:val="00C413E1"/>
    <w:rsid w:val="00C42FE0"/>
    <w:rsid w:val="00C435BE"/>
    <w:rsid w:val="00C44862"/>
    <w:rsid w:val="00C449AE"/>
    <w:rsid w:val="00C45030"/>
    <w:rsid w:val="00C45178"/>
    <w:rsid w:val="00C46451"/>
    <w:rsid w:val="00C46458"/>
    <w:rsid w:val="00C4663D"/>
    <w:rsid w:val="00C46CC4"/>
    <w:rsid w:val="00C47D7B"/>
    <w:rsid w:val="00C50152"/>
    <w:rsid w:val="00C508BD"/>
    <w:rsid w:val="00C513BD"/>
    <w:rsid w:val="00C520A9"/>
    <w:rsid w:val="00C520F1"/>
    <w:rsid w:val="00C537ED"/>
    <w:rsid w:val="00C54935"/>
    <w:rsid w:val="00C5528A"/>
    <w:rsid w:val="00C555B9"/>
    <w:rsid w:val="00C55935"/>
    <w:rsid w:val="00C56DBF"/>
    <w:rsid w:val="00C56E60"/>
    <w:rsid w:val="00C57A54"/>
    <w:rsid w:val="00C60BAE"/>
    <w:rsid w:val="00C60EE5"/>
    <w:rsid w:val="00C60F44"/>
    <w:rsid w:val="00C62A82"/>
    <w:rsid w:val="00C62B47"/>
    <w:rsid w:val="00C62D01"/>
    <w:rsid w:val="00C62F11"/>
    <w:rsid w:val="00C62FBC"/>
    <w:rsid w:val="00C630EA"/>
    <w:rsid w:val="00C6473C"/>
    <w:rsid w:val="00C6574E"/>
    <w:rsid w:val="00C65D03"/>
    <w:rsid w:val="00C66E91"/>
    <w:rsid w:val="00C67E6E"/>
    <w:rsid w:val="00C70A72"/>
    <w:rsid w:val="00C720D2"/>
    <w:rsid w:val="00C72730"/>
    <w:rsid w:val="00C743B0"/>
    <w:rsid w:val="00C75394"/>
    <w:rsid w:val="00C7582F"/>
    <w:rsid w:val="00C76203"/>
    <w:rsid w:val="00C7707E"/>
    <w:rsid w:val="00C809E3"/>
    <w:rsid w:val="00C82CF3"/>
    <w:rsid w:val="00C83FA5"/>
    <w:rsid w:val="00C8420B"/>
    <w:rsid w:val="00C84263"/>
    <w:rsid w:val="00C84E06"/>
    <w:rsid w:val="00C8522D"/>
    <w:rsid w:val="00C861CE"/>
    <w:rsid w:val="00C86FB2"/>
    <w:rsid w:val="00C87954"/>
    <w:rsid w:val="00C87AA8"/>
    <w:rsid w:val="00C87DAD"/>
    <w:rsid w:val="00C90E49"/>
    <w:rsid w:val="00C91028"/>
    <w:rsid w:val="00C921A7"/>
    <w:rsid w:val="00C9269B"/>
    <w:rsid w:val="00C92978"/>
    <w:rsid w:val="00C92AC8"/>
    <w:rsid w:val="00C946F5"/>
    <w:rsid w:val="00C95E61"/>
    <w:rsid w:val="00C96382"/>
    <w:rsid w:val="00C965B4"/>
    <w:rsid w:val="00C97553"/>
    <w:rsid w:val="00C97AD0"/>
    <w:rsid w:val="00CA0A76"/>
    <w:rsid w:val="00CA0F50"/>
    <w:rsid w:val="00CA1383"/>
    <w:rsid w:val="00CA1D15"/>
    <w:rsid w:val="00CA2618"/>
    <w:rsid w:val="00CA3278"/>
    <w:rsid w:val="00CA3819"/>
    <w:rsid w:val="00CA392D"/>
    <w:rsid w:val="00CA3D76"/>
    <w:rsid w:val="00CA4E30"/>
    <w:rsid w:val="00CA585B"/>
    <w:rsid w:val="00CA5F99"/>
    <w:rsid w:val="00CA6E33"/>
    <w:rsid w:val="00CA732F"/>
    <w:rsid w:val="00CB0AE2"/>
    <w:rsid w:val="00CB22D3"/>
    <w:rsid w:val="00CB34A9"/>
    <w:rsid w:val="00CB37F7"/>
    <w:rsid w:val="00CB52AE"/>
    <w:rsid w:val="00CB5325"/>
    <w:rsid w:val="00CB7077"/>
    <w:rsid w:val="00CB7522"/>
    <w:rsid w:val="00CB7A45"/>
    <w:rsid w:val="00CC00A0"/>
    <w:rsid w:val="00CC22CC"/>
    <w:rsid w:val="00CC2D2A"/>
    <w:rsid w:val="00CC31E9"/>
    <w:rsid w:val="00CC323C"/>
    <w:rsid w:val="00CC3B1C"/>
    <w:rsid w:val="00CC4372"/>
    <w:rsid w:val="00CC4548"/>
    <w:rsid w:val="00CC4778"/>
    <w:rsid w:val="00CC5605"/>
    <w:rsid w:val="00CC6703"/>
    <w:rsid w:val="00CC6A48"/>
    <w:rsid w:val="00CD1D15"/>
    <w:rsid w:val="00CD26FB"/>
    <w:rsid w:val="00CD28C6"/>
    <w:rsid w:val="00CD2901"/>
    <w:rsid w:val="00CD34D5"/>
    <w:rsid w:val="00CD3CDA"/>
    <w:rsid w:val="00CD51D0"/>
    <w:rsid w:val="00CD534F"/>
    <w:rsid w:val="00CD56E8"/>
    <w:rsid w:val="00CD58FB"/>
    <w:rsid w:val="00CD6EFB"/>
    <w:rsid w:val="00CD76F5"/>
    <w:rsid w:val="00CD7B10"/>
    <w:rsid w:val="00CD7F55"/>
    <w:rsid w:val="00CE2930"/>
    <w:rsid w:val="00CE29EB"/>
    <w:rsid w:val="00CE42B6"/>
    <w:rsid w:val="00CE4C58"/>
    <w:rsid w:val="00CE4E4B"/>
    <w:rsid w:val="00CE5761"/>
    <w:rsid w:val="00CE74BE"/>
    <w:rsid w:val="00CE7C69"/>
    <w:rsid w:val="00CF0405"/>
    <w:rsid w:val="00CF093C"/>
    <w:rsid w:val="00CF0F44"/>
    <w:rsid w:val="00CF114B"/>
    <w:rsid w:val="00CF1B49"/>
    <w:rsid w:val="00CF1D99"/>
    <w:rsid w:val="00CF2376"/>
    <w:rsid w:val="00CF2888"/>
    <w:rsid w:val="00CF3551"/>
    <w:rsid w:val="00CF6A54"/>
    <w:rsid w:val="00D00086"/>
    <w:rsid w:val="00D02420"/>
    <w:rsid w:val="00D02785"/>
    <w:rsid w:val="00D02C35"/>
    <w:rsid w:val="00D03575"/>
    <w:rsid w:val="00D0388A"/>
    <w:rsid w:val="00D03FBE"/>
    <w:rsid w:val="00D04DA2"/>
    <w:rsid w:val="00D04FED"/>
    <w:rsid w:val="00D0501F"/>
    <w:rsid w:val="00D05235"/>
    <w:rsid w:val="00D0536B"/>
    <w:rsid w:val="00D05BB4"/>
    <w:rsid w:val="00D061A7"/>
    <w:rsid w:val="00D06A44"/>
    <w:rsid w:val="00D07D96"/>
    <w:rsid w:val="00D10226"/>
    <w:rsid w:val="00D10AD4"/>
    <w:rsid w:val="00D10E15"/>
    <w:rsid w:val="00D11213"/>
    <w:rsid w:val="00D11B43"/>
    <w:rsid w:val="00D1237E"/>
    <w:rsid w:val="00D126D6"/>
    <w:rsid w:val="00D12F9A"/>
    <w:rsid w:val="00D1382B"/>
    <w:rsid w:val="00D1461A"/>
    <w:rsid w:val="00D148EA"/>
    <w:rsid w:val="00D1591B"/>
    <w:rsid w:val="00D17512"/>
    <w:rsid w:val="00D2085F"/>
    <w:rsid w:val="00D2154B"/>
    <w:rsid w:val="00D221F4"/>
    <w:rsid w:val="00D240C4"/>
    <w:rsid w:val="00D25B32"/>
    <w:rsid w:val="00D25C57"/>
    <w:rsid w:val="00D262FC"/>
    <w:rsid w:val="00D2651F"/>
    <w:rsid w:val="00D269E1"/>
    <w:rsid w:val="00D26A42"/>
    <w:rsid w:val="00D27805"/>
    <w:rsid w:val="00D27C46"/>
    <w:rsid w:val="00D27D36"/>
    <w:rsid w:val="00D31BBA"/>
    <w:rsid w:val="00D33084"/>
    <w:rsid w:val="00D33AE4"/>
    <w:rsid w:val="00D3449A"/>
    <w:rsid w:val="00D344CB"/>
    <w:rsid w:val="00D34FCF"/>
    <w:rsid w:val="00D3643E"/>
    <w:rsid w:val="00D36C14"/>
    <w:rsid w:val="00D376B2"/>
    <w:rsid w:val="00D40069"/>
    <w:rsid w:val="00D41659"/>
    <w:rsid w:val="00D41960"/>
    <w:rsid w:val="00D41D90"/>
    <w:rsid w:val="00D42A6D"/>
    <w:rsid w:val="00D4425F"/>
    <w:rsid w:val="00D44266"/>
    <w:rsid w:val="00D4474B"/>
    <w:rsid w:val="00D44A1A"/>
    <w:rsid w:val="00D44BAD"/>
    <w:rsid w:val="00D45787"/>
    <w:rsid w:val="00D45B9E"/>
    <w:rsid w:val="00D4693A"/>
    <w:rsid w:val="00D47595"/>
    <w:rsid w:val="00D507A4"/>
    <w:rsid w:val="00D51212"/>
    <w:rsid w:val="00D51341"/>
    <w:rsid w:val="00D5191E"/>
    <w:rsid w:val="00D51B16"/>
    <w:rsid w:val="00D51E3B"/>
    <w:rsid w:val="00D52C65"/>
    <w:rsid w:val="00D53A6F"/>
    <w:rsid w:val="00D55CEC"/>
    <w:rsid w:val="00D578E8"/>
    <w:rsid w:val="00D61997"/>
    <w:rsid w:val="00D61AA9"/>
    <w:rsid w:val="00D61AF6"/>
    <w:rsid w:val="00D61E19"/>
    <w:rsid w:val="00D61F00"/>
    <w:rsid w:val="00D61F32"/>
    <w:rsid w:val="00D62A40"/>
    <w:rsid w:val="00D62BD8"/>
    <w:rsid w:val="00D631EC"/>
    <w:rsid w:val="00D634BF"/>
    <w:rsid w:val="00D63E49"/>
    <w:rsid w:val="00D644D4"/>
    <w:rsid w:val="00D645FB"/>
    <w:rsid w:val="00D64AA7"/>
    <w:rsid w:val="00D64E42"/>
    <w:rsid w:val="00D658F0"/>
    <w:rsid w:val="00D66058"/>
    <w:rsid w:val="00D66BC5"/>
    <w:rsid w:val="00D66C36"/>
    <w:rsid w:val="00D6735C"/>
    <w:rsid w:val="00D677CC"/>
    <w:rsid w:val="00D67D03"/>
    <w:rsid w:val="00D67DC9"/>
    <w:rsid w:val="00D67E46"/>
    <w:rsid w:val="00D70489"/>
    <w:rsid w:val="00D70CE9"/>
    <w:rsid w:val="00D71AAF"/>
    <w:rsid w:val="00D71E1A"/>
    <w:rsid w:val="00D723A5"/>
    <w:rsid w:val="00D745B3"/>
    <w:rsid w:val="00D74AC6"/>
    <w:rsid w:val="00D76216"/>
    <w:rsid w:val="00D76A53"/>
    <w:rsid w:val="00D76AF0"/>
    <w:rsid w:val="00D76B00"/>
    <w:rsid w:val="00D76FF7"/>
    <w:rsid w:val="00D77DDF"/>
    <w:rsid w:val="00D81D92"/>
    <w:rsid w:val="00D82A09"/>
    <w:rsid w:val="00D8444B"/>
    <w:rsid w:val="00D84617"/>
    <w:rsid w:val="00D85CFB"/>
    <w:rsid w:val="00D86E09"/>
    <w:rsid w:val="00D8717D"/>
    <w:rsid w:val="00D87915"/>
    <w:rsid w:val="00D906A9"/>
    <w:rsid w:val="00D90AE3"/>
    <w:rsid w:val="00D91D17"/>
    <w:rsid w:val="00D92F69"/>
    <w:rsid w:val="00D9362B"/>
    <w:rsid w:val="00D93C51"/>
    <w:rsid w:val="00D93FF1"/>
    <w:rsid w:val="00D948AD"/>
    <w:rsid w:val="00D96416"/>
    <w:rsid w:val="00D96841"/>
    <w:rsid w:val="00D97AD2"/>
    <w:rsid w:val="00DA0276"/>
    <w:rsid w:val="00DA02A3"/>
    <w:rsid w:val="00DA0DA5"/>
    <w:rsid w:val="00DA19F0"/>
    <w:rsid w:val="00DA19F2"/>
    <w:rsid w:val="00DA1B19"/>
    <w:rsid w:val="00DA20A0"/>
    <w:rsid w:val="00DA20C9"/>
    <w:rsid w:val="00DA2266"/>
    <w:rsid w:val="00DA2877"/>
    <w:rsid w:val="00DA2964"/>
    <w:rsid w:val="00DA3289"/>
    <w:rsid w:val="00DA488D"/>
    <w:rsid w:val="00DA48B0"/>
    <w:rsid w:val="00DA5232"/>
    <w:rsid w:val="00DA674F"/>
    <w:rsid w:val="00DA7DEA"/>
    <w:rsid w:val="00DA7E40"/>
    <w:rsid w:val="00DB23FE"/>
    <w:rsid w:val="00DB2479"/>
    <w:rsid w:val="00DB2881"/>
    <w:rsid w:val="00DB29B8"/>
    <w:rsid w:val="00DB3724"/>
    <w:rsid w:val="00DB3B04"/>
    <w:rsid w:val="00DB3E7C"/>
    <w:rsid w:val="00DB40DF"/>
    <w:rsid w:val="00DB47F1"/>
    <w:rsid w:val="00DB49A9"/>
    <w:rsid w:val="00DB4F23"/>
    <w:rsid w:val="00DB58F1"/>
    <w:rsid w:val="00DB60CB"/>
    <w:rsid w:val="00DB633F"/>
    <w:rsid w:val="00DB64F8"/>
    <w:rsid w:val="00DB7561"/>
    <w:rsid w:val="00DB7562"/>
    <w:rsid w:val="00DC04A5"/>
    <w:rsid w:val="00DC0B16"/>
    <w:rsid w:val="00DC1B4D"/>
    <w:rsid w:val="00DC21DC"/>
    <w:rsid w:val="00DC224B"/>
    <w:rsid w:val="00DC3336"/>
    <w:rsid w:val="00DC4596"/>
    <w:rsid w:val="00DC53AD"/>
    <w:rsid w:val="00DC5B1C"/>
    <w:rsid w:val="00DC5F7D"/>
    <w:rsid w:val="00DC67AF"/>
    <w:rsid w:val="00DC68F6"/>
    <w:rsid w:val="00DC7C63"/>
    <w:rsid w:val="00DD036A"/>
    <w:rsid w:val="00DD0B7C"/>
    <w:rsid w:val="00DD14DD"/>
    <w:rsid w:val="00DD229D"/>
    <w:rsid w:val="00DD2307"/>
    <w:rsid w:val="00DD2B47"/>
    <w:rsid w:val="00DD2E8E"/>
    <w:rsid w:val="00DD3694"/>
    <w:rsid w:val="00DD4584"/>
    <w:rsid w:val="00DD4E60"/>
    <w:rsid w:val="00DD5D1B"/>
    <w:rsid w:val="00DD76F4"/>
    <w:rsid w:val="00DE08F3"/>
    <w:rsid w:val="00DE0B5F"/>
    <w:rsid w:val="00DE344D"/>
    <w:rsid w:val="00DE3EF2"/>
    <w:rsid w:val="00DE4156"/>
    <w:rsid w:val="00DE4A25"/>
    <w:rsid w:val="00DE4CAA"/>
    <w:rsid w:val="00DE5963"/>
    <w:rsid w:val="00DE67B8"/>
    <w:rsid w:val="00DE6AEA"/>
    <w:rsid w:val="00DE702E"/>
    <w:rsid w:val="00DF04F0"/>
    <w:rsid w:val="00DF0BF4"/>
    <w:rsid w:val="00DF0F59"/>
    <w:rsid w:val="00DF1D2B"/>
    <w:rsid w:val="00DF1DF9"/>
    <w:rsid w:val="00DF20B6"/>
    <w:rsid w:val="00DF2E24"/>
    <w:rsid w:val="00DF3481"/>
    <w:rsid w:val="00DF3B12"/>
    <w:rsid w:val="00DF3D52"/>
    <w:rsid w:val="00DF3EFB"/>
    <w:rsid w:val="00DF4915"/>
    <w:rsid w:val="00DF4E32"/>
    <w:rsid w:val="00DF523C"/>
    <w:rsid w:val="00DF6ACD"/>
    <w:rsid w:val="00DF7118"/>
    <w:rsid w:val="00DF72D4"/>
    <w:rsid w:val="00DF7FB0"/>
    <w:rsid w:val="00E03304"/>
    <w:rsid w:val="00E03DBD"/>
    <w:rsid w:val="00E04816"/>
    <w:rsid w:val="00E049B5"/>
    <w:rsid w:val="00E06AA8"/>
    <w:rsid w:val="00E1093B"/>
    <w:rsid w:val="00E11DAD"/>
    <w:rsid w:val="00E11F29"/>
    <w:rsid w:val="00E13182"/>
    <w:rsid w:val="00E134C9"/>
    <w:rsid w:val="00E13976"/>
    <w:rsid w:val="00E13D59"/>
    <w:rsid w:val="00E13D90"/>
    <w:rsid w:val="00E14ACB"/>
    <w:rsid w:val="00E14BCB"/>
    <w:rsid w:val="00E15012"/>
    <w:rsid w:val="00E17E52"/>
    <w:rsid w:val="00E2178F"/>
    <w:rsid w:val="00E218ED"/>
    <w:rsid w:val="00E220EB"/>
    <w:rsid w:val="00E224DC"/>
    <w:rsid w:val="00E2254D"/>
    <w:rsid w:val="00E2269C"/>
    <w:rsid w:val="00E22EA8"/>
    <w:rsid w:val="00E23598"/>
    <w:rsid w:val="00E23659"/>
    <w:rsid w:val="00E23799"/>
    <w:rsid w:val="00E2384C"/>
    <w:rsid w:val="00E239B9"/>
    <w:rsid w:val="00E23CE1"/>
    <w:rsid w:val="00E23E57"/>
    <w:rsid w:val="00E24047"/>
    <w:rsid w:val="00E247A3"/>
    <w:rsid w:val="00E24D61"/>
    <w:rsid w:val="00E25046"/>
    <w:rsid w:val="00E251D5"/>
    <w:rsid w:val="00E257A9"/>
    <w:rsid w:val="00E25F0D"/>
    <w:rsid w:val="00E2623C"/>
    <w:rsid w:val="00E26ABC"/>
    <w:rsid w:val="00E27B2B"/>
    <w:rsid w:val="00E3078A"/>
    <w:rsid w:val="00E30947"/>
    <w:rsid w:val="00E30BE8"/>
    <w:rsid w:val="00E3239C"/>
    <w:rsid w:val="00E3382E"/>
    <w:rsid w:val="00E33A0E"/>
    <w:rsid w:val="00E33EF4"/>
    <w:rsid w:val="00E3418E"/>
    <w:rsid w:val="00E343F6"/>
    <w:rsid w:val="00E35401"/>
    <w:rsid w:val="00E359F1"/>
    <w:rsid w:val="00E37476"/>
    <w:rsid w:val="00E375EE"/>
    <w:rsid w:val="00E40310"/>
    <w:rsid w:val="00E405C2"/>
    <w:rsid w:val="00E40650"/>
    <w:rsid w:val="00E40C4E"/>
    <w:rsid w:val="00E41957"/>
    <w:rsid w:val="00E41ECF"/>
    <w:rsid w:val="00E43AC6"/>
    <w:rsid w:val="00E43F2E"/>
    <w:rsid w:val="00E44BBD"/>
    <w:rsid w:val="00E44BFF"/>
    <w:rsid w:val="00E44E0E"/>
    <w:rsid w:val="00E44F29"/>
    <w:rsid w:val="00E45B78"/>
    <w:rsid w:val="00E46EFB"/>
    <w:rsid w:val="00E479C9"/>
    <w:rsid w:val="00E50038"/>
    <w:rsid w:val="00E5085F"/>
    <w:rsid w:val="00E50C2E"/>
    <w:rsid w:val="00E50CA8"/>
    <w:rsid w:val="00E50E77"/>
    <w:rsid w:val="00E50F00"/>
    <w:rsid w:val="00E54212"/>
    <w:rsid w:val="00E55C57"/>
    <w:rsid w:val="00E55D29"/>
    <w:rsid w:val="00E560BE"/>
    <w:rsid w:val="00E57293"/>
    <w:rsid w:val="00E57BAC"/>
    <w:rsid w:val="00E60960"/>
    <w:rsid w:val="00E6296F"/>
    <w:rsid w:val="00E63446"/>
    <w:rsid w:val="00E636C4"/>
    <w:rsid w:val="00E63819"/>
    <w:rsid w:val="00E63AAA"/>
    <w:rsid w:val="00E64169"/>
    <w:rsid w:val="00E641D1"/>
    <w:rsid w:val="00E647B6"/>
    <w:rsid w:val="00E65305"/>
    <w:rsid w:val="00E65C5E"/>
    <w:rsid w:val="00E67419"/>
    <w:rsid w:val="00E67C3F"/>
    <w:rsid w:val="00E7114B"/>
    <w:rsid w:val="00E715A7"/>
    <w:rsid w:val="00E716C0"/>
    <w:rsid w:val="00E71B74"/>
    <w:rsid w:val="00E7236D"/>
    <w:rsid w:val="00E74021"/>
    <w:rsid w:val="00E740A4"/>
    <w:rsid w:val="00E74116"/>
    <w:rsid w:val="00E7444A"/>
    <w:rsid w:val="00E74B35"/>
    <w:rsid w:val="00E750D9"/>
    <w:rsid w:val="00E76B98"/>
    <w:rsid w:val="00E76BAE"/>
    <w:rsid w:val="00E77258"/>
    <w:rsid w:val="00E7791E"/>
    <w:rsid w:val="00E77942"/>
    <w:rsid w:val="00E779F6"/>
    <w:rsid w:val="00E77BC8"/>
    <w:rsid w:val="00E83E5D"/>
    <w:rsid w:val="00E841F8"/>
    <w:rsid w:val="00E84A1E"/>
    <w:rsid w:val="00E84AFF"/>
    <w:rsid w:val="00E84C96"/>
    <w:rsid w:val="00E84CD0"/>
    <w:rsid w:val="00E85394"/>
    <w:rsid w:val="00E85CB4"/>
    <w:rsid w:val="00E873A7"/>
    <w:rsid w:val="00E874A8"/>
    <w:rsid w:val="00E87D6E"/>
    <w:rsid w:val="00E914E3"/>
    <w:rsid w:val="00E91CAB"/>
    <w:rsid w:val="00E921EC"/>
    <w:rsid w:val="00E92CE7"/>
    <w:rsid w:val="00E93B32"/>
    <w:rsid w:val="00E951A0"/>
    <w:rsid w:val="00E954D5"/>
    <w:rsid w:val="00E963F3"/>
    <w:rsid w:val="00E9723D"/>
    <w:rsid w:val="00E97659"/>
    <w:rsid w:val="00E979B5"/>
    <w:rsid w:val="00EA0145"/>
    <w:rsid w:val="00EA01DB"/>
    <w:rsid w:val="00EA0B45"/>
    <w:rsid w:val="00EA0BFA"/>
    <w:rsid w:val="00EA19C4"/>
    <w:rsid w:val="00EA2111"/>
    <w:rsid w:val="00EA23EF"/>
    <w:rsid w:val="00EA265C"/>
    <w:rsid w:val="00EA2731"/>
    <w:rsid w:val="00EA2747"/>
    <w:rsid w:val="00EA2918"/>
    <w:rsid w:val="00EA2B8F"/>
    <w:rsid w:val="00EA3B99"/>
    <w:rsid w:val="00EA47D5"/>
    <w:rsid w:val="00EA57BF"/>
    <w:rsid w:val="00EA5DF6"/>
    <w:rsid w:val="00EA6864"/>
    <w:rsid w:val="00EA6F13"/>
    <w:rsid w:val="00EA7300"/>
    <w:rsid w:val="00EB542E"/>
    <w:rsid w:val="00EB69AA"/>
    <w:rsid w:val="00EB6CE2"/>
    <w:rsid w:val="00EC04E0"/>
    <w:rsid w:val="00EC096F"/>
    <w:rsid w:val="00EC099C"/>
    <w:rsid w:val="00EC2555"/>
    <w:rsid w:val="00EC2594"/>
    <w:rsid w:val="00EC2BE9"/>
    <w:rsid w:val="00EC36F4"/>
    <w:rsid w:val="00EC3A30"/>
    <w:rsid w:val="00EC3AB0"/>
    <w:rsid w:val="00EC4A3D"/>
    <w:rsid w:val="00EC57C7"/>
    <w:rsid w:val="00EC6534"/>
    <w:rsid w:val="00EC670B"/>
    <w:rsid w:val="00EC7069"/>
    <w:rsid w:val="00EC72AF"/>
    <w:rsid w:val="00EC75AB"/>
    <w:rsid w:val="00EC7891"/>
    <w:rsid w:val="00EC7EEB"/>
    <w:rsid w:val="00ED003B"/>
    <w:rsid w:val="00ED216D"/>
    <w:rsid w:val="00ED2A20"/>
    <w:rsid w:val="00ED3D60"/>
    <w:rsid w:val="00ED3EF7"/>
    <w:rsid w:val="00ED4399"/>
    <w:rsid w:val="00ED6111"/>
    <w:rsid w:val="00ED6F52"/>
    <w:rsid w:val="00ED7B94"/>
    <w:rsid w:val="00EE0758"/>
    <w:rsid w:val="00EE0B37"/>
    <w:rsid w:val="00EE144A"/>
    <w:rsid w:val="00EE1B7D"/>
    <w:rsid w:val="00EE2477"/>
    <w:rsid w:val="00EE2C19"/>
    <w:rsid w:val="00EE3CB8"/>
    <w:rsid w:val="00EE5751"/>
    <w:rsid w:val="00EE5BC4"/>
    <w:rsid w:val="00EE6501"/>
    <w:rsid w:val="00EE7AC5"/>
    <w:rsid w:val="00EF10DF"/>
    <w:rsid w:val="00EF23B6"/>
    <w:rsid w:val="00EF2523"/>
    <w:rsid w:val="00EF2EBA"/>
    <w:rsid w:val="00EF2ECA"/>
    <w:rsid w:val="00EF3F3B"/>
    <w:rsid w:val="00EF4C89"/>
    <w:rsid w:val="00EF59AE"/>
    <w:rsid w:val="00EF6CEA"/>
    <w:rsid w:val="00EF6E7D"/>
    <w:rsid w:val="00EF752C"/>
    <w:rsid w:val="00EF77D3"/>
    <w:rsid w:val="00F0014B"/>
    <w:rsid w:val="00F00B5C"/>
    <w:rsid w:val="00F00BC5"/>
    <w:rsid w:val="00F01614"/>
    <w:rsid w:val="00F01AF0"/>
    <w:rsid w:val="00F025B5"/>
    <w:rsid w:val="00F02888"/>
    <w:rsid w:val="00F03864"/>
    <w:rsid w:val="00F042D3"/>
    <w:rsid w:val="00F049C2"/>
    <w:rsid w:val="00F04AF8"/>
    <w:rsid w:val="00F05A5B"/>
    <w:rsid w:val="00F06597"/>
    <w:rsid w:val="00F065E7"/>
    <w:rsid w:val="00F07386"/>
    <w:rsid w:val="00F078F3"/>
    <w:rsid w:val="00F07DE9"/>
    <w:rsid w:val="00F1033C"/>
    <w:rsid w:val="00F10BFF"/>
    <w:rsid w:val="00F1107B"/>
    <w:rsid w:val="00F11232"/>
    <w:rsid w:val="00F11593"/>
    <w:rsid w:val="00F12366"/>
    <w:rsid w:val="00F126F8"/>
    <w:rsid w:val="00F12D48"/>
    <w:rsid w:val="00F13237"/>
    <w:rsid w:val="00F13685"/>
    <w:rsid w:val="00F148AE"/>
    <w:rsid w:val="00F14FA1"/>
    <w:rsid w:val="00F15A06"/>
    <w:rsid w:val="00F176D4"/>
    <w:rsid w:val="00F21E9B"/>
    <w:rsid w:val="00F2221A"/>
    <w:rsid w:val="00F226AD"/>
    <w:rsid w:val="00F22E8C"/>
    <w:rsid w:val="00F239CD"/>
    <w:rsid w:val="00F23B71"/>
    <w:rsid w:val="00F2460B"/>
    <w:rsid w:val="00F249BB"/>
    <w:rsid w:val="00F2612E"/>
    <w:rsid w:val="00F26930"/>
    <w:rsid w:val="00F273D3"/>
    <w:rsid w:val="00F3086B"/>
    <w:rsid w:val="00F3098F"/>
    <w:rsid w:val="00F31835"/>
    <w:rsid w:val="00F33213"/>
    <w:rsid w:val="00F336F0"/>
    <w:rsid w:val="00F33A0A"/>
    <w:rsid w:val="00F33ACE"/>
    <w:rsid w:val="00F33FD5"/>
    <w:rsid w:val="00F34A2A"/>
    <w:rsid w:val="00F35477"/>
    <w:rsid w:val="00F356A9"/>
    <w:rsid w:val="00F36733"/>
    <w:rsid w:val="00F368DC"/>
    <w:rsid w:val="00F3696A"/>
    <w:rsid w:val="00F37AD6"/>
    <w:rsid w:val="00F416A2"/>
    <w:rsid w:val="00F41E5D"/>
    <w:rsid w:val="00F43210"/>
    <w:rsid w:val="00F437CE"/>
    <w:rsid w:val="00F440EE"/>
    <w:rsid w:val="00F44DB9"/>
    <w:rsid w:val="00F4593F"/>
    <w:rsid w:val="00F45F42"/>
    <w:rsid w:val="00F46053"/>
    <w:rsid w:val="00F460C7"/>
    <w:rsid w:val="00F46221"/>
    <w:rsid w:val="00F47954"/>
    <w:rsid w:val="00F47962"/>
    <w:rsid w:val="00F500FD"/>
    <w:rsid w:val="00F50BA5"/>
    <w:rsid w:val="00F5123A"/>
    <w:rsid w:val="00F5293A"/>
    <w:rsid w:val="00F52AE9"/>
    <w:rsid w:val="00F52BDF"/>
    <w:rsid w:val="00F53B35"/>
    <w:rsid w:val="00F54066"/>
    <w:rsid w:val="00F57A2C"/>
    <w:rsid w:val="00F57ADC"/>
    <w:rsid w:val="00F60057"/>
    <w:rsid w:val="00F60135"/>
    <w:rsid w:val="00F603E0"/>
    <w:rsid w:val="00F6121F"/>
    <w:rsid w:val="00F61965"/>
    <w:rsid w:val="00F62A9E"/>
    <w:rsid w:val="00F62E21"/>
    <w:rsid w:val="00F6391F"/>
    <w:rsid w:val="00F640F3"/>
    <w:rsid w:val="00F6437D"/>
    <w:rsid w:val="00F649B6"/>
    <w:rsid w:val="00F64C85"/>
    <w:rsid w:val="00F64DEF"/>
    <w:rsid w:val="00F6536B"/>
    <w:rsid w:val="00F656AD"/>
    <w:rsid w:val="00F65D99"/>
    <w:rsid w:val="00F66758"/>
    <w:rsid w:val="00F6678E"/>
    <w:rsid w:val="00F67540"/>
    <w:rsid w:val="00F67C51"/>
    <w:rsid w:val="00F70A04"/>
    <w:rsid w:val="00F71757"/>
    <w:rsid w:val="00F7362B"/>
    <w:rsid w:val="00F74609"/>
    <w:rsid w:val="00F74978"/>
    <w:rsid w:val="00F74CE8"/>
    <w:rsid w:val="00F7540E"/>
    <w:rsid w:val="00F75723"/>
    <w:rsid w:val="00F76474"/>
    <w:rsid w:val="00F764DE"/>
    <w:rsid w:val="00F76920"/>
    <w:rsid w:val="00F77289"/>
    <w:rsid w:val="00F7738C"/>
    <w:rsid w:val="00F775A9"/>
    <w:rsid w:val="00F77A45"/>
    <w:rsid w:val="00F81A60"/>
    <w:rsid w:val="00F82B4A"/>
    <w:rsid w:val="00F831A0"/>
    <w:rsid w:val="00F8372C"/>
    <w:rsid w:val="00F839E2"/>
    <w:rsid w:val="00F83A71"/>
    <w:rsid w:val="00F848C8"/>
    <w:rsid w:val="00F85534"/>
    <w:rsid w:val="00F85FBC"/>
    <w:rsid w:val="00F86E9C"/>
    <w:rsid w:val="00F878FB"/>
    <w:rsid w:val="00F9133F"/>
    <w:rsid w:val="00F9193A"/>
    <w:rsid w:val="00F9233B"/>
    <w:rsid w:val="00F926FD"/>
    <w:rsid w:val="00F92702"/>
    <w:rsid w:val="00F9300E"/>
    <w:rsid w:val="00F93747"/>
    <w:rsid w:val="00F94F46"/>
    <w:rsid w:val="00F952FA"/>
    <w:rsid w:val="00F95BFC"/>
    <w:rsid w:val="00F969B6"/>
    <w:rsid w:val="00F9747D"/>
    <w:rsid w:val="00FA0770"/>
    <w:rsid w:val="00FA079B"/>
    <w:rsid w:val="00FA115B"/>
    <w:rsid w:val="00FA13C3"/>
    <w:rsid w:val="00FA193B"/>
    <w:rsid w:val="00FA1ABC"/>
    <w:rsid w:val="00FA2928"/>
    <w:rsid w:val="00FA2DAC"/>
    <w:rsid w:val="00FA2E50"/>
    <w:rsid w:val="00FA3AA0"/>
    <w:rsid w:val="00FA47E6"/>
    <w:rsid w:val="00FA5024"/>
    <w:rsid w:val="00FA535A"/>
    <w:rsid w:val="00FA60E9"/>
    <w:rsid w:val="00FA780E"/>
    <w:rsid w:val="00FB19E3"/>
    <w:rsid w:val="00FB1F8F"/>
    <w:rsid w:val="00FB20D2"/>
    <w:rsid w:val="00FB57CF"/>
    <w:rsid w:val="00FB5D21"/>
    <w:rsid w:val="00FB64F2"/>
    <w:rsid w:val="00FC0348"/>
    <w:rsid w:val="00FC2575"/>
    <w:rsid w:val="00FC337F"/>
    <w:rsid w:val="00FC4DE5"/>
    <w:rsid w:val="00FC570F"/>
    <w:rsid w:val="00FC681C"/>
    <w:rsid w:val="00FC746E"/>
    <w:rsid w:val="00FD0708"/>
    <w:rsid w:val="00FD1829"/>
    <w:rsid w:val="00FD1A09"/>
    <w:rsid w:val="00FD2EEB"/>
    <w:rsid w:val="00FD3054"/>
    <w:rsid w:val="00FD32C0"/>
    <w:rsid w:val="00FD3A55"/>
    <w:rsid w:val="00FD4088"/>
    <w:rsid w:val="00FD58D2"/>
    <w:rsid w:val="00FD5C19"/>
    <w:rsid w:val="00FD6246"/>
    <w:rsid w:val="00FD6915"/>
    <w:rsid w:val="00FD7556"/>
    <w:rsid w:val="00FE06BA"/>
    <w:rsid w:val="00FE0F40"/>
    <w:rsid w:val="00FE3DEA"/>
    <w:rsid w:val="00FE4A20"/>
    <w:rsid w:val="00FE526F"/>
    <w:rsid w:val="00FE5580"/>
    <w:rsid w:val="00FE6375"/>
    <w:rsid w:val="00FE6525"/>
    <w:rsid w:val="00FE69DB"/>
    <w:rsid w:val="00FE79B8"/>
    <w:rsid w:val="00FE7DBF"/>
    <w:rsid w:val="00FF0EEF"/>
    <w:rsid w:val="00FF1A9F"/>
    <w:rsid w:val="00FF1AA5"/>
    <w:rsid w:val="00FF2FE5"/>
    <w:rsid w:val="00FF66BA"/>
    <w:rsid w:val="00FF6984"/>
    <w:rsid w:val="00FF6E5D"/>
    <w:rsid w:val="00FF7B3F"/>
    <w:rsid w:val="00FF7C19"/>
    <w:rsid w:val="67C28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21C9532"/>
  <w15:docId w15:val="{AAF659BF-CFD4-4785-AE98-3FE694B28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365D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3AC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65D2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365D2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365D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65D2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365D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5365D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F3AC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804F8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12199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3135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unhideWhenUsed/>
    <w:rsid w:val="0061340D"/>
    <w:pPr>
      <w:spacing w:after="0" w:line="240" w:lineRule="auto"/>
    </w:pPr>
    <w:rPr>
      <w:rFonts w:ascii="Calibri" w:hAnsi="Calibri"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61340D"/>
    <w:rPr>
      <w:rFonts w:ascii="Calibri" w:hAnsi="Calibri" w:cs="Consolas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44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441B"/>
    <w:rPr>
      <w:rFonts w:ascii="Segoe UI" w:hAnsi="Segoe UI" w:cs="Segoe UI"/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126D6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50C3D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50C3D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50C3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73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1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06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20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3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4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29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286EA0-01CC-4672-B06C-E5B3BB45FB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3</TotalTime>
  <Pages>7</Pages>
  <Words>976</Words>
  <Characters>5569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tiris</Company>
  <LinksUpToDate>false</LinksUpToDate>
  <CharactersWithSpaces>6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h Trytten</dc:creator>
  <cp:keywords/>
  <cp:lastModifiedBy>Carpenter, Daniel B.</cp:lastModifiedBy>
  <cp:revision>7</cp:revision>
  <cp:lastPrinted>2018-08-23T17:43:00Z</cp:lastPrinted>
  <dcterms:created xsi:type="dcterms:W3CDTF">2020-04-26T14:49:00Z</dcterms:created>
  <dcterms:modified xsi:type="dcterms:W3CDTF">2020-04-29T20:44:00Z</dcterms:modified>
</cp:coreProperties>
</file>